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5017406C"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w:t>
      </w:r>
      <w:r w:rsidR="001C47B7">
        <w:rPr>
          <w:rFonts w:cs="Arial"/>
        </w:rPr>
        <w:t>;</w:t>
      </w:r>
      <w:r>
        <w:rPr>
          <w:rFonts w:cs="Arial"/>
        </w:rPr>
        <w:t xml:space="preserve"> for inspiring me to make choices that fuel </w:t>
      </w:r>
      <w:r w:rsidR="001C47B7">
        <w:rPr>
          <w:rFonts w:cs="Arial"/>
        </w:rPr>
        <w:t>my life for the better</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26984855"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w:t>
      </w:r>
      <w:r w:rsidR="005D2FFD">
        <w:t>,</w:t>
      </w:r>
      <w:r w:rsidR="00D7755C">
        <w:t xml:space="preserve"> and J</w:t>
      </w:r>
      <w:r w:rsidR="008F32B4">
        <w:t>oseph</w:t>
      </w:r>
      <w:r w:rsidR="00D7755C">
        <w:t xml:space="preserve"> </w:t>
      </w:r>
      <w:r w:rsidR="00D7755C" w:rsidRPr="007F2A7C">
        <w:t>Aufmuth</w:t>
      </w:r>
      <w:r w:rsidR="00D7755C">
        <w:t>.</w:t>
      </w:r>
      <w:r w:rsidR="00051A40">
        <w:t xml:space="preserve"> I would like to thank </w:t>
      </w:r>
      <w:r w:rsidR="005D2FFD">
        <w:t xml:space="preserve">the </w:t>
      </w:r>
      <w:r w:rsidR="00051A40">
        <w:t>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5D2FFD">
        <w:t xml:space="preserve">the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w:t>
      </w:r>
      <w:r w:rsidR="005D2FFD">
        <w:t>,</w:t>
      </w:r>
      <w:r w:rsidR="006C46C3">
        <w:t xml:space="preserve"> observed</w:t>
      </w:r>
      <w:r w:rsidR="005D2FFD">
        <w:t>,</w:t>
      </w:r>
      <w:r w:rsidR="006C46C3">
        <w:t xml:space="preserve"> and gathered data</w:t>
      </w:r>
      <w:r w:rsidR="00935F8A">
        <w:t>.</w:t>
      </w:r>
      <w:r w:rsidR="00D2311E">
        <w:t xml:space="preserve"> I would also like to thank any faculty, student</w:t>
      </w:r>
      <w:r w:rsidR="005D2FFD">
        <w:t>,</w:t>
      </w:r>
      <w:r w:rsidR="00D2311E">
        <w:t xml:space="preserve"> or administrator that kept me motivated to continue working and learning through my program.</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990DA2">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990DA2">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990DA2">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990DA2">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990DA2">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990DA2">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990DA2">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990DA2">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990DA2">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990DA2">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990DA2">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990DA2">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990DA2">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990DA2">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990DA2">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990DA2">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990DA2">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990DA2">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990DA2">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990DA2">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990DA2">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990DA2">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990DA2">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990DA2">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990DA2">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990DA2">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990DA2">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990DA2">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990DA2">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990DA2">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990DA2">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990DA2">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990DA2">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990DA2">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990DA2">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990DA2">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990DA2">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990DA2">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990DA2">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990DA2">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990DA2">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990DA2">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990DA2">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990DA2">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990DA2">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990DA2">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990DA2">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990DA2">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990DA2">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990DA2">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990DA2">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990DA2">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990DA2">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990DA2">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990DA2">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7755835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045DBA">
          <w:rPr>
            <w:noProof/>
            <w:webHidden/>
          </w:rPr>
          <w:t>48</w:t>
        </w:r>
        <w:r w:rsidR="006956D5">
          <w:rPr>
            <w:noProof/>
            <w:webHidden/>
          </w:rPr>
          <w:fldChar w:fldCharType="end"/>
        </w:r>
      </w:hyperlink>
    </w:p>
    <w:p w14:paraId="69A35C0B" w14:textId="268236D2" w:rsidR="006956D5" w:rsidRDefault="00990DA2">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3B0EF008" w14:textId="7E59C54D" w:rsidR="006956D5" w:rsidRDefault="00990DA2">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045DBA">
          <w:rPr>
            <w:noProof/>
            <w:webHidden/>
          </w:rPr>
          <w:t>82</w:t>
        </w:r>
        <w:r w:rsidR="006956D5">
          <w:rPr>
            <w:noProof/>
            <w:webHidden/>
          </w:rPr>
          <w:fldChar w:fldCharType="end"/>
        </w:r>
      </w:hyperlink>
    </w:p>
    <w:p w14:paraId="7AB9DFC5" w14:textId="05E4AE90" w:rsidR="006956D5" w:rsidRDefault="00990DA2">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045DBA">
          <w:rPr>
            <w:noProof/>
            <w:webHidden/>
          </w:rPr>
          <w:t>80</w:t>
        </w:r>
        <w:r w:rsidR="006956D5">
          <w:rPr>
            <w:noProof/>
            <w:webHidden/>
          </w:rPr>
          <w:fldChar w:fldCharType="end"/>
        </w:r>
      </w:hyperlink>
    </w:p>
    <w:p w14:paraId="47CA9222" w14:textId="419AF281" w:rsidR="006956D5" w:rsidRDefault="00990DA2">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045DBA">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7A98E7D4" w:rsidR="003E40AC" w:rsidRDefault="00990DA2">
      <w:pPr>
        <w:pStyle w:val="TableofFigures"/>
        <w:rPr>
          <w:rFonts w:asciiTheme="minorHAnsi" w:eastAsiaTheme="minorEastAsia" w:hAnsiTheme="minorHAnsi" w:cstheme="minorBidi"/>
          <w:noProof/>
          <w:color w:val="auto"/>
          <w:sz w:val="22"/>
          <w:szCs w:val="22"/>
        </w:rPr>
      </w:pPr>
      <w:hyperlink w:anchor="_Toc66280332" w:history="1">
        <w:r w:rsidR="003E40AC" w:rsidRPr="00962048">
          <w:rPr>
            <w:rStyle w:val="Hyperlink"/>
            <w:noProof/>
          </w:rPr>
          <w:t>1-1</w:t>
        </w:r>
        <w:r w:rsidR="003E40AC">
          <w:rPr>
            <w:rStyle w:val="Hyperlink"/>
            <w:noProof/>
          </w:rPr>
          <w:tab/>
        </w:r>
        <w:r w:rsidR="003E40AC"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sidR="003E40AC">
          <w:rPr>
            <w:noProof/>
            <w:webHidden/>
          </w:rPr>
          <w:tab/>
        </w:r>
        <w:r w:rsidR="003E40AC">
          <w:rPr>
            <w:noProof/>
            <w:webHidden/>
          </w:rPr>
          <w:fldChar w:fldCharType="begin"/>
        </w:r>
        <w:r w:rsidR="003E40AC">
          <w:rPr>
            <w:noProof/>
            <w:webHidden/>
          </w:rPr>
          <w:instrText xml:space="preserve"> PAGEREF _Toc66280332 \h </w:instrText>
        </w:r>
        <w:r w:rsidR="003E40AC">
          <w:rPr>
            <w:noProof/>
            <w:webHidden/>
          </w:rPr>
        </w:r>
        <w:r w:rsidR="003E40AC">
          <w:rPr>
            <w:noProof/>
            <w:webHidden/>
          </w:rPr>
          <w:fldChar w:fldCharType="separate"/>
        </w:r>
        <w:r w:rsidR="0024192B">
          <w:rPr>
            <w:noProof/>
            <w:webHidden/>
          </w:rPr>
          <w:t>30</w:t>
        </w:r>
        <w:r w:rsidR="003E40AC">
          <w:rPr>
            <w:noProof/>
            <w:webHidden/>
          </w:rPr>
          <w:fldChar w:fldCharType="end"/>
        </w:r>
      </w:hyperlink>
    </w:p>
    <w:p w14:paraId="7DF23120" w14:textId="5E5D3050" w:rsidR="003E40AC" w:rsidRDefault="00990DA2">
      <w:pPr>
        <w:pStyle w:val="TableofFigures"/>
        <w:rPr>
          <w:rFonts w:asciiTheme="minorHAnsi" w:eastAsiaTheme="minorEastAsia" w:hAnsiTheme="minorHAnsi" w:cstheme="minorBidi"/>
          <w:noProof/>
          <w:color w:val="auto"/>
          <w:sz w:val="22"/>
          <w:szCs w:val="22"/>
        </w:rPr>
      </w:pPr>
      <w:hyperlink w:anchor="_Toc66280333" w:history="1">
        <w:r w:rsidR="003E40AC" w:rsidRPr="00962048">
          <w:rPr>
            <w:rStyle w:val="Hyperlink"/>
            <w:noProof/>
          </w:rPr>
          <w:t>1-2</w:t>
        </w:r>
        <w:r w:rsidR="003E40AC">
          <w:rPr>
            <w:rStyle w:val="Hyperlink"/>
            <w:noProof/>
          </w:rPr>
          <w:tab/>
        </w:r>
        <w:r w:rsidR="003E40AC" w:rsidRPr="00962048">
          <w:rPr>
            <w:rStyle w:val="Hyperlink"/>
            <w:rFonts w:eastAsia="Calibri"/>
            <w:noProof/>
          </w:rPr>
          <w:t>Generalized version control workflow for the LCR project; detailed workflow information can be found here</w:t>
        </w:r>
        <w:r w:rsidR="003E40AC">
          <w:rPr>
            <w:noProof/>
            <w:webHidden/>
          </w:rPr>
          <w:tab/>
        </w:r>
        <w:r w:rsidR="003E40AC">
          <w:rPr>
            <w:noProof/>
            <w:webHidden/>
          </w:rPr>
          <w:fldChar w:fldCharType="begin"/>
        </w:r>
        <w:r w:rsidR="003E40AC">
          <w:rPr>
            <w:noProof/>
            <w:webHidden/>
          </w:rPr>
          <w:instrText xml:space="preserve"> PAGEREF _Toc66280333 \h </w:instrText>
        </w:r>
        <w:r w:rsidR="003E40AC">
          <w:rPr>
            <w:noProof/>
            <w:webHidden/>
          </w:rPr>
        </w:r>
        <w:r w:rsidR="003E40AC">
          <w:rPr>
            <w:noProof/>
            <w:webHidden/>
          </w:rPr>
          <w:fldChar w:fldCharType="separate"/>
        </w:r>
        <w:r w:rsidR="0024192B">
          <w:rPr>
            <w:noProof/>
            <w:webHidden/>
          </w:rPr>
          <w:t>31</w:t>
        </w:r>
        <w:r w:rsidR="003E40AC">
          <w:rPr>
            <w:noProof/>
            <w:webHidden/>
          </w:rPr>
          <w:fldChar w:fldCharType="end"/>
        </w:r>
      </w:hyperlink>
    </w:p>
    <w:p w14:paraId="537161E7" w14:textId="4406A4EA" w:rsidR="003E40AC" w:rsidRDefault="00990DA2">
      <w:pPr>
        <w:pStyle w:val="TableofFigures"/>
        <w:rPr>
          <w:rFonts w:asciiTheme="minorHAnsi" w:eastAsiaTheme="minorEastAsia" w:hAnsiTheme="minorHAnsi" w:cstheme="minorBidi"/>
          <w:noProof/>
          <w:color w:val="auto"/>
          <w:sz w:val="22"/>
          <w:szCs w:val="22"/>
        </w:rPr>
      </w:pPr>
      <w:hyperlink w:anchor="_Toc66280335" w:history="1">
        <w:r w:rsidR="003E40AC" w:rsidRPr="00962048">
          <w:rPr>
            <w:rStyle w:val="Hyperlink"/>
            <w:noProof/>
          </w:rPr>
          <w:t>1-3</w:t>
        </w:r>
        <w:r w:rsidR="003E40AC">
          <w:rPr>
            <w:rStyle w:val="Hyperlink"/>
            <w:noProof/>
          </w:rPr>
          <w:t xml:space="preserve"> </w:t>
        </w:r>
        <w:r w:rsidR="003E40AC">
          <w:rPr>
            <w:rStyle w:val="Hyperlink"/>
            <w:noProof/>
          </w:rPr>
          <w:tab/>
        </w:r>
        <w:r w:rsidR="003E40AC" w:rsidRPr="00962048">
          <w:rPr>
            <w:rStyle w:val="Hyperlink"/>
            <w:rFonts w:eastAsia="Calibri"/>
            <w:noProof/>
          </w:rPr>
          <w:t>Water quality location map.</w:t>
        </w:r>
        <w:r w:rsidR="003E40AC">
          <w:rPr>
            <w:noProof/>
            <w:webHidden/>
          </w:rPr>
          <w:tab/>
        </w:r>
        <w:r w:rsidR="003E40AC">
          <w:rPr>
            <w:noProof/>
            <w:webHidden/>
          </w:rPr>
          <w:fldChar w:fldCharType="begin"/>
        </w:r>
        <w:r w:rsidR="003E40AC">
          <w:rPr>
            <w:noProof/>
            <w:webHidden/>
          </w:rPr>
          <w:instrText xml:space="preserve"> PAGEREF _Toc66280335 \h </w:instrText>
        </w:r>
        <w:r w:rsidR="003E40AC">
          <w:rPr>
            <w:noProof/>
            <w:webHidden/>
          </w:rPr>
        </w:r>
        <w:r w:rsidR="003E40AC">
          <w:rPr>
            <w:noProof/>
            <w:webHidden/>
          </w:rPr>
          <w:fldChar w:fldCharType="separate"/>
        </w:r>
        <w:r w:rsidR="0024192B">
          <w:rPr>
            <w:noProof/>
            <w:webHidden/>
          </w:rPr>
          <w:t>32</w:t>
        </w:r>
        <w:r w:rsidR="003E40AC">
          <w:rPr>
            <w:noProof/>
            <w:webHidden/>
          </w:rPr>
          <w:fldChar w:fldCharType="end"/>
        </w:r>
      </w:hyperlink>
    </w:p>
    <w:p w14:paraId="3FC5B761" w14:textId="14B64D7C" w:rsidR="003E40AC" w:rsidRDefault="00990DA2">
      <w:pPr>
        <w:pStyle w:val="TableofFigures"/>
        <w:rPr>
          <w:rFonts w:asciiTheme="minorHAnsi" w:eastAsiaTheme="minorEastAsia" w:hAnsiTheme="minorHAnsi" w:cstheme="minorBidi"/>
          <w:noProof/>
          <w:color w:val="auto"/>
          <w:sz w:val="22"/>
          <w:szCs w:val="22"/>
        </w:rPr>
      </w:pPr>
      <w:hyperlink w:anchor="_Toc66280336" w:history="1">
        <w:r w:rsidR="003E40AC" w:rsidRPr="00962048">
          <w:rPr>
            <w:rStyle w:val="Hyperlink"/>
            <w:noProof/>
          </w:rPr>
          <w:t>1-4</w:t>
        </w:r>
        <w:r w:rsidR="003E40AC">
          <w:rPr>
            <w:rStyle w:val="Hyperlink"/>
            <w:noProof/>
          </w:rPr>
          <w:tab/>
        </w:r>
        <w:r w:rsidR="003E40AC" w:rsidRPr="00962048">
          <w:rPr>
            <w:rStyle w:val="Hyperlink"/>
            <w:rFonts w:eastAsia="Calibri"/>
            <w:noProof/>
          </w:rPr>
          <w:t>Schematic describing the data workflow for the Lone Cabbage Reef water quality observation network.</w:t>
        </w:r>
        <w:r w:rsidR="003E40AC">
          <w:rPr>
            <w:noProof/>
            <w:webHidden/>
          </w:rPr>
          <w:tab/>
        </w:r>
        <w:r w:rsidR="003E40AC">
          <w:rPr>
            <w:noProof/>
            <w:webHidden/>
          </w:rPr>
          <w:fldChar w:fldCharType="begin"/>
        </w:r>
        <w:r w:rsidR="003E40AC">
          <w:rPr>
            <w:noProof/>
            <w:webHidden/>
          </w:rPr>
          <w:instrText xml:space="preserve"> PAGEREF _Toc66280336 \h </w:instrText>
        </w:r>
        <w:r w:rsidR="003E40AC">
          <w:rPr>
            <w:noProof/>
            <w:webHidden/>
          </w:rPr>
        </w:r>
        <w:r w:rsidR="003E40AC">
          <w:rPr>
            <w:noProof/>
            <w:webHidden/>
          </w:rPr>
          <w:fldChar w:fldCharType="separate"/>
        </w:r>
        <w:r w:rsidR="0024192B">
          <w:rPr>
            <w:noProof/>
            <w:webHidden/>
          </w:rPr>
          <w:t>33</w:t>
        </w:r>
        <w:r w:rsidR="003E40AC">
          <w:rPr>
            <w:noProof/>
            <w:webHidden/>
          </w:rPr>
          <w:fldChar w:fldCharType="end"/>
        </w:r>
      </w:hyperlink>
    </w:p>
    <w:p w14:paraId="18E12D5F" w14:textId="773E2037" w:rsidR="003E40AC" w:rsidRDefault="00990DA2">
      <w:pPr>
        <w:pStyle w:val="TableofFigures"/>
        <w:rPr>
          <w:rFonts w:asciiTheme="minorHAnsi" w:eastAsiaTheme="minorEastAsia" w:hAnsiTheme="minorHAnsi" w:cstheme="minorBidi"/>
          <w:noProof/>
          <w:color w:val="auto"/>
          <w:sz w:val="22"/>
          <w:szCs w:val="22"/>
        </w:rPr>
      </w:pPr>
      <w:hyperlink w:anchor="_Toc66280338" w:history="1">
        <w:r w:rsidR="003E40AC" w:rsidRPr="00962048">
          <w:rPr>
            <w:rStyle w:val="Hyperlink"/>
            <w:rFonts w:eastAsia="Calibri"/>
            <w:noProof/>
          </w:rPr>
          <w:t>1-5</w:t>
        </w:r>
        <w:r w:rsidR="003E40AC">
          <w:rPr>
            <w:rStyle w:val="Hyperlink"/>
            <w:rFonts w:eastAsia="Calibri"/>
            <w:noProof/>
          </w:rPr>
          <w:tab/>
        </w:r>
        <w:r w:rsidR="003E40AC" w:rsidRPr="00962048">
          <w:rPr>
            <w:rStyle w:val="Hyperlink"/>
            <w:rFonts w:eastAsia="Calibri"/>
            <w:noProof/>
          </w:rPr>
          <w:t>Diagram of how the tables in the Lone Cabbage Reef MySQL relational database are connected by a sensor’s location (lcroyster_location) and serial number (lcroyster_sensor).</w:t>
        </w:r>
        <w:r w:rsidR="003E40AC">
          <w:rPr>
            <w:noProof/>
            <w:webHidden/>
          </w:rPr>
          <w:tab/>
        </w:r>
        <w:r w:rsidR="003E40AC">
          <w:rPr>
            <w:noProof/>
            <w:webHidden/>
          </w:rPr>
          <w:fldChar w:fldCharType="begin"/>
        </w:r>
        <w:r w:rsidR="003E40AC">
          <w:rPr>
            <w:noProof/>
            <w:webHidden/>
          </w:rPr>
          <w:instrText xml:space="preserve"> PAGEREF _Toc66280338 \h </w:instrText>
        </w:r>
        <w:r w:rsidR="003E40AC">
          <w:rPr>
            <w:noProof/>
            <w:webHidden/>
          </w:rPr>
        </w:r>
        <w:r w:rsidR="003E40AC">
          <w:rPr>
            <w:noProof/>
            <w:webHidden/>
          </w:rPr>
          <w:fldChar w:fldCharType="separate"/>
        </w:r>
        <w:r w:rsidR="0024192B">
          <w:rPr>
            <w:noProof/>
            <w:webHidden/>
          </w:rPr>
          <w:t>34</w:t>
        </w:r>
        <w:r w:rsidR="003E40AC">
          <w:rPr>
            <w:noProof/>
            <w:webHidden/>
          </w:rPr>
          <w:fldChar w:fldCharType="end"/>
        </w:r>
      </w:hyperlink>
    </w:p>
    <w:p w14:paraId="4DB460FF" w14:textId="127B055D" w:rsidR="003E40AC" w:rsidRDefault="00990DA2">
      <w:pPr>
        <w:pStyle w:val="TableofFigures"/>
        <w:rPr>
          <w:rFonts w:asciiTheme="minorHAnsi" w:eastAsiaTheme="minorEastAsia" w:hAnsiTheme="minorHAnsi" w:cstheme="minorBidi"/>
          <w:noProof/>
          <w:color w:val="auto"/>
          <w:sz w:val="22"/>
          <w:szCs w:val="22"/>
        </w:rPr>
      </w:pPr>
      <w:hyperlink w:anchor="_Toc66280340" w:history="1">
        <w:r w:rsidR="003E40AC" w:rsidRPr="00962048">
          <w:rPr>
            <w:rStyle w:val="Hyperlink"/>
            <w:rFonts w:eastAsia="Calibri"/>
            <w:noProof/>
          </w:rPr>
          <w:t>1-6</w:t>
        </w:r>
        <w:r w:rsidR="003E40AC">
          <w:rPr>
            <w:rStyle w:val="Hyperlink"/>
            <w:rFonts w:eastAsia="Calibri"/>
            <w:noProof/>
          </w:rPr>
          <w:tab/>
        </w:r>
        <w:r w:rsidR="003E40AC" w:rsidRPr="00962048">
          <w:rPr>
            <w:rStyle w:val="Hyperlink"/>
            <w:rFonts w:eastAsia="Calibri"/>
            <w:noProof/>
          </w:rPr>
          <w:t>Schematic describing the data workflow for the Lone Cabbage Reef oyster samples from field collections.</w:t>
        </w:r>
        <w:r w:rsidR="003E40AC">
          <w:rPr>
            <w:noProof/>
            <w:webHidden/>
          </w:rPr>
          <w:tab/>
        </w:r>
        <w:r w:rsidR="003E40AC">
          <w:rPr>
            <w:noProof/>
            <w:webHidden/>
          </w:rPr>
          <w:fldChar w:fldCharType="begin"/>
        </w:r>
        <w:r w:rsidR="003E40AC">
          <w:rPr>
            <w:noProof/>
            <w:webHidden/>
          </w:rPr>
          <w:instrText xml:space="preserve"> PAGEREF _Toc66280340 \h </w:instrText>
        </w:r>
        <w:r w:rsidR="003E40AC">
          <w:rPr>
            <w:noProof/>
            <w:webHidden/>
          </w:rPr>
        </w:r>
        <w:r w:rsidR="003E40AC">
          <w:rPr>
            <w:noProof/>
            <w:webHidden/>
          </w:rPr>
          <w:fldChar w:fldCharType="separate"/>
        </w:r>
        <w:r w:rsidR="0024192B">
          <w:rPr>
            <w:noProof/>
            <w:webHidden/>
          </w:rPr>
          <w:t>35</w:t>
        </w:r>
        <w:r w:rsidR="003E40AC">
          <w:rPr>
            <w:noProof/>
            <w:webHidden/>
          </w:rPr>
          <w:fldChar w:fldCharType="end"/>
        </w:r>
      </w:hyperlink>
    </w:p>
    <w:p w14:paraId="5D9F9498" w14:textId="3893D81B" w:rsidR="003E40AC" w:rsidRDefault="00990DA2">
      <w:pPr>
        <w:pStyle w:val="TableofFigures"/>
        <w:rPr>
          <w:rFonts w:asciiTheme="minorHAnsi" w:eastAsiaTheme="minorEastAsia" w:hAnsiTheme="minorHAnsi" w:cstheme="minorBidi"/>
          <w:noProof/>
          <w:color w:val="auto"/>
          <w:sz w:val="22"/>
          <w:szCs w:val="22"/>
        </w:rPr>
      </w:pPr>
      <w:hyperlink w:anchor="_Toc66280342" w:history="1">
        <w:r w:rsidR="003E40AC" w:rsidRPr="00962048">
          <w:rPr>
            <w:rStyle w:val="Hyperlink"/>
            <w:noProof/>
          </w:rPr>
          <w:t>2-1</w:t>
        </w:r>
        <w:r w:rsidR="003E40AC">
          <w:rPr>
            <w:rStyle w:val="Hyperlink"/>
            <w:noProof/>
          </w:rPr>
          <w:tab/>
        </w:r>
        <w:r w:rsidR="003E40AC" w:rsidRPr="00962048">
          <w:rPr>
            <w:rStyle w:val="Hyperlink"/>
            <w:rFonts w:eastAsia="Calibri"/>
            <w:noProof/>
          </w:rPr>
          <w:t>Visualization of our main project repository structure and various projects in the same repository..</w:t>
        </w:r>
        <w:r w:rsidR="003E40AC">
          <w:rPr>
            <w:noProof/>
            <w:webHidden/>
          </w:rPr>
          <w:tab/>
        </w:r>
        <w:r w:rsidR="003E40AC">
          <w:rPr>
            <w:noProof/>
            <w:webHidden/>
          </w:rPr>
          <w:fldChar w:fldCharType="begin"/>
        </w:r>
        <w:r w:rsidR="003E40AC">
          <w:rPr>
            <w:noProof/>
            <w:webHidden/>
          </w:rPr>
          <w:instrText xml:space="preserve"> PAGEREF _Toc66280342 \h </w:instrText>
        </w:r>
        <w:r w:rsidR="003E40AC">
          <w:rPr>
            <w:noProof/>
            <w:webHidden/>
          </w:rPr>
        </w:r>
        <w:r w:rsidR="003E40AC">
          <w:rPr>
            <w:noProof/>
            <w:webHidden/>
          </w:rPr>
          <w:fldChar w:fldCharType="separate"/>
        </w:r>
        <w:r w:rsidR="0024192B">
          <w:rPr>
            <w:noProof/>
            <w:webHidden/>
          </w:rPr>
          <w:t>46</w:t>
        </w:r>
        <w:r w:rsidR="003E40AC">
          <w:rPr>
            <w:noProof/>
            <w:webHidden/>
          </w:rPr>
          <w:fldChar w:fldCharType="end"/>
        </w:r>
      </w:hyperlink>
    </w:p>
    <w:p w14:paraId="040A8D5C" w14:textId="18C8A92F" w:rsidR="003E40AC" w:rsidRDefault="00990DA2">
      <w:pPr>
        <w:pStyle w:val="TableofFigures"/>
        <w:rPr>
          <w:rFonts w:asciiTheme="minorHAnsi" w:eastAsiaTheme="minorEastAsia" w:hAnsiTheme="minorHAnsi" w:cstheme="minorBidi"/>
          <w:noProof/>
          <w:color w:val="auto"/>
          <w:sz w:val="22"/>
          <w:szCs w:val="22"/>
        </w:rPr>
      </w:pPr>
      <w:hyperlink w:anchor="_Toc66280344" w:history="1">
        <w:r w:rsidR="003E40AC" w:rsidRPr="00962048">
          <w:rPr>
            <w:rStyle w:val="Hyperlink"/>
            <w:noProof/>
          </w:rPr>
          <w:t>2-2</w:t>
        </w:r>
        <w:r w:rsidR="003E40AC">
          <w:rPr>
            <w:rStyle w:val="Hyperlink"/>
            <w:noProof/>
          </w:rPr>
          <w:tab/>
        </w:r>
        <w:r w:rsidR="003E40AC" w:rsidRPr="00962048">
          <w:rPr>
            <w:rStyle w:val="Hyperlink"/>
            <w:rFonts w:eastAsia="Calibri"/>
            <w:noProof/>
          </w:rPr>
          <w:t>New LCR project workflow, which describes how project repositories update to work with newly added data.</w:t>
        </w:r>
        <w:r w:rsidR="003E40AC">
          <w:rPr>
            <w:noProof/>
            <w:webHidden/>
          </w:rPr>
          <w:tab/>
        </w:r>
        <w:r w:rsidR="003E40AC">
          <w:rPr>
            <w:noProof/>
            <w:webHidden/>
          </w:rPr>
          <w:fldChar w:fldCharType="begin"/>
        </w:r>
        <w:r w:rsidR="003E40AC">
          <w:rPr>
            <w:noProof/>
            <w:webHidden/>
          </w:rPr>
          <w:instrText xml:space="preserve"> PAGEREF _Toc66280344 \h </w:instrText>
        </w:r>
        <w:r w:rsidR="003E40AC">
          <w:rPr>
            <w:noProof/>
            <w:webHidden/>
          </w:rPr>
        </w:r>
        <w:r w:rsidR="003E40AC">
          <w:rPr>
            <w:noProof/>
            <w:webHidden/>
          </w:rPr>
          <w:fldChar w:fldCharType="separate"/>
        </w:r>
        <w:r w:rsidR="0024192B">
          <w:rPr>
            <w:noProof/>
            <w:webHidden/>
          </w:rPr>
          <w:t>47</w:t>
        </w:r>
        <w:r w:rsidR="003E40AC">
          <w:rPr>
            <w:noProof/>
            <w:webHidden/>
          </w:rPr>
          <w:fldChar w:fldCharType="end"/>
        </w:r>
      </w:hyperlink>
    </w:p>
    <w:p w14:paraId="23DDBC0B" w14:textId="71CA9561" w:rsidR="003E40AC" w:rsidRDefault="00990DA2">
      <w:pPr>
        <w:pStyle w:val="TableofFigures"/>
        <w:rPr>
          <w:rFonts w:asciiTheme="minorHAnsi" w:eastAsiaTheme="minorEastAsia" w:hAnsiTheme="minorHAnsi" w:cstheme="minorBidi"/>
          <w:noProof/>
          <w:color w:val="auto"/>
          <w:sz w:val="22"/>
          <w:szCs w:val="22"/>
        </w:rPr>
      </w:pPr>
      <w:hyperlink w:anchor="_Toc66280345" w:history="1">
        <w:r w:rsidR="003E40AC" w:rsidRPr="00962048">
          <w:rPr>
            <w:rStyle w:val="Hyperlink"/>
            <w:noProof/>
          </w:rPr>
          <w:t>3-1</w:t>
        </w:r>
        <w:r w:rsidR="003E40AC">
          <w:rPr>
            <w:rStyle w:val="Hyperlink"/>
            <w:noProof/>
          </w:rPr>
          <w:tab/>
        </w:r>
        <w:r w:rsidR="003E40AC" w:rsidRPr="00962048">
          <w:rPr>
            <w:rStyle w:val="Hyperlink"/>
            <w:noProof/>
          </w:rPr>
          <w:t>Map of Florida with Dixie, Franklin and Taylor counties identified along the Suwannee Rive</w:t>
        </w:r>
        <w:r w:rsidR="00DE4FC4">
          <w:rPr>
            <w:rStyle w:val="Hyperlink"/>
            <w:noProof/>
          </w:rPr>
          <w:t>r</w:t>
        </w:r>
        <w:r w:rsidR="003E40AC">
          <w:rPr>
            <w:noProof/>
            <w:webHidden/>
          </w:rPr>
          <w:tab/>
        </w:r>
        <w:r w:rsidR="003E40AC">
          <w:rPr>
            <w:noProof/>
            <w:webHidden/>
          </w:rPr>
          <w:fldChar w:fldCharType="begin"/>
        </w:r>
        <w:r w:rsidR="003E40AC">
          <w:rPr>
            <w:noProof/>
            <w:webHidden/>
          </w:rPr>
          <w:instrText xml:space="preserve"> PAGEREF _Toc66280345 \h </w:instrText>
        </w:r>
        <w:r w:rsidR="003E40AC">
          <w:rPr>
            <w:noProof/>
            <w:webHidden/>
          </w:rPr>
        </w:r>
        <w:r w:rsidR="003E40AC">
          <w:rPr>
            <w:noProof/>
            <w:webHidden/>
          </w:rPr>
          <w:fldChar w:fldCharType="separate"/>
        </w:r>
        <w:r w:rsidR="0024192B">
          <w:rPr>
            <w:noProof/>
            <w:webHidden/>
          </w:rPr>
          <w:t>68</w:t>
        </w:r>
        <w:r w:rsidR="003E40AC">
          <w:rPr>
            <w:noProof/>
            <w:webHidden/>
          </w:rPr>
          <w:fldChar w:fldCharType="end"/>
        </w:r>
      </w:hyperlink>
    </w:p>
    <w:p w14:paraId="355B177F" w14:textId="3749E465" w:rsidR="003E40AC" w:rsidRDefault="00990DA2">
      <w:pPr>
        <w:pStyle w:val="TableofFigures"/>
        <w:rPr>
          <w:rFonts w:asciiTheme="minorHAnsi" w:eastAsiaTheme="minorEastAsia" w:hAnsiTheme="minorHAnsi" w:cstheme="minorBidi"/>
          <w:noProof/>
          <w:color w:val="auto"/>
          <w:sz w:val="22"/>
          <w:szCs w:val="22"/>
        </w:rPr>
      </w:pPr>
      <w:hyperlink w:anchor="_Toc66280347" w:history="1">
        <w:r w:rsidR="003E40AC" w:rsidRPr="00962048">
          <w:rPr>
            <w:rStyle w:val="Hyperlink"/>
            <w:noProof/>
          </w:rPr>
          <w:t>3-2</w:t>
        </w:r>
        <w:r w:rsidR="003E40AC">
          <w:rPr>
            <w:rStyle w:val="Hyperlink"/>
            <w:noProof/>
          </w:rPr>
          <w:tab/>
        </w:r>
        <w:r w:rsidR="003E40AC" w:rsidRPr="00962048">
          <w:rPr>
            <w:rStyle w:val="Hyperlink"/>
            <w:noProof/>
          </w:rPr>
          <w:t>Island degradation of Derrick Key in the Cedar Keys, Florida from 1982 (left) to 2016 (right</w:t>
        </w:r>
        <w:r w:rsidR="003E40AC">
          <w:rPr>
            <w:rStyle w:val="Hyperlink"/>
            <w:noProof/>
          </w:rPr>
          <w:t>)</w:t>
        </w:r>
        <w:r w:rsidR="003E40AC" w:rsidRPr="00962048">
          <w:rPr>
            <w:rStyle w:val="Hyperlink"/>
            <w:noProof/>
          </w:rPr>
          <w:t>.</w:t>
        </w:r>
        <w:r w:rsidR="003E40AC">
          <w:rPr>
            <w:noProof/>
            <w:webHidden/>
          </w:rPr>
          <w:tab/>
        </w:r>
        <w:r w:rsidR="003E40AC">
          <w:rPr>
            <w:noProof/>
            <w:webHidden/>
          </w:rPr>
          <w:fldChar w:fldCharType="begin"/>
        </w:r>
        <w:r w:rsidR="003E40AC">
          <w:rPr>
            <w:noProof/>
            <w:webHidden/>
          </w:rPr>
          <w:instrText xml:space="preserve"> PAGEREF _Toc66280347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02A129B9" w14:textId="5B6C424E" w:rsidR="003E40AC" w:rsidRDefault="00990DA2">
      <w:pPr>
        <w:pStyle w:val="TableofFigures"/>
        <w:rPr>
          <w:rFonts w:asciiTheme="minorHAnsi" w:eastAsiaTheme="minorEastAsia" w:hAnsiTheme="minorHAnsi" w:cstheme="minorBidi"/>
          <w:noProof/>
          <w:color w:val="auto"/>
          <w:sz w:val="22"/>
          <w:szCs w:val="22"/>
        </w:rPr>
      </w:pPr>
      <w:hyperlink w:anchor="_Toc66280348" w:history="1">
        <w:r w:rsidR="003E40AC" w:rsidRPr="00962048">
          <w:rPr>
            <w:rStyle w:val="Hyperlink"/>
            <w:noProof/>
          </w:rPr>
          <w:t>3-3</w:t>
        </w:r>
        <w:r w:rsidR="003E40AC">
          <w:rPr>
            <w:rStyle w:val="Hyperlink"/>
            <w:noProof/>
          </w:rPr>
          <w:tab/>
        </w:r>
        <w:r w:rsidR="003E40AC" w:rsidRPr="00962048">
          <w:rPr>
            <w:rStyle w:val="Hyperlink"/>
            <w:noProof/>
          </w:rPr>
          <w:t>Location of Deer Island, Florida.</w:t>
        </w:r>
        <w:r w:rsidR="003E40AC">
          <w:rPr>
            <w:noProof/>
            <w:webHidden/>
          </w:rPr>
          <w:tab/>
        </w:r>
        <w:r w:rsidR="003E40AC">
          <w:rPr>
            <w:noProof/>
            <w:webHidden/>
          </w:rPr>
          <w:fldChar w:fldCharType="begin"/>
        </w:r>
        <w:r w:rsidR="003E40AC">
          <w:rPr>
            <w:noProof/>
            <w:webHidden/>
          </w:rPr>
          <w:instrText xml:space="preserve"> PAGEREF _Toc66280348 \h </w:instrText>
        </w:r>
        <w:r w:rsidR="003E40AC">
          <w:rPr>
            <w:noProof/>
            <w:webHidden/>
          </w:rPr>
        </w:r>
        <w:r w:rsidR="003E40AC">
          <w:rPr>
            <w:noProof/>
            <w:webHidden/>
          </w:rPr>
          <w:fldChar w:fldCharType="separate"/>
        </w:r>
        <w:r w:rsidR="0024192B">
          <w:rPr>
            <w:noProof/>
            <w:webHidden/>
          </w:rPr>
          <w:t>69</w:t>
        </w:r>
        <w:r w:rsidR="003E40AC">
          <w:rPr>
            <w:noProof/>
            <w:webHidden/>
          </w:rPr>
          <w:fldChar w:fldCharType="end"/>
        </w:r>
      </w:hyperlink>
    </w:p>
    <w:p w14:paraId="7BCA55BA" w14:textId="2E18DD73" w:rsidR="003E40AC" w:rsidRDefault="00990DA2">
      <w:pPr>
        <w:pStyle w:val="TableofFigures"/>
        <w:rPr>
          <w:rFonts w:asciiTheme="minorHAnsi" w:eastAsiaTheme="minorEastAsia" w:hAnsiTheme="minorHAnsi" w:cstheme="minorBidi"/>
          <w:noProof/>
          <w:color w:val="auto"/>
          <w:sz w:val="22"/>
          <w:szCs w:val="22"/>
        </w:rPr>
      </w:pPr>
      <w:hyperlink w:anchor="_Toc66280349" w:history="1">
        <w:r w:rsidR="003E40AC" w:rsidRPr="00962048">
          <w:rPr>
            <w:rStyle w:val="Hyperlink"/>
            <w:noProof/>
          </w:rPr>
          <w:t>3-4</w:t>
        </w:r>
        <w:r w:rsidR="003E40AC">
          <w:rPr>
            <w:rStyle w:val="Hyperlink"/>
            <w:noProof/>
          </w:rPr>
          <w:tab/>
        </w:r>
        <w:r w:rsidR="003E40AC" w:rsidRPr="00962048">
          <w:rPr>
            <w:rStyle w:val="Hyperlink"/>
            <w:noProof/>
          </w:rPr>
          <w:t>Example of DSAS transect casting</w:t>
        </w:r>
        <w:r w:rsidR="003E40AC">
          <w:rPr>
            <w:noProof/>
            <w:webHidden/>
          </w:rPr>
          <w:tab/>
        </w:r>
        <w:r w:rsidR="003E40AC">
          <w:rPr>
            <w:noProof/>
            <w:webHidden/>
          </w:rPr>
          <w:fldChar w:fldCharType="begin"/>
        </w:r>
        <w:r w:rsidR="003E40AC">
          <w:rPr>
            <w:noProof/>
            <w:webHidden/>
          </w:rPr>
          <w:instrText xml:space="preserve"> PAGEREF _Toc66280349 \h </w:instrText>
        </w:r>
        <w:r w:rsidR="003E40AC">
          <w:rPr>
            <w:noProof/>
            <w:webHidden/>
          </w:rPr>
        </w:r>
        <w:r w:rsidR="003E40AC">
          <w:rPr>
            <w:noProof/>
            <w:webHidden/>
          </w:rPr>
          <w:fldChar w:fldCharType="separate"/>
        </w:r>
        <w:r w:rsidR="0024192B">
          <w:rPr>
            <w:noProof/>
            <w:webHidden/>
          </w:rPr>
          <w:t>70</w:t>
        </w:r>
        <w:r w:rsidR="003E40AC">
          <w:rPr>
            <w:noProof/>
            <w:webHidden/>
          </w:rPr>
          <w:fldChar w:fldCharType="end"/>
        </w:r>
      </w:hyperlink>
    </w:p>
    <w:p w14:paraId="1C47B144" w14:textId="44D3610C" w:rsidR="003E40AC" w:rsidRDefault="00990DA2">
      <w:pPr>
        <w:pStyle w:val="TableofFigures"/>
        <w:rPr>
          <w:rFonts w:asciiTheme="minorHAnsi" w:eastAsiaTheme="minorEastAsia" w:hAnsiTheme="minorHAnsi" w:cstheme="minorBidi"/>
          <w:noProof/>
          <w:color w:val="auto"/>
          <w:sz w:val="22"/>
          <w:szCs w:val="22"/>
        </w:rPr>
      </w:pPr>
      <w:hyperlink w:anchor="_Toc66280350" w:history="1">
        <w:r w:rsidR="003E40AC" w:rsidRPr="00962048">
          <w:rPr>
            <w:rStyle w:val="Hyperlink"/>
            <w:noProof/>
          </w:rPr>
          <w:t>3-5</w:t>
        </w:r>
        <w:r w:rsidR="003E40AC">
          <w:rPr>
            <w:rStyle w:val="Hyperlink"/>
            <w:noProof/>
          </w:rPr>
          <w:tab/>
        </w:r>
        <w:r w:rsidR="003E40AC" w:rsidRPr="00962048">
          <w:rPr>
            <w:rStyle w:val="Hyperlink"/>
            <w:noProof/>
          </w:rPr>
          <w:t>DSAS components and operational workflow.</w:t>
        </w:r>
        <w:r w:rsidR="003E40AC">
          <w:rPr>
            <w:noProof/>
            <w:webHidden/>
          </w:rPr>
          <w:tab/>
        </w:r>
        <w:r w:rsidR="003E40AC">
          <w:rPr>
            <w:noProof/>
            <w:webHidden/>
          </w:rPr>
          <w:fldChar w:fldCharType="begin"/>
        </w:r>
        <w:r w:rsidR="003E40AC">
          <w:rPr>
            <w:noProof/>
            <w:webHidden/>
          </w:rPr>
          <w:instrText xml:space="preserve"> PAGEREF _Toc66280350 \h </w:instrText>
        </w:r>
        <w:r w:rsidR="003E40AC">
          <w:rPr>
            <w:noProof/>
            <w:webHidden/>
          </w:rPr>
        </w:r>
        <w:r w:rsidR="003E40AC">
          <w:rPr>
            <w:noProof/>
            <w:webHidden/>
          </w:rPr>
          <w:fldChar w:fldCharType="separate"/>
        </w:r>
        <w:r w:rsidR="0024192B">
          <w:rPr>
            <w:noProof/>
            <w:webHidden/>
          </w:rPr>
          <w:t>71</w:t>
        </w:r>
        <w:r w:rsidR="003E40AC">
          <w:rPr>
            <w:noProof/>
            <w:webHidden/>
          </w:rPr>
          <w:fldChar w:fldCharType="end"/>
        </w:r>
      </w:hyperlink>
    </w:p>
    <w:p w14:paraId="0DBCCF23" w14:textId="5AF77E91" w:rsidR="003E40AC" w:rsidRDefault="00990DA2">
      <w:pPr>
        <w:pStyle w:val="TableofFigures"/>
        <w:rPr>
          <w:rFonts w:asciiTheme="minorHAnsi" w:eastAsiaTheme="minorEastAsia" w:hAnsiTheme="minorHAnsi" w:cstheme="minorBidi"/>
          <w:noProof/>
          <w:color w:val="auto"/>
          <w:sz w:val="22"/>
          <w:szCs w:val="22"/>
        </w:rPr>
      </w:pPr>
      <w:hyperlink w:anchor="_Toc66280352" w:history="1">
        <w:r w:rsidR="003E40AC" w:rsidRPr="00962048">
          <w:rPr>
            <w:rStyle w:val="Hyperlink"/>
            <w:noProof/>
          </w:rPr>
          <w:t>3-6</w:t>
        </w:r>
        <w:r w:rsidR="003E40AC">
          <w:rPr>
            <w:rStyle w:val="Hyperlink"/>
            <w:noProof/>
          </w:rPr>
          <w:tab/>
        </w:r>
        <w:r w:rsidR="003E40AC" w:rsidRPr="00962048">
          <w:rPr>
            <w:rStyle w:val="Hyperlink"/>
            <w:noProof/>
          </w:rPr>
          <w:t>Observing the NAIP aerial photographs, in the same scale (1:3,000) and the same projection (NAD 1983 UTM, Zone 17N).</w:t>
        </w:r>
        <w:r w:rsidR="003E40AC">
          <w:rPr>
            <w:noProof/>
            <w:webHidden/>
          </w:rPr>
          <w:tab/>
        </w:r>
        <w:r w:rsidR="003E40AC">
          <w:rPr>
            <w:noProof/>
            <w:webHidden/>
          </w:rPr>
          <w:fldChar w:fldCharType="begin"/>
        </w:r>
        <w:r w:rsidR="003E40AC">
          <w:rPr>
            <w:noProof/>
            <w:webHidden/>
          </w:rPr>
          <w:instrText xml:space="preserve"> PAGEREF _Toc66280352 \h </w:instrText>
        </w:r>
        <w:r w:rsidR="003E40AC">
          <w:rPr>
            <w:noProof/>
            <w:webHidden/>
          </w:rPr>
        </w:r>
        <w:r w:rsidR="003E40AC">
          <w:rPr>
            <w:noProof/>
            <w:webHidden/>
          </w:rPr>
          <w:fldChar w:fldCharType="separate"/>
        </w:r>
        <w:r w:rsidR="0024192B">
          <w:rPr>
            <w:noProof/>
            <w:webHidden/>
          </w:rPr>
          <w:t>72</w:t>
        </w:r>
        <w:r w:rsidR="003E40AC">
          <w:rPr>
            <w:noProof/>
            <w:webHidden/>
          </w:rPr>
          <w:fldChar w:fldCharType="end"/>
        </w:r>
      </w:hyperlink>
    </w:p>
    <w:p w14:paraId="1F633BD2" w14:textId="0904BB33" w:rsidR="003E40AC" w:rsidRDefault="00990DA2">
      <w:pPr>
        <w:pStyle w:val="TableofFigures"/>
        <w:rPr>
          <w:rFonts w:asciiTheme="minorHAnsi" w:eastAsiaTheme="minorEastAsia" w:hAnsiTheme="minorHAnsi" w:cstheme="minorBidi"/>
          <w:noProof/>
          <w:color w:val="auto"/>
          <w:sz w:val="22"/>
          <w:szCs w:val="22"/>
        </w:rPr>
      </w:pPr>
      <w:hyperlink w:anchor="_Toc66280353" w:history="1">
        <w:r w:rsidR="003E40AC" w:rsidRPr="00962048">
          <w:rPr>
            <w:rStyle w:val="Hyperlink"/>
            <w:noProof/>
          </w:rPr>
          <w:t>3-7</w:t>
        </w:r>
        <w:r w:rsidR="003E40AC">
          <w:rPr>
            <w:rStyle w:val="Hyperlink"/>
            <w:noProof/>
          </w:rPr>
          <w:tab/>
        </w:r>
        <w:r w:rsidR="003E40AC" w:rsidRPr="00962048">
          <w:rPr>
            <w:rStyle w:val="Hyperlink"/>
            <w:noProof/>
          </w:rPr>
          <w:t>Results of DSAS calculations for years 1994 to 2007</w:t>
        </w:r>
        <w:r w:rsidR="003E40AC">
          <w:rPr>
            <w:noProof/>
            <w:webHidden/>
          </w:rPr>
          <w:tab/>
        </w:r>
        <w:r w:rsidR="003E40AC">
          <w:rPr>
            <w:noProof/>
            <w:webHidden/>
          </w:rPr>
          <w:fldChar w:fldCharType="begin"/>
        </w:r>
        <w:r w:rsidR="003E40AC">
          <w:rPr>
            <w:noProof/>
            <w:webHidden/>
          </w:rPr>
          <w:instrText xml:space="preserve"> PAGEREF _Toc66280353 \h </w:instrText>
        </w:r>
        <w:r w:rsidR="003E40AC">
          <w:rPr>
            <w:noProof/>
            <w:webHidden/>
          </w:rPr>
        </w:r>
        <w:r w:rsidR="003E40AC">
          <w:rPr>
            <w:noProof/>
            <w:webHidden/>
          </w:rPr>
          <w:fldChar w:fldCharType="separate"/>
        </w:r>
        <w:r w:rsidR="0024192B">
          <w:rPr>
            <w:noProof/>
            <w:webHidden/>
          </w:rPr>
          <w:t>73</w:t>
        </w:r>
        <w:r w:rsidR="003E40AC">
          <w:rPr>
            <w:noProof/>
            <w:webHidden/>
          </w:rPr>
          <w:fldChar w:fldCharType="end"/>
        </w:r>
      </w:hyperlink>
    </w:p>
    <w:p w14:paraId="3CFAB36B" w14:textId="6B98A7F6" w:rsidR="003E40AC" w:rsidRDefault="00990DA2">
      <w:pPr>
        <w:pStyle w:val="TableofFigures"/>
        <w:rPr>
          <w:rFonts w:asciiTheme="minorHAnsi" w:eastAsiaTheme="minorEastAsia" w:hAnsiTheme="minorHAnsi" w:cstheme="minorBidi"/>
          <w:noProof/>
          <w:color w:val="auto"/>
          <w:sz w:val="22"/>
          <w:szCs w:val="22"/>
        </w:rPr>
      </w:pPr>
      <w:hyperlink w:anchor="_Toc66280354" w:history="1">
        <w:r w:rsidR="003E40AC" w:rsidRPr="00962048">
          <w:rPr>
            <w:rStyle w:val="Hyperlink"/>
            <w:noProof/>
          </w:rPr>
          <w:t>3-8</w:t>
        </w:r>
        <w:r w:rsidR="003E40AC">
          <w:rPr>
            <w:rStyle w:val="Hyperlink"/>
            <w:noProof/>
          </w:rPr>
          <w:tab/>
        </w:r>
        <w:r w:rsidR="003E40AC" w:rsidRPr="00962048">
          <w:rPr>
            <w:rStyle w:val="Hyperlink"/>
            <w:noProof/>
          </w:rPr>
          <w:t>Figure of the DSAS statistics for years 1994 to 2007.</w:t>
        </w:r>
        <w:r w:rsidR="003E40AC">
          <w:rPr>
            <w:noProof/>
            <w:webHidden/>
          </w:rPr>
          <w:tab/>
        </w:r>
        <w:r w:rsidR="003E40AC">
          <w:rPr>
            <w:noProof/>
            <w:webHidden/>
          </w:rPr>
          <w:fldChar w:fldCharType="begin"/>
        </w:r>
        <w:r w:rsidR="003E40AC">
          <w:rPr>
            <w:noProof/>
            <w:webHidden/>
          </w:rPr>
          <w:instrText xml:space="preserve"> PAGEREF _Toc66280354 \h </w:instrText>
        </w:r>
        <w:r w:rsidR="003E40AC">
          <w:rPr>
            <w:noProof/>
            <w:webHidden/>
          </w:rPr>
        </w:r>
        <w:r w:rsidR="003E40AC">
          <w:rPr>
            <w:noProof/>
            <w:webHidden/>
          </w:rPr>
          <w:fldChar w:fldCharType="separate"/>
        </w:r>
        <w:r w:rsidR="0024192B">
          <w:rPr>
            <w:noProof/>
            <w:webHidden/>
          </w:rPr>
          <w:t>74</w:t>
        </w:r>
        <w:r w:rsidR="003E40AC">
          <w:rPr>
            <w:noProof/>
            <w:webHidden/>
          </w:rPr>
          <w:fldChar w:fldCharType="end"/>
        </w:r>
      </w:hyperlink>
    </w:p>
    <w:p w14:paraId="78C1D853" w14:textId="20691C05" w:rsidR="003E40AC" w:rsidRDefault="00990DA2">
      <w:pPr>
        <w:pStyle w:val="TableofFigures"/>
        <w:rPr>
          <w:rFonts w:asciiTheme="minorHAnsi" w:eastAsiaTheme="minorEastAsia" w:hAnsiTheme="minorHAnsi" w:cstheme="minorBidi"/>
          <w:noProof/>
          <w:color w:val="auto"/>
          <w:sz w:val="22"/>
          <w:szCs w:val="22"/>
        </w:rPr>
      </w:pPr>
      <w:hyperlink w:anchor="_Toc66280355" w:history="1">
        <w:r w:rsidR="003E40AC" w:rsidRPr="00962048">
          <w:rPr>
            <w:rStyle w:val="Hyperlink"/>
            <w:noProof/>
          </w:rPr>
          <w:t>3-9</w:t>
        </w:r>
        <w:r w:rsidR="003E40AC">
          <w:rPr>
            <w:rStyle w:val="Hyperlink"/>
            <w:noProof/>
          </w:rPr>
          <w:tab/>
        </w:r>
        <w:r w:rsidR="003E40AC" w:rsidRPr="00962048">
          <w:rPr>
            <w:rStyle w:val="Hyperlink"/>
            <w:noProof/>
          </w:rPr>
          <w:t>Results of DSAS calculations for years 2010 to 2019.</w:t>
        </w:r>
        <w:r w:rsidR="003E40AC">
          <w:rPr>
            <w:noProof/>
            <w:webHidden/>
          </w:rPr>
          <w:tab/>
        </w:r>
        <w:r w:rsidR="003E40AC">
          <w:rPr>
            <w:noProof/>
            <w:webHidden/>
          </w:rPr>
          <w:fldChar w:fldCharType="begin"/>
        </w:r>
        <w:r w:rsidR="003E40AC">
          <w:rPr>
            <w:noProof/>
            <w:webHidden/>
          </w:rPr>
          <w:instrText xml:space="preserve"> PAGEREF _Toc66280355 \h </w:instrText>
        </w:r>
        <w:r w:rsidR="003E40AC">
          <w:rPr>
            <w:noProof/>
            <w:webHidden/>
          </w:rPr>
        </w:r>
        <w:r w:rsidR="003E40AC">
          <w:rPr>
            <w:noProof/>
            <w:webHidden/>
          </w:rPr>
          <w:fldChar w:fldCharType="separate"/>
        </w:r>
        <w:r w:rsidR="0024192B">
          <w:rPr>
            <w:noProof/>
            <w:webHidden/>
          </w:rPr>
          <w:t>75</w:t>
        </w:r>
        <w:r w:rsidR="003E40AC">
          <w:rPr>
            <w:noProof/>
            <w:webHidden/>
          </w:rPr>
          <w:fldChar w:fldCharType="end"/>
        </w:r>
      </w:hyperlink>
    </w:p>
    <w:p w14:paraId="4C9A744A" w14:textId="6CC0254B" w:rsidR="003E40AC" w:rsidRDefault="00990DA2">
      <w:pPr>
        <w:pStyle w:val="TableofFigures"/>
        <w:rPr>
          <w:rFonts w:asciiTheme="minorHAnsi" w:eastAsiaTheme="minorEastAsia" w:hAnsiTheme="minorHAnsi" w:cstheme="minorBidi"/>
          <w:noProof/>
          <w:color w:val="auto"/>
          <w:sz w:val="22"/>
          <w:szCs w:val="22"/>
        </w:rPr>
      </w:pPr>
      <w:hyperlink w:anchor="_Toc66280357" w:history="1">
        <w:r w:rsidR="003E40AC" w:rsidRPr="00962048">
          <w:rPr>
            <w:rStyle w:val="Hyperlink"/>
            <w:noProof/>
          </w:rPr>
          <w:t>3-10</w:t>
        </w:r>
        <w:r w:rsidR="003E40AC">
          <w:rPr>
            <w:rStyle w:val="Hyperlink"/>
            <w:noProof/>
          </w:rPr>
          <w:tab/>
        </w:r>
        <w:r w:rsidR="003E40AC" w:rsidRPr="00962048">
          <w:rPr>
            <w:rStyle w:val="Hyperlink"/>
            <w:noProof/>
          </w:rPr>
          <w:t>Figure of the DSAS statistics for years 2010 to 2019</w:t>
        </w:r>
        <w:r w:rsidR="003E40AC">
          <w:rPr>
            <w:noProof/>
            <w:webHidden/>
          </w:rPr>
          <w:tab/>
        </w:r>
        <w:r w:rsidR="003E40AC">
          <w:rPr>
            <w:noProof/>
            <w:webHidden/>
          </w:rPr>
          <w:fldChar w:fldCharType="begin"/>
        </w:r>
        <w:r w:rsidR="003E40AC">
          <w:rPr>
            <w:noProof/>
            <w:webHidden/>
          </w:rPr>
          <w:instrText xml:space="preserve"> PAGEREF _Toc66280357 \h </w:instrText>
        </w:r>
        <w:r w:rsidR="003E40AC">
          <w:rPr>
            <w:noProof/>
            <w:webHidden/>
          </w:rPr>
        </w:r>
        <w:r w:rsidR="003E40AC">
          <w:rPr>
            <w:noProof/>
            <w:webHidden/>
          </w:rPr>
          <w:fldChar w:fldCharType="separate"/>
        </w:r>
        <w:r w:rsidR="0024192B">
          <w:rPr>
            <w:noProof/>
            <w:webHidden/>
          </w:rPr>
          <w:t>76</w:t>
        </w:r>
        <w:r w:rsidR="003E40AC">
          <w:rPr>
            <w:noProof/>
            <w:webHidden/>
          </w:rPr>
          <w:fldChar w:fldCharType="end"/>
        </w:r>
      </w:hyperlink>
    </w:p>
    <w:p w14:paraId="5C6C0CDA" w14:textId="0C080C84" w:rsidR="003E40AC" w:rsidRDefault="00990DA2">
      <w:pPr>
        <w:pStyle w:val="TableofFigures"/>
        <w:rPr>
          <w:rFonts w:asciiTheme="minorHAnsi" w:eastAsiaTheme="minorEastAsia" w:hAnsiTheme="minorHAnsi" w:cstheme="minorBidi"/>
          <w:noProof/>
          <w:color w:val="auto"/>
          <w:sz w:val="22"/>
          <w:szCs w:val="22"/>
        </w:rPr>
      </w:pPr>
      <w:hyperlink w:anchor="_Toc66280358" w:history="1">
        <w:r w:rsidR="003E40AC" w:rsidRPr="00962048">
          <w:rPr>
            <w:rStyle w:val="Hyperlink"/>
            <w:noProof/>
          </w:rPr>
          <w:t>3-11</w:t>
        </w:r>
        <w:r w:rsidR="003E40AC">
          <w:rPr>
            <w:rStyle w:val="Hyperlink"/>
            <w:noProof/>
          </w:rPr>
          <w:tab/>
        </w:r>
        <w:r w:rsidR="003E40AC" w:rsidRPr="00962048">
          <w:rPr>
            <w:rStyle w:val="Hyperlink"/>
            <w:noProof/>
          </w:rPr>
          <w:t>Results of DSAS calculations for years 1994 to 2019</w:t>
        </w:r>
        <w:r w:rsidR="003E40AC">
          <w:rPr>
            <w:noProof/>
            <w:webHidden/>
          </w:rPr>
          <w:tab/>
        </w:r>
        <w:r w:rsidR="003E40AC">
          <w:rPr>
            <w:noProof/>
            <w:webHidden/>
          </w:rPr>
          <w:fldChar w:fldCharType="begin"/>
        </w:r>
        <w:r w:rsidR="003E40AC">
          <w:rPr>
            <w:noProof/>
            <w:webHidden/>
          </w:rPr>
          <w:instrText xml:space="preserve"> PAGEREF _Toc66280358 \h </w:instrText>
        </w:r>
        <w:r w:rsidR="003E40AC">
          <w:rPr>
            <w:noProof/>
            <w:webHidden/>
          </w:rPr>
        </w:r>
        <w:r w:rsidR="003E40AC">
          <w:rPr>
            <w:noProof/>
            <w:webHidden/>
          </w:rPr>
          <w:fldChar w:fldCharType="separate"/>
        </w:r>
        <w:r w:rsidR="0024192B">
          <w:rPr>
            <w:noProof/>
            <w:webHidden/>
          </w:rPr>
          <w:t>77</w:t>
        </w:r>
        <w:r w:rsidR="003E40AC">
          <w:rPr>
            <w:noProof/>
            <w:webHidden/>
          </w:rPr>
          <w:fldChar w:fldCharType="end"/>
        </w:r>
      </w:hyperlink>
    </w:p>
    <w:p w14:paraId="3835FC75" w14:textId="4B6D3E48" w:rsidR="003E40AC" w:rsidRDefault="00990DA2">
      <w:pPr>
        <w:pStyle w:val="TableofFigures"/>
        <w:rPr>
          <w:rFonts w:asciiTheme="minorHAnsi" w:eastAsiaTheme="minorEastAsia" w:hAnsiTheme="minorHAnsi" w:cstheme="minorBidi"/>
          <w:noProof/>
          <w:color w:val="auto"/>
          <w:sz w:val="22"/>
          <w:szCs w:val="22"/>
        </w:rPr>
      </w:pPr>
      <w:hyperlink w:anchor="_Toc66280359" w:history="1">
        <w:r w:rsidR="003E40AC" w:rsidRPr="00962048">
          <w:rPr>
            <w:rStyle w:val="Hyperlink"/>
            <w:noProof/>
          </w:rPr>
          <w:t>3-12</w:t>
        </w:r>
        <w:r w:rsidR="003E40AC">
          <w:rPr>
            <w:rStyle w:val="Hyperlink"/>
            <w:noProof/>
          </w:rPr>
          <w:tab/>
        </w:r>
        <w:r w:rsidR="003E40AC" w:rsidRPr="00962048">
          <w:rPr>
            <w:rStyle w:val="Hyperlink"/>
            <w:noProof/>
          </w:rPr>
          <w:t xml:space="preserve">DSAS statistics for </w:t>
        </w:r>
        <w:r w:rsidR="003E40AC">
          <w:rPr>
            <w:rStyle w:val="Hyperlink"/>
            <w:noProof/>
          </w:rPr>
          <w:t xml:space="preserve">the </w:t>
        </w:r>
        <w:r w:rsidR="003E40AC" w:rsidRPr="00962048">
          <w:rPr>
            <w:rStyle w:val="Hyperlink"/>
            <w:noProof/>
          </w:rPr>
          <w:t>years 1994 to 2019.</w:t>
        </w:r>
        <w:r w:rsidR="003E40AC">
          <w:rPr>
            <w:noProof/>
            <w:webHidden/>
          </w:rPr>
          <w:tab/>
        </w:r>
        <w:r w:rsidR="003E40AC">
          <w:rPr>
            <w:noProof/>
            <w:webHidden/>
          </w:rPr>
          <w:fldChar w:fldCharType="begin"/>
        </w:r>
        <w:r w:rsidR="003E40AC">
          <w:rPr>
            <w:noProof/>
            <w:webHidden/>
          </w:rPr>
          <w:instrText xml:space="preserve"> PAGEREF _Toc66280359 \h </w:instrText>
        </w:r>
        <w:r w:rsidR="003E40AC">
          <w:rPr>
            <w:noProof/>
            <w:webHidden/>
          </w:rPr>
        </w:r>
        <w:r w:rsidR="003E40AC">
          <w:rPr>
            <w:noProof/>
            <w:webHidden/>
          </w:rPr>
          <w:fldChar w:fldCharType="separate"/>
        </w:r>
        <w:r w:rsidR="0024192B">
          <w:rPr>
            <w:noProof/>
            <w:webHidden/>
          </w:rPr>
          <w:t>78</w:t>
        </w:r>
        <w:r w:rsidR="003E40AC">
          <w:rPr>
            <w:noProof/>
            <w:webHidden/>
          </w:rPr>
          <w:fldChar w:fldCharType="end"/>
        </w:r>
      </w:hyperlink>
    </w:p>
    <w:p w14:paraId="0A22F89D" w14:textId="17D3CA35" w:rsidR="003E40AC" w:rsidRDefault="00990DA2">
      <w:pPr>
        <w:pStyle w:val="TableofFigures"/>
        <w:rPr>
          <w:rFonts w:asciiTheme="minorHAnsi" w:eastAsiaTheme="minorEastAsia" w:hAnsiTheme="minorHAnsi" w:cstheme="minorBidi"/>
          <w:noProof/>
          <w:color w:val="auto"/>
          <w:sz w:val="22"/>
          <w:szCs w:val="22"/>
        </w:rPr>
      </w:pPr>
      <w:hyperlink w:anchor="_Toc66280360" w:history="1">
        <w:r w:rsidR="003E40AC" w:rsidRPr="00962048">
          <w:rPr>
            <w:rStyle w:val="Hyperlink"/>
            <w:noProof/>
          </w:rPr>
          <w:t>3-13</w:t>
        </w:r>
        <w:r w:rsidR="003E40AC">
          <w:rPr>
            <w:rStyle w:val="Hyperlink"/>
            <w:noProof/>
          </w:rPr>
          <w:tab/>
        </w:r>
        <w:r w:rsidR="003E40AC" w:rsidRPr="00962048">
          <w:rPr>
            <w:rStyle w:val="Hyperlink"/>
            <w:noProof/>
          </w:rPr>
          <w:t>DSAS shoreline prediction forecast.</w:t>
        </w:r>
        <w:r w:rsidR="003E40AC">
          <w:rPr>
            <w:noProof/>
            <w:webHidden/>
          </w:rPr>
          <w:tab/>
        </w:r>
        <w:r w:rsidR="003E40AC">
          <w:rPr>
            <w:noProof/>
            <w:webHidden/>
          </w:rPr>
          <w:fldChar w:fldCharType="begin"/>
        </w:r>
        <w:r w:rsidR="003E40AC">
          <w:rPr>
            <w:noProof/>
            <w:webHidden/>
          </w:rPr>
          <w:instrText xml:space="preserve"> PAGEREF _Toc66280360 \h </w:instrText>
        </w:r>
        <w:r w:rsidR="003E40AC">
          <w:rPr>
            <w:noProof/>
            <w:webHidden/>
          </w:rPr>
        </w:r>
        <w:r w:rsidR="003E40AC">
          <w:rPr>
            <w:noProof/>
            <w:webHidden/>
          </w:rPr>
          <w:fldChar w:fldCharType="separate"/>
        </w:r>
        <w:r w:rsidR="0024192B">
          <w:rPr>
            <w:noProof/>
            <w:webHidden/>
          </w:rPr>
          <w:t>79</w:t>
        </w:r>
        <w:r w:rsidR="003E40AC">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in regard to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768CED45" w14:textId="707C8217" w:rsidR="001949BD" w:rsidRPr="004A1924" w:rsidRDefault="00146FDC" w:rsidP="00EE7390">
      <w:pPr>
        <w:pStyle w:val="006BodyText"/>
      </w:pPr>
      <w:r w:rsidRPr="00146FDC">
        <w:t xml:space="preserve">Advances in technology such as expanded remote sensing and animal tracking platforms have triggered </w:t>
      </w:r>
      <w:r w:rsidR="001C47B7">
        <w:t xml:space="preserve">the </w:t>
      </w:r>
      <w:r w:rsidRPr="00146FDC">
        <w:t>rapid expansion of data available for ecologists and natural resource scientists</w:t>
      </w:r>
      <w:r w:rsidR="00F4424D">
        <w:t xml:space="preserve">. </w:t>
      </w:r>
      <w:ins w:id="13" w:author="Bill Pine" w:date="2021-04-01T17:11:00Z">
        <w:r w:rsidR="009E66BD">
          <w:t xml:space="preserve">To help manage these expanding data stream, </w:t>
        </w:r>
      </w:ins>
      <w:commentRangeStart w:id="14"/>
      <w:proofErr w:type="gramStart"/>
      <w:r w:rsidRPr="009E66BD">
        <w:rPr>
          <w:strike/>
          <w:rPrChange w:id="15" w:author="Bill Pine" w:date="2021-04-01T17:18:00Z">
            <w:rPr/>
          </w:rPrChange>
        </w:rPr>
        <w:t>We</w:t>
      </w:r>
      <w:commentRangeEnd w:id="14"/>
      <w:proofErr w:type="gramEnd"/>
      <w:r w:rsidR="009E66BD" w:rsidRPr="009E66BD">
        <w:rPr>
          <w:rStyle w:val="CommentReference"/>
          <w:rFonts w:eastAsia="Times New Roman" w:cs="Times New Roman"/>
          <w:strike/>
          <w:rPrChange w:id="16" w:author="Bill Pine" w:date="2021-04-01T17:18:00Z">
            <w:rPr>
              <w:rStyle w:val="CommentReference"/>
              <w:rFonts w:eastAsia="Times New Roman" w:cs="Times New Roman"/>
            </w:rPr>
          </w:rPrChange>
        </w:rPr>
        <w:commentReference w:id="14"/>
      </w:r>
      <w:r w:rsidRPr="009E66BD">
        <w:rPr>
          <w:strike/>
          <w:rPrChange w:id="17" w:author="Bill Pine" w:date="2021-04-01T17:18:00Z">
            <w:rPr/>
          </w:rPrChange>
        </w:rPr>
        <w:t xml:space="preserve"> </w:t>
      </w:r>
      <w:proofErr w:type="spellStart"/>
      <w:r w:rsidR="00692B50" w:rsidRPr="009E66BD">
        <w:rPr>
          <w:strike/>
          <w:rPrChange w:id="18" w:author="Bill Pine" w:date="2021-04-01T17:18:00Z">
            <w:rPr/>
          </w:rPrChange>
        </w:rPr>
        <w:t>have</w:t>
      </w:r>
      <w:ins w:id="19" w:author="Bill Pine" w:date="2021-04-01T17:17:00Z">
        <w:r w:rsidR="009E66BD">
          <w:t>I</w:t>
        </w:r>
      </w:ins>
      <w:proofErr w:type="spellEnd"/>
      <w:r w:rsidR="00692B50">
        <w:t xml:space="preserve"> </w:t>
      </w:r>
      <w:r w:rsidRPr="00146FDC">
        <w:t>customized a modern data workflow for continuous and discrete long-term ecological data to assist in adaptive decision</w:t>
      </w:r>
      <w:r w:rsidR="001C47B7">
        <w:t>-</w:t>
      </w:r>
      <w:r w:rsidR="00692B50">
        <w:t>making</w:t>
      </w:r>
      <w:r w:rsidR="00F4424D">
        <w:t xml:space="preserve">. </w:t>
      </w:r>
      <w:r w:rsidRPr="00146FDC">
        <w:t>To promote reproducibility in our workflows and reduce data collection errors, we incorporated specific standards into our program</w:t>
      </w:r>
      <w:r w:rsidR="001C47B7">
        <w:t>,</w:t>
      </w:r>
      <w:r w:rsidRPr="00146FDC">
        <w:t xml:space="preserve"> including (1) standardizing field datasheets linked to an electronic data entry platform; (2) performing quality assurance and control (QA/QC); (3) creating scripts to analyze data and inform decision making; and (4) use a version control workflow to track changes to data, scripts</w:t>
      </w:r>
      <w:r w:rsidR="001C47B7">
        <w:t>,</w:t>
      </w:r>
      <w:r w:rsidRPr="00146FDC">
        <w:t xml:space="preserve"> and documents.</w:t>
      </w:r>
    </w:p>
    <w:p w14:paraId="62BEBE1C" w14:textId="1C312238" w:rsidR="00146FDC" w:rsidRDefault="009E66BD" w:rsidP="00146FDC">
      <w:pPr>
        <w:pStyle w:val="006BodyText"/>
      </w:pPr>
      <w:ins w:id="20" w:author="Bill Pine" w:date="2021-04-01T17:17:00Z">
        <w:r>
          <w:t>To promote an open and cooperative learning environment, we make</w:t>
        </w:r>
      </w:ins>
      <w:del w:id="21" w:author="Bill Pine" w:date="2021-04-01T17:17:00Z">
        <w:r w:rsidR="00737762" w:rsidDel="009E66BD">
          <w:delText>Making</w:delText>
        </w:r>
      </w:del>
      <w:r w:rsidR="00737762">
        <w:t xml:space="preserve"> these data and scripts available to multiple users</w:t>
      </w:r>
      <w:ins w:id="22" w:author="Bill Pine" w:date="2021-04-01T17:17:00Z">
        <w:r>
          <w:t xml:space="preserve">, necessitating a structure to track changes and version history of files such as R </w:t>
        </w:r>
        <w:proofErr w:type="spellStart"/>
        <w:r>
          <w:t>scipts</w:t>
        </w:r>
        <w:proofErr w:type="spellEnd"/>
        <w:r>
          <w:t xml:space="preserve"> and data files</w:t>
        </w:r>
      </w:ins>
      <w:del w:id="23" w:author="Bill Pine" w:date="2021-04-01T17:17:00Z">
        <w:r w:rsidR="00737762" w:rsidDel="009E66BD">
          <w:delText xml:space="preserve"> is challenging</w:delText>
        </w:r>
      </w:del>
      <w:r w:rsidR="00737762">
        <w:t>. I</w:t>
      </w:r>
      <w:r w:rsidR="00146FDC" w:rsidRPr="00146FDC">
        <w:t xml:space="preserve"> </w:t>
      </w:r>
      <w:del w:id="24" w:author="Bill Pine" w:date="2021-04-01T17:18:00Z">
        <w:r w:rsidR="00692B50" w:rsidDel="009E66BD">
          <w:delText xml:space="preserve">have </w:delText>
        </w:r>
      </w:del>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r w:rsidR="00713257">
        <w:t>I</w:t>
      </w:r>
      <w:r w:rsidR="00146FDC" w:rsidRPr="00146FDC">
        <w:t xml:space="preserve"> do this by 1) </w:t>
      </w:r>
      <w:r w:rsidR="00146FDC" w:rsidRPr="00146FDC">
        <w:lastRenderedPageBreak/>
        <w:t xml:space="preserve">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t>
      </w:r>
      <w:r w:rsidR="001C47B7">
        <w:t>that</w:t>
      </w:r>
      <w:r w:rsidR="00146FDC" w:rsidRPr="00146FDC">
        <w:t xml:space="preserve"> encompasses any file that could be in a repository. This repository structure takes into account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6F61D877" w:rsidR="00ED276D" w:rsidRDefault="00713257" w:rsidP="00F4424D">
      <w:pPr>
        <w:pStyle w:val="006BodyText"/>
      </w:pPr>
      <w:r>
        <w:t>Additionally</w:t>
      </w:r>
      <w:r w:rsidR="00692B50">
        <w:t>,</w:t>
      </w:r>
      <w:r w:rsidR="00F4424D">
        <w:t xml:space="preserve"> c</w:t>
      </w:r>
      <w:r w:rsidR="00146FDC" w:rsidRPr="00C109C3">
        <w:t>limate change perpetuation</w:t>
      </w:r>
      <w:ins w:id="25" w:author="Bill Pine" w:date="2021-04-01T17:19:00Z">
        <w:r w:rsidR="009E66BD">
          <w:t xml:space="preserve"> and related increases in storm events and </w:t>
        </w:r>
        <w:proofErr w:type="spellStart"/>
        <w:r w:rsidR="009E66BD">
          <w:t>severe</w:t>
        </w:r>
      </w:ins>
      <w:ins w:id="26" w:author="Bill Pine" w:date="2021-04-01T17:20:00Z">
        <w:r w:rsidR="009E66BD">
          <w:t>ity</w:t>
        </w:r>
        <w:proofErr w:type="spellEnd"/>
        <w:r w:rsidR="009E66BD">
          <w:t>, combined with</w:t>
        </w:r>
      </w:ins>
      <w:del w:id="27" w:author="Bill Pine" w:date="2021-04-01T17:20:00Z">
        <w:r w:rsidR="00146FDC" w:rsidRPr="00C109C3" w:rsidDel="009E66BD">
          <w:delText xml:space="preserve"> and</w:delText>
        </w:r>
      </w:del>
      <w:r w:rsidR="00146FDC" w:rsidRPr="00C109C3">
        <w:t xml:space="preserve"> sea level rise have led to</w:t>
      </w:r>
      <w:ins w:id="28" w:author="Bill Pine" w:date="2021-04-01T17:20:00Z">
        <w:r w:rsidR="00661F9A">
          <w:t xml:space="preserve"> increasing concerns from citizens in the </w:t>
        </w:r>
      </w:ins>
      <w:del w:id="29" w:author="Bill Pine" w:date="2021-04-01T17:20:00Z">
        <w:r w:rsidR="00146FDC" w:rsidRPr="00C109C3" w:rsidDel="00661F9A">
          <w:delText xml:space="preserve"> </w:delText>
        </w:r>
      </w:del>
      <w:r w:rsidR="00146FDC" w:rsidRPr="00C109C3">
        <w:t>Gulf of Mexico</w:t>
      </w:r>
      <w:ins w:id="30" w:author="Bill Pine" w:date="2021-04-01T17:20:00Z">
        <w:r w:rsidR="00661F9A">
          <w:t xml:space="preserve"> related to</w:t>
        </w:r>
      </w:ins>
      <w:r w:rsidR="00146FDC" w:rsidRPr="00C109C3">
        <w:t xml:space="preserve"> </w:t>
      </w:r>
      <w:ins w:id="31" w:author="Bill Pine" w:date="2021-04-01T17:20:00Z">
        <w:r w:rsidR="00661F9A">
          <w:t>changing shoreline dynamics such as erosion</w:t>
        </w:r>
      </w:ins>
      <w:del w:id="32" w:author="Bill Pine" w:date="2021-04-01T17:20:00Z">
        <w:r w:rsidR="00146FDC" w:rsidRPr="00C109C3" w:rsidDel="00661F9A">
          <w:delText>shoreline dynamics concerns</w:delText>
        </w:r>
      </w:del>
      <w:r w:rsidR="00146FDC" w:rsidRPr="00C109C3">
        <w:t>. Shoreline dynamics</w:t>
      </w:r>
      <w:ins w:id="33" w:author="Bill Pine" w:date="2021-04-01T17:20:00Z">
        <w:r w:rsidR="00661F9A">
          <w:t xml:space="preserve">, such as </w:t>
        </w:r>
      </w:ins>
      <w:ins w:id="34" w:author="Bill Pine" w:date="2021-04-01T17:21:00Z">
        <w:r w:rsidR="00661F9A">
          <w:t xml:space="preserve">changes in available shoreline from erosions and deposition are more widely studied in coastal regions where humans have developed the coastline and changes in </w:t>
        </w:r>
        <w:proofErr w:type="gramStart"/>
        <w:r w:rsidR="00661F9A">
          <w:t>these developed coastline</w:t>
        </w:r>
        <w:proofErr w:type="gramEnd"/>
        <w:r w:rsidR="00661F9A">
          <w:t xml:space="preserve"> can alter property values.  In regions of coa</w:t>
        </w:r>
      </w:ins>
      <w:ins w:id="35" w:author="Bill Pine" w:date="2021-04-01T17:22:00Z">
        <w:r w:rsidR="00661F9A">
          <w:t xml:space="preserve">stline with limited human development, such as the big bend, limited efforts have been made to assess changes in coastal </w:t>
        </w:r>
        <w:proofErr w:type="spellStart"/>
        <w:r w:rsidR="00661F9A">
          <w:t>habiat</w:t>
        </w:r>
        <w:proofErr w:type="spellEnd"/>
        <w:r w:rsidR="00661F9A">
          <w:t xml:space="preserve"> features in these areas</w:t>
        </w:r>
      </w:ins>
      <w:del w:id="36" w:author="Bill Pine" w:date="2021-04-01T17:22:00Z">
        <w:r w:rsidR="00146FDC" w:rsidRPr="00C109C3" w:rsidDel="00661F9A">
          <w:delText xml:space="preserve"> in </w:delText>
        </w:r>
        <w:r w:rsidR="001C47B7" w:rsidDel="00661F9A">
          <w:delText>coastal development areas</w:delText>
        </w:r>
        <w:r w:rsidR="00146FDC" w:rsidRPr="00C109C3" w:rsidDel="00661F9A">
          <w:delText xml:space="preserve"> have been studied</w:delText>
        </w:r>
        <w:r w:rsidR="001C47B7" w:rsidDel="00661F9A">
          <w:delText>;</w:delText>
        </w:r>
        <w:r w:rsidR="00146FDC" w:rsidRPr="00C109C3" w:rsidDel="00661F9A">
          <w:delText xml:space="preserve"> however</w:delText>
        </w:r>
        <w:r w:rsidR="001C47B7" w:rsidDel="00661F9A">
          <w:delText>,</w:delText>
        </w:r>
        <w:r w:rsidR="00146FDC" w:rsidRPr="00C109C3" w:rsidDel="00661F9A">
          <w:delText xml:space="preserve"> under-developed shorelines have yet to be analyzed</w:delText>
        </w:r>
      </w:del>
      <w:r w:rsidR="00146FDC" w:rsidRPr="00C109C3">
        <w:t xml:space="preserve">. </w:t>
      </w:r>
      <w:ins w:id="37" w:author="Bill Pine" w:date="2021-04-01T17:22:00Z">
        <w:r w:rsidR="00661F9A">
          <w:t xml:space="preserve">As an </w:t>
        </w:r>
        <w:proofErr w:type="gramStart"/>
        <w:r w:rsidR="00661F9A">
          <w:t>example</w:t>
        </w:r>
        <w:proofErr w:type="gramEnd"/>
        <w:r w:rsidR="00661F9A">
          <w:t xml:space="preserve"> approach to address this for a region of the west coast of Florida with limited human development and observed changes in coast</w:t>
        </w:r>
      </w:ins>
      <w:ins w:id="38" w:author="Bill Pine" w:date="2021-04-01T17:23:00Z">
        <w:r w:rsidR="00661F9A">
          <w:t>lines from local residents, I compared</w:t>
        </w:r>
      </w:ins>
      <w:del w:id="39" w:author="Bill Pine" w:date="2021-04-01T17:23:00Z">
        <w:r w:rsidR="001C47B7" w:rsidDel="00661F9A">
          <w:delText>This study</w:delText>
        </w:r>
        <w:r w:rsidR="00146FDC" w:rsidRPr="00C109C3" w:rsidDel="00661F9A">
          <w:delText xml:space="preserve"> used</w:delText>
        </w:r>
      </w:del>
      <w:r w:rsidR="00146FDC" w:rsidRPr="00C109C3">
        <w:t xml:space="preserve"> seven NAIP (</w:t>
      </w:r>
      <w:r w:rsidR="00146FDC" w:rsidRPr="00C109C3">
        <w:rPr>
          <w:color w:val="221122"/>
        </w:rPr>
        <w:t xml:space="preserve">National Agriculture Imagery Program) aerial images, </w:t>
      </w:r>
      <w:r w:rsidR="00146FDC" w:rsidRPr="00C109C3">
        <w:t xml:space="preserve">from 1994 to 2019, </w:t>
      </w:r>
      <w:del w:id="40" w:author="Bill Pine" w:date="2021-04-01T17:23:00Z">
        <w:r w:rsidR="00146FDC" w:rsidRPr="00C109C3" w:rsidDel="00661F9A">
          <w:rPr>
            <w:color w:val="221122"/>
          </w:rPr>
          <w:delText>of our study area</w:delText>
        </w:r>
      </w:del>
      <w:ins w:id="41" w:author="Bill Pine" w:date="2021-04-01T17:23:00Z">
        <w:r w:rsidR="00661F9A">
          <w:rPr>
            <w:color w:val="221122"/>
          </w:rPr>
          <w:t>from</w:t>
        </w:r>
      </w:ins>
      <w:r w:rsidR="00146FDC" w:rsidRPr="00C109C3">
        <w:rPr>
          <w:color w:val="221122"/>
        </w:rPr>
        <w:t xml:space="preserve"> near</w:t>
      </w:r>
      <w:r w:rsidR="00146FDC" w:rsidRPr="00C109C3">
        <w:t xml:space="preserve"> Cedar Key, FL</w:t>
      </w:r>
      <w:ins w:id="42" w:author="Bill Pine" w:date="2021-04-01T17:23:00Z">
        <w:r w:rsidR="00661F9A">
          <w:t xml:space="preserve"> to track changes in coastal features</w:t>
        </w:r>
      </w:ins>
      <w:r w:rsidR="00146FDC" w:rsidRPr="00C109C3">
        <w:t xml:space="preserve">. </w:t>
      </w:r>
      <w:del w:id="43" w:author="Bill Pine" w:date="2021-04-01T17:23:00Z">
        <w:r w:rsidR="00146FDC" w:rsidRPr="00C109C3" w:rsidDel="00661F9A">
          <w:delText xml:space="preserve">The </w:delText>
        </w:r>
      </w:del>
      <w:ins w:id="44" w:author="Bill Pine" w:date="2021-04-01T17:23:00Z">
        <w:r w:rsidR="00661F9A">
          <w:t>Suitable</w:t>
        </w:r>
        <w:r w:rsidR="00661F9A" w:rsidRPr="00C109C3">
          <w:t xml:space="preserve"> </w:t>
        </w:r>
      </w:ins>
      <w:r w:rsidR="00146FDC" w:rsidRPr="00C109C3">
        <w:t xml:space="preserve">cloud-free images </w:t>
      </w:r>
      <w:proofErr w:type="gramStart"/>
      <w:r w:rsidR="00146FDC" w:rsidRPr="00C109C3">
        <w:t>were collected</w:t>
      </w:r>
      <w:proofErr w:type="gramEnd"/>
      <w:r w:rsidR="00146FDC" w:rsidRPr="00C109C3">
        <w:t xml:space="preserve"> during relatively similar mean river discharge levels and during (mostly) the same season. </w:t>
      </w:r>
      <w:ins w:id="45" w:author="Bill Pine" w:date="2021-04-05T09:21:00Z">
        <w:r w:rsidR="006D0E14">
          <w:t>Focusing on a s</w:t>
        </w:r>
      </w:ins>
      <w:ins w:id="46" w:author="Bill Pine" w:date="2021-04-05T09:22:00Z">
        <w:r w:rsidR="006D0E14">
          <w:t xml:space="preserve">ection of coastline near Deer Island, a </w:t>
        </w:r>
        <w:proofErr w:type="spellStart"/>
        <w:proofErr w:type="gramStart"/>
        <w:r w:rsidR="006D0E14">
          <w:t>well known</w:t>
        </w:r>
        <w:proofErr w:type="spellEnd"/>
        <w:proofErr w:type="gramEnd"/>
        <w:r w:rsidR="006D0E14">
          <w:t xml:space="preserve"> local landmark, </w:t>
        </w:r>
      </w:ins>
      <w:del w:id="47" w:author="Bill Pine" w:date="2021-04-05T09:22:00Z">
        <w:r w:rsidR="00146FDC" w:rsidRPr="00C109C3" w:rsidDel="006D0E14">
          <w:delText xml:space="preserve">We </w:delText>
        </w:r>
      </w:del>
      <w:ins w:id="48" w:author="Bill Pine" w:date="2021-04-05T09:22:00Z">
        <w:r w:rsidR="006D0E14">
          <w:t>I</w:t>
        </w:r>
        <w:r w:rsidR="006D0E14" w:rsidRPr="00C109C3">
          <w:t xml:space="preserve"> </w:t>
        </w:r>
      </w:ins>
      <w:r w:rsidR="00146FDC" w:rsidRPr="00C109C3">
        <w:t xml:space="preserve">assessed </w:t>
      </w:r>
      <w:del w:id="49" w:author="Bill Pine" w:date="2021-04-05T09:22:00Z">
        <w:r w:rsidR="00146FDC" w:rsidRPr="00C109C3" w:rsidDel="006D0E14">
          <w:delText xml:space="preserve">the </w:delText>
        </w:r>
      </w:del>
      <w:r w:rsidR="00146FDC" w:rsidRPr="00C109C3">
        <w:t>shoreline changes</w:t>
      </w:r>
      <w:ins w:id="50" w:author="Bill Pine" w:date="2021-04-05T09:22:00Z">
        <w:r w:rsidR="006D0E14">
          <w:t xml:space="preserve"> for this region</w:t>
        </w:r>
      </w:ins>
      <w:r w:rsidR="00146FDC" w:rsidRPr="00C109C3">
        <w:t xml:space="preserve"> using ESRI’s ArcMap© spatial data analysis extension DSAS (Digital Shoreline </w:t>
      </w:r>
      <w:r w:rsidR="00146FDC" w:rsidRPr="00C109C3">
        <w:lastRenderedPageBreak/>
        <w:t>Analysis Systems) on three different time periods from the imagery, 1994-2007, 2010-2019</w:t>
      </w:r>
      <w:r w:rsidR="001C47B7">
        <w:t>,</w:t>
      </w:r>
      <w:r w:rsidR="00146FDC" w:rsidRPr="00C109C3">
        <w:t xml:space="preserve"> and 1994-2019.</w:t>
      </w:r>
      <w:r w:rsidR="00F4424D">
        <w:t xml:space="preserve"> </w:t>
      </w:r>
      <w:del w:id="51" w:author="Bill Pine" w:date="2021-04-05T09:22:00Z">
        <w:r w:rsidR="001C47B7" w:rsidDel="006D0E14">
          <w:delText xml:space="preserve">We </w:delText>
        </w:r>
      </w:del>
      <w:ins w:id="52" w:author="Bill Pine" w:date="2021-04-05T09:22:00Z">
        <w:r w:rsidR="006D0E14">
          <w:t xml:space="preserve">I </w:t>
        </w:r>
      </w:ins>
      <w:r w:rsidR="001C47B7">
        <w:t>determined the</w:t>
      </w:r>
      <w:ins w:id="53" w:author="Bill Pine" w:date="2021-04-05T09:22:00Z">
        <w:r w:rsidR="006D0E14">
          <w:t xml:space="preserve"> extent of coastal feature change</w:t>
        </w:r>
      </w:ins>
      <w:del w:id="54" w:author="Bill Pine" w:date="2021-04-05T09:22:00Z">
        <w:r w:rsidR="001C47B7" w:rsidDel="006D0E14">
          <w:delText xml:space="preserve"> greatest </w:delText>
        </w:r>
        <w:r w:rsidR="00A433F5" w:rsidDel="006D0E14">
          <w:delText>impact of</w:delText>
        </w:r>
        <w:r w:rsidR="001C47B7" w:rsidDel="006D0E14">
          <w:delText xml:space="preserve"> this analysis</w:delText>
        </w:r>
      </w:del>
      <w:r w:rsidR="00146FDC" w:rsidRPr="00C109C3">
        <w:t xml:space="preserve"> and </w:t>
      </w:r>
      <w:del w:id="55" w:author="Bill Pine" w:date="2021-04-05T09:22:00Z">
        <w:r w:rsidR="00146FDC" w:rsidRPr="00C109C3" w:rsidDel="006D0E14">
          <w:delText>speculate</w:delText>
        </w:r>
        <w:r w:rsidR="001C47B7" w:rsidDel="006D0E14">
          <w:delText>d</w:delText>
        </w:r>
        <w:r w:rsidR="00146FDC" w:rsidRPr="00C109C3" w:rsidDel="006D0E14">
          <w:delText xml:space="preserve"> </w:delText>
        </w:r>
      </w:del>
      <w:ins w:id="56" w:author="Bill Pine" w:date="2021-04-05T09:22:00Z">
        <w:r w:rsidR="006D0E14">
          <w:t>proposed</w:t>
        </w:r>
      </w:ins>
      <w:del w:id="57" w:author="Bill Pine" w:date="2021-04-05T09:22:00Z">
        <w:r w:rsidR="00146FDC" w:rsidRPr="00C109C3" w:rsidDel="006D0E14">
          <w:delText>on</w:delText>
        </w:r>
      </w:del>
      <w:r w:rsidR="00146FDC" w:rsidRPr="00C109C3">
        <w:t xml:space="preserve"> possible factors that may contribute to </w:t>
      </w:r>
      <w:del w:id="58" w:author="Bill Pine" w:date="2021-04-05T09:23:00Z">
        <w:r w:rsidR="00146FDC" w:rsidRPr="00C109C3" w:rsidDel="006D0E14">
          <w:delText xml:space="preserve">an escalated </w:delText>
        </w:r>
      </w:del>
      <w:r w:rsidR="00146FDC" w:rsidRPr="00C109C3">
        <w:t xml:space="preserve">shoreline change </w:t>
      </w:r>
      <w:del w:id="59" w:author="Bill Pine" w:date="2021-04-05T09:23:00Z">
        <w:r w:rsidR="00146FDC" w:rsidRPr="00C109C3" w:rsidDel="006D0E14">
          <w:delText xml:space="preserve">rate </w:delText>
        </w:r>
      </w:del>
      <w:r w:rsidR="00146FDC" w:rsidRPr="00C109C3">
        <w:t xml:space="preserve">during </w:t>
      </w:r>
      <w:del w:id="60" w:author="Bill Pine" w:date="2021-04-05T09:23:00Z">
        <w:r w:rsidR="00146FDC" w:rsidRPr="00C109C3" w:rsidDel="006D0E14">
          <w:delText>a selected</w:delText>
        </w:r>
      </w:del>
      <w:ins w:id="61" w:author="Bill Pine" w:date="2021-04-05T09:23:00Z">
        <w:r w:rsidR="006D0E14">
          <w:t>this</w:t>
        </w:r>
      </w:ins>
      <w:r w:rsidR="00146FDC" w:rsidRPr="00C109C3">
        <w:t xml:space="preserve"> time frame.</w:t>
      </w:r>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5"/>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62" w:name="_Toc64018311"/>
      <w:r w:rsidRPr="00F27533">
        <w:t>ESTABLISHING A PROGRESSIVE DATA MANAGEMENT WORKFLOW FOR BIOLOGICAL DATA TO INFORM ADAPTIVE MANAGEMENT DECISIONS</w:t>
      </w:r>
      <w:bookmarkEnd w:id="62"/>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63" w:name="continuous-data-management-and-analyses"/>
      <w:bookmarkStart w:id="64" w:name="adaptive-management"/>
      <w:bookmarkEnd w:id="63"/>
      <w:bookmarkEnd w:id="64"/>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4BDA76BD"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 xml:space="preserve">settlements (see https://www.nfwf.org/gulf/Pages/home.aspx as an example). These restoration projects vary in spatial scale, but, like other restoration efforts, these projects have data collection and evaluation efforts that frequently occur throughout the project. Several restoration programs in this funding program require basic adaptive management concepts to guide restoration actions (Zedler,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41DA97C9"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 xml:space="preserve">standards and then complete routine analyses of these data to ensure they </w:t>
      </w:r>
      <w:r w:rsidR="00C73FD9">
        <w:t>help inform</w:t>
      </w:r>
      <w:r w:rsidRPr="00D54822">
        <w:t xml:space="preserve">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t>
      </w:r>
      <w:commentRangeStart w:id="65"/>
      <w:r w:rsidRPr="00D54822">
        <w:t>we</w:t>
      </w:r>
      <w:commentRangeEnd w:id="65"/>
      <w:r w:rsidR="002F07A0">
        <w:rPr>
          <w:rStyle w:val="CommentReference"/>
          <w:rFonts w:eastAsia="Times New Roman" w:cs="Times New Roman"/>
        </w:rPr>
        <w:commentReference w:id="65"/>
      </w:r>
      <w:r w:rsidRPr="00D54822">
        <w:t xml:space="preserv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66" w:name="_Toc64018313"/>
      <w:r w:rsidRPr="00F27533">
        <w:t>Terminology</w:t>
      </w:r>
      <w:bookmarkEnd w:id="66"/>
    </w:p>
    <w:p w14:paraId="7AEC225B" w14:textId="77777777" w:rsidR="00F27533" w:rsidRPr="00F27533" w:rsidRDefault="00F27533" w:rsidP="00F27533">
      <w:pPr>
        <w:pStyle w:val="005Third-LevelSubheadingBOLD"/>
        <w:rPr>
          <w:rFonts w:eastAsia="Calibri"/>
        </w:rPr>
      </w:pPr>
      <w:bookmarkStart w:id="67" w:name="_Toc64018314"/>
      <w:r w:rsidRPr="00F27533">
        <w:t>“Living data”</w:t>
      </w:r>
      <w:bookmarkEnd w:id="6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68" w:name="_Toc64018315"/>
      <w:r w:rsidRPr="00F27533">
        <w:rPr>
          <w:rFonts w:eastAsia="Calibri"/>
        </w:rPr>
        <w:t>Adaptive management</w:t>
      </w:r>
      <w:bookmarkEnd w:id="68"/>
    </w:p>
    <w:p w14:paraId="11D0DD8A" w14:textId="4504B7C8"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is repeated (Figure 1-1) to improve management actions, such as identifying the best restoration approach. </w:t>
      </w:r>
      <w:r w:rsidR="002F07A0">
        <w:rPr>
          <w:rFonts w:eastAsia="Calibri"/>
        </w:rPr>
        <w:t>To be informative, d</w:t>
      </w:r>
      <w:r w:rsidRPr="00EC7AD8">
        <w:rPr>
          <w:rFonts w:eastAsia="Calibri"/>
        </w:rPr>
        <w:t xml:space="preserve">ata used must meet quality assurance/quality control (QA/QC) protocols to identify and correct inconsistencies and errors in field or sensor observations before these data </w:t>
      </w:r>
      <w:proofErr w:type="gramStart"/>
      <w:r w:rsidRPr="00EC7AD8">
        <w:rPr>
          <w:rFonts w:eastAsia="Calibri"/>
        </w:rPr>
        <w:t>are used</w:t>
      </w:r>
      <w:proofErr w:type="gramEnd"/>
      <w:r w:rsidRPr="00EC7AD8">
        <w:rPr>
          <w:rFonts w:eastAsia="Calibri"/>
        </w:rPr>
        <w:t xml:space="preserve">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69" w:name="_Toc64018316"/>
      <w:r w:rsidRPr="00F27533">
        <w:rPr>
          <w:rFonts w:eastAsia="Calibri"/>
        </w:rPr>
        <w:t>Version control</w:t>
      </w:r>
      <w:bookmarkEnd w:id="69"/>
    </w:p>
    <w:p w14:paraId="104F283C" w14:textId="7B9E53AD"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are shared and iteratively updated over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70" w:name="_Toc64018317"/>
      <w:r>
        <w:rPr>
          <w:rFonts w:eastAsia="Calibri"/>
          <w:noProof/>
        </w:rPr>
        <w:t>Data Types</w:t>
      </w:r>
      <w:bookmarkEnd w:id="70"/>
    </w:p>
    <w:p w14:paraId="39288598" w14:textId="40B5C1D9"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w:t>
      </w:r>
      <w:proofErr w:type="gramStart"/>
      <w:r w:rsidRPr="002C1221">
        <w:t>are measured</w:t>
      </w:r>
      <w:proofErr w:type="gramEnd"/>
      <w:r w:rsidRPr="002C1221">
        <w:t xml:space="preserve"> and recorded by </w:t>
      </w:r>
      <w:r w:rsidR="006171C7">
        <w:t>a</w:t>
      </w:r>
      <w:r w:rsidR="006171C7" w:rsidRPr="002C1221">
        <w:t xml:space="preserve"> </w:t>
      </w:r>
      <w:r w:rsidRPr="002C1221">
        <w:t>sensor</w:t>
      </w:r>
      <w:r w:rsidR="006171C7">
        <w:t xml:space="preserve"> deployed in the water</w:t>
      </w:r>
      <w:r w:rsidRPr="002C1221">
        <w:t xml:space="preserve"> and are output in a standard format that can be interpreted for analysis directly by a computer. A second metric</w:t>
      </w:r>
      <w:r w:rsidR="006171C7">
        <w:t xml:space="preserve"> of project interest</w:t>
      </w:r>
      <w:r w:rsidRPr="002C1221">
        <w:t xml:space="preserve"> </w:t>
      </w:r>
      <w:r w:rsidR="00167E53">
        <w:t>is</w:t>
      </w:r>
      <w:r w:rsidRPr="002C1221">
        <w:t xml:space="preserve"> oyster counts at locations where restoration has been done (restored sites) and sites where restoration has not been done (wild oyster bars). Oyster counts are made by people conducting the fieldwork during winter low tide events. These data are collected by people and then entered into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71" w:name="_Toc64018318"/>
      <w:r w:rsidRPr="00F27533">
        <w:rPr>
          <w:rFonts w:eastAsia="Calibri"/>
        </w:rPr>
        <w:t xml:space="preserve">The LCR </w:t>
      </w:r>
      <w:r w:rsidR="008B74AA" w:rsidRPr="00F27533">
        <w:rPr>
          <w:rFonts w:eastAsia="Calibri"/>
        </w:rPr>
        <w:t>Project Data Types</w:t>
      </w:r>
      <w:bookmarkEnd w:id="71"/>
    </w:p>
    <w:p w14:paraId="461064D2" w14:textId="5DF628D7" w:rsidR="00F27533" w:rsidRPr="00F27533" w:rsidRDefault="002C1221" w:rsidP="00620B2D">
      <w:pPr>
        <w:pStyle w:val="007BodyText-NoIndent"/>
        <w:rPr>
          <w:rFonts w:eastAsia="Calibri"/>
        </w:rPr>
      </w:pPr>
      <w:bookmarkStart w:id="72" w:name="_Hlk40702202"/>
      <w:r w:rsidRPr="002C1221">
        <w:rPr>
          <w:rFonts w:eastAsia="Calibri"/>
        </w:rPr>
        <w:t xml:space="preserve">The LCR project generates data from autonomous sensors and human observed counts/measurements. Several data types are collected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73" w:name="_Toc64018319"/>
      <w:r w:rsidRPr="00F27533">
        <w:rPr>
          <w:rFonts w:eastAsia="Calibri"/>
        </w:rPr>
        <w:t>LCR project naming conventions</w:t>
      </w:r>
      <w:bookmarkEnd w:id="73"/>
      <w:r w:rsidRPr="00F27533">
        <w:rPr>
          <w:rFonts w:eastAsia="Calibri"/>
        </w:rPr>
        <w:t xml:space="preserve"> </w:t>
      </w:r>
    </w:p>
    <w:p w14:paraId="50A7DD58" w14:textId="0D8FAB15"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e abbreviate (e.g., Lone Cabbage= LC, Horseshoe Beach = HB). A number is added to the end to determine the site as separate from other sampling locations. Each sampling location is then recorded in a master sampling list to ensure that we can go back to the same site and reference the same site in the exact way throughout multiple sampling events. Even though the oyster transect sampling locations are randomized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5BA30EA8" w:rsidR="00F27533" w:rsidRPr="00F27533" w:rsidRDefault="00BB77B6" w:rsidP="002F7CD8">
      <w:pPr>
        <w:pStyle w:val="006BodyText"/>
      </w:pPr>
      <w:r w:rsidRPr="00BB77B6">
        <w:t xml:space="preserve">Another aspect of our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74" w:name="_Toc64018320"/>
      <w:bookmarkEnd w:id="72"/>
      <w:r w:rsidRPr="00F27533">
        <w:rPr>
          <w:rFonts w:eastAsia="Calibri"/>
        </w:rPr>
        <w:lastRenderedPageBreak/>
        <w:t>Water quality data from autonomous sensors</w:t>
      </w:r>
      <w:bookmarkEnd w:id="74"/>
    </w:p>
    <w:p w14:paraId="6678509B" w14:textId="13BDA522" w:rsidR="00F27533" w:rsidRPr="00F27533" w:rsidRDefault="00A04F4A" w:rsidP="002F7CD8">
      <w:pPr>
        <w:pStyle w:val="006BodyText"/>
      </w:pPr>
      <w:r w:rsidRPr="00A04F4A">
        <w:t xml:space="preserve">We collect hourly water quality observations from 11 different sites around Lone Cabbage reef (Figure 1-3). These observations are downloaded from autonomous sensors approximately every two weeks. Maintenance of these sensors and their protective housing are </w:t>
      </w:r>
      <w:r w:rsidR="00167E53">
        <w:t>scheduled</w:t>
      </w:r>
      <w:r w:rsidRPr="00A04F4A">
        <w:t xml:space="preserve"> to ensure a continuous stream of data by reducing data errors due to biofouling or equipment loss. These “living data” have the highest frequency of occurrence (</w:t>
      </w:r>
      <w:r w:rsidR="00214288" w:rsidRPr="00A04F4A">
        <w:t>the greatest</w:t>
      </w:r>
      <w:r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75" w:name="_Toc64018321"/>
      <w:r w:rsidRPr="00F27533">
        <w:rPr>
          <w:rFonts w:eastAsia="Calibri"/>
        </w:rPr>
        <w:t>Oyster counts and measurements from field sampling by people</w:t>
      </w:r>
      <w:bookmarkEnd w:id="75"/>
    </w:p>
    <w:p w14:paraId="4AEE88FE" w14:textId="361C7B17"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w:t>
      </w:r>
      <w:r w:rsidR="00D153F2">
        <w:t>-</w:t>
      </w:r>
      <w:r w:rsidRPr="00214288">
        <w:t xml:space="preserve">downs that ensure that the user is only entering appropriate data. For example, if a user is entering the height of an oyster to be 1000 cm, the data validation will reject this entry because there is a range of acceptable oyster heights that it will allow. The </w:t>
      </w:r>
      <w:ins w:id="76" w:author="Bill Pine" w:date="2021-04-05T10:14:00Z">
        <w:r w:rsidR="006171C7">
          <w:t xml:space="preserve">project </w:t>
        </w:r>
      </w:ins>
      <w:r w:rsidRPr="00214288">
        <w:t>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77" w:name="_Toc64018322"/>
      <w:r w:rsidRPr="00F27533">
        <w:rPr>
          <w:rFonts w:eastAsia="Calibri"/>
        </w:rPr>
        <w:lastRenderedPageBreak/>
        <w:t>Water quality measured by field-crews</w:t>
      </w:r>
      <w:bookmarkEnd w:id="77"/>
    </w:p>
    <w:p w14:paraId="72BDB70D" w14:textId="1C441574" w:rsidR="00F27533" w:rsidRPr="00F27533" w:rsidRDefault="00214288" w:rsidP="002F7CD8">
      <w:pPr>
        <w:pStyle w:val="006BodyText"/>
      </w:pPr>
      <w:r w:rsidRPr="00214288">
        <w:t>We also collect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78" w:name="_Toc64018323"/>
      <w:r w:rsidRPr="00762E6B">
        <w:t xml:space="preserve">Establishing </w:t>
      </w:r>
      <w:r>
        <w:t>a</w:t>
      </w:r>
      <w:r w:rsidRPr="00762E6B">
        <w:t xml:space="preserve"> Modern Data Workflow</w:t>
      </w:r>
      <w:bookmarkEnd w:id="78"/>
    </w:p>
    <w:p w14:paraId="696CCFAB" w14:textId="7DE987A0" w:rsidR="00F27533" w:rsidRPr="00F27533" w:rsidRDefault="00F95133" w:rsidP="00620B2D">
      <w:pPr>
        <w:pStyle w:val="006BodyText"/>
        <w:rPr>
          <w:noProof/>
        </w:rPr>
      </w:pPr>
      <w:r>
        <w:t>Data 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6" w:tgtFrame="_blank" w:history="1">
        <w:r>
          <w:rPr>
            <w:rStyle w:val="Hyperlink"/>
            <w:color w:val="4A6EE0"/>
          </w:rPr>
          <w:t>http://arcs.uflib.ufl.edu/</w:t>
        </w:r>
      </w:hyperlink>
      <w:r>
        <w:t xml:space="preserve">). A key database need </w:t>
      </w:r>
      <w:del w:id="79" w:author="Bill Pine" w:date="2021-04-05T10:14:00Z">
        <w:r w:rsidDel="006171C7">
          <w:delText xml:space="preserve">to be </w:delText>
        </w:r>
      </w:del>
      <w:r>
        <w:t xml:space="preserve">identified in blueprinting </w:t>
      </w:r>
      <w:ins w:id="80" w:author="Bill Pine" w:date="2021-04-05T10:14:00Z">
        <w:r w:rsidR="006171C7">
          <w:t>o</w:t>
        </w:r>
      </w:ins>
      <w:ins w:id="81" w:author="Bill Pine" w:date="2021-04-05T10:15:00Z">
        <w:r w:rsidR="006171C7">
          <w:t xml:space="preserve">f the database </w:t>
        </w:r>
      </w:ins>
      <w:r>
        <w:t xml:space="preserve">was the ability in the database to track observations at a particular site in space and not focus on tracking observations recorded by an individual sensor, which could change locations over time. The workflow we have developed for water quality management addresses goals and unique concerns identified through whiteboarding </w:t>
      </w:r>
      <w:r>
        <w:lastRenderedPageBreak/>
        <w:t>but requires 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82" w:name="_Toc64018324"/>
      <w:r w:rsidRPr="00F27533">
        <w:rPr>
          <w:rFonts w:eastAsia="Calibri"/>
          <w:noProof/>
        </w:rPr>
        <w:t>Water Quality Workflow</w:t>
      </w:r>
      <w:bookmarkEnd w:id="82"/>
    </w:p>
    <w:p w14:paraId="4034280C" w14:textId="075A1030" w:rsidR="00F27533" w:rsidRPr="00F27533" w:rsidRDefault="00F27533" w:rsidP="002F7CD8">
      <w:pPr>
        <w:pStyle w:val="006BodyText"/>
      </w:pPr>
      <w:r w:rsidRPr="00F27533">
        <w:t>Extensive details on the MySQL import process are provided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r w:rsidR="0033248B">
        <w:t>are</w:t>
      </w:r>
      <w:r w:rsidRPr="00F27533">
        <w:t xml:space="preserve"> provided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FC921D1" w:rsidR="002D199B" w:rsidRPr="002D199B" w:rsidRDefault="002D199B" w:rsidP="002D199B">
      <w:pPr>
        <w:pStyle w:val="007BodyText-NoIndent"/>
        <w:rPr>
          <w:rFonts w:eastAsia="Calibri"/>
        </w:rPr>
      </w:pPr>
      <w:r w:rsidRPr="002D199B">
        <w:rPr>
          <w:rFonts w:eastAsia="Calibri"/>
        </w:rPr>
        <w:t>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w:t>
      </w:r>
    </w:p>
    <w:p w14:paraId="6281E588" w14:textId="161665B9" w:rsidR="002D199B" w:rsidRPr="002D199B" w:rsidRDefault="002D199B" w:rsidP="002D199B">
      <w:pPr>
        <w:pStyle w:val="007BodyText-NoIndent"/>
        <w:rPr>
          <w:rFonts w:eastAsia="Calibri"/>
        </w:rPr>
      </w:pPr>
      <w:r w:rsidRPr="002D199B">
        <w:rPr>
          <w:rFonts w:eastAsia="Calibri"/>
        </w:rPr>
        <w:t>3.A. Water quality sensor files are then uploaded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 xml:space="preserve">3.C. Processed data, edited scripts, and documents are then stored and updated unto GitHub. Standardized GitHub workflows are used during collaborative projects to ensure </w:t>
      </w:r>
      <w:r w:rsidRPr="002D199B">
        <w:rPr>
          <w:rFonts w:eastAsia="Calibri"/>
        </w:rPr>
        <w:lastRenderedPageBreak/>
        <w:t>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83"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83"/>
    </w:p>
    <w:p w14:paraId="0C4CD6EB" w14:textId="32D88153" w:rsidR="00F27533" w:rsidRPr="00257414" w:rsidRDefault="00A40819" w:rsidP="00257414">
      <w:pPr>
        <w:pStyle w:val="006BodyText"/>
      </w:pPr>
      <w:ins w:id="84" w:author="Bill Pine" w:date="2021-04-05T10:21:00Z">
        <w:r>
          <w:t xml:space="preserve">To control access to critical database import-export features, </w:t>
        </w:r>
      </w:ins>
      <w:del w:id="85" w:author="Bill Pine" w:date="2021-04-05T10:21:00Z">
        <w:r w:rsidR="00D6410C" w:rsidRPr="00D6410C" w:rsidDel="00A40819">
          <w:delText>W</w:delText>
        </w:r>
      </w:del>
      <w:ins w:id="86" w:author="Bill Pine" w:date="2021-04-05T10:21:00Z">
        <w:r>
          <w:t>w</w:t>
        </w:r>
      </w:ins>
      <w:r w:rsidR="00D6410C" w:rsidRPr="00D6410C">
        <w:t>e use a dedicated username and password controls to maintain access to the MySQL database to track access and database changes. We stor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w:t>
      </w:r>
      <w:ins w:id="87" w:author="Bill Pine" w:date="2021-04-05T10:22:00Z">
        <w:r>
          <w:t xml:space="preserve"> (as a data release)</w:t>
        </w:r>
      </w:ins>
      <w:r w:rsidR="00D6410C" w:rsidRPr="00D6410C">
        <w:t xml:space="preserve">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00D6410C"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master data branch and go back to that iteration if needed (Perez-</w:t>
      </w:r>
      <w:proofErr w:type="spellStart"/>
      <w:r w:rsidR="00D6410C" w:rsidRPr="00D6410C">
        <w:t>Riverol</w:t>
      </w:r>
      <w:proofErr w:type="spellEnd"/>
      <w:r w:rsidR="00D6410C" w:rsidRPr="00D6410C">
        <w:t xml:space="preserve"> et al., 2016). </w:t>
      </w:r>
      <w:r w:rsidR="00D6410C" w:rsidRPr="00D6410C">
        <w:lastRenderedPageBreak/>
        <w:t>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88" w:name="_Toc64018326"/>
      <w:r w:rsidRPr="00F27533">
        <w:rPr>
          <w:rFonts w:eastAsia="Calibri"/>
        </w:rPr>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88"/>
      <w:r w:rsidRPr="00F27533">
        <w:rPr>
          <w:rFonts w:eastAsia="Calibri"/>
        </w:rPr>
        <w:t xml:space="preserve"> </w:t>
      </w:r>
    </w:p>
    <w:p w14:paraId="76AB01A2" w14:textId="61819268" w:rsidR="00F27533" w:rsidRPr="00F27533" w:rsidRDefault="00142211" w:rsidP="00142211">
      <w:pPr>
        <w:pStyle w:val="006BodyText"/>
      </w:pPr>
      <w:bookmarkStart w:id="89"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89"/>
    </w:p>
    <w:p w14:paraId="196A9C57" w14:textId="6F60B38F" w:rsidR="00F27533" w:rsidRPr="00F27533" w:rsidRDefault="00F27533" w:rsidP="00CC2EAD">
      <w:pPr>
        <w:pStyle w:val="004Second-LevelSubheadingBOLD"/>
        <w:rPr>
          <w:rFonts w:eastAsia="Calibri"/>
        </w:rPr>
      </w:pPr>
      <w:bookmarkStart w:id="90"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90"/>
      <w:r w:rsidRPr="00F27533">
        <w:rPr>
          <w:rFonts w:eastAsia="Calibri"/>
        </w:rPr>
        <w:t xml:space="preserve"> </w:t>
      </w:r>
    </w:p>
    <w:p w14:paraId="29FC6C14" w14:textId="5206936A"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here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are standardized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lastRenderedPageBreak/>
        <w:t>3.A. In the lab</w:t>
      </w:r>
      <w:r w:rsidR="00D17ECA">
        <w:rPr>
          <w:rFonts w:eastAsia="Calibri"/>
        </w:rPr>
        <w:t>,</w:t>
      </w:r>
      <w:r w:rsidRPr="00F27533">
        <w:rPr>
          <w:rFonts w:eastAsia="Calibri"/>
        </w:rPr>
        <w:t xml:space="preserve"> data are entered using a dual entry system</w:t>
      </w:r>
      <w:r w:rsidR="00D17ECA">
        <w:rPr>
          <w:rFonts w:eastAsia="Calibri"/>
        </w:rPr>
        <w:t>. D</w:t>
      </w:r>
      <w:r w:rsidRPr="00F27533">
        <w:rPr>
          <w:rFonts w:eastAsia="Calibri"/>
        </w:rPr>
        <w:t>ata validation tools are used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t>3.B. Standard R scripts are used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are then stored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91"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91"/>
    </w:p>
    <w:p w14:paraId="2E61E651" w14:textId="00F5876D"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format of information to be recorded, (2) minimize errors, (3) allow for easy transcription from field observation to paper to ent</w:t>
      </w:r>
      <w:r w:rsidR="003754A8">
        <w:t>er</w:t>
      </w:r>
      <w:r w:rsidRPr="00F27533">
        <w:t xml:space="preserve"> into the computer.</w:t>
      </w:r>
      <w:r w:rsidR="006824D8">
        <w:t xml:space="preserve"> </w:t>
      </w:r>
      <w:r w:rsidR="00A94A46">
        <w:t xml:space="preserve">Observations of </w:t>
      </w:r>
      <w:r w:rsidRPr="00F27533">
        <w:t>oyster counts and measurements from the field transects are entered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be selected. For other types of data entered, such as oyster heights, we predefine a </w:t>
      </w:r>
      <w:r w:rsidRPr="00F27533">
        <w:lastRenderedPageBreak/>
        <w:t xml:space="preserve">minimum and maximum range </w:t>
      </w:r>
      <w:r w:rsidR="003754A8">
        <w:t>expected of any given oyster height. I</w:t>
      </w:r>
      <w:r w:rsidRPr="00F27533">
        <w:t>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be reconciled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End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92"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92"/>
    </w:p>
    <w:p w14:paraId="727EB73A" w14:textId="5F7C7A0B" w:rsidR="00F27533" w:rsidRPr="00F27533" w:rsidRDefault="00F27533" w:rsidP="00257414">
      <w:pPr>
        <w:pStyle w:val="006BodyText"/>
      </w:pPr>
      <w:r w:rsidRPr="00F27533">
        <w:t>Reconciled oyster observations are ultimately stored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are reviewed </w:t>
      </w:r>
      <w:r w:rsidR="003754A8">
        <w:t>before</w:t>
      </w:r>
      <w:r w:rsidRPr="00F27533">
        <w:t xml:space="preserve"> merging with the protected </w:t>
      </w:r>
      <w:del w:id="93" w:author="Bill Pine" w:date="2021-04-05T10:27:00Z">
        <w:r w:rsidRPr="00F27533" w:rsidDel="00A40819">
          <w:delText>`</w:delText>
        </w:r>
      </w:del>
      <w:ins w:id="94" w:author="Bill Pine" w:date="2021-04-05T10:27:00Z">
        <w:r w:rsidR="00A40819">
          <w:t>”</w:t>
        </w:r>
      </w:ins>
      <w:r w:rsidRPr="00F27533">
        <w:t>master</w:t>
      </w:r>
      <w:del w:id="95" w:author="Bill Pine" w:date="2021-04-05T10:27:00Z">
        <w:r w:rsidRPr="00F27533" w:rsidDel="00A40819">
          <w:delText xml:space="preserve">` </w:delText>
        </w:r>
      </w:del>
      <w:ins w:id="96" w:author="Bill Pine" w:date="2021-04-05T10:27:00Z">
        <w:r w:rsidR="00A40819">
          <w:t>“</w:t>
        </w:r>
        <w:r w:rsidR="00A40819" w:rsidRPr="00F27533">
          <w:t xml:space="preserve"> </w:t>
        </w:r>
      </w:ins>
      <w:r w:rsidRPr="00F27533">
        <w:t>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97" w:name="_Toc64018330"/>
      <w:r w:rsidRPr="00F27533">
        <w:rPr>
          <w:rFonts w:eastAsia="Calibri"/>
        </w:rPr>
        <w:t xml:space="preserve">Regularly Updated Data </w:t>
      </w:r>
      <w:r>
        <w:rPr>
          <w:rFonts w:eastAsia="Calibri"/>
        </w:rPr>
        <w:t>a</w:t>
      </w:r>
      <w:r w:rsidRPr="00F27533">
        <w:rPr>
          <w:rFonts w:eastAsia="Calibri"/>
        </w:rPr>
        <w:t>nd Adaptive Management</w:t>
      </w:r>
      <w:bookmarkEnd w:id="97"/>
    </w:p>
    <w:p w14:paraId="26AC019C" w14:textId="42B465F5" w:rsidR="00F27533" w:rsidRPr="00F27533" w:rsidRDefault="00D91E18" w:rsidP="00CD4C84">
      <w:pPr>
        <w:pStyle w:val="006BodyText"/>
      </w:pPr>
      <w:r w:rsidRPr="00D91E18">
        <w:t xml:space="preserve">We </w:t>
      </w:r>
      <w:del w:id="98" w:author="Bill Pine" w:date="2021-04-05T10:29:00Z">
        <w:r w:rsidRPr="00D91E18" w:rsidDel="00A40819">
          <w:delText xml:space="preserve">have </w:delText>
        </w:r>
      </w:del>
      <w:r w:rsidRPr="00D91E18">
        <w:t xml:space="preserve">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w:t>
      </w:r>
      <w:r w:rsidRPr="00D91E18">
        <w:lastRenderedPageBreak/>
        <w:t xml:space="preserve">computer scripts can be run to inform ongoing research efforts. </w:t>
      </w:r>
      <w:r w:rsidR="003754A8">
        <w:t>For example, to inform field sampling, we routinely use a type of power analysi</w:t>
      </w:r>
      <w:r w:rsidRPr="00D91E18">
        <w:t>s to inform field efforts during winter oyster sampling</w:t>
      </w:r>
      <w:ins w:id="99" w:author="Bill Pine" w:date="2021-04-05T10:30:00Z">
        <w:r w:rsidR="00A40819">
          <w:t xml:space="preserve"> (Moore and Pine in-review)</w:t>
        </w:r>
      </w:ins>
      <w:r w:rsidRPr="00D91E18">
        <w:t xml:space="preserve">. </w:t>
      </w:r>
      <w:r w:rsidR="003754A8">
        <w:t>Before</w:t>
      </w:r>
      <w:r w:rsidRPr="00D91E18">
        <w:t xml:space="preserve"> the field sampling season, data from previous years are used to develop preliminary sampling guides </w:t>
      </w:r>
      <w:r w:rsidR="003754A8">
        <w:t>regarding</w:t>
      </w:r>
      <w:r w:rsidRPr="00D91E18">
        <w:t xml:space="preserve"> location and number of transect samples to take. As field collections begin and new data are collected and entered into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100" w:name="_Toc64018331"/>
      <w:r w:rsidRPr="00F27533">
        <w:t>Discussion</w:t>
      </w:r>
      <w:bookmarkEnd w:id="100"/>
    </w:p>
    <w:p w14:paraId="0B069EC4" w14:textId="62768BC8" w:rsidR="001F3EB9" w:rsidRDefault="001F3EB9" w:rsidP="00CD4C84">
      <w:pPr>
        <w:pStyle w:val="006BodyText"/>
      </w:pPr>
      <w:r w:rsidRPr="001F3EB9">
        <w:t xml:space="preserve">Establishing a data management workflow is receiving </w:t>
      </w:r>
      <w:del w:id="101" w:author="Bill Pine" w:date="2021-04-05T10:31:00Z">
        <w:r w:rsidRPr="001F3EB9" w:rsidDel="00FF20AD">
          <w:delText xml:space="preserve">more </w:delText>
        </w:r>
      </w:del>
      <w:ins w:id="102" w:author="Bill Pine" w:date="2021-04-05T10:31:00Z">
        <w:r w:rsidR="00FF20AD">
          <w:t>increased recognition as a critical part of</w:t>
        </w:r>
      </w:ins>
      <w:del w:id="103" w:author="Bill Pine" w:date="2021-04-05T10:31:00Z">
        <w:r w:rsidRPr="001F3EB9" w:rsidDel="00FF20AD">
          <w:delText>attention in</w:delText>
        </w:r>
      </w:del>
      <w:r w:rsidRPr="001F3EB9">
        <w:t xml:space="preserve"> ecological </w:t>
      </w:r>
      <w:del w:id="104" w:author="Bill Pine" w:date="2021-04-05T10:31:00Z">
        <w:r w:rsidRPr="001F3EB9" w:rsidDel="00FF20AD">
          <w:delText>efforts</w:delText>
        </w:r>
      </w:del>
      <w:ins w:id="105" w:author="Bill Pine" w:date="2021-04-05T10:31:00Z">
        <w:r w:rsidR="00FF20AD">
          <w:t>research</w:t>
        </w:r>
      </w:ins>
      <w:ins w:id="106" w:author="Bill Pine" w:date="2021-04-05T10:32:00Z">
        <w:r w:rsidR="00FF20AD">
          <w:t xml:space="preserve"> (Lownd</w:t>
        </w:r>
      </w:ins>
      <w:ins w:id="107" w:author="Bill Pine" w:date="2021-04-05T10:33:00Z">
        <w:r w:rsidR="00FF20AD">
          <w:t>e</w:t>
        </w:r>
      </w:ins>
      <w:ins w:id="108" w:author="Bill Pine" w:date="2021-04-05T10:32:00Z">
        <w:r w:rsidR="00FF20AD">
          <w:t>s et a</w:t>
        </w:r>
      </w:ins>
      <w:ins w:id="109" w:author="Bill Pine" w:date="2021-04-05T10:33:00Z">
        <w:r w:rsidR="00FF20AD">
          <w:t>l 2017)</w:t>
        </w:r>
      </w:ins>
      <w:r w:rsidRPr="001F3EB9">
        <w:t>. Thus, creating a data management workflow from the beginning of the research initiative makes data management a</w:t>
      </w:r>
      <w:r w:rsidR="003754A8">
        <w:t xml:space="preserve"> more straightforward</w:t>
      </w:r>
      <w:r w:rsidRPr="001F3EB9">
        <w:t xml:space="preserve"> endeavor to maintain than reconcile and document the aspects of the study after a manuscript has been prepared (</w:t>
      </w:r>
      <w:proofErr w:type="spellStart"/>
      <w:r w:rsidRPr="001F3EB9">
        <w:t>Archmiller</w:t>
      </w:r>
      <w:proofErr w:type="spellEnd"/>
      <w:r w:rsidRPr="001F3EB9">
        <w:t xml:space="preserve"> et al., 2020) or a research project completed. Data and scripts without proper initial data management workflows can lead to an increased effort, likelihood of mistakes</w:t>
      </w:r>
      <w:r w:rsidR="003754A8">
        <w:t>,</w:t>
      </w:r>
      <w:r w:rsidRPr="001F3EB9">
        <w:t xml:space="preserve"> and increased time to properly archive and clean data following data collection. While it is possible for post-reconciliation of data collected in theory, this rarely happens in practice (Nelson &amp; Grubesic, 2018). Our data management addresses many of the challenges with “living data”</w:t>
      </w:r>
      <w:r w:rsidR="003754A8">
        <w:t>,</w:t>
      </w:r>
      <w:r w:rsidRPr="001F3EB9">
        <w:t xml:space="preserve"> such as reducing human</w:t>
      </w:r>
      <w:r w:rsidR="003754A8">
        <w:t>-</w:t>
      </w:r>
      <w:r w:rsidRPr="001F3EB9">
        <w:t xml:space="preserve">introduced error, permanent data storage, and version control for text and scripts. Our workflow uses a </w:t>
      </w:r>
      <w:r w:rsidRPr="001F3EB9">
        <w:lastRenderedPageBreak/>
        <w:t xml:space="preserve">mixture of familiar software (e.g., Microsoft Excel) and versatile software (e.g., R programming, GitHub, MySQL), which encompasses </w:t>
      </w:r>
      <w:r w:rsidR="003754A8">
        <w:t>various</w:t>
      </w:r>
      <w:r w:rsidRPr="001F3EB9">
        <w:t xml:space="preserve"> skills needed</w:t>
      </w:r>
      <w:ins w:id="110" w:author="Bill Pine" w:date="2021-04-05T10:36:00Z">
        <w:r w:rsidR="00FF20AD">
          <w:t>, using software a biologist may already be familiar with from other work elements,</w:t>
        </w:r>
      </w:ins>
      <w:del w:id="111" w:author="Bill Pine" w:date="2021-04-05T10:37:00Z">
        <w:r w:rsidRPr="001F3EB9" w:rsidDel="00FF20AD">
          <w:delText xml:space="preserve"> from a biologist</w:delText>
        </w:r>
      </w:del>
      <w:r w:rsidRPr="001F3EB9">
        <w:t xml:space="preserve"> to employ a modern workflow.</w:t>
      </w:r>
    </w:p>
    <w:p w14:paraId="340DA7A7" w14:textId="0E3ABD8B" w:rsidR="00F27533" w:rsidRPr="00F27533" w:rsidRDefault="001F3EB9" w:rsidP="00CD4C84">
      <w:pPr>
        <w:pStyle w:val="006BodyText"/>
        <w:rPr>
          <w:noProof/>
        </w:rPr>
      </w:pPr>
      <w:r w:rsidRPr="001F3EB9">
        <w:rPr>
          <w:noProof/>
        </w:rPr>
        <w:t xml:space="preserve">Our data management workflow may not </w:t>
      </w:r>
      <w:ins w:id="112" w:author="Bill Pine" w:date="2021-04-05T10:37:00Z">
        <w:r w:rsidR="00FF20AD">
          <w:rPr>
            <w:noProof/>
          </w:rPr>
          <w:t>be a universal template for every ecological project</w:t>
        </w:r>
      </w:ins>
      <w:del w:id="113" w:author="Bill Pine" w:date="2021-04-05T10:37:00Z">
        <w:r w:rsidRPr="001F3EB9" w:rsidDel="00FF20AD">
          <w:rPr>
            <w:noProof/>
          </w:rPr>
          <w:delText>work for every ecological project</w:delText>
        </w:r>
        <w:r w:rsidR="003754A8" w:rsidDel="00FF20AD">
          <w:rPr>
            <w:noProof/>
          </w:rPr>
          <w:delText>. H</w:delText>
        </w:r>
        <w:r w:rsidRPr="001F3EB9" w:rsidDel="00FF20AD">
          <w:rPr>
            <w:noProof/>
          </w:rPr>
          <w:delText>owever</w:delText>
        </w:r>
        <w:r w:rsidR="003754A8" w:rsidDel="00FF20AD">
          <w:rPr>
            <w:noProof/>
          </w:rPr>
          <w:delText>,</w:delText>
        </w:r>
      </w:del>
      <w:ins w:id="114" w:author="Bill Pine" w:date="2021-04-05T10:37:00Z">
        <w:r w:rsidR="00FF20AD">
          <w:rPr>
            <w:noProof/>
          </w:rPr>
          <w:t>, but many challenges we have overcome with this design are likely common to other projects</w:t>
        </w:r>
      </w:ins>
      <w:del w:id="115" w:author="Bill Pine" w:date="2021-04-05T10:37:00Z">
        <w:r w:rsidRPr="001F3EB9" w:rsidDel="00FF20AD">
          <w:rPr>
            <w:noProof/>
          </w:rPr>
          <w:delText xml:space="preserve"> many elements discussed in this paper should still be applicable</w:delText>
        </w:r>
      </w:del>
      <w:r w:rsidRPr="001F3EB9">
        <w:rPr>
          <w:noProof/>
        </w:rPr>
        <w:t xml:space="preserve">. The </w:t>
      </w:r>
      <w:r w:rsidR="003754A8">
        <w:rPr>
          <w:noProof/>
        </w:rPr>
        <w:t>critical</w:t>
      </w:r>
      <w:r w:rsidRPr="001F3EB9">
        <w:rPr>
          <w:noProof/>
        </w:rPr>
        <w:t xml:space="preserve"> concept of creating a data management workflow </w:t>
      </w:r>
      <w:r w:rsidR="00B538D5">
        <w:rPr>
          <w:noProof/>
        </w:rPr>
        <w:t>before</w:t>
      </w:r>
      <w:r w:rsidRPr="001F3EB9">
        <w:rPr>
          <w:noProof/>
        </w:rPr>
        <w:t xml:space="preserve"> beginning the LCR project is one of the main reasons this workflow has persisted throughout the project</w:t>
      </w:r>
      <w:r w:rsidR="00B538D5">
        <w:rPr>
          <w:noProof/>
        </w:rPr>
        <w:t>. Developing the workflow</w:t>
      </w:r>
      <w:r w:rsidRPr="001F3EB9">
        <w:rPr>
          <w:noProof/>
        </w:rPr>
        <w:t xml:space="preserve"> necessitated </w:t>
      </w:r>
      <w:r w:rsidR="00B538D5">
        <w:rPr>
          <w:noProof/>
        </w:rPr>
        <w:t>vital</w:t>
      </w:r>
      <w:r w:rsidRPr="001F3EB9">
        <w:rPr>
          <w:noProof/>
        </w:rPr>
        <w:t xml:space="preserve"> elements of the project, such as </w:t>
      </w:r>
      <w:r w:rsidR="00B538D5">
        <w:rPr>
          <w:noProof/>
        </w:rPr>
        <w:t xml:space="preserve">the </w:t>
      </w:r>
      <w:r w:rsidRPr="001F3EB9">
        <w:rPr>
          <w:noProof/>
        </w:rPr>
        <w:t>location of water quality sensors, to be determined. While initia</w:t>
      </w:r>
      <w:r w:rsidR="00B538D5">
        <w:rPr>
          <w:noProof/>
        </w:rPr>
        <w:t>l</w:t>
      </w:r>
      <w:r w:rsidRPr="001F3EB9">
        <w:rPr>
          <w:noProof/>
        </w:rPr>
        <w:t>ly</w:t>
      </w:r>
      <w:r w:rsidR="00B538D5">
        <w:rPr>
          <w:noProof/>
        </w:rPr>
        <w:t>,</w:t>
      </w:r>
      <w:r w:rsidRPr="001F3EB9">
        <w:rPr>
          <w:noProof/>
        </w:rPr>
        <w:t xml:space="preserve"> the time required to develop the data</w:t>
      </w:r>
      <w:r w:rsidR="00B538D5">
        <w:rPr>
          <w:noProof/>
        </w:rPr>
        <w:t xml:space="preserve"> </w:t>
      </w:r>
      <w:r w:rsidRPr="001F3EB9">
        <w:rPr>
          <w:noProof/>
        </w:rPr>
        <w:t>workflow was sign</w:t>
      </w:r>
      <w:r w:rsidR="00B538D5">
        <w:rPr>
          <w:noProof/>
        </w:rPr>
        <w:t>ific</w:t>
      </w:r>
      <w:r w:rsidRPr="001F3EB9">
        <w:rPr>
          <w:noProof/>
        </w:rPr>
        <w:t>ant, and in many ways equal to the time allocated in the early phases of the project to the ecological questions simultaneously being addressed</w:t>
      </w:r>
      <w:r w:rsidR="00B538D5">
        <w:rPr>
          <w:noProof/>
        </w:rPr>
        <w:t xml:space="preserve"> t</w:t>
      </w:r>
      <w:r w:rsidRPr="001F3EB9">
        <w:rPr>
          <w:noProof/>
        </w:rPr>
        <w:t>he time saved through using a data</w:t>
      </w:r>
      <w:r w:rsidR="00B538D5">
        <w:rPr>
          <w:noProof/>
        </w:rPr>
        <w:t xml:space="preserve"> </w:t>
      </w:r>
      <w:r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7FE8AB27"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w:t>
      </w:r>
      <w:r w:rsidRPr="001F3EB9">
        <w:lastRenderedPageBreak/>
        <w:t xml:space="preserve">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https://datacarpentry.org/semester-biology/ ). Using GitHub offers much</w:t>
      </w:r>
      <w:r w:rsidR="00B538D5">
        <w:t>-</w:t>
      </w:r>
      <w:r w:rsidRPr="001F3EB9">
        <w:t>desired flexibility in code development through “pull requests” (Rahman &amp; Roy, 2014) and version control (</w:t>
      </w:r>
      <w:proofErr w:type="spellStart"/>
      <w:r w:rsidRPr="001F3EB9">
        <w:t>Blischak</w:t>
      </w:r>
      <w:proofErr w:type="spellEnd"/>
      <w:r w:rsidRPr="001F3EB9">
        <w:t xml:space="preserve"> et al., 2016). GitHub consistently updates </w:t>
      </w:r>
      <w:r w:rsidR="000A6849">
        <w:t>its</w:t>
      </w:r>
      <w:r w:rsidRPr="001F3EB9">
        <w:t xml:space="preserve">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w:t>
      </w:r>
      <w:r w:rsidRPr="0078672C">
        <w:rPr>
          <w:noProof/>
        </w:rPr>
        <w:lastRenderedPageBreak/>
        <w:t>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difficult to store large files without compressing them. However, despite these limitations with MySQL and GitHub, their functionality greatly outweighs their restrictions</w:t>
      </w:r>
      <w:r>
        <w:rPr>
          <w:noProof/>
        </w:rPr>
        <w:t>.</w:t>
      </w:r>
    </w:p>
    <w:p w14:paraId="374AD5C9" w14:textId="326CC4BC"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w:t>
      </w:r>
      <w:r w:rsidR="000A6849">
        <w:rPr>
          <w:noProof/>
        </w:rPr>
        <w:t>the use of data workflow structures to explicitly improve the adaptive management life cycle and improve decision making is</w:t>
      </w:r>
      <w:r w:rsidRPr="00561107">
        <w:rPr>
          <w:noProof/>
        </w:rPr>
        <w:t xml:space="preserve"> clear. However, adaptive management programs continue </w:t>
      </w:r>
      <w:r w:rsidR="00C31B17">
        <w:rPr>
          <w:noProof/>
        </w:rPr>
        <w:t>not to</w:t>
      </w:r>
      <w:r w:rsidRPr="00561107">
        <w:rPr>
          <w:noProof/>
        </w:rPr>
        <w:t xml:space="preserve"> be widely implemented in practice (Walters</w:t>
      </w:r>
      <w:r w:rsidR="00FA4821">
        <w:rPr>
          <w:noProof/>
        </w:rPr>
        <w:t>,</w:t>
      </w:r>
      <w:r w:rsidRPr="00561107">
        <w:rPr>
          <w:noProof/>
        </w:rPr>
        <w:t xml:space="preserve"> 2006</w:t>
      </w:r>
      <w:r w:rsidR="00FA4821">
        <w:rPr>
          <w:noProof/>
        </w:rPr>
        <w:t xml:space="preserve">; </w:t>
      </w:r>
      <w:r w:rsidRPr="00561107">
        <w:rPr>
          <w:noProof/>
        </w:rPr>
        <w:t>Weimer et al., 2007</w:t>
      </w:r>
      <w:del w:id="116" w:author="Bill Pine" w:date="2021-04-05T10:48:00Z">
        <w:r w:rsidRPr="00561107" w:rsidDel="00C97005">
          <w:rPr>
            <w:noProof/>
          </w:rPr>
          <w:delText>.</w:delText>
        </w:r>
      </w:del>
      <w:r w:rsidRPr="00561107">
        <w:rPr>
          <w:noProof/>
        </w:rPr>
        <w:t>).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117" w:name="_Toc63416080"/>
      <w:bookmarkStart w:id="118" w:name="_Toc64018169"/>
      <w:bookmarkStart w:id="11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17"/>
      <w:bookmarkEnd w:id="118"/>
      <w:bookmarkEnd w:id="119"/>
    </w:p>
    <w:p w14:paraId="7DC38F5C" w14:textId="05DDF9FE" w:rsidR="006E4A6F" w:rsidRDefault="00637B19" w:rsidP="00637B19">
      <w:pPr>
        <w:pStyle w:val="014FigureCaption"/>
        <w:rPr>
          <w:rFonts w:eastAsia="Calibri"/>
        </w:rPr>
      </w:pPr>
      <w:bookmarkStart w:id="12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12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12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121"/>
    </w:p>
    <w:p w14:paraId="65DD8851" w14:textId="3945E612" w:rsidR="00293FEA" w:rsidRDefault="007F2A7C" w:rsidP="00293FEA">
      <w:pPr>
        <w:pStyle w:val="014FigureCaption"/>
      </w:pPr>
      <w:bookmarkStart w:id="122" w:name="_Toc63171853"/>
      <w:bookmarkStart w:id="123" w:name="_Toc63347561"/>
      <w:bookmarkStart w:id="124" w:name="_Toc63347609"/>
      <w:bookmarkStart w:id="125" w:name="_Toc63416083"/>
      <w:bookmarkStart w:id="126" w:name="_Toc64018173"/>
      <w:bookmarkStart w:id="12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22"/>
      <w:bookmarkEnd w:id="123"/>
      <w:bookmarkEnd w:id="124"/>
      <w:bookmarkEnd w:id="125"/>
      <w:bookmarkEnd w:id="126"/>
      <w:bookmarkEnd w:id="127"/>
    </w:p>
    <w:p w14:paraId="5546E7EE" w14:textId="5BDF23C7" w:rsidR="002F1441" w:rsidRPr="00637B19" w:rsidRDefault="00293FEA" w:rsidP="00637B19">
      <w:pPr>
        <w:pStyle w:val="014FigureCaption"/>
      </w:pPr>
      <w:bookmarkStart w:id="12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12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129" w:name="_Toc66280336"/>
      <w:r w:rsidRPr="00637B19">
        <w:t xml:space="preserve">Figure 1-4.  </w:t>
      </w:r>
      <w:r w:rsidR="00B51384" w:rsidRPr="00B51384">
        <w:rPr>
          <w:rFonts w:eastAsia="Calibri"/>
        </w:rPr>
        <w:t>Schematic describing the data workflow for the Lone Cabbage Reef water quality observation network.</w:t>
      </w:r>
      <w:bookmarkEnd w:id="129"/>
    </w:p>
    <w:p w14:paraId="2A0C104A" w14:textId="63A715AA" w:rsidR="005A386B" w:rsidRPr="00F40F0F" w:rsidRDefault="005A386B" w:rsidP="00F40F0F">
      <w:pPr>
        <w:pStyle w:val="014FigureCaption"/>
      </w:pPr>
      <w:bookmarkStart w:id="130" w:name="_Hlk64882092"/>
      <w:r>
        <w:br w:type="page"/>
      </w:r>
    </w:p>
    <w:p w14:paraId="7B8FC515" w14:textId="6AFE57E2" w:rsidR="00471253" w:rsidRDefault="00471253" w:rsidP="00637B19">
      <w:pPr>
        <w:pStyle w:val="014FigureCaption"/>
        <w:rPr>
          <w:rFonts w:eastAsia="Calibri"/>
        </w:rPr>
      </w:pPr>
      <w:bookmarkStart w:id="131" w:name="_Toc66280337"/>
      <w:bookmarkEnd w:id="13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31"/>
    </w:p>
    <w:p w14:paraId="2B65962B" w14:textId="06AB0C2A" w:rsidR="00C7180C" w:rsidRDefault="005A386B" w:rsidP="00637B19">
      <w:pPr>
        <w:pStyle w:val="014FigureCaption"/>
        <w:rPr>
          <w:rFonts w:eastAsia="Calibri"/>
        </w:rPr>
      </w:pPr>
      <w:bookmarkStart w:id="13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132"/>
    </w:p>
    <w:p w14:paraId="770A9D6E" w14:textId="68DD9C5C" w:rsidR="00C7180C" w:rsidRDefault="005A386B" w:rsidP="005A386B">
      <w:pPr>
        <w:pStyle w:val="014FigureCaption"/>
        <w:ind w:left="0" w:firstLine="0"/>
      </w:pPr>
      <w:bookmarkStart w:id="133" w:name="_Toc64018177"/>
      <w:bookmarkStart w:id="13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33"/>
      <w:bookmarkEnd w:id="134"/>
    </w:p>
    <w:p w14:paraId="48BB5C67" w14:textId="186E08EE" w:rsidR="00C7180C" w:rsidRPr="00637B19" w:rsidRDefault="0014048F" w:rsidP="00637B19">
      <w:pPr>
        <w:pStyle w:val="014FigureCaption"/>
      </w:pPr>
      <w:bookmarkStart w:id="13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13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136" w:name="_Toc64018332"/>
      <w:r w:rsidRPr="00C109C3">
        <w:t>TAILORING GITHUB FOR ECOLOGY</w:t>
      </w:r>
      <w:bookmarkEnd w:id="136"/>
      <w:r w:rsidRPr="00C109C3">
        <w:t xml:space="preserve"> </w:t>
      </w:r>
    </w:p>
    <w:p w14:paraId="1EC39CEE" w14:textId="557556D3" w:rsidR="001C69D5" w:rsidRPr="001C69D5" w:rsidRDefault="001C69D5" w:rsidP="001C69D5">
      <w:pPr>
        <w:pStyle w:val="003First-LevelSubheadingBOLD"/>
        <w:rPr>
          <w:rFonts w:eastAsia="Calibri"/>
        </w:rPr>
      </w:pPr>
      <w:bookmarkStart w:id="137" w:name="_Toc64018333"/>
      <w:r w:rsidRPr="001C69D5">
        <w:rPr>
          <w:rFonts w:eastAsia="Calibri"/>
        </w:rPr>
        <w:t>Introduction</w:t>
      </w:r>
      <w:bookmarkEnd w:id="137"/>
    </w:p>
    <w:p w14:paraId="770A8A10" w14:textId="73F0445B"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are rarely trained in best practices to capture, manage, and analyze these </w:t>
      </w:r>
      <w:r w:rsidR="00C73FD9">
        <w:t>data types</w:t>
      </w:r>
      <w:r w:rsidRPr="00E7724C">
        <w:t xml:space="preserve">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be readily interpreted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are designed as collaborative tools to facilitate teams of people working on software coding projects.  These tools were </w:t>
      </w:r>
      <w:r w:rsidR="00A12A7C">
        <w:t>initi</w:t>
      </w:r>
      <w:r w:rsidRPr="00E7724C">
        <w:t xml:space="preserve">ally developed to share computer code across teams working more on information technology projects (ref). But as ecologists are increasingly working as part of collaborative teams and adopting analyses and data sharing frameworks that promote transparency and reproducibility, </w:t>
      </w:r>
      <w:r w:rsidRPr="00E7724C">
        <w:lastRenderedPageBreak/>
        <w:t>GitHub has become an increasingly common tool for these researchers as well (Gilroy &amp; Kaplan, 2019).</w:t>
      </w:r>
    </w:p>
    <w:p w14:paraId="236E1E87" w14:textId="70A479D0"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are processed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as developed</w:t>
      </w:r>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experience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138" w:name="_Toc64018334"/>
      <w:r w:rsidRPr="001C69D5">
        <w:rPr>
          <w:rFonts w:eastAsia="Calibri"/>
        </w:rPr>
        <w:t>Terminology</w:t>
      </w:r>
      <w:r w:rsidR="00860C8F">
        <w:rPr>
          <w:rFonts w:eastAsia="Calibri"/>
        </w:rPr>
        <w:t xml:space="preserve"> overview</w:t>
      </w:r>
      <w:bookmarkEnd w:id="13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23"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EndPr/>
        <w:sdtContent>
          <w:r w:rsidRPr="001C69D5">
            <w:rPr>
              <w:color w:val="000000"/>
            </w:rPr>
            <w:t>(Yenni et al., 2018)</w:t>
          </w:r>
        </w:sdtContent>
      </w:sdt>
    </w:p>
    <w:p w14:paraId="554D0FF3" w14:textId="59F09BF9" w:rsidR="001C69D5" w:rsidRPr="001C69D5" w:rsidRDefault="001C69D5" w:rsidP="001C69D5">
      <w:pPr>
        <w:pStyle w:val="011LongList-Bullets"/>
      </w:pPr>
      <w:r w:rsidRPr="001C69D5">
        <w:t xml:space="preserve">version control- a system </w:t>
      </w:r>
      <w:r w:rsidR="00A12A7C">
        <w:t>that</w:t>
      </w:r>
      <w:r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End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E9C953E" w:rsidR="001C69D5" w:rsidRPr="001C69D5" w:rsidRDefault="001C69D5" w:rsidP="001C69D5">
      <w:pPr>
        <w:pStyle w:val="011LongList-Bullets"/>
      </w:pPr>
      <w:r w:rsidRPr="001C69D5">
        <w:t xml:space="preserve">project repository- </w:t>
      </w:r>
      <w:r w:rsidR="00A12A7C">
        <w:t xml:space="preserve">a </w:t>
      </w:r>
      <w:r w:rsidRPr="001C69D5">
        <w:t>term used to identify one type of analysis that is conducted on an LCR project dataset</w:t>
      </w:r>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77777777" w:rsidR="001C69D5" w:rsidRPr="001C69D5" w:rsidRDefault="001C69D5" w:rsidP="001C69D5">
      <w:pPr>
        <w:pStyle w:val="011LongList-Bullets"/>
      </w:pPr>
      <w:r w:rsidRPr="001C69D5">
        <w:t>user- any person using GitHub</w:t>
      </w:r>
    </w:p>
    <w:p w14:paraId="496004DD" w14:textId="77777777" w:rsidR="001C69D5" w:rsidRPr="001C69D5" w:rsidRDefault="001C69D5" w:rsidP="001C69D5">
      <w:pPr>
        <w:pStyle w:val="011LongList-Bullets"/>
      </w:pPr>
      <w:r w:rsidRPr="001C69D5">
        <w:t xml:space="preserve">team member- specifically referring to an LCR project collaborator </w:t>
      </w:r>
    </w:p>
    <w:p w14:paraId="03A76E87" w14:textId="77777777" w:rsidR="001C69D5" w:rsidRPr="001C69D5" w:rsidRDefault="001C69D5" w:rsidP="001C69D5">
      <w:pPr>
        <w:pStyle w:val="011LongList-Bullets"/>
      </w:pPr>
      <w:r w:rsidRPr="001C69D5">
        <w:t>admin- specific members of the LCR project tasked to monitor project repository’s pull requests in GitHub</w:t>
      </w:r>
    </w:p>
    <w:p w14:paraId="0320BC68" w14:textId="39117919" w:rsidR="005825EF" w:rsidRDefault="001C69D5" w:rsidP="001C69D5">
      <w:pPr>
        <w:pStyle w:val="011LongList-Bullets"/>
      </w:pPr>
      <w:r w:rsidRPr="001C69D5">
        <w:t xml:space="preserve">pull request- </w:t>
      </w:r>
      <w:r w:rsidR="005825EF">
        <w:t>a way to submit track changes in a repository through a message</w:t>
      </w:r>
      <w:r w:rsidR="005E40EB">
        <w:t>,</w:t>
      </w:r>
      <w:r w:rsidR="005825EF">
        <w:t xml:space="preserve"> and a</w:t>
      </w:r>
      <w:r w:rsidR="005E40EB">
        <w:t>n admin may review a record of the change</w:t>
      </w:r>
    </w:p>
    <w:p w14:paraId="63C94E80" w14:textId="642D58E3"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210F6591" w:rsidR="001C69D5" w:rsidRPr="001C69D5" w:rsidRDefault="001C69D5" w:rsidP="001C69D5">
      <w:pPr>
        <w:pStyle w:val="011LongList-Bullets"/>
      </w:pPr>
      <w:r w:rsidRPr="001C69D5">
        <w:t>branches- essentially copies of the GitHub repository `master` branch</w:t>
      </w:r>
      <w:r w:rsidR="005E40EB">
        <w:t>;</w:t>
      </w:r>
      <w:r w:rsidRPr="001C69D5">
        <w:t xml:space="preserve"> in the context of the LCR project</w:t>
      </w:r>
      <w:r w:rsidR="005E40EB">
        <w:t>,</w:t>
      </w:r>
      <w:r w:rsidRPr="001C69D5">
        <w:t xml:space="preserve"> each collaborator specifically make edits to their own branch </w:t>
      </w:r>
      <w:r w:rsidR="005E40EB">
        <w:t>before</w:t>
      </w:r>
      <w:r w:rsidRPr="001C69D5">
        <w:t xml:space="preserve"> a pull request to the `master` branch</w:t>
      </w:r>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4"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c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13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139"/>
    </w:p>
    <w:p w14:paraId="37EAAF84" w14:textId="3FA21C37" w:rsidR="001C69D5" w:rsidRPr="001C69D5" w:rsidRDefault="00555C8C" w:rsidP="001C69D5">
      <w:pPr>
        <w:pStyle w:val="006BodyText"/>
      </w:pPr>
      <w:r w:rsidRPr="00555C8C">
        <w:t>Computer scripts and text within these scripts are the critical instructions documenting how data analys</w:t>
      </w:r>
      <w:r w:rsidR="005E40EB">
        <w:t>i</w:t>
      </w:r>
      <w:r w:rsidRPr="00555C8C">
        <w:t xml:space="preserve">s was done to generate results to reach a conclusion or inform a decision. How this code is written can vary </w:t>
      </w:r>
      <w:r w:rsidR="005E40EB">
        <w:t>from</w:t>
      </w:r>
      <w:r w:rsidRPr="00555C8C">
        <w:t xml:space="preserve"> person to person, and when teams of people are collaborating on coding projects, identifying how one person did or did not edit a section o</w:t>
      </w:r>
      <w:r w:rsidR="005E40EB">
        <w:t>f</w:t>
      </w:r>
      <w:r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Pr="00555C8C">
        <w:t xml:space="preserve">. To keep track of these changes, version control systems </w:t>
      </w:r>
      <w:r w:rsidR="005E40EB">
        <w:t>that</w:t>
      </w:r>
      <w:r w:rsidRPr="00555C8C">
        <w:t xml:space="preserve"> track changes to the computer code by assigning identifying version characteristics to each copy of the code before the code is consolidated may be implemented. Version </w:t>
      </w:r>
      <w:r w:rsidRPr="00555C8C">
        <w:lastRenderedPageBreak/>
        <w:t>control systems can help track changes in various ways</w:t>
      </w:r>
      <w:r w:rsidR="005E40EB">
        <w:t>,</w:t>
      </w:r>
      <w:r w:rsidRPr="00555C8C">
        <w:t xml:space="preserve"> such as comparing different versions of the code and highlighting where keystroke differences exist</w:t>
      </w:r>
      <w:r w:rsidR="005D2FFD">
        <w:t>,</w:t>
      </w:r>
      <w:r w:rsidRPr="00555C8C">
        <w:t xml:space="preserve">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new comments from the code/text they have shared, they </w:t>
      </w:r>
      <w:r w:rsidR="005E40EB">
        <w:t>can</w:t>
      </w:r>
      <w:r w:rsidRPr="00555C8C">
        <w:t xml:space="preserve"> see what has been changed </w:t>
      </w:r>
      <w:r w:rsidR="005E40EB">
        <w:t>concerning</w:t>
      </w:r>
      <w:r w:rsidRPr="00555C8C">
        <w:t xml:space="preserve"> the original document. The user will then implement those changes through the version control system</w:t>
      </w:r>
      <w:r w:rsidR="005E40EB">
        <w:t>,</w:t>
      </w:r>
      <w:r w:rsidRPr="00555C8C">
        <w:t xml:space="preserve"> so the</w:t>
      </w:r>
      <w:r w:rsidR="005E40EB">
        <w:t>y</w:t>
      </w:r>
      <w:r w:rsidRPr="00555C8C">
        <w:t xml:space="preserve"> are tracked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1.R, rscript_2.R). It became confusing which script was the most up to date and which script should be used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is needed)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been changed,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ere implemented</w:t>
      </w:r>
      <w:r w:rsidR="001C69D5" w:rsidRPr="001C69D5">
        <w:t>.</w:t>
      </w:r>
    </w:p>
    <w:p w14:paraId="06E40C85" w14:textId="707C619D" w:rsidR="001C69D5" w:rsidRPr="001C69D5" w:rsidRDefault="00916D61" w:rsidP="001C69D5">
      <w:pPr>
        <w:pStyle w:val="003First-LevelSubheadingBOLD"/>
        <w:rPr>
          <w:rFonts w:eastAsia="Calibri"/>
        </w:rPr>
      </w:pPr>
      <w:bookmarkStart w:id="14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140"/>
      <w:r w:rsidR="001752ED">
        <w:rPr>
          <w:rFonts w:eastAsia="Calibri"/>
        </w:rPr>
        <w:t>: Lesson Learned</w:t>
      </w:r>
    </w:p>
    <w:p w14:paraId="75C0F2B3" w14:textId="0483B59A"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w:t>
      </w:r>
      <w:r w:rsidR="00C73FD9">
        <w:t>accounting</w:t>
      </w:r>
      <w:r w:rsidRPr="00144F1C">
        <w:t xml:space="preserve">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ere used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14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14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5"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up</w:t>
      </w:r>
      <w:r w:rsidR="00DE50D1">
        <w:t>-to-</w:t>
      </w:r>
      <w:r w:rsidRPr="001C69D5">
        <w:t>dat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14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14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End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be used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be implemented across many ecological efforts</w:t>
      </w:r>
      <w:r w:rsidR="001C69D5" w:rsidRPr="001C69D5">
        <w:t>.</w:t>
      </w:r>
    </w:p>
    <w:p w14:paraId="1216AC07" w14:textId="0D036032"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w:t>
      </w:r>
      <w:r w:rsidR="00FA4821">
        <w:t>any repository, private or public status</w:t>
      </w:r>
      <w:r w:rsidRPr="001C69D5">
        <w:t xml:space="preserve">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14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14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6"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144" w:name="_Toc64018340"/>
      <w:r w:rsidRPr="001C69D5">
        <w:rPr>
          <w:rFonts w:eastAsia="Calibri"/>
        </w:rPr>
        <w:t>Transparency</w:t>
      </w:r>
      <w:bookmarkEnd w:id="144"/>
    </w:p>
    <w:p w14:paraId="52BBAD22" w14:textId="558E293E"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Through a pull request, commit messages are easily seen and located in GitHub</w:t>
      </w:r>
      <w:r w:rsidRPr="001C69D5">
        <w:t xml:space="preserve"> and allow collaborators to understand any change submitted to the repository. Transparent repositories are unlikely to be “scooped”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End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145" w:name="_Toc64018341"/>
      <w:r>
        <w:rPr>
          <w:rFonts w:eastAsia="Calibri"/>
        </w:rPr>
        <w:t>Discussion</w:t>
      </w:r>
      <w:bookmarkEnd w:id="14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End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EndPr/>
        <w:sdtContent>
          <w:r>
            <w:rPr>
              <w:color w:val="000000"/>
            </w:rPr>
            <w:t>(Piwowar et al., 2007)</w:t>
          </w:r>
        </w:sdtContent>
      </w:sdt>
      <w:r>
        <w:rPr>
          <w:color w:val="000000"/>
        </w:rPr>
        <w:t xml:space="preserve"> from the research</w:t>
      </w:r>
      <w:r w:rsidR="001C69D5" w:rsidRPr="001C69D5">
        <w:t>.</w:t>
      </w:r>
    </w:p>
    <w:p w14:paraId="127EAC39" w14:textId="449F0908" w:rsidR="001C69D5" w:rsidRPr="001C69D5" w:rsidRDefault="001C69D5" w:rsidP="002B03C0">
      <w:pPr>
        <w:pStyle w:val="006BodyText"/>
      </w:pPr>
      <w:r w:rsidRPr="001C69D5">
        <w:t xml:space="preserve">Advantages of our approach include that GitHub </w:t>
      </w:r>
      <w:r w:rsidR="00E32E97">
        <w:t>is</w:t>
      </w:r>
      <w:r w:rsidRPr="001C69D5">
        <w:t xml:space="preserve"> free and accessible to anyone with </w:t>
      </w:r>
      <w:r w:rsidR="00164CE5">
        <w:t xml:space="preserve">the </w:t>
      </w:r>
      <w:r w:rsidR="00C73FD9">
        <w:t>I</w:t>
      </w:r>
      <w:r w:rsidRPr="001C69D5">
        <w:t xml:space="preserve">nternet. </w:t>
      </w:r>
      <w:r w:rsidR="00164CE5">
        <w:t>Many training programs</w:t>
      </w:r>
      <w:r w:rsidRPr="001C69D5">
        <w:t xml:space="preserve"> can teach a user how to utilize GitHub efficiently for their project (e.g., </w:t>
      </w:r>
      <w:hyperlink r:id="rId27" w:history="1">
        <w:r w:rsidRPr="001C69D5">
          <w:rPr>
            <w:color w:val="4472C4"/>
          </w:rPr>
          <w:t>https://guides.github.com/activities/hello-world/</w:t>
        </w:r>
      </w:hyperlink>
      <w:r w:rsidRPr="001C69D5">
        <w:t xml:space="preserve">, lab.github.com). Another advantage </w:t>
      </w:r>
      <w:r w:rsidR="00164CE5">
        <w:t>of using GitHub is that if a repository is accidentally deleted, a user has 90 days to retrieve it</w:t>
      </w:r>
      <w:r w:rsidRPr="001C69D5">
        <w:t>. A benefit in using our described approach is that it can be applied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easily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End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End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End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r w:rsidRPr="001C69D5">
        <w:lastRenderedPageBreak/>
        <w:t>been discussed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End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146" w:name="_Toc62473744"/>
      <w:bookmarkStart w:id="147" w:name="_Toc62479508"/>
      <w:bookmarkStart w:id="148" w:name="_Toc63171858"/>
      <w:bookmarkStart w:id="149" w:name="_Toc63347614"/>
      <w:bookmarkStart w:id="150" w:name="_Toc63416088"/>
      <w:bookmarkStart w:id="151" w:name="_Toc64018179"/>
      <w:bookmarkStart w:id="15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46"/>
      <w:bookmarkEnd w:id="147"/>
      <w:bookmarkEnd w:id="148"/>
      <w:bookmarkEnd w:id="149"/>
      <w:bookmarkEnd w:id="150"/>
      <w:bookmarkEnd w:id="151"/>
      <w:bookmarkEnd w:id="152"/>
    </w:p>
    <w:p w14:paraId="7E6F7ACE" w14:textId="3A8330B2" w:rsidR="00DD06DB" w:rsidRPr="00DD06DB" w:rsidRDefault="002B03C0" w:rsidP="00DD06DB">
      <w:pPr>
        <w:pStyle w:val="014FigureCaption"/>
        <w:rPr>
          <w:rFonts w:eastAsia="Calibri"/>
        </w:rPr>
      </w:pPr>
      <w:bookmarkStart w:id="15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all of the projects, code, and text belonging to a single data collection type. Multiple projects were located in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153"/>
    </w:p>
    <w:p w14:paraId="12D9DF2D" w14:textId="024FA63E" w:rsidR="00DD06DB" w:rsidRDefault="00DD06DB" w:rsidP="002B03C0">
      <w:pPr>
        <w:pStyle w:val="014FigureCaption"/>
      </w:pPr>
      <w:bookmarkStart w:id="154" w:name="_Toc64018181"/>
      <w:bookmarkStart w:id="15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54"/>
      <w:bookmarkEnd w:id="155"/>
    </w:p>
    <w:p w14:paraId="74418DA4" w14:textId="127A418D" w:rsidR="00DD06DB" w:rsidRPr="005A386B" w:rsidRDefault="002B03C0" w:rsidP="005A386B">
      <w:pPr>
        <w:pStyle w:val="014FigureCaption"/>
        <w:rPr>
          <w:rFonts w:eastAsia="Calibri"/>
        </w:rPr>
      </w:pPr>
      <w:bookmarkStart w:id="15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are processed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15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157" w:name="_Toc64018366"/>
      <w:r>
        <w:lastRenderedPageBreak/>
        <w:t xml:space="preserve">Table 2-1.  </w:t>
      </w:r>
      <w:r w:rsidRPr="001C69D5">
        <w:rPr>
          <w:rFonts w:eastAsia="Calibri"/>
        </w:rPr>
        <w:t>Table of naming conventions for file types, example, and description of the example</w:t>
      </w:r>
      <w:bookmarkEnd w:id="15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1EB886C1"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be named </w:t>
            </w:r>
            <w:r w:rsidR="005D2FFD">
              <w:rPr>
                <w:rFonts w:ascii="Arial" w:hAnsi="Arial" w:cs="Arial"/>
                <w:sz w:val="16"/>
                <w:szCs w:val="16"/>
              </w:rPr>
              <w:t>similarly</w:t>
            </w:r>
            <w:r w:rsidRPr="00CF2CAC">
              <w:rPr>
                <w:rFonts w:ascii="Arial" w:hAnsi="Arial" w:cs="Arial"/>
                <w:sz w:val="16"/>
                <w:szCs w:val="16"/>
              </w:rPr>
              <w:t xml:space="preserve"> to </w:t>
            </w:r>
            <w:r w:rsidR="005D2FFD">
              <w:rPr>
                <w:rFonts w:ascii="Arial" w:hAnsi="Arial" w:cs="Arial"/>
                <w:sz w:val="16"/>
                <w:szCs w:val="16"/>
              </w:rPr>
              <w:t>their</w:t>
            </w:r>
            <w:r w:rsidRPr="00CF2CAC">
              <w:rPr>
                <w:rFonts w:ascii="Arial" w:hAnsi="Arial" w:cs="Arial"/>
                <w:sz w:val="16"/>
                <w:szCs w:val="16"/>
              </w:rPr>
              <w:t xml:space="preserve">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281667E4"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w:t>
            </w:r>
            <w:r w:rsidR="005D2FFD">
              <w:rPr>
                <w:rFonts w:ascii="Arial" w:hAnsi="Arial" w:cs="Arial"/>
                <w:sz w:val="16"/>
                <w:szCs w:val="16"/>
              </w:rPr>
              <w:t>n</w:t>
            </w:r>
            <w:r w:rsidRPr="00CF2CAC">
              <w:rPr>
                <w:rFonts w:ascii="Arial" w:hAnsi="Arial" w:cs="Arial"/>
                <w:sz w:val="16"/>
                <w:szCs w:val="16"/>
              </w:rPr>
              <w:t xml:space="preserve">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158" w:name="_Toc64018342"/>
      <w:r>
        <w:t xml:space="preserve">A DIGITAL </w:t>
      </w:r>
      <w:bookmarkEnd w:id="15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159" w:name="_Toc64018343"/>
      <w:r w:rsidRPr="00E527FF">
        <w:rPr>
          <w:rFonts w:eastAsia="Calibri"/>
        </w:rPr>
        <w:t>Introduction</w:t>
      </w:r>
      <w:bookmarkEnd w:id="159"/>
    </w:p>
    <w:p w14:paraId="065DD677" w14:textId="481257D3" w:rsidR="00F93534"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and </w:t>
      </w:r>
      <w:ins w:id="160" w:author="Bill Pine" w:date="2021-04-05T11:07:00Z">
        <w:r w:rsidR="00933A3E">
          <w:t xml:space="preserve">erosion or deposition from </w:t>
        </w:r>
      </w:ins>
      <w:r w:rsidRPr="00D159B6">
        <w:t xml:space="preserve">hurricane </w:t>
      </w:r>
      <w:del w:id="161" w:author="Bill Pine" w:date="2021-04-05T11:07:00Z">
        <w:r w:rsidRPr="00D159B6" w:rsidDel="00933A3E">
          <w:delText xml:space="preserve">intensity </w:delText>
        </w:r>
      </w:del>
      <w:ins w:id="162" w:author="Bill Pine" w:date="2021-04-05T11:07:00Z">
        <w:r w:rsidR="00933A3E">
          <w:t>events</w:t>
        </w:r>
        <w:r w:rsidR="00933A3E" w:rsidRPr="00D159B6">
          <w:t xml:space="preserve"> </w:t>
        </w:r>
      </w:ins>
      <w:r w:rsidRPr="00D159B6">
        <w:t>(Yu et al., 2011). The combination of these processes can influence erosion and accretion of shoreline areas. When shorelines change, the resilience of these geographic features may be compromised</w:t>
      </w:r>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F93534">
        <w:t xml:space="preserve">In Florida, the highest rates of erosion are usually concentrated around tidal inlets </w:t>
      </w:r>
      <w:r w:rsidR="00F93534" w:rsidRPr="00D159B6">
        <w:t>(Morton et al., 2004).</w:t>
      </w:r>
      <w:r w:rsidR="00F93534">
        <w:t xml:space="preserve"> The west coast of Florida is west coast characterized by low wave energy and </w:t>
      </w:r>
      <w:r w:rsidR="00F93534" w:rsidRPr="00D159B6">
        <w:t>low relief geomorphology</w:t>
      </w:r>
      <w:r w:rsidR="00F93534">
        <w:t xml:space="preserve"> making it</w:t>
      </w:r>
      <w:r w:rsidR="00F93534" w:rsidRPr="00D159B6">
        <w:t xml:space="preserve"> vulnerable to coastal erosion</w:t>
      </w:r>
      <w:r w:rsidR="00F93534">
        <w:t xml:space="preserve"> </w:t>
      </w:r>
      <w:r w:rsidR="00F93534" w:rsidRPr="00D159B6">
        <w:t>(Morton et al., 2004</w:t>
      </w:r>
      <w:r w:rsidR="00F93534">
        <w:t xml:space="preserve">; </w:t>
      </w:r>
      <w:r w:rsidR="00F93534" w:rsidRPr="00D159B6">
        <w:t>Geselbracht et al., 2011)</w:t>
      </w:r>
      <w:r w:rsidR="00F93534">
        <w:t>. Florida</w:t>
      </w:r>
      <w:r w:rsidR="00830DFE">
        <w:t xml:space="preserve"> has been known to</w:t>
      </w:r>
      <w:r w:rsidR="00F93534">
        <w:t xml:space="preserve"> mitigate long-term erosion through strategies such as beach nourishment </w:t>
      </w:r>
      <w:r w:rsidR="00F93534" w:rsidRPr="00D159B6">
        <w:t>(Morton et al., 2004)</w:t>
      </w:r>
      <w:r w:rsidR="00F93534">
        <w:t>.</w:t>
      </w:r>
    </w:p>
    <w:p w14:paraId="67688A34" w14:textId="3F899979" w:rsidR="00E527FF" w:rsidRPr="00CB3303" w:rsidRDefault="00E527FF" w:rsidP="00CB3303">
      <w:pPr>
        <w:pStyle w:val="004Second-LevelSubheadingBOLD"/>
        <w:rPr>
          <w:rFonts w:eastAsia="Calibri"/>
        </w:rPr>
      </w:pPr>
      <w:bookmarkStart w:id="163" w:name="_Toc64018344"/>
      <w:r w:rsidRPr="00CB3303">
        <w:rPr>
          <w:rFonts w:eastAsia="Calibri"/>
        </w:rPr>
        <w:t xml:space="preserve">Climate </w:t>
      </w:r>
      <w:r w:rsidR="00DA0FCC">
        <w:rPr>
          <w:rFonts w:eastAsia="Calibri"/>
        </w:rPr>
        <w:t>C</w:t>
      </w:r>
      <w:r w:rsidRPr="00CB3303">
        <w:rPr>
          <w:rFonts w:eastAsia="Calibri"/>
        </w:rPr>
        <w:t>hange and SLR</w:t>
      </w:r>
      <w:bookmarkEnd w:id="163"/>
    </w:p>
    <w:p w14:paraId="5D493B2A" w14:textId="50C89DEA" w:rsidR="005D1257" w:rsidRDefault="00F80460" w:rsidP="00830DFE">
      <w:pPr>
        <w:pStyle w:val="006BodyText"/>
      </w:pPr>
      <w:r>
        <w:t>In recent decades, the rate of SLR in many regions of the world has increased, most likely due to changing climate (</w:t>
      </w:r>
      <w:r w:rsidR="00307B03">
        <w:t xml:space="preserve">Cahoon and </w:t>
      </w:r>
      <w:proofErr w:type="spellStart"/>
      <w:r w:rsidR="00307B03">
        <w:t>Gunternspergen</w:t>
      </w:r>
      <w:proofErr w:type="spellEnd"/>
      <w:r w:rsidR="00307B03">
        <w:t xml:space="preserve"> 2010,</w:t>
      </w:r>
      <w:r w:rsidR="00971C62">
        <w:t xml:space="preserve"> Mimura 2013</w:t>
      </w:r>
      <w:r>
        <w:t xml:space="preserve">). This acceleration in SLR and the observed impacts </w:t>
      </w:r>
      <w:r w:rsidR="00017777">
        <w:t>on</w:t>
      </w:r>
      <w:r>
        <w:t xml:space="preserve"> coastal environments</w:t>
      </w:r>
      <w:r w:rsidR="00017777">
        <w:t>,</w:t>
      </w:r>
      <w:r>
        <w:t xml:space="preserve"> including urban areas (</w:t>
      </w:r>
      <w:proofErr w:type="spellStart"/>
      <w:r w:rsidR="005900E7">
        <w:t>Habel</w:t>
      </w:r>
      <w:proofErr w:type="spellEnd"/>
      <w:r w:rsidR="005900E7">
        <w:t>, 2020</w:t>
      </w:r>
      <w:r>
        <w:t>) and natural regions (</w:t>
      </w:r>
      <w:r w:rsidR="00EF6F14" w:rsidRPr="00EF6F14">
        <w:t xml:space="preserve">Williams et al., </w:t>
      </w:r>
      <w:r w:rsidR="00DE42A8">
        <w:t>1999</w:t>
      </w:r>
      <w:r>
        <w:t>)</w:t>
      </w:r>
      <w:r w:rsidR="005D1257">
        <w:t>,</w:t>
      </w:r>
      <w:r>
        <w:t xml:space="preserve"> is of increasing concern to property owners, municipalities, and natural resource managers (</w:t>
      </w:r>
      <w:r w:rsidR="00D222C0">
        <w:t>Kopp et al., 2019</w:t>
      </w:r>
      <w:r>
        <w:t xml:space="preserve">). The impacts </w:t>
      </w:r>
      <w:r w:rsidR="005D1257">
        <w:t xml:space="preserve">of </w:t>
      </w:r>
      <w:r>
        <w:t>SLR globally are predicted to be profound to human communities and the natural environment</w:t>
      </w:r>
      <w:r w:rsidR="00EF6F14">
        <w:t xml:space="preserve"> (</w:t>
      </w:r>
      <w:r w:rsidR="00DC2A1C">
        <w:t>Brown et al., 2013</w:t>
      </w:r>
      <w:r w:rsidR="00830DFE">
        <w:t>;</w:t>
      </w:r>
      <w:r w:rsidR="00727112">
        <w:t xml:space="preserve"> Curtis and </w:t>
      </w:r>
      <w:r w:rsidR="00727112" w:rsidRPr="00727112">
        <w:t>Schneider</w:t>
      </w:r>
      <w:r w:rsidR="005D1257">
        <w:t>,</w:t>
      </w:r>
      <w:r w:rsidR="00727112">
        <w:t xml:space="preserve"> 2011</w:t>
      </w:r>
      <w:r w:rsidR="00EF6F14">
        <w:t>)</w:t>
      </w:r>
      <w:r w:rsidR="009D16E1">
        <w:t>.</w:t>
      </w:r>
      <w:r w:rsidR="00830DFE">
        <w:t xml:space="preserve"> </w:t>
      </w:r>
      <w:r w:rsidR="005D1257" w:rsidRPr="00E527FF">
        <w:t xml:space="preserve">Erosion occurs when SLR </w:t>
      </w:r>
      <w:r w:rsidR="005D1257">
        <w:t>shifts</w:t>
      </w:r>
      <w:r w:rsidR="005D1257" w:rsidRPr="00E527FF">
        <w:t xml:space="preserve"> the high-water line (</w:t>
      </w:r>
      <w:r w:rsidR="005D1257">
        <w:t>location</w:t>
      </w:r>
      <w:r w:rsidR="005D1257" w:rsidRPr="00E527FF">
        <w:t xml:space="preserve"> on the shore where the water </w:t>
      </w:r>
      <w:r w:rsidR="005D1257" w:rsidRPr="00E527FF">
        <w:lastRenderedPageBreak/>
        <w:t xml:space="preserve">usually reaches high water) landward </w:t>
      </w:r>
      <w:r w:rsidR="005D1257">
        <w:t>concerning</w:t>
      </w:r>
      <w:r w:rsidR="005D1257" w:rsidRPr="00E527FF">
        <w:t xml:space="preserve"> the slope of the coastal area</w:t>
      </w:r>
      <w:r w:rsidR="005D1257">
        <w:t xml:space="preserve"> (</w:t>
      </w:r>
      <w:r w:rsidR="005D1257" w:rsidRPr="00BE7F62">
        <w:t>Zhang et al., 2004</w:t>
      </w:r>
      <w:r w:rsidR="005D1257">
        <w:t>)</w:t>
      </w:r>
      <w:r w:rsidR="005D1257" w:rsidRPr="00E527FF">
        <w:t>.</w:t>
      </w:r>
    </w:p>
    <w:p w14:paraId="6F29895B" w14:textId="3B5F0707" w:rsidR="005D1257" w:rsidRDefault="005D1257" w:rsidP="005D1257">
      <w:pPr>
        <w:pStyle w:val="006BodyText"/>
      </w:pPr>
      <w:r w:rsidRPr="005D1257">
        <w:t>In the Gulf of Mexico region, including the west coast of Florida, sand</w:t>
      </w:r>
      <w:r>
        <w:t>-</w:t>
      </w:r>
      <w:r w:rsidRPr="005D1257">
        <w:t xml:space="preserve">dominated shorelines are </w:t>
      </w:r>
      <w:r>
        <w:t>common</w:t>
      </w:r>
      <w:r w:rsidRPr="005D1257">
        <w:t>. Sandy shorelines are characterized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being deposited at the same rate material is eroded. However, when this equilibrium is disrupted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5CD947C3" w:rsidR="00F12F08" w:rsidRDefault="00F12F08" w:rsidP="005D1257">
      <w:pPr>
        <w:pStyle w:val="006BodyText"/>
      </w:pPr>
      <w:r w:rsidRPr="00E527FF">
        <w:t>Shoreline loss</w:t>
      </w:r>
      <w:ins w:id="164" w:author="Bill Pine" w:date="2021-04-05T11:10:00Z">
        <w:r w:rsidR="00664E9F">
          <w:t xml:space="preserve"> has been observed in the Big Bend and adjacent areas of Florida in recent decades.  Seavey et al. (201X) documented l</w:t>
        </w:r>
      </w:ins>
      <w:ins w:id="165" w:author="Bill Pine" w:date="2021-04-05T11:11:00Z">
        <w:r w:rsidR="00664E9F">
          <w:t>oss of about 66% of the offshore (most westward) intertidal oyster bars between Corrigan’s Reef and Horseshoe Beach.  Vitale et al. (2019)</w:t>
        </w:r>
      </w:ins>
      <w:ins w:id="166" w:author="Bill Pine" w:date="2021-04-05T11:12:00Z">
        <w:r w:rsidR="00664E9F">
          <w:t xml:space="preserve"> documented </w:t>
        </w:r>
        <w:proofErr w:type="spellStart"/>
        <w:r w:rsidR="00664E9F">
          <w:t>how</w:t>
        </w:r>
      </w:ins>
      <w:del w:id="167" w:author="Bill Pine" w:date="2021-04-05T11:12:00Z">
        <w:r w:rsidR="00CA7966" w:rsidDel="00664E9F">
          <w:delText>,</w:delText>
        </w:r>
        <w:r w:rsidRPr="00E527FF" w:rsidDel="00664E9F">
          <w:delText xml:space="preserve"> as also need near our study site</w:delText>
        </w:r>
        <w:r w:rsidR="00CA7966" w:rsidDel="00664E9F">
          <w:delText>,</w:delText>
        </w:r>
        <w:r w:rsidRPr="00E527FF" w:rsidDel="00664E9F">
          <w:delText xml:space="preserve"> has also been captured recently. In the</w:delText>
        </w:r>
      </w:del>
      <w:ins w:id="168" w:author="Bill Pine" w:date="2021-04-05T11:12:00Z">
        <w:r w:rsidR="00664E9F">
          <w:t>following</w:t>
        </w:r>
        <w:proofErr w:type="spellEnd"/>
        <w:r w:rsidR="00664E9F">
          <w:t xml:space="preserve"> the construction in</w:t>
        </w:r>
      </w:ins>
      <w:r w:rsidRPr="00E527FF">
        <w:t xml:space="preserve"> mid-1960s</w:t>
      </w:r>
      <w:r w:rsidR="00CA7966">
        <w:t>,</w:t>
      </w:r>
      <w:ins w:id="169" w:author="Bill Pine" w:date="2021-04-05T11:12:00Z">
        <w:r w:rsidR="00664E9F">
          <w:t xml:space="preserve"> of spoil islands as part of the Cross Florida Barge Canal by the</w:t>
        </w:r>
      </w:ins>
      <w:del w:id="170" w:author="Bill Pine" w:date="2021-04-05T11:12:00Z">
        <w:r w:rsidRPr="00E527FF" w:rsidDel="00664E9F">
          <w:delText xml:space="preserve"> the</w:delText>
        </w:r>
      </w:del>
      <w:r w:rsidRPr="00E527FF">
        <w:t xml:space="preserve"> US Army Corps of Engineers</w:t>
      </w:r>
      <w:ins w:id="171" w:author="Bill Pine" w:date="2021-04-05T11:13:00Z">
        <w:r w:rsidR="00664E9F">
          <w:t xml:space="preserve"> wildlife </w:t>
        </w:r>
        <w:r w:rsidR="00664E9F">
          <w:lastRenderedPageBreak/>
          <w:t>including endangered shore birds began to use these spoil islands as habitat.  However, in recent decades these spoil islands have experienced significant erosion (Vitale et al. 2021) and related loss of habitat available to these wildlife.</w:t>
        </w:r>
      </w:ins>
      <w:del w:id="172" w:author="Bill Pine" w:date="2021-04-05T11:14:00Z">
        <w:r w:rsidRPr="00E527FF" w:rsidDel="00664E9F">
          <w:delText xml:space="preserve"> constructed spoil islands as part of the cross Florida barge canal project. These spoil islands consist of a straight line of islands perpendicular to the west Florida coast. Coastal changes have severely eroded or inundated these spoil islands, thus reducing habitat for animals </w:delText>
        </w:r>
      </w:del>
      <w:customXmlDelRangeStart w:id="173" w:author="Bill Pine" w:date="2021-04-05T11:14:00Z"/>
      <w:sdt>
        <w:sdtPr>
          <w:rPr>
            <w:color w:val="000000"/>
          </w:rPr>
          <w:tag w:val="MENDELEY_CITATION_faf9b87c-fdef-41c3-bdd6-0308bee19ea3"/>
          <w:id w:val="872041587"/>
          <w:placeholder>
            <w:docPart w:val="2563978D62944C75B471473D2838CFD3"/>
          </w:placeholder>
        </w:sdtPr>
        <w:sdtEndPr/>
        <w:sdtContent>
          <w:customXmlDelRangeEnd w:id="173"/>
          <w:del w:id="174" w:author="Bill Pine" w:date="2021-04-05T11:14:00Z">
            <w:r w:rsidRPr="00E527FF" w:rsidDel="00664E9F">
              <w:rPr>
                <w:color w:val="000000"/>
              </w:rPr>
              <w:delText>(Vitale, 2019)</w:delText>
            </w:r>
          </w:del>
          <w:customXmlDelRangeStart w:id="175" w:author="Bill Pine" w:date="2021-04-05T11:14:00Z"/>
        </w:sdtContent>
      </w:sdt>
      <w:customXmlDelRangeEnd w:id="175"/>
      <w:del w:id="176" w:author="Bill Pine" w:date="2021-04-05T11:14:00Z">
        <w:r w:rsidRPr="00E527FF" w:rsidDel="00664E9F">
          <w:delText>.</w:delText>
        </w:r>
      </w:del>
      <w:r w:rsidRPr="00E527FF">
        <w:t xml:space="preserve"> </w:t>
      </w:r>
      <w:ins w:id="177" w:author="Bill Pine" w:date="2021-04-05T14:05:00Z">
        <w:r w:rsidR="00FA5F04">
          <w:t>Similar patterns have been observed for natural islands in the region (Vitale et al. 2021</w:t>
        </w:r>
      </w:ins>
      <w:ins w:id="178" w:author="Bill Pine" w:date="2021-04-05T14:06:00Z">
        <w:r w:rsidR="00FA5F04">
          <w:t>)</w:t>
        </w:r>
      </w:ins>
      <w:ins w:id="179" w:author="Bill Pine" w:date="2021-04-05T14:05:00Z">
        <w:r w:rsidR="00FA5F04">
          <w:t xml:space="preserve">, including </w:t>
        </w:r>
      </w:ins>
      <w:r w:rsidRPr="00E527FF">
        <w:t>Derrick Key</w:t>
      </w:r>
      <w:ins w:id="180" w:author="Bill Pine" w:date="2021-04-05T14:06:00Z">
        <w:r w:rsidR="00FA5F04">
          <w:t xml:space="preserve"> near Cedar Key, Florida.  Derrick Key was a </w:t>
        </w:r>
        <w:proofErr w:type="spellStart"/>
        <w:proofErr w:type="gramStart"/>
        <w:r w:rsidR="00FA5F04">
          <w:t>well known</w:t>
        </w:r>
        <w:proofErr w:type="spellEnd"/>
        <w:proofErr w:type="gramEnd"/>
        <w:r w:rsidR="00FA5F04">
          <w:t xml:space="preserve"> local landmark to commercial fishing families in the Cedar Key regions for decades and photograms from 1982 demonstrate several prominent features.  However, by </w:t>
        </w:r>
      </w:ins>
      <w:ins w:id="181" w:author="Bill Pine" w:date="2021-04-05T14:07:00Z">
        <w:r w:rsidR="00FA5F04">
          <w:t>2016 the island was submerged (Vitale et al. 2021)</w:t>
        </w:r>
      </w:ins>
      <w:del w:id="182" w:author="Bill Pine" w:date="2021-04-05T14:07:00Z">
        <w:r w:rsidRPr="00E527FF" w:rsidDel="00FA5F04">
          <w:delText xml:space="preserve"> is an example of a spoil </w:delText>
        </w:r>
        <w:commentRangeStart w:id="183"/>
        <w:r w:rsidRPr="00E527FF" w:rsidDel="00FA5F04">
          <w:delText>island</w:delText>
        </w:r>
        <w:commentRangeEnd w:id="183"/>
        <w:r w:rsidR="00FA5F04" w:rsidDel="00FA5F04">
          <w:rPr>
            <w:rStyle w:val="CommentReference"/>
            <w:rFonts w:eastAsia="Times New Roman" w:cs="Times New Roman"/>
          </w:rPr>
          <w:commentReference w:id="183"/>
        </w:r>
        <w:r w:rsidRPr="00E527FF" w:rsidDel="00FA5F04">
          <w:delText xml:space="preserve"> that was clearly visible in aerial photographs in 1982</w:delText>
        </w:r>
        <w:r w:rsidR="00CA7966" w:rsidDel="00FA5F04">
          <w:delText>,</w:delText>
        </w:r>
        <w:r w:rsidRPr="00E527FF" w:rsidDel="00FA5F04">
          <w:delText xml:space="preserve"> and now the island is completely submerged (in 2016 photography). </w:delText>
        </w:r>
        <w:r w:rsidR="00CA7966" w:rsidDel="00FA5F04">
          <w:delText>Significant</w:delText>
        </w:r>
        <w:r w:rsidRPr="00E527FF" w:rsidDel="00FA5F04">
          <w:delText xml:space="preserve"> shoreline differences are noticeably observed in the 34 years time between the imagery for this specific spoil island.</w:delText>
        </w:r>
      </w:del>
      <w:r w:rsidRPr="00E527FF">
        <w:t xml:space="preserve"> Large scale efforts to analyze shoreline changes in Florida have been </w:t>
      </w:r>
      <w:del w:id="184" w:author="Bill Pine" w:date="2021-04-05T14:10:00Z">
        <w:r w:rsidRPr="00E527FF" w:rsidDel="00FA5F04">
          <w:delText>studied in the past</w:delText>
        </w:r>
      </w:del>
      <w:ins w:id="185" w:author="Bill Pine" w:date="2021-04-05T14:10:00Z">
        <w:r w:rsidR="00FA5F04">
          <w:t>completed in recent years</w:t>
        </w:r>
      </w:ins>
      <w:r w:rsidRPr="00E527FF">
        <w:t xml:space="preserve"> (</w:t>
      </w:r>
      <w:sdt>
        <w:sdtPr>
          <w:rPr>
            <w:color w:val="000000"/>
          </w:rPr>
          <w:tag w:val="MENDELEY_CITATION_984fc0ad-bf4e-4b2d-995b-94bba8129149"/>
          <w:id w:val="1056044589"/>
          <w:placeholder>
            <w:docPart w:val="2563978D62944C75B471473D2838CFD3"/>
          </w:placeholder>
        </w:sdtPr>
        <w:sdtEndPr/>
        <w:sdtContent>
          <w:r w:rsidRPr="00E527FF">
            <w:rPr>
              <w:color w:val="000000"/>
            </w:rPr>
            <w:t xml:space="preserve">Yu et al., 2011; </w:t>
          </w:r>
        </w:sdtContent>
      </w:sdt>
      <w:sdt>
        <w:sdtPr>
          <w:rPr>
            <w:color w:val="000000"/>
          </w:rPr>
          <w:tag w:val="MENDELEY_CITATION_1bb3a08a-ce7e-468b-9044-37ea4df80474"/>
          <w:id w:val="-1662460829"/>
          <w:placeholder>
            <w:docPart w:val="2563978D62944C75B471473D2838CFD3"/>
          </w:placeholder>
        </w:sdtPr>
        <w:sdtEndPr/>
        <w:sdtContent>
          <w:r w:rsidRPr="00E527FF">
            <w:rPr>
              <w:color w:val="000000"/>
            </w:rPr>
            <w:t>Sassaman et al., 2017</w:t>
          </w:r>
        </w:sdtContent>
      </w:sdt>
      <w:r w:rsidRPr="00E527FF">
        <w:t xml:space="preserve">;  </w:t>
      </w:r>
      <w:sdt>
        <w:sdtPr>
          <w:rPr>
            <w:color w:val="000000"/>
          </w:rPr>
          <w:tag w:val="MENDELEY_CITATION_36de49c3-ee39-43cd-bba2-e51bb41c7ea9"/>
          <w:id w:val="896479143"/>
          <w:placeholder>
            <w:docPart w:val="2563978D62944C75B471473D2838CFD3"/>
          </w:placeholder>
        </w:sdtPr>
        <w:sdtEndPr/>
        <w:sdtContent>
          <w:r w:rsidRPr="00E527FF">
            <w:rPr>
              <w:color w:val="000000"/>
            </w:rPr>
            <w:t>Houston, 2015</w:t>
          </w:r>
        </w:sdtContent>
      </w:sdt>
      <w:r w:rsidRPr="00E527FF">
        <w:t xml:space="preserve">; </w:t>
      </w:r>
      <w:sdt>
        <w:sdtPr>
          <w:tag w:val="MENDELEY_CITATION_a3bd8844-c5bd-4859-8495-0337357924a0"/>
          <w:id w:val="2040015154"/>
          <w:placeholder>
            <w:docPart w:val="2563978D62944C75B471473D2838CFD3"/>
          </w:placeholder>
        </w:sdtPr>
        <w:sdtEndPr/>
        <w:sdtContent>
          <w:r w:rsidRPr="00E527FF">
            <w:t xml:space="preserve">Li &amp; Gong, 2016) </w:t>
          </w:r>
          <w:ins w:id="186" w:author="Bill Pine" w:date="2021-04-05T14:10:00Z">
            <w:r w:rsidR="00FA5F04">
              <w:t>and in general these studies document xyz.</w:t>
            </w:r>
          </w:ins>
        </w:sdtContent>
      </w:sdt>
      <w:ins w:id="187" w:author="Bill Pine" w:date="2021-04-05T14:10:00Z">
        <w:r w:rsidR="00FA5F04">
          <w:t xml:space="preserve"> </w:t>
        </w:r>
      </w:ins>
      <w:del w:id="188" w:author="Bill Pine" w:date="2021-04-05T14:10:00Z">
        <w:r w:rsidRPr="00E527FF" w:rsidDel="00FA5F04">
          <w:delText>howev</w:delText>
        </w:r>
        <w:r w:rsidR="00CA7966" w:rsidDel="00FA5F04">
          <w:delText>er</w:delText>
        </w:r>
      </w:del>
      <w:ins w:id="189" w:author="Bill Pine" w:date="2021-04-05T14:10:00Z">
        <w:r w:rsidR="00FA5F04">
          <w:t>H</w:t>
        </w:r>
        <w:r w:rsidR="00FA5F04" w:rsidRPr="00E527FF">
          <w:t>owev</w:t>
        </w:r>
        <w:r w:rsidR="00FA5F04">
          <w:t>er studies that focus on po</w:t>
        </w:r>
      </w:ins>
      <w:ins w:id="190" w:author="Bill Pine" w:date="2021-04-05T14:11:00Z">
        <w:r w:rsidR="00FA5F04">
          <w:t>ssible effects of shoreline change and SLR on small or regional scales within Florida, particularly at the scale of habitat patches used by wildlife such as nesting shorebirds or oyster reefs, are not as common</w:t>
        </w:r>
      </w:ins>
      <w:del w:id="191" w:author="Bill Pine" w:date="2021-04-05T14:11:00Z">
        <w:r w:rsidDel="00FA5F04">
          <w:delText>,</w:delText>
        </w:r>
        <w:r w:rsidRPr="00E527FF" w:rsidDel="00FA5F04">
          <w:delText xml:space="preserve"> it is interesting to note the possible effects of SLR on a smaller or regional scale, which might highlight processes which might be affecting larger-scale ecosystems and habitats</w:delText>
        </w:r>
      </w:del>
      <w:r w:rsidRPr="00E527FF">
        <w:t>.</w:t>
      </w:r>
    </w:p>
    <w:p w14:paraId="60702E1B" w14:textId="11327CAF" w:rsidR="005D1257" w:rsidRDefault="005D1257" w:rsidP="005D1257">
      <w:pPr>
        <w:pStyle w:val="004Second-LevelSubheadingBOLD"/>
      </w:pPr>
      <w:r>
        <w:lastRenderedPageBreak/>
        <w:t>Study Site</w:t>
      </w:r>
    </w:p>
    <w:p w14:paraId="4AA5B08D" w14:textId="3068437C"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been observed to cause rapid change at specific locations</w:t>
      </w:r>
      <w:ins w:id="192" w:author="Bill Pine" w:date="2021-04-05T14:17:00Z">
        <w:r w:rsidR="00F021AB">
          <w:t xml:space="preserve"> south of Suwannee Sound</w:t>
        </w:r>
      </w:ins>
      <w:r>
        <w:t xml:space="preserve"> (Goddard and Hine 1995).</w:t>
      </w:r>
    </w:p>
    <w:p w14:paraId="5172FCE5" w14:textId="2AF1B867" w:rsidR="005D1257" w:rsidRDefault="005D1257" w:rsidP="005D1257">
      <w:pPr>
        <w:pStyle w:val="006BodyText"/>
      </w:pPr>
      <w:r>
        <w:t>The Suwannee River is the second largest river in Florida</w:t>
      </w:r>
      <w:r w:rsidR="001F2B61">
        <w:t>,</w:t>
      </w:r>
      <w:r>
        <w:t xml:space="preserve"> spanning 3</w:t>
      </w:r>
      <w:r w:rsidR="001F2B61">
        <w:t>70</w:t>
      </w:r>
      <w:r>
        <w:t xml:space="preserve"> </w:t>
      </w:r>
      <w:r w:rsidR="001F2B61">
        <w:t>km</w:t>
      </w:r>
      <w:r>
        <w:t xml:space="preserve"> long</w:t>
      </w:r>
      <w:r w:rsidR="001F2B61">
        <w:t>,</w:t>
      </w:r>
      <w:r>
        <w:t xml:space="preserve"> </w:t>
      </w:r>
      <w:r w:rsidR="001F2B61">
        <w:t xml:space="preserve">from southern Georgia to the west-central Florida coastline, </w:t>
      </w:r>
      <w:r>
        <w:t>and is considered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also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t xml:space="preserve"> significant sedimentology event has </w:t>
      </w:r>
      <w:del w:id="193" w:author="Bill Pine" w:date="2021-04-05T14:18:00Z">
        <w:r w:rsidDel="00F021AB">
          <w:delText xml:space="preserve">been </w:delText>
        </w:r>
      </w:del>
      <w:r>
        <w:t>shown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Purtlebaugh &amp; Allen, 2010). The median annual river discharge measured of the Suwannee River at the USGS Wilcox site (latitude 29.58, longitude -82.93) is 2418 m</w:t>
      </w:r>
      <w:r w:rsidR="00984DF6">
        <w:rPr>
          <w:vertAlign w:val="superscript"/>
        </w:rPr>
        <w:t xml:space="preserve"> 3/s</w:t>
      </w:r>
      <w:r w:rsidRPr="00984DF6">
        <w:rPr>
          <w:vertAlign w:val="superscript"/>
        </w:rPr>
        <w:t xml:space="preserve"> </w:t>
      </w:r>
      <w:r>
        <w:t xml:space="preserve">with a minimum discharge of 998 </w:t>
      </w:r>
      <w:r w:rsidR="00984DF6">
        <w:t>m</w:t>
      </w:r>
      <w:r w:rsidR="00984DF6">
        <w:rPr>
          <w:vertAlign w:val="superscript"/>
        </w:rPr>
        <w:t xml:space="preserve"> 3/s</w:t>
      </w:r>
      <w:r w:rsidR="00984DF6" w:rsidRPr="00984DF6">
        <w:rPr>
          <w:vertAlign w:val="superscript"/>
        </w:rPr>
        <w:t xml:space="preserve"> </w:t>
      </w:r>
      <w:r>
        <w:t xml:space="preserve">and a maximum discharge of 4971 </w:t>
      </w:r>
      <w:r w:rsidR="00984DF6">
        <w:t>m</w:t>
      </w:r>
      <w:r w:rsidR="00984DF6">
        <w:rPr>
          <w:vertAlign w:val="superscript"/>
        </w:rPr>
        <w:t xml:space="preserve"> 3/s</w:t>
      </w:r>
      <w:r w:rsidR="00984DF6" w:rsidRPr="00984DF6">
        <w:rPr>
          <w:vertAlign w:val="superscript"/>
        </w:rPr>
        <w:t xml:space="preserve"> </w:t>
      </w:r>
      <w:r>
        <w:t>(USGS, 2021).</w:t>
      </w:r>
    </w:p>
    <w:p w14:paraId="64EACD24" w14:textId="48BCD3BC" w:rsidR="005D1257" w:rsidRDefault="005D1257" w:rsidP="005D1257">
      <w:pPr>
        <w:pStyle w:val="006BodyText"/>
      </w:pPr>
      <w:r>
        <w:t>Suwannee Sound is encompassed by three rural Florida counties, Dixie, Levy, and Taylor (Figure 3-1, A and B).</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are predicted to increase in future decades (Figure 3-1, C). Human development on </w:t>
      </w:r>
      <w:r>
        <w:lastRenderedPageBreak/>
        <w:t>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is threatened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w:t>
      </w:r>
      <w:r w:rsidR="006B5F5F">
        <w:t>ed</w:t>
      </w:r>
      <w:r>
        <w:t xml:space="preserve"> urbanization as the highest cause for species endangerment. For example, bird species</w:t>
      </w:r>
      <w:r w:rsidR="00FB52C5">
        <w:t>,</w:t>
      </w:r>
      <w:r>
        <w:t xml:space="preserve"> including Piping Plover (</w:t>
      </w:r>
      <w:r w:rsidRPr="00F021AB">
        <w:rPr>
          <w:i/>
          <w:iCs/>
          <w:rPrChange w:id="194" w:author="Bill Pine" w:date="2021-04-05T14:18:00Z">
            <w:rPr/>
          </w:rPrChange>
        </w:rPr>
        <w:t xml:space="preserve">Charadrius </w:t>
      </w:r>
      <w:proofErr w:type="spellStart"/>
      <w:r w:rsidRPr="00F021AB">
        <w:rPr>
          <w:i/>
          <w:iCs/>
          <w:rPrChange w:id="195" w:author="Bill Pine" w:date="2021-04-05T14:18:00Z">
            <w:rPr/>
          </w:rPrChange>
        </w:rPr>
        <w:t>melodus</w:t>
      </w:r>
      <w:proofErr w:type="spellEnd"/>
      <w:r>
        <w:t>) and American oystercatcher (</w:t>
      </w:r>
      <w:proofErr w:type="spellStart"/>
      <w:r w:rsidRPr="00F021AB">
        <w:rPr>
          <w:i/>
          <w:iCs/>
          <w:rPrChange w:id="196" w:author="Bill Pine" w:date="2021-04-05T14:18:00Z">
            <w:rPr/>
          </w:rPrChange>
        </w:rPr>
        <w:t>Haematopus</w:t>
      </w:r>
      <w:proofErr w:type="spellEnd"/>
      <w:r w:rsidRPr="00F021AB">
        <w:rPr>
          <w:i/>
          <w:iCs/>
          <w:rPrChange w:id="197" w:author="Bill Pine" w:date="2021-04-05T14:18:00Z">
            <w:rPr/>
          </w:rPrChange>
        </w:rPr>
        <w:t xml:space="preserve"> palliates</w:t>
      </w:r>
      <w:r>
        <w:t>)</w:t>
      </w:r>
      <w:r w:rsidR="00FB52C5">
        <w:t>,</w:t>
      </w:r>
      <w:r>
        <w:t xml:space="preserve"> are known to</w:t>
      </w:r>
      <w:r w:rsidR="00FB52C5">
        <w:t xml:space="preserve"> </w:t>
      </w:r>
      <w:r>
        <w:t xml:space="preserve">forage and </w:t>
      </w:r>
      <w:r w:rsidR="00FB52C5">
        <w:t>roost in</w:t>
      </w:r>
      <w:r>
        <w:t xml:space="preserve"> areas of low human population</w:t>
      </w:r>
      <w:r w:rsidR="00FB52C5">
        <w:t>,</w:t>
      </w:r>
      <w:r>
        <w:t xml:space="preserve"> including Suwanee Sound (Thomas et al., 2002).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42DAC065" w:rsidR="0040486C" w:rsidRDefault="0040486C" w:rsidP="0040486C">
      <w:pPr>
        <w:pStyle w:val="006BodyText"/>
      </w:pPr>
      <w:r>
        <w:t xml:space="preserve">Suwannee Sound is considered a low energy environment because the nominal wave height is below the nominal </w:t>
      </w:r>
      <w:proofErr w:type="gramStart"/>
      <w:r>
        <w:t>high water</w:t>
      </w:r>
      <w:proofErr w:type="gramEnd"/>
      <w:r>
        <w:t xml:space="preserve"> line. High energy events, including tropic</w:t>
      </w:r>
      <w:ins w:id="198" w:author="Bill Pine" w:date="2021-04-05T14:18:00Z">
        <w:r w:rsidR="00F021AB">
          <w:t>a</w:t>
        </w:r>
      </w:ins>
      <w:ins w:id="199" w:author="Bill Pine" w:date="2021-04-05T14:19:00Z">
        <w:r w:rsidR="00F021AB">
          <w:t>l</w:t>
        </w:r>
      </w:ins>
      <w:r>
        <w:t xml:space="preserve"> and winter storms, can increase wave and wind action in the region. Recent </w:t>
      </w:r>
      <w:r w:rsidR="00FA4821">
        <w:t>significant</w:t>
      </w:r>
      <w:r>
        <w:t xml:space="preserve"> storms in the area include the “storm of the century” in March 1993, with wind speeds of &gt; 15 m/s for 16 hours recorded at the Crystal River Power Plant roughly 100 km south 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w:t>
      </w:r>
      <w:ins w:id="200" w:author="Bill Pine" w:date="2021-04-05T14:19:00Z">
        <w:r w:rsidR="00F021AB">
          <w:t xml:space="preserve">In 20XY, </w:t>
        </w:r>
      </w:ins>
      <w:r>
        <w:t xml:space="preserve">Hurricane Irma, a category 3 hurricane, made landfall near Marco Island and moved north along the Florida coastline, causing excessive rain and coastal flooding in the Suwannee Sound region. </w:t>
      </w:r>
      <w:r w:rsidR="006B5F5F">
        <w:t xml:space="preserve">In 2016, </w:t>
      </w:r>
      <w:r>
        <w:t xml:space="preserve">Hurricane Hermine caused major </w:t>
      </w:r>
      <w:r>
        <w:lastRenderedPageBreak/>
        <w:t xml:space="preserve">flooding in Cedar Key, Florida, including </w:t>
      </w:r>
      <w:r w:rsidR="006B5F5F">
        <w:t xml:space="preserve">the highest </w:t>
      </w:r>
      <w:r>
        <w:t>observed storm surge of &gt;</w:t>
      </w:r>
      <w:r w:rsidR="006B5F5F">
        <w:t>2</w:t>
      </w:r>
      <w:r>
        <w:t>.</w:t>
      </w:r>
      <w:r w:rsidR="006B5F5F">
        <w:t>0</w:t>
      </w:r>
      <w:r>
        <w:t>-m</w:t>
      </w:r>
      <w:r w:rsidR="006B5F5F">
        <w:t xml:space="preserve"> (Berg, 2017).</w:t>
      </w:r>
      <w:r>
        <w:t xml:space="preserve"> </w:t>
      </w:r>
      <w:r w:rsidR="00561607">
        <w:t>Tropical Storm</w:t>
      </w:r>
      <w:r>
        <w:t xml:space="preserve"> </w:t>
      </w:r>
      <w:del w:id="201" w:author="Bill Pine" w:date="2021-04-05T14:19:00Z">
        <w:r w:rsidDel="00F021AB">
          <w:delText>E</w:delText>
        </w:r>
        <w:r w:rsidR="00561607" w:rsidDel="00F021AB">
          <w:delText>TA</w:delText>
        </w:r>
        <w:r w:rsidDel="00F021AB">
          <w:delText xml:space="preserve"> </w:delText>
        </w:r>
      </w:del>
      <w:ins w:id="202" w:author="Bill Pine" w:date="2021-04-05T14:19:00Z">
        <w:r w:rsidR="00F021AB">
          <w:t xml:space="preserve">Eta </w:t>
        </w:r>
      </w:ins>
      <w:r w:rsidR="00561607">
        <w:t xml:space="preserve">also </w:t>
      </w:r>
      <w:r>
        <w:t>made landfall in Cedar Key</w:t>
      </w:r>
      <w:r w:rsidR="00C73FD9">
        <w:t>,</w:t>
      </w:r>
      <w:r>
        <w:t xml:space="preserve"> </w:t>
      </w:r>
      <w:ins w:id="203" w:author="Bill Pine" w:date="2021-04-05T14:19:00Z">
        <w:r w:rsidR="00F021AB">
          <w:t xml:space="preserve">as </w:t>
        </w:r>
      </w:ins>
      <w:r>
        <w:t>a minor storm in 2020</w:t>
      </w:r>
      <w:r w:rsidR="00561607">
        <w:t xml:space="preserve"> (Lyons, 2020)</w:t>
      </w:r>
      <w:r>
        <w:t>.</w:t>
      </w:r>
    </w:p>
    <w:p w14:paraId="78A7D8A4" w14:textId="0E391F1F" w:rsidR="0040486C" w:rsidRDefault="0040486C" w:rsidP="00CA7966">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 </w:t>
      </w:r>
      <w:del w:id="204" w:author="Bill Pine [2]" w:date="2021-04-09T09:06:00Z">
        <w:r w:rsidDel="00D52708">
          <w:delText xml:space="preserve">were reported to </w:delText>
        </w:r>
      </w:del>
      <w:r>
        <w:t>live</w:t>
      </w:r>
      <w:ins w:id="205" w:author="Bill Pine [2]" w:date="2021-04-09T09:06:00Z">
        <w:r w:rsidR="00D52708">
          <w:t>d</w:t>
        </w:r>
      </w:ins>
      <w:r>
        <w:t xml:space="preserve"> and camp on the island as well. The 1800 Florida census registered four people who identified this island as their home</w:t>
      </w:r>
      <w:r w:rsidR="00C31390">
        <w:t>,</w:t>
      </w:r>
      <w:r>
        <w:t xml:space="preserve"> and a small cabin is identified on a 1951 USGS Cedar Key Quadrangle map (USGS, 1955) of the region. At present, this island is located in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C63D51">
        <w:t>Mondes</w:t>
      </w:r>
      <w:proofErr w:type="spellEnd"/>
      <w:r w:rsidR="00C63D51">
        <w:t xml:space="preserve"> et al., 20212).</w:t>
      </w:r>
      <w:r w:rsidR="00CA7966">
        <w:t xml:space="preserve"> </w:t>
      </w:r>
      <w:r>
        <w:t xml:space="preserve">Because of its historical and cultural significance to </w:t>
      </w:r>
      <w:r w:rsidR="00C31390">
        <w:t xml:space="preserve">the </w:t>
      </w:r>
      <w:r>
        <w:t xml:space="preserve">region, Deer Island is commonly used by </w:t>
      </w:r>
      <w:proofErr w:type="gramStart"/>
      <w:r>
        <w:t>local residents</w:t>
      </w:r>
      <w:proofErr w:type="gramEnd"/>
      <w:r>
        <w:t xml:space="preserve"> as a geographic reference point for 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4FCDE6AB" w:rsidR="00E527FF" w:rsidRPr="00E527FF" w:rsidRDefault="00425D00" w:rsidP="0040486C">
      <w:pPr>
        <w:pStyle w:val="006BodyText"/>
      </w:pPr>
      <w:ins w:id="206" w:author="Bill Pine [2]" w:date="2021-04-09T09:14:00Z">
        <w:r>
          <w:t>I examined</w:t>
        </w:r>
        <w:r w:rsidR="00C40E0D">
          <w:t xml:space="preserve"> the Deer Island area to assess whether shoreline change observed by local residents in recent decades was evident from available imagery of this region</w:t>
        </w:r>
      </w:ins>
      <w:del w:id="207" w:author="Bill Pine [2]" w:date="2021-04-09T09:15:00Z">
        <w:r w:rsidR="00C31390" w:rsidDel="00C40E0D">
          <w:delText>This chapter</w:delText>
        </w:r>
        <w:r w:rsidR="0040486C" w:rsidDel="00C40E0D">
          <w:delText xml:space="preserve"> will examine a portion of Suwannee Sound for evidence of shoreline change over time using various remotely sensed imagery. If change is evident, I will </w:delText>
        </w:r>
        <w:r w:rsidR="0040486C" w:rsidDel="00C40E0D">
          <w:lastRenderedPageBreak/>
          <w:delText>document this change and assess the rate and type of change to the observed shoreline features</w:delText>
        </w:r>
      </w:del>
      <w:r w:rsidR="0040486C">
        <w:t>. Because Suwannee Sound is a region of low human population density and the immediate shoreline areas surrounding Suwannee Sound are state or federal</w:t>
      </w:r>
      <w:r w:rsidR="00C31390">
        <w:t>ly</w:t>
      </w:r>
      <w:r w:rsidR="0040486C">
        <w:t xml:space="preserve"> protected lands</w:t>
      </w:r>
      <w:r w:rsidR="00C31390">
        <w:t>,</w:t>
      </w:r>
      <w:r w:rsidR="0040486C">
        <w:t xml:space="preserve"> including the Lower Suwannee National Wildlife Refuge, shoreline change in this area is less likely to be influenced by </w:t>
      </w:r>
      <w:del w:id="208" w:author="Bill Pine [2]" w:date="2021-04-09T09:13:00Z">
        <w:r w:rsidR="00C31390" w:rsidDel="00D52708">
          <w:delText>significant</w:delText>
        </w:r>
        <w:r w:rsidR="0040486C" w:rsidDel="00D52708">
          <w:delText xml:space="preserve"> </w:delText>
        </w:r>
      </w:del>
      <w:r w:rsidR="0040486C">
        <w:t>factors</w:t>
      </w:r>
      <w:ins w:id="209" w:author="Bill Pine [2]" w:date="2021-04-09T09:13:00Z">
        <w:r w:rsidR="00D52708">
          <w:t xml:space="preserve"> that have contributed to shoreline change elsewhere such as</w:t>
        </w:r>
      </w:ins>
      <w:del w:id="210" w:author="Bill Pine [2]" w:date="2021-04-09T09:14:00Z">
        <w:r w:rsidR="0040486C" w:rsidDel="00D52708">
          <w:delText xml:space="preserve"> observed elsewhere such as shoreline</w:delText>
        </w:r>
      </w:del>
      <w:r w:rsidR="0040486C">
        <w:t xml:space="preserve"> development</w:t>
      </w:r>
      <w:r w:rsidR="00C31390">
        <w:t>. A</w:t>
      </w:r>
      <w:r w:rsidR="0040486C">
        <w:t>ny observed change in shoreline feature are more likely to come from other factors including SLR and storm events.</w:t>
      </w:r>
    </w:p>
    <w:p w14:paraId="7C6A69B2" w14:textId="24B26DB7" w:rsidR="00E527FF" w:rsidRDefault="00E527FF" w:rsidP="00680A4E">
      <w:pPr>
        <w:pStyle w:val="003First-LevelSubheadingBOLD"/>
        <w:rPr>
          <w:rFonts w:eastAsia="Calibri"/>
        </w:rPr>
      </w:pPr>
      <w:bookmarkStart w:id="211" w:name="_Toc64018351"/>
      <w:r w:rsidRPr="00E527FF">
        <w:rPr>
          <w:rFonts w:eastAsia="Calibri"/>
        </w:rPr>
        <w:t xml:space="preserve">Materials and </w:t>
      </w:r>
      <w:r w:rsidR="004D2C6B">
        <w:rPr>
          <w:rFonts w:eastAsia="Calibri"/>
        </w:rPr>
        <w:t>M</w:t>
      </w:r>
      <w:r w:rsidRPr="00E527FF">
        <w:rPr>
          <w:rFonts w:eastAsia="Calibri"/>
        </w:rPr>
        <w:t>ethods</w:t>
      </w:r>
      <w:bookmarkEnd w:id="211"/>
    </w:p>
    <w:p w14:paraId="1E5F49E6" w14:textId="1906A41D" w:rsidR="00003E5F" w:rsidRPr="00003E5F" w:rsidRDefault="00003E5F" w:rsidP="00B55EC5">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erosion or accretion. </w:t>
      </w:r>
      <w:proofErr w:type="gramStart"/>
      <w:r w:rsidRPr="00003E5F">
        <w:t>Two out of the three time</w:t>
      </w:r>
      <w:proofErr w:type="gramEnd"/>
      <w:r w:rsidRPr="00003E5F">
        <w:t xml:space="preserve"> frames sp</w:t>
      </w:r>
      <w:r w:rsidR="006965F7">
        <w:t>lit</w:t>
      </w:r>
      <w:r w:rsidRPr="00003E5F">
        <w:t xml:space="preserve"> up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6965F7">
        <w:t>e.g., 1994-2007, and 2010-2019</w:t>
      </w:r>
      <w:r w:rsidRPr="00003E5F">
        <w:t>). The last time frame includes all imagery to calculate how much total shoreline was los</w:t>
      </w:r>
      <w:r w:rsidR="006965F7">
        <w:t>t or gained from</w:t>
      </w:r>
      <w:r w:rsidRPr="00003E5F">
        <w:t xml:space="preserve"> 1994 to 2019.</w:t>
      </w:r>
    </w:p>
    <w:p w14:paraId="58FACAB3" w14:textId="6B0919F0" w:rsidR="00E527FF" w:rsidRPr="00E527FF" w:rsidRDefault="004D2C6B" w:rsidP="0079498B">
      <w:pPr>
        <w:pStyle w:val="004Second-LevelSubheadingBOLD"/>
        <w:rPr>
          <w:rFonts w:eastAsia="Calibri"/>
        </w:rPr>
      </w:pPr>
      <w:bookmarkStart w:id="212" w:name="_Toc64018353"/>
      <w:r w:rsidRPr="00E527FF">
        <w:rPr>
          <w:rFonts w:eastAsia="Calibri"/>
        </w:rPr>
        <w:t>Imagery Selection Process</w:t>
      </w:r>
      <w:bookmarkEnd w:id="212"/>
    </w:p>
    <w:p w14:paraId="283F2712" w14:textId="5AC48A25" w:rsidR="00E527FF" w:rsidRPr="00E527FF" w:rsidRDefault="00E527FF" w:rsidP="006B7723">
      <w:pPr>
        <w:pStyle w:val="006BodyText"/>
      </w:pPr>
      <w:r w:rsidRPr="00E527FF">
        <w:t xml:space="preserve">Locating relatively cloud-free imagery for a specific location in Florida can be </w:t>
      </w:r>
      <w:del w:id="213" w:author="Bill Pine" w:date="2021-04-05T15:11:00Z">
        <w:r w:rsidRPr="00E527FF" w:rsidDel="00F04358">
          <w:delText>an exhaustive effort</w:delText>
        </w:r>
      </w:del>
      <w:ins w:id="214" w:author="Bill Pine" w:date="2021-04-05T15:11:00Z">
        <w:r w:rsidR="00F04358">
          <w:t>difficult</w:t>
        </w:r>
      </w:ins>
      <w:r w:rsidRPr="00E527FF">
        <w:t>. Since our study location is unpopulated and contains no popular historic landmarks, historic</w:t>
      </w:r>
      <w:r w:rsidR="00F12F08">
        <w:t>al</w:t>
      </w:r>
      <w:r w:rsidRPr="00E527FF">
        <w:t xml:space="preserve"> aerial images are not frequently taken. To reduce the effort on locating </w:t>
      </w:r>
      <w:del w:id="215" w:author="Bill Pine" w:date="2021-04-05T15:11:00Z">
        <w:r w:rsidRPr="00E527FF" w:rsidDel="00F04358">
          <w:delText xml:space="preserve">usable </w:delText>
        </w:r>
      </w:del>
      <w:ins w:id="216" w:author="Bill Pine" w:date="2021-04-05T15:11:00Z">
        <w:r w:rsidR="00F04358">
          <w:t>suitable cloud free</w:t>
        </w:r>
        <w:r w:rsidR="00F04358" w:rsidRPr="00E527FF">
          <w:t xml:space="preserve"> </w:t>
        </w:r>
      </w:ins>
      <w:r w:rsidRPr="00E527FF">
        <w:t>imagery</w:t>
      </w:r>
      <w:del w:id="217" w:author="Bill Pine" w:date="2021-04-05T15:11:00Z">
        <w:r w:rsidRPr="00E527FF" w:rsidDel="00F04358">
          <w:delText xml:space="preserve">, </w:delText>
        </w:r>
      </w:del>
      <w:ins w:id="218" w:author="Bill Pine" w:date="2021-04-05T15:11:00Z">
        <w:r w:rsidR="00F04358">
          <w:t xml:space="preserve"> I used</w:t>
        </w:r>
        <w:r w:rsidR="00F04358" w:rsidRPr="00E527FF">
          <w:t xml:space="preserve"> </w:t>
        </w:r>
      </w:ins>
      <w:r w:rsidRPr="00E527FF">
        <w:t>Google Earth Pro</w:t>
      </w:r>
      <w:ins w:id="219" w:author="Bill Pine" w:date="2021-04-05T15:12:00Z">
        <w:r w:rsidR="00F04358">
          <w:t xml:space="preserve"> as a tool to screen images</w:t>
        </w:r>
      </w:ins>
      <w:del w:id="220" w:author="Bill Pine" w:date="2021-04-05T15:12:00Z">
        <w:r w:rsidRPr="00E527FF" w:rsidDel="00F04358">
          <w:delText xml:space="preserve"> was utilized</w:delText>
        </w:r>
      </w:del>
      <w:r w:rsidRPr="00E527FF">
        <w:t xml:space="preserve">. Google Earth Pro does not capture any </w:t>
      </w:r>
      <w:del w:id="221" w:author="Bill Pine" w:date="2021-04-05T15:12:00Z">
        <w:r w:rsidRPr="00E527FF" w:rsidDel="00F04358">
          <w:delText>of its</w:delText>
        </w:r>
      </w:del>
      <w:ins w:id="222" w:author="Bill Pine" w:date="2021-04-05T15:12:00Z">
        <w:r w:rsidR="00F04358">
          <w:t>original</w:t>
        </w:r>
      </w:ins>
      <w:r w:rsidRPr="00E527FF">
        <w:t xml:space="preserve"> </w:t>
      </w:r>
      <w:r w:rsidRPr="00E527FF">
        <w:lastRenderedPageBreak/>
        <w:t>imagery</w:t>
      </w:r>
      <w:r w:rsidR="00F12F08">
        <w:t>;</w:t>
      </w:r>
      <w:r w:rsidR="00F13A0E">
        <w:t xml:space="preserve"> however, </w:t>
      </w:r>
      <w:r w:rsidRPr="00E527FF">
        <w:t xml:space="preserve">it </w:t>
      </w:r>
      <w:r w:rsidR="006965F7">
        <w:t>locates and uses imagery</w:t>
      </w:r>
      <w:ins w:id="223" w:author="Bill Pine" w:date="2021-04-05T15:12:00Z">
        <w:r w:rsidR="00F04358">
          <w:t xml:space="preserve"> from multiple sources within</w:t>
        </w:r>
      </w:ins>
      <w:del w:id="224" w:author="Bill Pine" w:date="2021-04-05T15:12:00Z">
        <w:r w:rsidR="006965F7" w:rsidDel="00F04358">
          <w:delText>, in</w:delText>
        </w:r>
      </w:del>
      <w:r w:rsidR="006965F7">
        <w:t xml:space="preserve"> its finder view</w:t>
      </w:r>
      <w:del w:id="225" w:author="Bill Pine" w:date="2021-04-05T15:12:00Z">
        <w:r w:rsidR="006965F7" w:rsidDel="00F04358">
          <w:delText>,</w:delText>
        </w:r>
        <w:r w:rsidRPr="00E527FF" w:rsidDel="00F04358">
          <w:delText xml:space="preserve"> </w:delText>
        </w:r>
      </w:del>
      <w:ins w:id="226" w:author="Bill Pine" w:date="2021-04-05T15:12:00Z">
        <w:r w:rsidR="00F04358">
          <w:t xml:space="preserve"> that meet specific criteria including location, </w:t>
        </w:r>
        <w:proofErr w:type="spellStart"/>
        <w:r w:rsidR="00F04358">
          <w:t>resolution,and</w:t>
        </w:r>
        <w:proofErr w:type="spellEnd"/>
        <w:r w:rsidR="00F04358">
          <w:t xml:space="preserve"> absence of clouds</w:t>
        </w:r>
      </w:ins>
      <w:del w:id="227" w:author="Bill Pine" w:date="2021-04-05T15:12:00Z">
        <w:r w:rsidRPr="00E527FF" w:rsidDel="00F04358">
          <w:delText xml:space="preserve">comparatively cloud-free and </w:delText>
        </w:r>
        <w:r w:rsidR="00F13A0E" w:rsidDel="00F04358">
          <w:delText>high</w:delText>
        </w:r>
        <w:r w:rsidRPr="00E527FF" w:rsidDel="00F04358">
          <w:delText xml:space="preserve"> resolution</w:delText>
        </w:r>
      </w:del>
      <w:r w:rsidRPr="00E527FF">
        <w:t>.</w:t>
      </w:r>
      <w:ins w:id="228" w:author="Bill Pine" w:date="2021-04-05T15:18:00Z">
        <w:r w:rsidR="00F04358">
          <w:t xml:space="preserve">  After an initial screening of available imagery using</w:t>
        </w:r>
      </w:ins>
      <w:r w:rsidRPr="00E527FF">
        <w:t xml:space="preserve"> Google Earth Pro</w:t>
      </w:r>
      <w:ins w:id="229" w:author="Bill Pine" w:date="2021-04-05T15:18:00Z">
        <w:r w:rsidR="00F04358">
          <w:t>, I took this group of available images and then linked their information to the metadata f</w:t>
        </w:r>
      </w:ins>
      <w:ins w:id="230" w:author="Bill Pine" w:date="2021-04-05T15:19:00Z">
        <w:r w:rsidR="00F04358">
          <w:t>or each image via the</w:t>
        </w:r>
      </w:ins>
      <w:del w:id="231" w:author="Bill Pine" w:date="2021-04-05T15:19:00Z">
        <w:r w:rsidRPr="00E527FF" w:rsidDel="00F04358">
          <w:delText xml:space="preserve"> </w:delText>
        </w:r>
        <w:r w:rsidR="00F12F08" w:rsidDel="00F04358">
          <w:delText>ga</w:delText>
        </w:r>
        <w:r w:rsidRPr="00E527FF" w:rsidDel="00F04358">
          <w:delText>ve minimal metadata of the imagery</w:delText>
        </w:r>
        <w:r w:rsidR="00F12F08" w:rsidDel="00F04358">
          <w:delText>,</w:delText>
        </w:r>
        <w:r w:rsidRPr="00E527FF" w:rsidDel="00F04358">
          <w:delText xml:space="preserve"> such as which agency captured the imagery and the date of the image, when using the time slider feature. Then</w:delText>
        </w:r>
      </w:del>
      <w:r w:rsidRPr="00E527FF">
        <w:t xml:space="preserve"> USGS</w:t>
      </w:r>
      <w:del w:id="232" w:author="Bill Pine" w:date="2021-04-05T15:19:00Z">
        <w:r w:rsidRPr="00E527FF" w:rsidDel="00F04358">
          <w:delText>’s</w:delText>
        </w:r>
      </w:del>
      <w:r w:rsidRPr="00E527FF">
        <w:t xml:space="preserve"> Earth Explorer (</w:t>
      </w:r>
      <w:hyperlink r:id="rId30" w:history="1">
        <w:r w:rsidRPr="00E527FF">
          <w:rPr>
            <w:color w:val="4472C4"/>
          </w:rPr>
          <w:t>https://earthexplorer.usgs.gov/</w:t>
        </w:r>
      </w:hyperlink>
      <w:r w:rsidRPr="00E527FF">
        <w:t>)</w:t>
      </w:r>
      <w:ins w:id="233" w:author="Bill Pine" w:date="2021-04-05T15:19:00Z">
        <w:r w:rsidR="00F04358">
          <w:t xml:space="preserve"> modules.  This allowed for the full meta data for each image to be collected including the time the image was collected, which was crucial to relate to </w:t>
        </w:r>
      </w:ins>
      <w:ins w:id="234" w:author="Bill Pine" w:date="2021-04-05T15:20:00Z">
        <w:r w:rsidR="00F04358">
          <w:t xml:space="preserve">data standards, such as tidal height, I adopted for image standardization.  </w:t>
        </w:r>
      </w:ins>
      <w:del w:id="235" w:author="Bill Pine" w:date="2021-04-05T15:20:00Z">
        <w:r w:rsidRPr="00E527FF" w:rsidDel="00F04358">
          <w:delText xml:space="preserve"> was used to </w:delText>
        </w:r>
        <w:r w:rsidR="00F12F08" w:rsidDel="00F04358">
          <w:delText xml:space="preserve">locate the actual imagery </w:delText>
        </w:r>
        <w:r w:rsidRPr="00E527FF" w:rsidDel="00F04358">
          <w:delText>and its metadata. Upon inspection</w:delText>
        </w:r>
        <w:r w:rsidR="00F12F08" w:rsidDel="00F04358">
          <w:delText>,</w:delText>
        </w:r>
        <w:r w:rsidRPr="00E527FF" w:rsidDel="00F04358">
          <w:delText xml:space="preserve"> it was determined that</w:delText>
        </w:r>
      </w:del>
      <w:ins w:id="236" w:author="Bill Pine" w:date="2021-04-05T15:20:00Z">
        <w:r w:rsidR="00F04358">
          <w:t>The most common source of images include the</w:t>
        </w:r>
      </w:ins>
      <w:r w:rsidRPr="00E527FF">
        <w:t xml:space="preserve"> NAIP (National Agriculture Imagery Program)</w:t>
      </w:r>
      <w:del w:id="237" w:author="Bill Pine" w:date="2021-04-05T15:20:00Z">
        <w:r w:rsidRPr="00E527FF" w:rsidDel="00F04358">
          <w:delText xml:space="preserve"> was the agency that acquired the most frequent and most detailed aerial imagery of our study site</w:delText>
        </w:r>
      </w:del>
      <w:r w:rsidRPr="00E527FF">
        <w:t xml:space="preserve">. The </w:t>
      </w:r>
      <w:del w:id="238" w:author="Bill Pine" w:date="2021-04-05T15:28:00Z">
        <w:r w:rsidRPr="00E527FF" w:rsidDel="00CB5953">
          <w:delText xml:space="preserve">specifications </w:delText>
        </w:r>
      </w:del>
      <w:ins w:id="239" w:author="Bill Pine" w:date="2021-04-05T15:28:00Z">
        <w:r w:rsidR="00CB5953">
          <w:t>data standards for this program require</w:t>
        </w:r>
      </w:ins>
      <w:del w:id="240" w:author="Bill Pine" w:date="2021-04-05T15:29:00Z">
        <w:r w:rsidRPr="00E527FF" w:rsidDel="00CB5953">
          <w:delText>for NAIP aerial imagery require</w:delText>
        </w:r>
      </w:del>
      <w:r w:rsidRPr="00E527FF">
        <w:t xml:space="preserve"> </w:t>
      </w:r>
      <w:r w:rsidR="00F12F08">
        <w:t xml:space="preserve">a </w:t>
      </w:r>
      <w:r w:rsidRPr="00E527FF">
        <w:t xml:space="preserve">1-meter ground sample distance with a horizontal accuracy that matches within six meters of photo-identifiable ground control points. These points are then used during imagery inspection. Contractually, NAIP attempts to comply with the specification that no more than 10% cloud cover be allowed in each aerial imagery tile. Aerial imagery </w:t>
      </w:r>
      <w:r w:rsidR="00F12F08">
        <w:t xml:space="preserve">is available as digital ortho quarter quad tiles (DOQQs) </w:t>
      </w:r>
      <w:proofErr w:type="spellStart"/>
      <w:r w:rsidR="006965F7">
        <w:t>GeoTIFFs</w:t>
      </w:r>
      <w:proofErr w:type="spellEnd"/>
      <w:r w:rsidR="00F12F08">
        <w:t>,</w:t>
      </w:r>
      <w:r w:rsidRPr="00E527FF">
        <w:t xml:space="preserve"> which also correspond to the USGS topographic quadrangles (</w:t>
      </w:r>
      <w:hyperlink r:id="rId31" w:history="1">
        <w:r w:rsidRPr="00E527FF">
          <w:rPr>
            <w:color w:val="4472C4"/>
          </w:rPr>
          <w:t>https://www.fsa.usda.gov/programs-and-services/aerial-photography/imagery-programs/naip-imagery/</w:t>
        </w:r>
      </w:hyperlink>
      <w:r w:rsidRPr="00E527FF">
        <w:t xml:space="preserve">). It was also </w:t>
      </w:r>
      <w:r w:rsidR="00F12F08">
        <w:t>essential</w:t>
      </w:r>
      <w:r w:rsidRPr="00E527FF">
        <w:t xml:space="preserve"> to select imagery </w:t>
      </w:r>
      <w:r w:rsidR="00F13A0E">
        <w:t>close to the</w:t>
      </w:r>
      <w:r w:rsidRPr="00E527FF">
        <w:t xml:space="preserve"> same time of the year, similar river discharge</w:t>
      </w:r>
      <w:r w:rsidR="00F12F08">
        <w:t>,</w:t>
      </w:r>
      <w:r w:rsidRPr="00E527FF">
        <w:t xml:space="preserve"> and precipitation levels. All imagery chosen are </w:t>
      </w:r>
      <w:r w:rsidRPr="00E527FF">
        <w:lastRenderedPageBreak/>
        <w:t xml:space="preserve">between October through January. </w:t>
      </w:r>
      <w:r w:rsidR="0013068A">
        <w:t xml:space="preserve">Table 3-1 </w:t>
      </w:r>
      <w:r w:rsidRPr="00E527FF">
        <w:t xml:space="preserve">includes all metadata associated with the imagery used in this analysis. Furthermore, observed weather and median river discharge </w:t>
      </w:r>
      <w:r w:rsidR="006C17BD">
        <w:t>are described</w:t>
      </w:r>
      <w:r w:rsidRPr="00E527FF">
        <w:t>, including the observed weather for the day of imagery collection and median river discharge measured.</w:t>
      </w:r>
      <w:r w:rsidR="006B7723">
        <w:t xml:space="preserve"> All selected images are available within the electronic repository for this thesis (</w:t>
      </w:r>
      <w:r w:rsidR="006B7723" w:rsidRPr="006B7723">
        <w:t>https://github.com/melimore86/dsas_analysis</w:t>
      </w:r>
      <w:r w:rsidR="006B7723">
        <w:t>).</w:t>
      </w:r>
    </w:p>
    <w:p w14:paraId="374F10B1" w14:textId="312BFF9D" w:rsidR="00E527FF" w:rsidRPr="00E527FF" w:rsidRDefault="00E527FF" w:rsidP="0079498B">
      <w:pPr>
        <w:pStyle w:val="006BodyText"/>
      </w:pPr>
      <w:r w:rsidRPr="00E527FF">
        <w:t>National Agriculture Imagery Program employed sensor types w</w:t>
      </w:r>
      <w:r w:rsidR="009D43EF">
        <w:t>ith</w:t>
      </w:r>
      <w:r w:rsidRPr="00E527FF">
        <w:t xml:space="preserve"> three</w:t>
      </w:r>
      <w:r w:rsidR="009D43EF">
        <w:t>-</w:t>
      </w:r>
      <w:r w:rsidRPr="00E527FF">
        <w:t>band imagery categorized as RGB (red, green, blue) until 2007. After 2007, four</w:t>
      </w:r>
      <w:r w:rsidR="009D43EF">
        <w:t>-</w:t>
      </w:r>
      <w:r w:rsidRPr="00E527FF">
        <w:t>band color infrared imagery w</w:t>
      </w:r>
      <w:r w:rsidR="009D43EF">
        <w:t>as</w:t>
      </w:r>
      <w:r w:rsidRPr="00E527FF">
        <w:t xml:space="preserve"> collected and categorized as CIR/CNIR (red, green, blue, and infrared). </w:t>
      </w:r>
      <w:ins w:id="241" w:author="Bill Pine" w:date="2021-04-05T15:41:00Z">
        <w:r w:rsidR="00777DCF">
          <w:t xml:space="preserve">Imagery was imported </w:t>
        </w:r>
        <w:proofErr w:type="gramStart"/>
        <w:r w:rsidR="00777DCF">
          <w:t>into ???</w:t>
        </w:r>
      </w:ins>
      <w:proofErr w:type="gramEnd"/>
      <w:ins w:id="242" w:author="Bill Pine" w:date="2021-04-05T15:42:00Z">
        <w:r w:rsidR="00777DCF">
          <w:t xml:space="preserve"> (name software here) for analyses.  </w:t>
        </w:r>
      </w:ins>
      <w:r w:rsidRPr="00E527FF">
        <w:t xml:space="preserve">Four band imagery is multispectral, which means the sensors can collect information from several parts of the electromagnetic spectrum. </w:t>
      </w:r>
      <w:r w:rsidR="004E3935" w:rsidRPr="004E3935">
        <w:t xml:space="preserve">To specify a natural color display, </w:t>
      </w:r>
      <w:ins w:id="243" w:author="Bill Pine" w:date="2021-04-05T15:42:00Z">
        <w:r w:rsidR="00777DCF">
          <w:t>I set ArcView to read</w:t>
        </w:r>
      </w:ins>
      <w:del w:id="244" w:author="Bill Pine" w:date="2021-04-05T15:42:00Z">
        <w:r w:rsidR="004E3935" w:rsidRPr="004E3935" w:rsidDel="00777DCF">
          <w:delText>the GIS software settings should be</w:delText>
        </w:r>
      </w:del>
      <w:r w:rsidR="004E3935" w:rsidRPr="004E3935">
        <w:t xml:space="preserve"> band 1 </w:t>
      </w:r>
      <w:del w:id="245" w:author="Bill Pine" w:date="2021-04-05T15:42:00Z">
        <w:r w:rsidR="004E3935" w:rsidRPr="004E3935" w:rsidDel="00777DCF">
          <w:delText>set to</w:delText>
        </w:r>
      </w:del>
      <w:ins w:id="246" w:author="Bill Pine" w:date="2021-04-05T15:42:00Z">
        <w:r w:rsidR="00777DCF">
          <w:t>as</w:t>
        </w:r>
      </w:ins>
      <w:r w:rsidR="004E3935" w:rsidRPr="004E3935">
        <w:t xml:space="preserve"> red, band 2 </w:t>
      </w:r>
      <w:del w:id="247" w:author="Bill Pine" w:date="2021-04-05T15:42:00Z">
        <w:r w:rsidR="004E3935" w:rsidRPr="004E3935" w:rsidDel="00777DCF">
          <w:delText>set to</w:delText>
        </w:r>
      </w:del>
      <w:ins w:id="248" w:author="Bill Pine" w:date="2021-04-05T15:42:00Z">
        <w:r w:rsidR="00777DCF">
          <w:t>as</w:t>
        </w:r>
      </w:ins>
      <w:r w:rsidR="004E3935" w:rsidRPr="004E3935">
        <w:t xml:space="preserve"> green, and band 3 </w:t>
      </w:r>
      <w:del w:id="249" w:author="Bill Pine" w:date="2021-04-05T15:42:00Z">
        <w:r w:rsidR="004E3935" w:rsidRPr="004E3935" w:rsidDel="00777DCF">
          <w:delText>set to</w:delText>
        </w:r>
      </w:del>
      <w:ins w:id="250" w:author="Bill Pine" w:date="2021-04-05T15:42:00Z">
        <w:r w:rsidR="00777DCF">
          <w:t>as</w:t>
        </w:r>
      </w:ins>
      <w:r w:rsidR="004E3935" w:rsidRPr="004E3935">
        <w:t xml:space="preserve"> blue.</w:t>
      </w:r>
      <w:r w:rsidR="004E3935">
        <w:t xml:space="preserve"> </w:t>
      </w:r>
      <w:r w:rsidRPr="00E527FF">
        <w:t xml:space="preserve">Table </w:t>
      </w:r>
      <w:r w:rsidR="00910114">
        <w:t>3-2</w:t>
      </w:r>
      <w:r w:rsidRPr="00E527FF">
        <w:t xml:space="preserve"> includes the sensor type associated with each image. </w:t>
      </w:r>
      <w:del w:id="251" w:author="Bill Pine" w:date="2021-04-05T15:45:00Z">
        <w:r w:rsidRPr="00E527FF" w:rsidDel="00777DCF">
          <w:delText xml:space="preserve">Our </w:delText>
        </w:r>
      </w:del>
      <w:ins w:id="252" w:author="Bill Pine" w:date="2021-04-05T15:45:00Z">
        <w:r w:rsidR="00777DCF">
          <w:t xml:space="preserve">The </w:t>
        </w:r>
      </w:ins>
      <w:ins w:id="253" w:author="Bill Pine" w:date="2021-04-05T15:49:00Z">
        <w:r w:rsidR="00777DCF">
          <w:t>first available suitable image,</w:t>
        </w:r>
      </w:ins>
      <w:ins w:id="254" w:author="Bill Pine" w:date="2021-04-05T15:45:00Z">
        <w:r w:rsidR="00777DCF" w:rsidRPr="00E527FF">
          <w:t xml:space="preserve"> </w:t>
        </w:r>
      </w:ins>
      <w:r w:rsidRPr="00E527FF">
        <w:t xml:space="preserve">November 2007 </w:t>
      </w:r>
      <w:del w:id="255" w:author="Bill Pine" w:date="2021-04-05T15:49:00Z">
        <w:r w:rsidRPr="00E527FF" w:rsidDel="00777DCF">
          <w:delText>image is the first image in our series</w:delText>
        </w:r>
        <w:r w:rsidR="009D43EF" w:rsidDel="00777DCF">
          <w:delText>,</w:delText>
        </w:r>
        <w:r w:rsidRPr="00E527FF" w:rsidDel="00777DCF">
          <w:delText xml:space="preserve"> which uses</w:delText>
        </w:r>
      </w:del>
      <w:ins w:id="256" w:author="Bill Pine" w:date="2021-04-05T15:49:00Z">
        <w:r w:rsidR="00777DCF">
          <w:t>did use</w:t>
        </w:r>
      </w:ins>
      <w:r w:rsidRPr="00E527FF">
        <w:t xml:space="preserve"> color infrared (CIR/CNIR)</w:t>
      </w:r>
      <w:del w:id="257" w:author="Bill Pine" w:date="2021-04-05T15:49:00Z">
        <w:r w:rsidRPr="00E527FF" w:rsidDel="00777DCF">
          <w:delText xml:space="preserve">. </w:delText>
        </w:r>
        <w:r w:rsidR="009D43EF" w:rsidDel="00777DCF">
          <w:delText>Using CIR/CNIR imagery allows the user to view the imagery in a</w:delText>
        </w:r>
      </w:del>
      <w:ins w:id="258" w:author="Bill Pine" w:date="2021-04-05T15:49:00Z">
        <w:r w:rsidR="00777DCF">
          <w:t>which could allow</w:t>
        </w:r>
      </w:ins>
      <w:r w:rsidR="009D43EF">
        <w:t xml:space="preserve"> false-color for NDVI (Normalized Difference Vegetation Index) analysis</w:t>
      </w:r>
      <w:ins w:id="259" w:author="Bill Pine" w:date="2021-04-05T15:50:00Z">
        <w:r w:rsidR="00777DCF">
          <w:t>.  However, this was not necessary for any image because</w:t>
        </w:r>
      </w:ins>
      <w:del w:id="260" w:author="Bill Pine" w:date="2021-04-05T15:50:00Z">
        <w:r w:rsidR="009D43EF" w:rsidDel="00777DCF">
          <w:delText xml:space="preserve"> was not important in my assessment. </w:delText>
        </w:r>
        <w:r w:rsidR="004E3935" w:rsidRPr="004E3935" w:rsidDel="00777DCF">
          <w:delText>Vegetation can be seen on Deer Island, but it is unnecessary for our DSAS analysis because the island</w:delText>
        </w:r>
      </w:del>
      <w:r w:rsidR="004E3935" w:rsidRPr="004E3935">
        <w:t xml:space="preserve"> vegetation is distinct</w:t>
      </w:r>
      <w:ins w:id="261" w:author="Bill Pine" w:date="2021-04-05T15:50:00Z">
        <w:r w:rsidR="00777DCF">
          <w:t xml:space="preserve"> from,</w:t>
        </w:r>
      </w:ins>
      <w:r w:rsidR="004E3935" w:rsidRPr="004E3935">
        <w:t xml:space="preserve"> and not integrated into</w:t>
      </w:r>
      <w:ins w:id="262" w:author="Bill Pine" w:date="2021-04-05T15:53:00Z">
        <w:r w:rsidR="005B7A22">
          <w:t>,</w:t>
        </w:r>
      </w:ins>
      <w:r w:rsidR="004E3935" w:rsidRPr="004E3935">
        <w:t xml:space="preserve"> the sandy shoreline. </w:t>
      </w:r>
      <w:r w:rsidR="009D43EF">
        <w:t>T</w:t>
      </w:r>
      <w:r w:rsidR="00B55EC5" w:rsidRPr="00B55EC5">
        <w:t xml:space="preserve">here </w:t>
      </w:r>
      <w:r w:rsidR="009D43EF">
        <w:t>is</w:t>
      </w:r>
      <w:r w:rsidR="00B55EC5" w:rsidRPr="00B55EC5">
        <w:t xml:space="preserve"> </w:t>
      </w:r>
      <w:r w:rsidR="009D43EF">
        <w:t xml:space="preserve">a </w:t>
      </w:r>
      <w:r w:rsidR="00B55EC5" w:rsidRPr="00B55EC5">
        <w:t>clear and distinct separation between sand and vegetation.</w:t>
      </w:r>
      <w:r w:rsidR="004E3935" w:rsidRPr="004E3935">
        <w:t xml:space="preserve"> Additionally, the DSAS user </w:t>
      </w:r>
      <w:r w:rsidR="004E3935" w:rsidRPr="004E3935">
        <w:lastRenderedPageBreak/>
        <w:t>manual does not have any recommendations for using true-color image composites.</w:t>
      </w:r>
      <w:r w:rsidR="00B55EC5" w:rsidRPr="00B55EC5">
        <w:t xml:space="preserve"> What was important is to account for differences in tidal h</w:t>
      </w:r>
      <w:r w:rsidR="00B55EC5">
        <w:t>eight</w:t>
      </w:r>
      <w:r w:rsidRPr="00E527FF">
        <w:t>.</w:t>
      </w:r>
    </w:p>
    <w:p w14:paraId="60E233A7" w14:textId="6EA7B314" w:rsidR="00E527FF" w:rsidRPr="00E527FF" w:rsidRDefault="00E527FF" w:rsidP="00D77E8F">
      <w:pPr>
        <w:pStyle w:val="004Second-LevelSubheadingBOLD"/>
        <w:rPr>
          <w:rFonts w:eastAsia="Calibri"/>
        </w:rPr>
      </w:pPr>
      <w:bookmarkStart w:id="263" w:name="_Toc64018354"/>
      <w:r w:rsidRPr="00E527FF">
        <w:rPr>
          <w:rFonts w:eastAsia="Calibri"/>
        </w:rPr>
        <w:t>Digital Shoreline Analysis System (DSAS)</w:t>
      </w:r>
      <w:bookmarkEnd w:id="263"/>
    </w:p>
    <w:p w14:paraId="7F3D95BA" w14:textId="05835516"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as used. The DSAS extension casts transects along the baselines (starting point for transects) and measures the gaps between the shoreline positions during defined years. </w:t>
      </w:r>
      <w:r w:rsidR="002A3E9D">
        <w:t>The user constructs baselines</w:t>
      </w:r>
      <w:r w:rsidRPr="00E527FF">
        <w:t xml:space="preserve">, and this analysis was created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created baseline (Figure 3-4).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generate forecasted transects for</w:t>
      </w:r>
      <w:r w:rsidR="00E500DB">
        <w:t xml:space="preserve"> </w:t>
      </w:r>
      <w:r w:rsidR="008F387E">
        <w:t xml:space="preserve">10- and/or 20-year projections. </w:t>
      </w:r>
    </w:p>
    <w:p w14:paraId="1C871B8D" w14:textId="691028AD"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are cast some the baseline and intersect the additional shorelines positions), measurement distances, measurement points, and shoreline uncertainty. All objects used in the DSAS are stored in an ArcMap© Personal Geodatabase, as </w:t>
      </w:r>
      <w:commentRangeStart w:id="264"/>
      <w:r>
        <w:t xml:space="preserve">per USGS requirements </w:t>
      </w:r>
      <w:commentRangeEnd w:id="264"/>
      <w:r w:rsidR="005B7A22">
        <w:rPr>
          <w:rStyle w:val="CommentReference"/>
          <w:rFonts w:eastAsia="Times New Roman" w:cs="Times New Roman"/>
        </w:rPr>
        <w:commentReference w:id="264"/>
      </w:r>
      <w:r>
        <w:t xml:space="preserve">for this analysis. The DSAS operational workflow includes the following steps: (1) Set default parameters and fields to </w:t>
      </w:r>
      <w:r w:rsidR="002A3E9D">
        <w:t xml:space="preserve">the </w:t>
      </w:r>
      <w:r>
        <w:t>created shoreline and baseline layers, transects, shoreline calculations, metadata</w:t>
      </w:r>
      <w:r w:rsidR="002A3E9D">
        <w:t>,</w:t>
      </w:r>
      <w:r>
        <w:t xml:space="preserve"> and file output locations; (2) Cast transects and select their </w:t>
      </w:r>
      <w:r>
        <w:lastRenderedPageBreak/>
        <w:t xml:space="preserve">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2021) </w:t>
      </w:r>
      <w:r w:rsidRPr="00E527FF">
        <w:t>was used in this analysis</w:t>
      </w:r>
      <w:r w:rsidR="002A3E9D">
        <w:t>, a</w:t>
      </w:r>
      <w:r w:rsidR="005D2FFD">
        <w:t>n</w:t>
      </w:r>
      <w:r w:rsidRPr="00E527FF">
        <w:t xml:space="preserve"> LRR (Linear Regression Rate) for statistical analysis</w:t>
      </w:r>
      <w:ins w:id="265" w:author="Bill Pine" w:date="2021-04-05T15:56:00Z">
        <w:r w:rsidR="005B7A22">
          <w:t xml:space="preserve"> to calculate the rate of shoreline change</w:t>
        </w:r>
      </w:ins>
      <w:r w:rsidRPr="00E527FF">
        <w:t xml:space="preserve"> and the Net Shoreline Movement (NSM) calculation for the distance measurement.</w:t>
      </w:r>
    </w:p>
    <w:p w14:paraId="1A91F98C" w14:textId="03BD4E07" w:rsidR="00B00F4F" w:rsidRDefault="00B00F4F" w:rsidP="00B00F4F">
      <w:pPr>
        <w:pStyle w:val="004Second-LevelSubheadingBOLD"/>
      </w:pPr>
      <w:r>
        <w:t>Linear Regression Rate (LRR)</w:t>
      </w:r>
    </w:p>
    <w:p w14:paraId="4881254E" w14:textId="399306BD" w:rsidR="00B00F4F" w:rsidRDefault="00E527FF" w:rsidP="00D77E8F">
      <w:pPr>
        <w:pStyle w:val="006BodyText"/>
      </w:pPr>
      <w:r w:rsidRPr="00E527FF">
        <w:t>A</w:t>
      </w:r>
      <w:del w:id="266" w:author="Bill Pine" w:date="2021-04-05T15:57:00Z">
        <w:r w:rsidR="002A3E9D" w:rsidDel="005B7A22">
          <w:delText>n</w:delText>
        </w:r>
      </w:del>
      <w:r w:rsidRPr="00E527FF">
        <w:t xml:space="preserve"> LRR</w:t>
      </w:r>
      <w:ins w:id="267" w:author="Bill Pine" w:date="2021-04-05T15:57:00Z">
        <w:r w:rsidR="005B7A22">
          <w:t xml:space="preserve"> of shoreline change</w:t>
        </w:r>
      </w:ins>
      <w:r w:rsidRPr="00E527FF">
        <w:t xml:space="preserve"> can be </w:t>
      </w:r>
      <w:del w:id="268" w:author="Bill Pine" w:date="2021-04-05T15:57:00Z">
        <w:r w:rsidRPr="00E527FF" w:rsidDel="005B7A22">
          <w:delText xml:space="preserve">ascertained </w:delText>
        </w:r>
      </w:del>
      <w:ins w:id="269" w:author="Bill Pine" w:date="2021-04-05T15:57:00Z">
        <w:r w:rsidR="005B7A22">
          <w:t xml:space="preserve">found </w:t>
        </w:r>
      </w:ins>
      <w:r w:rsidRPr="00E527FF">
        <w:t xml:space="preserve">by fitting a least-squares regression line </w:t>
      </w:r>
      <w:r w:rsidR="00B00F4F">
        <w:t>to all points for every shoreline in a transect</w:t>
      </w:r>
      <w:r w:rsidRPr="00E527FF">
        <w:t xml:space="preserve">. The </w:t>
      </w:r>
      <w:ins w:id="270" w:author="Bill Pine" w:date="2021-04-05T16:02:00Z">
        <w:r w:rsidR="005B7A22">
          <w:t>parameters for the regression were found by minimizing the sum of squares between observed and expected points and the key regression parameter of interest was t</w:t>
        </w:r>
      </w:ins>
      <w:ins w:id="271" w:author="Bill Pine" w:date="2021-04-05T16:03:00Z">
        <w:r w:rsidR="005B7A22">
          <w:t>he slop which equal</w:t>
        </w:r>
        <w:r w:rsidR="002A5095">
          <w:t>s the rate of change estimated by the LRR</w:t>
        </w:r>
      </w:ins>
      <w:del w:id="272" w:author="Bill Pine" w:date="2021-04-05T16:03:00Z">
        <w:r w:rsidRPr="00E527FF" w:rsidDel="002A5095">
          <w:delText>regression line is positioned so that the sum of the squared residuals is</w:delText>
        </w:r>
        <w:r w:rsidR="00B00F4F" w:rsidDel="002A5095">
          <w:delText xml:space="preserve"> minimized</w:delText>
        </w:r>
        <w:r w:rsidRPr="00E527FF" w:rsidDel="002A5095">
          <w:delText>. The linear regression rate is the slope of the line</w:delText>
        </w:r>
      </w:del>
      <w:r w:rsidR="00B00F4F">
        <w:t xml:space="preserve">. </w:t>
      </w:r>
      <w:r w:rsidRPr="00E527FF">
        <w:t xml:space="preserve">The LRR </w:t>
      </w:r>
      <w:r w:rsidR="008F387E">
        <w:t>calculation</w:t>
      </w:r>
      <w:r w:rsidRPr="00E527FF">
        <w:t xml:space="preserve"> can be </w:t>
      </w:r>
      <w:commentRangeStart w:id="273"/>
      <w:r w:rsidRPr="00E527FF">
        <w:t>used regardless of accuracy</w:t>
      </w:r>
      <w:r w:rsidR="00B00F4F">
        <w:t xml:space="preserve"> </w:t>
      </w:r>
      <w:commentRangeEnd w:id="273"/>
      <w:r w:rsidR="002A5095">
        <w:rPr>
          <w:rStyle w:val="CommentReference"/>
          <w:rFonts w:eastAsia="Times New Roman" w:cs="Times New Roman"/>
        </w:rPr>
        <w:commentReference w:id="273"/>
      </w:r>
      <w:r w:rsidR="00B00F4F">
        <w:t xml:space="preserve">or trends. </w:t>
      </w:r>
      <w:del w:id="274" w:author="Pine, Bill" w:date="2021-04-05T16:13:00Z">
        <w:r w:rsidR="00B00F4F" w:rsidDel="00476C86">
          <w:delText>The LRR calculation is purely computational</w:delText>
        </w:r>
        <w:r w:rsidR="002A3E9D" w:rsidDel="00476C86">
          <w:delText>,</w:delText>
        </w:r>
        <w:r w:rsidR="00B00F4F" w:rsidDel="00476C86">
          <w:delText xml:space="preserve"> and the </w:delText>
        </w:r>
        <w:r w:rsidR="008F387E" w:rsidRPr="00E527FF" w:rsidDel="00476C86">
          <w:delText>results</w:delText>
        </w:r>
        <w:r w:rsidRPr="00E527FF" w:rsidDel="00476C86">
          <w:delText xml:space="preserve"> are based on accepted statistical notions.</w:delText>
        </w:r>
        <w:r w:rsidR="00B00F4F" w:rsidDel="00476C86">
          <w:delText xml:space="preserve"> </w:delText>
        </w:r>
      </w:del>
      <w:r w:rsidR="00B00F4F">
        <w:t xml:space="preserve">This method may be susceptible to outlier effects and tends to underestimate the rate of change </w:t>
      </w:r>
      <w:r w:rsidR="002A3E9D">
        <w:t xml:space="preserve">compared to other statistics </w:t>
      </w:r>
      <w:r w:rsidR="00B00F4F">
        <w:t xml:space="preserve">used </w:t>
      </w:r>
      <w:del w:id="275" w:author="Pine, Bill" w:date="2021-04-05T16:14:00Z">
        <w:r w:rsidR="00B00F4F" w:rsidDel="00476C86">
          <w:delText xml:space="preserve">using </w:delText>
        </w:r>
      </w:del>
      <w:ins w:id="276" w:author="Pine, Bill" w:date="2021-04-05T16:14:00Z">
        <w:r w:rsidR="00476C86">
          <w:t xml:space="preserve">by </w:t>
        </w:r>
      </w:ins>
      <w:r w:rsidR="00B00F4F">
        <w:t>DSAS</w:t>
      </w:r>
      <w:r w:rsidR="008F387E">
        <w:t xml:space="preserve"> (e.g., End Point Rate (EPR</w:t>
      </w:r>
      <w:r w:rsidR="006B7723">
        <w:t>)).</w:t>
      </w:r>
    </w:p>
    <w:p w14:paraId="5DE70DEF" w14:textId="60566AE5" w:rsidR="00B00F4F" w:rsidRDefault="00B00F4F" w:rsidP="00B00F4F">
      <w:pPr>
        <w:pStyle w:val="004Second-LevelSubheadingBOLD"/>
      </w:pPr>
      <w:r>
        <w:t>Net Shoreline Movement (NSM)</w:t>
      </w:r>
    </w:p>
    <w:p w14:paraId="75939E7C" w14:textId="52C783DB" w:rsidR="00E527FF" w:rsidRDefault="00E527FF" w:rsidP="000D73B7">
      <w:pPr>
        <w:pStyle w:val="006BodyText"/>
      </w:pPr>
      <w:r w:rsidRPr="00E527FF">
        <w:t>In contra</w:t>
      </w:r>
      <w:r w:rsidR="00B00F4F">
        <w:t>s</w:t>
      </w:r>
      <w:r w:rsidRPr="00E527FF">
        <w:t>t</w:t>
      </w:r>
      <w:ins w:id="277" w:author="Pine, Bill" w:date="2021-04-05T16:21:00Z">
        <w:r w:rsidR="00476C86">
          <w:t xml:space="preserve"> to LRR</w:t>
        </w:r>
      </w:ins>
      <w:r w:rsidR="002A3E9D">
        <w:t>,</w:t>
      </w:r>
      <w:r w:rsidRPr="00E527FF">
        <w:t xml:space="preserve"> NSM </w:t>
      </w:r>
      <w:r w:rsidR="000D73B7">
        <w:t>calculations</w:t>
      </w:r>
      <w:r w:rsidRPr="00E527FF">
        <w:t xml:space="preserve"> only require </w:t>
      </w:r>
      <w:del w:id="278" w:author="Pine, Bill" w:date="2021-04-05T16:21:00Z">
        <w:r w:rsidRPr="00E527FF" w:rsidDel="00476C86">
          <w:delText xml:space="preserve">the </w:delText>
        </w:r>
      </w:del>
      <w:r w:rsidRPr="00E527FF">
        <w:t xml:space="preserve">baseline position </w:t>
      </w:r>
      <w:r w:rsidR="000D73B7">
        <w:t xml:space="preserve">shoreline </w:t>
      </w:r>
      <w:r w:rsidRPr="00E527FF">
        <w:t xml:space="preserve">and the last shoreline position </w:t>
      </w:r>
      <w:del w:id="279" w:author="Pine, Bill" w:date="2021-04-05T16:21:00Z">
        <w:r w:rsidRPr="00E527FF" w:rsidDel="00476C86">
          <w:delText xml:space="preserve">to make its </w:delText>
        </w:r>
        <w:r w:rsidR="000D73B7" w:rsidRPr="00E527FF" w:rsidDel="00476C86">
          <w:delText>computations</w:delText>
        </w:r>
        <w:r w:rsidR="00B00F4F" w:rsidDel="00476C86">
          <w:delText xml:space="preserve"> </w:delText>
        </w:r>
      </w:del>
      <w:ins w:id="280" w:author="Pine, Bill" w:date="2021-04-05T16:21:00Z">
        <w:r w:rsidR="00476C86">
          <w:t xml:space="preserve">to </w:t>
        </w:r>
      </w:ins>
      <w:r w:rsidR="00B00F4F">
        <w:t>(two shorelines)</w:t>
      </w:r>
      <w:ins w:id="281" w:author="Pine, Bill" w:date="2021-04-05T16:21:00Z">
        <w:r w:rsidR="00476C86">
          <w:t xml:space="preserve"> interpret shoreline shape change</w:t>
        </w:r>
      </w:ins>
      <w:r w:rsidRPr="00E527FF">
        <w:t>.</w:t>
      </w:r>
      <w:r w:rsidR="002A3E9D">
        <w:t xml:space="preserve"> </w:t>
      </w:r>
      <w:r w:rsidR="000D73B7">
        <w:t>The NSM measures the distance between the oldest shoreline (e.g., 2019) and the youngest shoreline (e.g., 1994) for each casted transect</w:t>
      </w:r>
      <w:r w:rsidR="00BF1FD0">
        <w:t xml:space="preserve"> measured </w:t>
      </w:r>
      <w:r w:rsidR="00BF1FD0">
        <w:lastRenderedPageBreak/>
        <w:t>in meters</w:t>
      </w:r>
      <w:r w:rsidR="000D73B7">
        <w:t xml:space="preserve">. </w:t>
      </w:r>
      <w:del w:id="282" w:author="Pine, Bill" w:date="2021-04-05T16:35:00Z">
        <w:r w:rsidRPr="00E527FF" w:rsidDel="00DD737F">
          <w:delText>The justification for using</w:delText>
        </w:r>
      </w:del>
      <w:ins w:id="283" w:author="Pine, Bill" w:date="2021-04-05T16:35:00Z">
        <w:r w:rsidR="00DD737F">
          <w:t>The</w:t>
        </w:r>
      </w:ins>
      <w:r w:rsidRPr="00E527FF">
        <w:t xml:space="preserve"> NSM </w:t>
      </w:r>
      <w:ins w:id="284" w:author="Pine, Bill" w:date="2021-04-05T16:35:00Z">
        <w:r w:rsidR="00DD737F">
          <w:t>estimate provides information on the magnitude</w:t>
        </w:r>
      </w:ins>
      <w:ins w:id="285" w:author="Pine, Bill" w:date="2021-04-05T16:38:00Z">
        <w:r w:rsidR="00DD737F">
          <w:t xml:space="preserve"> (area)</w:t>
        </w:r>
      </w:ins>
      <w:ins w:id="286" w:author="Pine, Bill" w:date="2021-04-05T16:35:00Z">
        <w:r w:rsidR="00DD737F">
          <w:t xml:space="preserve"> </w:t>
        </w:r>
      </w:ins>
      <w:ins w:id="287" w:author="Pine, Bill" w:date="2021-04-05T16:36:00Z">
        <w:r w:rsidR="00DD737F">
          <w:t xml:space="preserve">and direction of </w:t>
        </w:r>
      </w:ins>
      <w:ins w:id="288" w:author="Pine, Bill" w:date="2021-04-05T16:38:00Z">
        <w:r w:rsidR="00DD737F">
          <w:t xml:space="preserve">shoreline </w:t>
        </w:r>
      </w:ins>
      <w:ins w:id="289" w:author="Pine, Bill" w:date="2021-04-05T16:36:00Z">
        <w:r w:rsidR="00DD737F">
          <w:t>change</w:t>
        </w:r>
      </w:ins>
      <w:ins w:id="290" w:author="Pine, Bill" w:date="2021-04-05T16:38:00Z">
        <w:r w:rsidR="00DD737F">
          <w:t xml:space="preserve"> (</w:t>
        </w:r>
      </w:ins>
      <w:ins w:id="291" w:author="Pine, Bill" w:date="2021-04-05T16:36:00Z">
        <w:r w:rsidR="00DD737F">
          <w:t>whether erosion or accretion is occurring</w:t>
        </w:r>
      </w:ins>
      <w:ins w:id="292" w:author="Pine, Bill" w:date="2021-04-05T16:38:00Z">
        <w:r w:rsidR="00DD737F">
          <w:t xml:space="preserve">) and by default a measure </w:t>
        </w:r>
      </w:ins>
      <w:ins w:id="293" w:author="Pine, Bill" w:date="2021-04-05T16:39:00Z">
        <w:r w:rsidR="00DD737F">
          <w:t>of uncertainty associated with the NSM estimates (90% confidence intervals)</w:t>
        </w:r>
      </w:ins>
      <w:del w:id="294" w:author="Pine, Bill" w:date="2021-04-05T16:39:00Z">
        <w:r w:rsidRPr="00E527FF" w:rsidDel="00DD737F">
          <w:delText>statistics is to know the total measurement</w:delText>
        </w:r>
        <w:r w:rsidR="00A30F5D" w:rsidDel="00DD737F">
          <w:delText xml:space="preserve"> distance</w:delText>
        </w:r>
        <w:r w:rsidRPr="00E527FF" w:rsidDel="00DD737F">
          <w:delText xml:space="preserve"> of erosion or accretion</w:delText>
        </w:r>
        <w:r w:rsidR="00EB2340" w:rsidDel="00DD737F">
          <w:delText>. Knowing this</w:delText>
        </w:r>
        <w:r w:rsidRPr="00E527FF" w:rsidDel="00DD737F">
          <w:delText xml:space="preserve"> </w:delText>
        </w:r>
        <w:r w:rsidR="00051AD7" w:rsidDel="00DD737F">
          <w:delText>may have</w:delText>
        </w:r>
        <w:r w:rsidRPr="00E527FF" w:rsidDel="00DD737F">
          <w:delText xml:space="preserve"> high biological significance since this fine</w:delText>
        </w:r>
        <w:r w:rsidR="00557962" w:rsidDel="00DD737F">
          <w:delText>-</w:delText>
        </w:r>
        <w:r w:rsidRPr="00E527FF" w:rsidDel="00DD737F">
          <w:delText>scale analysis has not been conducted in this study area.</w:delText>
        </w:r>
        <w:r w:rsidR="00BF1FD0" w:rsidDel="00DD737F">
          <w:delText xml:space="preserve"> The </w:delText>
        </w:r>
        <w:r w:rsidR="002A3E9D" w:rsidDel="00DD737F">
          <w:delText xml:space="preserve">DSAS </w:delText>
        </w:r>
        <w:r w:rsidR="00BF1FD0" w:rsidDel="00DD737F">
          <w:delText>default setting of 90% confidence interval was used to calculate NSM measurement</w:delText>
        </w:r>
      </w:del>
      <w:r w:rsidR="00BF1FD0">
        <w:t>.</w:t>
      </w:r>
    </w:p>
    <w:p w14:paraId="2BD6147A" w14:textId="3C167EA5"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449DBC0C" w:rsidR="00846EAE" w:rsidRPr="00846EAE" w:rsidRDefault="00574E27" w:rsidP="00846EAE">
      <w:pPr>
        <w:pStyle w:val="006BodyText"/>
      </w:pPr>
      <w:del w:id="295" w:author="Pine, Bill" w:date="2021-04-05T17:03:00Z">
        <w:r w:rsidDel="002366F0">
          <w:delText>The latest v</w:delText>
        </w:r>
      </w:del>
      <w:ins w:id="296" w:author="Pine, Bill" w:date="2021-04-05T17:03:00Z">
        <w:r w:rsidR="002366F0">
          <w:t>V</w:t>
        </w:r>
      </w:ins>
      <w:r>
        <w:t xml:space="preserve">ersion </w:t>
      </w:r>
      <w:del w:id="297" w:author="Pine, Bill" w:date="2021-04-05T17:03:00Z">
        <w:r w:rsidDel="002366F0">
          <w:delText xml:space="preserve">of </w:delText>
        </w:r>
      </w:del>
      <w:ins w:id="298" w:author="Pine, Bill" w:date="2021-04-05T17:03:00Z">
        <w:r w:rsidR="002366F0">
          <w:t xml:space="preserve">5.0 of </w:t>
        </w:r>
      </w:ins>
      <w:r>
        <w:t>DSAS (v5.0) has a</w:t>
      </w:r>
      <w:ins w:id="299" w:author="Pine, Bill" w:date="2021-04-05T17:03:00Z">
        <w:r w:rsidR="002366F0">
          <w:t xml:space="preserve"> tool in development that takes observed rates of shoreline change and predicts future shoreline change, assuming similar rate of change as observed, for periods of time </w:t>
        </w:r>
      </w:ins>
      <w:del w:id="300" w:author="Pine, Bill" w:date="2021-04-05T17:03:00Z">
        <w:r w:rsidDel="002366F0">
          <w:delText xml:space="preserve">n option available to </w:delText>
        </w:r>
        <w:r w:rsidR="00C72FA8" w:rsidDel="002366F0">
          <w:delText>predict</w:delText>
        </w:r>
        <w:r w:rsidDel="002366F0">
          <w:delText xml:space="preserve"> shoreline forecasts </w:delText>
        </w:r>
      </w:del>
      <w:r>
        <w:t>1</w:t>
      </w:r>
      <w:r w:rsidR="00C72FA8">
        <w:t>0</w:t>
      </w:r>
      <w:r>
        <w:t xml:space="preserve"> or 20 years into the future</w:t>
      </w:r>
      <w:del w:id="301" w:author="Pine, Bill" w:date="2021-04-05T17:03:00Z">
        <w:r w:rsidDel="002366F0">
          <w:delText>. These calculations are based on historical shoreline position data</w:delText>
        </w:r>
      </w:del>
      <w:r>
        <w:t xml:space="preserve">. </w:t>
      </w:r>
      <w:del w:id="302" w:author="Pine, Bill" w:date="2021-04-05T17:04:00Z">
        <w:r w:rsidDel="002366F0">
          <w:delText xml:space="preserve">This </w:delText>
        </w:r>
      </w:del>
      <w:ins w:id="303" w:author="Pine, Bill" w:date="2021-04-05T17:04:00Z">
        <w:r w:rsidR="002366F0">
          <w:t xml:space="preserve">These predictions are made </w:t>
        </w:r>
      </w:ins>
      <w:del w:id="304" w:author="Pine, Bill" w:date="2021-04-05T17:04:00Z">
        <w:r w:rsidDel="002366F0">
          <w:delText xml:space="preserve">calculation uses </w:delText>
        </w:r>
      </w:del>
      <w:ins w:id="305" w:author="Pine, Bill" w:date="2021-04-05T17:04:00Z">
        <w:r w:rsidR="002366F0">
          <w:t xml:space="preserve">using </w:t>
        </w:r>
      </w:ins>
      <w:del w:id="306" w:author="Pine, Bill" w:date="2021-04-05T17:04:00Z">
        <w:r w:rsidDel="002366F0">
          <w:delText xml:space="preserve">the </w:delText>
        </w:r>
      </w:del>
      <w:r>
        <w:t xml:space="preserve">Kalman filter (Kalman, 1960) to join shoreline positions with model-derived positions to predict a future shoreline position (Long and Plant 2012). </w:t>
      </w:r>
      <w:commentRangeStart w:id="307"/>
      <w:r>
        <w:t>The Kalman filter methodology initialized with the linear regression rate calculated by DSAS</w:t>
      </w:r>
      <w:commentRangeEnd w:id="307"/>
      <w:r w:rsidR="00ED3D0C">
        <w:rPr>
          <w:rStyle w:val="CommentReference"/>
          <w:rFonts w:eastAsia="Times New Roman" w:cs="Times New Roman"/>
        </w:rPr>
        <w:commentReference w:id="307"/>
      </w:r>
      <w:r>
        <w:t xml:space="preserve">. Using the linear regression </w:t>
      </w:r>
      <w:proofErr w:type="gramStart"/>
      <w:r>
        <w:t>rate</w:t>
      </w:r>
      <w:proofErr w:type="gramEnd"/>
      <w:ins w:id="308" w:author="Bill Pine [2]" w:date="2021-04-11T08:05:00Z">
        <w:r w:rsidR="00ED3D0C">
          <w:t xml:space="preserve"> I then predicted the shoreline position and rate of change every 10</w:t>
        </w:r>
        <w:r w:rsidR="00ED3D0C" w:rsidRPr="00ED3D0C">
          <w:rPr>
            <w:vertAlign w:val="superscript"/>
            <w:rPrChange w:id="309" w:author="Bill Pine [2]" w:date="2021-04-11T08:05:00Z">
              <w:rPr/>
            </w:rPrChange>
          </w:rPr>
          <w:t>th</w:t>
        </w:r>
        <w:r w:rsidR="00ED3D0C">
          <w:t xml:space="preserve"> year of a 100 year projection</w:t>
        </w:r>
      </w:ins>
      <w:commentRangeStart w:id="310"/>
      <w:r w:rsidR="004F320B" w:rsidRPr="00ED3D0C">
        <w:rPr>
          <w:strike/>
          <w:rPrChange w:id="311" w:author="Bill Pine [2]" w:date="2021-04-11T08:05:00Z">
            <w:rPr/>
          </w:rPrChange>
        </w:rPr>
        <w:t>,</w:t>
      </w:r>
      <w:r w:rsidRPr="00ED3D0C">
        <w:rPr>
          <w:strike/>
          <w:rPrChange w:id="312" w:author="Bill Pine [2]" w:date="2021-04-11T08:05:00Z">
            <w:rPr/>
          </w:rPrChange>
        </w:rPr>
        <w:t xml:space="preserve"> </w:t>
      </w:r>
      <w:commentRangeStart w:id="313"/>
      <w:r w:rsidRPr="00ED3D0C">
        <w:rPr>
          <w:strike/>
          <w:rPrChange w:id="314" w:author="Bill Pine [2]" w:date="2021-04-11T08:05:00Z">
            <w:rPr/>
          </w:rPrChange>
        </w:rPr>
        <w:t xml:space="preserve">it </w:t>
      </w:r>
      <w:commentRangeEnd w:id="313"/>
      <w:r w:rsidR="00ED3D0C" w:rsidRPr="00ED3D0C">
        <w:rPr>
          <w:rStyle w:val="CommentReference"/>
          <w:rFonts w:eastAsia="Times New Roman" w:cs="Times New Roman"/>
          <w:strike/>
          <w:rPrChange w:id="315" w:author="Bill Pine [2]" w:date="2021-04-11T08:05:00Z">
            <w:rPr>
              <w:rStyle w:val="CommentReference"/>
              <w:rFonts w:eastAsia="Times New Roman" w:cs="Times New Roman"/>
            </w:rPr>
          </w:rPrChange>
        </w:rPr>
        <w:commentReference w:id="313"/>
      </w:r>
      <w:r w:rsidRPr="00ED3D0C">
        <w:rPr>
          <w:strike/>
          <w:rPrChange w:id="316" w:author="Bill Pine [2]" w:date="2021-04-11T08:05:00Z">
            <w:rPr/>
          </w:rPrChange>
        </w:rPr>
        <w:t>then estimates the shoreline position and rate of every 10</w:t>
      </w:r>
      <w:r w:rsidRPr="00ED3D0C">
        <w:rPr>
          <w:strike/>
          <w:vertAlign w:val="superscript"/>
          <w:rPrChange w:id="317" w:author="Bill Pine [2]" w:date="2021-04-11T08:05:00Z">
            <w:rPr>
              <w:vertAlign w:val="superscript"/>
            </w:rPr>
          </w:rPrChange>
        </w:rPr>
        <w:t xml:space="preserve">th </w:t>
      </w:r>
      <w:r w:rsidR="004F320B" w:rsidRPr="00ED3D0C">
        <w:rPr>
          <w:strike/>
          <w:rPrChange w:id="318" w:author="Bill Pine [2]" w:date="2021-04-11T08:05:00Z">
            <w:rPr/>
          </w:rPrChange>
        </w:rPr>
        <w:t>of a year</w:t>
      </w:r>
      <w:r w:rsidR="00E500DB" w:rsidRPr="00ED3D0C">
        <w:rPr>
          <w:strike/>
          <w:rPrChange w:id="319" w:author="Bill Pine [2]" w:date="2021-04-11T08:05:00Z">
            <w:rPr/>
          </w:rPrChange>
        </w:rPr>
        <w:t xml:space="preserve"> (</w:t>
      </w:r>
      <w:proofErr w:type="spellStart"/>
      <w:r w:rsidR="00E500DB" w:rsidRPr="00ED3D0C">
        <w:rPr>
          <w:strike/>
          <w:rPrChange w:id="320" w:author="Bill Pine [2]" w:date="2021-04-11T08:05:00Z">
            <w:rPr/>
          </w:rPrChange>
        </w:rPr>
        <w:t>e.g</w:t>
      </w:r>
      <w:proofErr w:type="spellEnd"/>
      <w:r w:rsidR="00E500DB" w:rsidRPr="00ED3D0C">
        <w:rPr>
          <w:strike/>
          <w:rPrChange w:id="321" w:author="Bill Pine [2]" w:date="2021-04-11T08:05:00Z">
            <w:rPr/>
          </w:rPrChange>
        </w:rPr>
        <w:t>, year 10 and year 20)</w:t>
      </w:r>
      <w:r w:rsidR="004F320B" w:rsidRPr="00ED3D0C">
        <w:rPr>
          <w:strike/>
          <w:rPrChange w:id="322" w:author="Bill Pine [2]" w:date="2021-04-11T08:05:00Z">
            <w:rPr/>
          </w:rPrChange>
        </w:rPr>
        <w:t>. It also estimates the positional uncertainty at each time step</w:t>
      </w:r>
      <w:commentRangeEnd w:id="310"/>
      <w:r w:rsidR="00ED3D0C">
        <w:rPr>
          <w:rStyle w:val="CommentReference"/>
          <w:rFonts w:eastAsia="Times New Roman" w:cs="Times New Roman"/>
        </w:rPr>
        <w:commentReference w:id="310"/>
      </w:r>
      <w:r w:rsidR="004F320B">
        <w:t xml:space="preserve">. </w:t>
      </w:r>
      <w:ins w:id="323" w:author="Bill Pine [2]" w:date="2021-04-11T08:27:00Z">
        <w:r w:rsidR="00896E2C">
          <w:t xml:space="preserve">Critically, </w:t>
        </w:r>
      </w:ins>
      <w:del w:id="324" w:author="Bill Pine [2]" w:date="2021-04-11T08:27:00Z">
        <w:r w:rsidR="004F320B" w:rsidDel="00896E2C">
          <w:delText xml:space="preserve">This </w:delText>
        </w:r>
      </w:del>
      <w:ins w:id="325" w:author="Bill Pine [2]" w:date="2021-04-11T08:27:00Z">
        <w:r w:rsidR="00896E2C">
          <w:t xml:space="preserve">this </w:t>
        </w:r>
      </w:ins>
      <w:r w:rsidR="004F320B">
        <w:t xml:space="preserve">methodology assumes that the linear rate of regression from the shoreline positions analyzed will be a </w:t>
      </w:r>
      <w:del w:id="326" w:author="Bill Pine [2]" w:date="2021-04-11T08:28:00Z">
        <w:r w:rsidR="004F320B" w:rsidDel="00896E2C">
          <w:delText xml:space="preserve">good </w:delText>
        </w:r>
      </w:del>
      <w:ins w:id="327" w:author="Bill Pine [2]" w:date="2021-04-11T08:28:00Z">
        <w:r w:rsidR="00896E2C">
          <w:t xml:space="preserve">reasonable </w:t>
        </w:r>
      </w:ins>
      <w:r w:rsidR="004F320B">
        <w:t>approximation for the position of future shorelines</w:t>
      </w:r>
      <w:ins w:id="328" w:author="Bill Pine [2]" w:date="2021-04-11T08:27:00Z">
        <w:r w:rsidR="00896E2C">
          <w:t>.</w:t>
        </w:r>
      </w:ins>
      <w:del w:id="329" w:author="Bill Pine [2]" w:date="2021-04-11T08:28:00Z">
        <w:r w:rsidR="004F320B" w:rsidDel="00896E2C">
          <w:delText>, where this assumption may not always be true or valid.</w:delText>
        </w:r>
        <w:r w:rsidR="000D34AB" w:rsidDel="00896E2C">
          <w:delText xml:space="preserve"> It is best to display the results of this analysis with uncertainty.</w:delText>
        </w:r>
      </w:del>
    </w:p>
    <w:p w14:paraId="3B33E00D" w14:textId="4EE3F436" w:rsidR="00E527FF" w:rsidRPr="00E527FF" w:rsidRDefault="00E527FF" w:rsidP="00D77E8F">
      <w:pPr>
        <w:pStyle w:val="004Second-LevelSubheadingBOLD"/>
        <w:rPr>
          <w:rFonts w:eastAsia="Calibri"/>
        </w:rPr>
      </w:pPr>
      <w:bookmarkStart w:id="330" w:name="_Toc64018355"/>
      <w:r w:rsidRPr="00E527FF">
        <w:rPr>
          <w:rFonts w:eastAsia="Calibri"/>
        </w:rPr>
        <w:lastRenderedPageBreak/>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330"/>
    </w:p>
    <w:p w14:paraId="502726DE" w14:textId="06930C45" w:rsidR="00E527FF" w:rsidRDefault="00E527FF" w:rsidP="007A2D00">
      <w:pPr>
        <w:pStyle w:val="006BodyText"/>
      </w:pPr>
      <w:r w:rsidRPr="00E527FF">
        <w:t xml:space="preserve">Selected NAIP Geotiff aerial imagery were in </w:t>
      </w:r>
      <w:del w:id="331" w:author="Bill Pine [2]" w:date="2021-04-11T08:29:00Z">
        <w:r w:rsidRPr="00E527FF" w:rsidDel="00896E2C">
          <w:delText xml:space="preserve">the </w:delText>
        </w:r>
      </w:del>
      <w:r w:rsidRPr="00E527FF">
        <w:t>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r w:rsidR="009746E1">
        <w:t>were</w:t>
      </w:r>
      <w:r w:rsidRPr="00E527FF">
        <w:t xml:space="preserve"> create</w:t>
      </w:r>
      <w:r w:rsidR="00DA2FB6">
        <w:t>d</w:t>
      </w:r>
      <w:r w:rsidRPr="00E527FF">
        <w:t xml:space="preserve">, traced, and digitized. </w:t>
      </w:r>
      <w:r w:rsidR="00A16C0D">
        <w:t>The scale used to digitize was 1:</w:t>
      </w:r>
      <w:r w:rsidR="00AC0664">
        <w:t>3</w:t>
      </w:r>
      <w:r w:rsidR="00A16C0D">
        <w:t>,000, and a</w:t>
      </w:r>
      <w:r w:rsidR="00DA2FB6">
        <w:t>n</w:t>
      </w:r>
      <w:r w:rsidR="00A16C0D">
        <w:t xml:space="preserve"> MWL was discerned</w:t>
      </w:r>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Shorelines</w:t>
      </w:r>
      <w:ins w:id="332" w:author="Bill Pine [2]" w:date="2021-04-11T08:29:00Z">
        <w:r w:rsidR="00896E2C">
          <w:t xml:space="preserve"> from each image</w:t>
        </w:r>
      </w:ins>
      <w:r w:rsidRPr="00E527FF">
        <w:t xml:space="preserve"> </w:t>
      </w:r>
      <w:proofErr w:type="gramStart"/>
      <w:r w:rsidRPr="00E527FF">
        <w:t>were then merged</w:t>
      </w:r>
      <w:proofErr w:type="gramEnd"/>
      <w:r w:rsidRPr="00E527FF">
        <w:t xml:space="preserve"> into a new single shapefile using the ArcMap© Merge tool. The baseline selected</w:t>
      </w:r>
      <w:ins w:id="333" w:author="Bill Pine [2]" w:date="2021-04-11T08:29:00Z">
        <w:r w:rsidR="00896E2C">
          <w:t xml:space="preserve"> shoreline</w:t>
        </w:r>
      </w:ins>
      <w:r w:rsidRPr="00E527FF">
        <w:t xml:space="preserve"> can </w:t>
      </w:r>
      <w:proofErr w:type="gramStart"/>
      <w:r w:rsidRPr="00E527FF">
        <w:t>be found</w:t>
      </w:r>
      <w:proofErr w:type="gramEnd"/>
      <w:r w:rsidRPr="00E527FF">
        <w:t xml:space="preserve"> on the east side of Deer Island and is entirely </w:t>
      </w:r>
      <w:commentRangeStart w:id="334"/>
      <w:r w:rsidRPr="00E527FF">
        <w:t>inland</w:t>
      </w:r>
      <w:commentRangeEnd w:id="334"/>
      <w:r w:rsidR="00896E2C">
        <w:rPr>
          <w:rStyle w:val="CommentReference"/>
          <w:rFonts w:eastAsia="Times New Roman" w:cs="Times New Roman"/>
        </w:rPr>
        <w:commentReference w:id="334"/>
      </w:r>
      <w:r w:rsidRPr="00E527FF">
        <w:t>. Both a baseline shapefile and merged shoreline shapefile</w:t>
      </w:r>
      <w:ins w:id="335" w:author="Bill Pine [2]" w:date="2021-04-11T08:29:00Z">
        <w:r w:rsidR="00896E2C">
          <w:t xml:space="preserve"> of sequential images over time</w:t>
        </w:r>
      </w:ins>
      <w:r w:rsidRPr="00E527FF">
        <w:t xml:space="preserve"> are required for DSAS calculations (Figure</w:t>
      </w:r>
      <w:r w:rsidR="007A2D00">
        <w:t xml:space="preserve"> 3-</w:t>
      </w:r>
      <w:r w:rsidR="000E384F">
        <w:t>5</w:t>
      </w:r>
      <w:r w:rsidRPr="00E527FF">
        <w:t>, Inputs).</w:t>
      </w:r>
    </w:p>
    <w:p w14:paraId="23DCEEEB" w14:textId="4F06F026" w:rsidR="001F00AF" w:rsidRDefault="00DA2FB6" w:rsidP="00DA2FB6">
      <w:pPr>
        <w:pStyle w:val="006BodyText"/>
      </w:pPr>
      <w:r>
        <w:t>After I selected and pre-processed NAIP imagery, the DSAS analyses w</w:t>
      </w:r>
      <w:r w:rsidR="001F00AF">
        <w:t>ere</w:t>
      </w:r>
      <w:r>
        <w:t xml:space="preserve"> completed using the following parameter specifications:</w:t>
      </w:r>
    </w:p>
    <w:p w14:paraId="63164FE8" w14:textId="77777777" w:rsidR="001F00AF" w:rsidRDefault="001F00AF" w:rsidP="00DA2FB6">
      <w:pPr>
        <w:pStyle w:val="006BodyText"/>
      </w:pPr>
      <w:r>
        <w:t>(1) 100 m buffer around the merged shoreline shapefile</w:t>
      </w:r>
    </w:p>
    <w:p w14:paraId="712B95DB" w14:textId="04629240"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t>
      </w:r>
      <w:del w:id="336" w:author="Bill Pine [2]" w:date="2021-04-11T08:47:00Z">
        <w:r w:rsidDel="007348E0">
          <w:delText>will be</w:delText>
        </w:r>
      </w:del>
      <w:ins w:id="337" w:author="Bill Pine [2]" w:date="2021-04-11T08:47:00Z">
        <w:r w:rsidR="007348E0">
          <w:t>were</w:t>
        </w:r>
      </w:ins>
      <w:r>
        <w:t xml:space="preserve"> cast from east to west)</w:t>
      </w:r>
    </w:p>
    <w:p w14:paraId="2098743C" w14:textId="0381159A" w:rsidR="00DA2FB6" w:rsidRDefault="00DA2FB6" w:rsidP="00DA2FB6">
      <w:pPr>
        <w:pStyle w:val="006BodyText"/>
      </w:pPr>
      <w:r>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as don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as </w:t>
      </w:r>
      <w:r w:rsidR="001F00AF">
        <w:t>specified;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w:t>
      </w:r>
      <w:r w:rsidR="00E527FF" w:rsidRPr="00E527FF">
        <w:lastRenderedPageBreak/>
        <w:t>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338" w:name="_Toc64018356"/>
      <w:r w:rsidRPr="00E527FF">
        <w:rPr>
          <w:rFonts w:eastAsia="Calibri"/>
        </w:rPr>
        <w:t>Results</w:t>
      </w:r>
      <w:bookmarkEnd w:id="338"/>
    </w:p>
    <w:p w14:paraId="0E6547BD" w14:textId="323B5D4A" w:rsidR="00E527FF" w:rsidRDefault="001F00AF" w:rsidP="001F00AF">
      <w:pPr>
        <w:pStyle w:val="006BodyText"/>
        <w:rPr>
          <w:noProof/>
        </w:rPr>
      </w:pPr>
      <w:commentRangeStart w:id="339"/>
      <w:r>
        <w:rPr>
          <w:noProof/>
        </w:rPr>
        <w:t>The results indicate that there have been more erosional events in all time periods</w:t>
      </w:r>
      <w:commentRangeEnd w:id="339"/>
      <w:r w:rsidR="007348E0">
        <w:rPr>
          <w:rStyle w:val="CommentReference"/>
          <w:rFonts w:eastAsia="Times New Roman" w:cs="Times New Roman"/>
        </w:rPr>
        <w:commentReference w:id="339"/>
      </w:r>
      <w:r>
        <w:rPr>
          <w:noProof/>
        </w:rPr>
        <w:t xml:space="preserve">.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Pr>
          <w:noProof/>
        </w:rPr>
        <w:t xml:space="preserve"> </w:t>
      </w:r>
      <w:r w:rsidR="00E527FF" w:rsidRPr="00E527FF">
        <w:rPr>
          <w:noProof/>
        </w:rPr>
        <w:t>ramp. The LRR color</w:t>
      </w:r>
      <w:r>
        <w:rPr>
          <w:noProof/>
        </w:rPr>
        <w:t xml:space="preserve"> r</w:t>
      </w:r>
      <w:r w:rsidR="00E527FF" w:rsidRPr="00E527FF">
        <w:rPr>
          <w:noProof/>
        </w:rPr>
        <w:t xml:space="preserve">amp displays rates of change </w:t>
      </w:r>
      <w:r w:rsidR="00A608A0">
        <w:rPr>
          <w:noProof/>
        </w:rPr>
        <w:t xml:space="preserve">in </w:t>
      </w:r>
      <w:commentRangeStart w:id="340"/>
      <w:r w:rsidR="00A608A0">
        <w:rPr>
          <w:noProof/>
        </w:rPr>
        <w:t>m</w:t>
      </w:r>
      <w:commentRangeEnd w:id="340"/>
      <w:r w:rsidR="007348E0">
        <w:rPr>
          <w:rStyle w:val="CommentReference"/>
          <w:rFonts w:eastAsia="Times New Roman" w:cs="Times New Roman"/>
        </w:rPr>
        <w:commentReference w:id="340"/>
      </w:r>
      <w:r w:rsidR="00A608A0">
        <w:rPr>
          <w:noProof/>
        </w:rPr>
        <w:t>/yr</w:t>
      </w:r>
      <w:r>
        <w:rPr>
          <w:noProof/>
        </w:rPr>
        <w:t>, and t</w:t>
      </w:r>
      <w:r w:rsidR="00E527FF" w:rsidRPr="00E527FF">
        <w:rPr>
          <w:noProof/>
        </w:rPr>
        <w:t>he NSM color</w:t>
      </w:r>
      <w:r>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696F5669" w:rsidR="00EA2610" w:rsidRPr="007A2D00" w:rsidRDefault="00EA2610" w:rsidP="00EA2610">
      <w:pPr>
        <w:pStyle w:val="006BodyText"/>
        <w:rPr>
          <w:noProof/>
        </w:rPr>
      </w:pPr>
      <w:r>
        <w:rPr>
          <w:noProof/>
        </w:rPr>
        <w:t xml:space="preserve">By overlaying NAIP aerial </w:t>
      </w:r>
      <w:commentRangeStart w:id="341"/>
      <w:r>
        <w:rPr>
          <w:noProof/>
        </w:rPr>
        <w:t>photographs</w:t>
      </w:r>
      <w:commentRangeEnd w:id="341"/>
      <w:r w:rsidR="007348E0">
        <w:rPr>
          <w:rStyle w:val="CommentReference"/>
          <w:rFonts w:eastAsia="Times New Roman" w:cs="Times New Roman"/>
        </w:rPr>
        <w:commentReference w:id="341"/>
      </w:r>
      <w:r>
        <w:rPr>
          <w:noProof/>
        </w:rPr>
        <w:t xml:space="preserve">, in the same scale (1:3,000) and projection (NAD 1983 UTM, Zone 17N) and similar environmental conditions (Table 3-1) from 1994 and 2019 demonstrates changes in Deer Island shoreline features which suggest erosion over this time period </w:t>
      </w:r>
      <w:r w:rsidR="004D30F6">
        <w:rPr>
          <w:noProof/>
        </w:rPr>
        <w:t>(</w:t>
      </w:r>
      <w:r>
        <w:rPr>
          <w:noProof/>
        </w:rPr>
        <w:t>Figure 3-</w:t>
      </w:r>
      <w:r w:rsidR="004D30F6">
        <w:rPr>
          <w:noProof/>
        </w:rPr>
        <w:t xml:space="preserve">6 </w:t>
      </w:r>
      <w:r>
        <w:rPr>
          <w:noProof/>
        </w:rPr>
        <w:t>A, B)</w:t>
      </w:r>
      <w:r w:rsidR="004D30F6">
        <w:rPr>
          <w:noProof/>
        </w:rPr>
        <w:t xml:space="preserve">. For example, contrasting the 1994 and 2019 imagery suggests that the southwestern inlet has a larger open mouth to the sea </w:t>
      </w:r>
      <w:r w:rsidR="005D2FFD">
        <w:rPr>
          <w:noProof/>
        </w:rPr>
        <w:t xml:space="preserve">in 2019 </w:t>
      </w:r>
      <w:r w:rsidR="004D30F6">
        <w:rPr>
          <w:noProof/>
        </w:rPr>
        <w:t>than</w:t>
      </w:r>
      <w:r>
        <w:rPr>
          <w:noProof/>
        </w:rPr>
        <w:t xml:space="preserve"> the 1994 imagery. This suggests that this feature has expanded over time, possibly due to erosion. The northeastern shoreline of Deer Island also has an outcropping that looks round and full in 1994 imagery but has changed shape to be pointy and thin in 2019 imagery. This change also suggests erosion. </w:t>
      </w:r>
      <w:del w:id="342" w:author="Bill Pine [2]" w:date="2021-04-11T08:57:00Z">
        <w:r w:rsidDel="00C65B33">
          <w:rPr>
            <w:noProof/>
          </w:rPr>
          <w:delText>Still, even looking at aerial evidence,</w:delText>
        </w:r>
      </w:del>
      <w:ins w:id="343" w:author="Bill Pine [2]" w:date="2021-04-11T08:57:00Z">
        <w:r w:rsidR="00C65B33">
          <w:rPr>
            <w:noProof/>
          </w:rPr>
          <w:t>Overally from visual inspection of imagery</w:t>
        </w:r>
      </w:ins>
      <w:r>
        <w:rPr>
          <w:noProof/>
        </w:rPr>
        <w:t xml:space="preserve"> it does appear that</w:t>
      </w:r>
      <w:ins w:id="344" w:author="Bill Pine [2]" w:date="2021-04-11T08:58:00Z">
        <w:r w:rsidR="00C65B33">
          <w:rPr>
            <w:noProof/>
          </w:rPr>
          <w:t xml:space="preserve"> larger portions of the Deer Island shoreline have experienced erosion than accretion</w:t>
        </w:r>
      </w:ins>
      <w:del w:id="345" w:author="Bill Pine [2]" w:date="2021-04-11T08:58:00Z">
        <w:r w:rsidDel="00C65B33">
          <w:rPr>
            <w:noProof/>
          </w:rPr>
          <w:delText xml:space="preserve"> there are most instances of erosion than accretion</w:delText>
        </w:r>
      </w:del>
      <w:r>
        <w:rPr>
          <w:noProof/>
        </w:rPr>
        <w:t>.</w:t>
      </w:r>
    </w:p>
    <w:p w14:paraId="5E7DCCA3" w14:textId="126B8AD1" w:rsidR="00E527FF" w:rsidRPr="00E527FF" w:rsidRDefault="00E527FF" w:rsidP="007A2D00">
      <w:pPr>
        <w:pStyle w:val="004Second-LevelSubheadingBOLD"/>
        <w:rPr>
          <w:rFonts w:eastAsia="Calibri"/>
          <w:noProof/>
        </w:rPr>
      </w:pPr>
      <w:bookmarkStart w:id="346" w:name="_Toc64018357"/>
      <w:r w:rsidRPr="00E527FF">
        <w:rPr>
          <w:rFonts w:eastAsia="Calibri"/>
          <w:noProof/>
        </w:rPr>
        <w:lastRenderedPageBreak/>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346"/>
    </w:p>
    <w:p w14:paraId="3C172026" w14:textId="6B2E7E89" w:rsidR="00071108" w:rsidDel="00071108" w:rsidRDefault="001F00AF" w:rsidP="00071108">
      <w:pPr>
        <w:pStyle w:val="006BodyText"/>
        <w:rPr>
          <w:del w:id="347" w:author="Bill Pine [2]" w:date="2021-04-11T09:16:00Z"/>
          <w:moveTo w:id="348" w:author="Bill Pine [2]" w:date="2021-04-11T09:16:00Z"/>
        </w:rPr>
      </w:pPr>
      <w:r>
        <w:t>The LRR analyses</w:t>
      </w:r>
      <w:ins w:id="349" w:author="Bill Pine [2]" w:date="2021-04-11T08:58:00Z">
        <w:r w:rsidR="00C65B33">
          <w:t xml:space="preserve"> of these same images</w:t>
        </w:r>
      </w:ins>
      <w:r>
        <w:t xml:space="preserve"> for </w:t>
      </w:r>
      <w:r w:rsidR="00571EA7">
        <w:t xml:space="preserve">the </w:t>
      </w:r>
      <w:r>
        <w:t>years 1994-2007 found years and transects of both erosion and accretion (Figure 3-</w:t>
      </w:r>
      <w:r w:rsidR="004D30F6">
        <w:t>7</w:t>
      </w:r>
      <w:r w:rsidR="00571EA7">
        <w:t>, A</w:t>
      </w:r>
      <w:r>
        <w:t>).</w:t>
      </w:r>
      <w:ins w:id="350" w:author="Bill Pine [2]" w:date="2021-04-11T09:16:00Z">
        <w:r w:rsidR="00071108">
          <w:t xml:space="preserve">  </w:t>
        </w:r>
      </w:ins>
      <w:moveToRangeStart w:id="351" w:author="Bill Pine [2]" w:date="2021-04-11T09:16:00Z" w:name="move69025016"/>
      <w:moveTo w:id="352" w:author="Bill Pine [2]" w:date="2021-04-11T09:16:00Z">
        <w:r w:rsidR="00071108">
          <w:t xml:space="preserve">Overall, erosion </w:t>
        </w:r>
        <w:proofErr w:type="gramStart"/>
        <w:r w:rsidR="00071108">
          <w:t>was estimated</w:t>
        </w:r>
        <w:proofErr w:type="gramEnd"/>
        <w:r w:rsidR="00071108">
          <w:t xml:space="preserve"> to have occurred in 74.4% of transects, and accretion was estimated to have occurred in 25.6% of transects measured between 1994-2007.</w:t>
        </w:r>
      </w:moveTo>
    </w:p>
    <w:moveToRangeEnd w:id="351"/>
    <w:p w14:paraId="7D9831A8" w14:textId="101A3B30" w:rsidR="001F00AF" w:rsidRDefault="001F00AF" w:rsidP="001F00AF">
      <w:pPr>
        <w:pStyle w:val="006BodyText"/>
      </w:pPr>
      <w:del w:id="353" w:author="Bill Pine [2]" w:date="2021-04-11T09:16:00Z">
        <w:r w:rsidDel="00071108">
          <w:delText xml:space="preserve"> </w:delText>
        </w:r>
      </w:del>
      <w:r>
        <w:t>The most common values among transects were erosional rates of about -2.0 to -1.0 m/yr (about 30% of all transects calculated</w:t>
      </w:r>
      <w:ins w:id="354" w:author="Bill Pine [2]" w:date="2021-04-11T08:59:00Z">
        <w:r w:rsidR="00C65B33">
          <w:t xml:space="preserve"> had erosion rates this high</w:t>
        </w:r>
      </w:ins>
      <w:r>
        <w:t>)</w:t>
      </w:r>
      <w:r w:rsidR="00571EA7">
        <w:t>,</w:t>
      </w:r>
      <w:r>
        <w:t xml:space="preserve"> with some transects within years estimated to have lost between </w:t>
      </w:r>
      <w:del w:id="355" w:author="Bill Pine [2]" w:date="2021-04-11T08:59:00Z">
        <w:r w:rsidDel="00C65B33">
          <w:delText>-</w:delText>
        </w:r>
      </w:del>
      <w:ins w:id="356" w:author="Bill Pine [2]" w:date="2021-04-11T08:58:00Z">
        <w:r w:rsidR="00C65B33">
          <w:t>-</w:t>
        </w:r>
      </w:ins>
      <w:r>
        <w:t>5.0 to -3.0 m/yr</w:t>
      </w:r>
      <w:r w:rsidR="00571EA7">
        <w:t xml:space="preserve"> (Figure 3-</w:t>
      </w:r>
      <w:r w:rsidR="004D30F6">
        <w:t>8</w:t>
      </w:r>
      <w:r w:rsidR="00571EA7">
        <w:t>, A)</w:t>
      </w:r>
      <w:r>
        <w:t xml:space="preserve">. For transects within a year where accretion was observed, accretion rates of </w:t>
      </w:r>
      <w:r w:rsidR="00571EA7">
        <w:t>-0.5</w:t>
      </w:r>
      <w:r>
        <w:t xml:space="preserve"> to </w:t>
      </w:r>
      <w:r w:rsidR="00571EA7">
        <w:t>0.5</w:t>
      </w:r>
      <w:r>
        <w:t xml:space="preserve"> m/yr were estimated. </w:t>
      </w:r>
      <w:moveFromRangeStart w:id="357" w:author="Bill Pine [2]" w:date="2021-04-11T09:16:00Z" w:name="move69025016"/>
      <w:moveFrom w:id="358" w:author="Bill Pine [2]" w:date="2021-04-11T09:16:00Z">
        <w:r w:rsidDel="00071108">
          <w:t xml:space="preserve">Overall, erosion was estimated to have occurred in </w:t>
        </w:r>
        <w:r w:rsidR="00571EA7" w:rsidDel="00071108">
          <w:t>74.4</w:t>
        </w:r>
        <w:r w:rsidDel="00071108">
          <w:t>% of transects</w:t>
        </w:r>
        <w:r w:rsidR="00571EA7" w:rsidDel="00071108">
          <w:t>,</w:t>
        </w:r>
        <w:r w:rsidDel="00071108">
          <w:t xml:space="preserve"> and accretion was estimated to have occurred in </w:t>
        </w:r>
        <w:r w:rsidR="00571EA7" w:rsidDel="00071108">
          <w:t>25.6</w:t>
        </w:r>
        <w:r w:rsidDel="00071108">
          <w:t>% of transects measured between 1994-2007</w:t>
        </w:r>
        <w:r w:rsidR="00571EA7" w:rsidDel="00071108">
          <w:t>.</w:t>
        </w:r>
      </w:moveFrom>
      <w:moveFromRangeEnd w:id="357"/>
    </w:p>
    <w:p w14:paraId="52B5E7CD" w14:textId="1E589689" w:rsidR="001F00AF" w:rsidRDefault="00571EA7" w:rsidP="001F00AF">
      <w:pPr>
        <w:pStyle w:val="006BodyText"/>
      </w:pPr>
      <w:r>
        <w:t>The NSM results</w:t>
      </w:r>
      <w:r w:rsidR="001F00AF">
        <w:t xml:space="preserve"> also demonstrate years of erosion and accretion (Figure 3-</w:t>
      </w:r>
      <w:r w:rsidR="004D30F6">
        <w:t>7</w:t>
      </w:r>
      <w:r w:rsidR="001F00AF">
        <w:t>, B). The highest erosion distance measurements range from -70.5 to -35.9 meters</w:t>
      </w:r>
      <w:r>
        <w:t>,</w:t>
      </w:r>
      <w:r w:rsidR="001F00AF">
        <w:t xml:space="preserve"> and the maximum accretion distance measurements range from 4.3 to 6.4 meters</w:t>
      </w:r>
      <w:r>
        <w:t xml:space="preserve"> (Figure 3-</w:t>
      </w:r>
      <w:r w:rsidR="004D30F6">
        <w:t>8</w:t>
      </w:r>
      <w:r>
        <w:t>, B)</w:t>
      </w:r>
      <w:r w:rsidR="001F00AF">
        <w:t>. The most frequent NSM measurement range is -10.0 to 2.2 meters accounting for 29.3% of all transects calculated (Figure 3-</w:t>
      </w:r>
      <w:r w:rsidR="004D30F6">
        <w:t>8</w:t>
      </w:r>
      <w:r w:rsidR="001F00AF">
        <w:t>, B). The least frequent NSM measurement range is the accretional distance between 4.3 to 6.4 meters accounting for 1.2% of all transects calculated (Figure 3-</w:t>
      </w:r>
      <w:r w:rsidR="004D30F6">
        <w:t>8</w:t>
      </w:r>
      <w:r w:rsidR="001F00AF">
        <w:t>, B).</w:t>
      </w:r>
    </w:p>
    <w:p w14:paraId="57ED56A6" w14:textId="3077D777" w:rsidR="001F00AF" w:rsidRPr="00500C3A" w:rsidRDefault="001F00AF" w:rsidP="001F00AF">
      <w:pPr>
        <w:pStyle w:val="006BodyText"/>
      </w:pPr>
      <w:r>
        <w:t>Overall</w:t>
      </w:r>
      <w:r w:rsidR="00571EA7">
        <w:t>,</w:t>
      </w:r>
      <w:r>
        <w:t xml:space="preserve"> </w:t>
      </w:r>
      <w:commentRangeStart w:id="359"/>
      <w:r>
        <w:t>both</w:t>
      </w:r>
      <w:commentRangeEnd w:id="359"/>
      <w:r w:rsidR="00071108">
        <w:rPr>
          <w:rStyle w:val="CommentReference"/>
          <w:rFonts w:eastAsia="Times New Roman" w:cs="Times New Roman"/>
        </w:rPr>
        <w:commentReference w:id="359"/>
      </w:r>
      <w:r>
        <w:t xml:space="preserve"> methods suggest that between 1994 and 2007</w:t>
      </w:r>
      <w:r w:rsidR="00571EA7">
        <w:t>,</w:t>
      </w:r>
      <w:r>
        <w:t xml:space="preserve"> Deer Island changed in </w:t>
      </w:r>
      <w:r w:rsidR="00571EA7">
        <w:t xml:space="preserve">the </w:t>
      </w:r>
      <w:r>
        <w:t>area due to erosional processes</w:t>
      </w:r>
      <w:r w:rsidR="00571EA7">
        <w:t>,</w:t>
      </w:r>
      <w:r>
        <w:t xml:space="preserve"> with the</w:t>
      </w:r>
      <w:r w:rsidR="00571EA7">
        <w:t xml:space="preserve"> highest </w:t>
      </w:r>
      <w:r w:rsidR="00846EAE">
        <w:t>erosion rates</w:t>
      </w:r>
      <w:r w:rsidR="00571EA7">
        <w:t xml:space="preserve"> near the north and south end of the shoreline.</w:t>
      </w:r>
      <w:r w:rsidR="00846EAE">
        <w:t xml:space="preserve"> Both methods also suggest that the most frequently calculated rate/distance is the rates/distance with intermediate erosion.</w:t>
      </w:r>
    </w:p>
    <w:p w14:paraId="4AB99842" w14:textId="40D7AB9E" w:rsidR="00E527FF" w:rsidRPr="00E527FF" w:rsidRDefault="00E527FF" w:rsidP="00500C3A">
      <w:pPr>
        <w:pStyle w:val="004Second-LevelSubheadingBOLD"/>
        <w:rPr>
          <w:rFonts w:eastAsia="Calibri"/>
        </w:rPr>
      </w:pPr>
      <w:bookmarkStart w:id="360" w:name="_Toc64018358"/>
      <w:r w:rsidRPr="00E527FF">
        <w:rPr>
          <w:rFonts w:eastAsia="Calibri"/>
          <w:noProof/>
        </w:rPr>
        <w:lastRenderedPageBreak/>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361" w:name="_Hlk47708813"/>
      <w:r w:rsidRPr="00E527FF">
        <w:rPr>
          <w:rFonts w:eastAsia="Calibri"/>
        </w:rPr>
        <w:t>2010-2019</w:t>
      </w:r>
      <w:bookmarkEnd w:id="360"/>
      <w:bookmarkEnd w:id="361"/>
    </w:p>
    <w:p w14:paraId="1C0DBBD5" w14:textId="4793BC2B"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yr (Figure 3-</w:t>
      </w:r>
      <w:r w:rsidR="004D30F6">
        <w:t>9</w:t>
      </w:r>
      <w:r>
        <w:t>, A). For transects within a year where accretion was observed, accretion rates of 1.0 to 2.0 m/yr were estimated (1.2% of all transects calculated). Overall, erosion was estimated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5B7BE9AF"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 xml:space="preserve">changed </w:t>
      </w:r>
      <w:del w:id="362" w:author="Bill Pine [2]" w:date="2021-04-11T09:29:00Z">
        <w:r w:rsidDel="00546FF1">
          <w:delText xml:space="preserve">in the </w:delText>
        </w:r>
      </w:del>
      <w:r>
        <w:t>area due to erosional processes</w:t>
      </w:r>
      <w:r w:rsidR="00846EAE">
        <w:t xml:space="preserve"> with some accretional instances.</w:t>
      </w:r>
      <w:r>
        <w:t xml:space="preserve"> </w:t>
      </w:r>
      <w:r w:rsidR="00846EAE">
        <w:t>Both methods also suggest that the most frequent</w:t>
      </w:r>
      <w:r w:rsidR="00E86C5E">
        <w:t>ly calculated rate/</w:t>
      </w:r>
      <w:commentRangeStart w:id="363"/>
      <w:r w:rsidR="00E86C5E">
        <w:t>distance</w:t>
      </w:r>
      <w:commentRangeEnd w:id="363"/>
      <w:r w:rsidR="00546FF1">
        <w:rPr>
          <w:rStyle w:val="CommentReference"/>
          <w:rFonts w:eastAsia="Times New Roman" w:cs="Times New Roman"/>
        </w:rPr>
        <w:commentReference w:id="363"/>
      </w:r>
      <w:r w:rsidR="00E86C5E">
        <w:t xml:space="preserve"> is</w:t>
      </w:r>
      <w:r w:rsidR="00846EAE">
        <w:t xml:space="preserve"> the rates/distance that encompass both erosion and accretion.</w:t>
      </w:r>
    </w:p>
    <w:p w14:paraId="3C7AB563" w14:textId="3B0799DA" w:rsidR="00E527FF" w:rsidRPr="00500C3A" w:rsidRDefault="00E527FF" w:rsidP="00500C3A">
      <w:pPr>
        <w:pStyle w:val="004Second-LevelSubheadingBOLD"/>
        <w:rPr>
          <w:rFonts w:eastAsia="Calibri"/>
        </w:rPr>
      </w:pPr>
      <w:bookmarkStart w:id="364"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364"/>
    </w:p>
    <w:p w14:paraId="4A8D5BD3" w14:textId="5B1918B2" w:rsidR="00E527FF" w:rsidRPr="00E527FF" w:rsidRDefault="00E527FF" w:rsidP="00500C3A">
      <w:pPr>
        <w:pStyle w:val="006BodyText"/>
      </w:pPr>
      <w:r w:rsidRPr="00E527FF">
        <w:t>The erosion LRR rate</w:t>
      </w:r>
      <w:r w:rsidR="00304979">
        <w:t xml:space="preserve">s </w:t>
      </w:r>
      <w:r w:rsidRPr="00E527FF">
        <w:t>(</w:t>
      </w:r>
      <w:r w:rsidR="005C5E33" w:rsidRPr="005C5E33">
        <w:t>Figure 3-1</w:t>
      </w:r>
      <w:r w:rsidR="004D30F6">
        <w:t>2</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 xml:space="preserve">.0 (m/yr) accounting for 39% of all </w:t>
      </w:r>
      <w:r w:rsidRPr="00E527FF">
        <w:lastRenderedPageBreak/>
        <w:t>transects calculated</w:t>
      </w:r>
      <w:r w:rsidR="00304979">
        <w:t xml:space="preserve"> (n=82)</w:t>
      </w:r>
      <w:r w:rsidRPr="00E527FF">
        <w:t>. The least frequent LRR rate</w:t>
      </w:r>
      <w:r w:rsidR="00304979">
        <w:t xml:space="preserve"> range</w:t>
      </w:r>
      <w:r w:rsidRPr="00E527FF">
        <w:t xml:space="preserve"> </w:t>
      </w:r>
      <w:r w:rsidR="00846EAE">
        <w:t>is</w:t>
      </w:r>
      <w:r w:rsidRPr="00E527FF">
        <w:t xml:space="preserve"> the accretion rates </w:t>
      </w:r>
      <w:r w:rsidR="00304979">
        <w:t>greater than 1.</w:t>
      </w:r>
      <w:r w:rsidRPr="00E527FF">
        <w:t>0</w:t>
      </w:r>
      <w:r w:rsidR="00304979">
        <w:t xml:space="preserve"> </w:t>
      </w:r>
      <w:r w:rsidRPr="00E527FF">
        <w:t>(m/yr)</w:t>
      </w:r>
      <w:r w:rsidR="004D30F6">
        <w:t>,</w:t>
      </w:r>
      <w:r w:rsidRPr="00E527FF">
        <w:t xml:space="preserve"> accounting for </w:t>
      </w:r>
      <w:r w:rsidR="00304979">
        <w:t>0</w:t>
      </w:r>
      <w:r w:rsidRPr="00E527FF">
        <w:t xml:space="preserve">% of all transects calculated. For the NSM </w:t>
      </w:r>
      <w:r w:rsidR="00304979">
        <w:t xml:space="preserve">calculations </w:t>
      </w:r>
      <w:r w:rsidRPr="00E527FF">
        <w:t>(</w:t>
      </w:r>
      <w:r w:rsidR="00304979" w:rsidRPr="005C5E33">
        <w:t>Figure 3-1</w:t>
      </w:r>
      <w:r w:rsidR="004D30F6">
        <w:t>2</w:t>
      </w:r>
      <w:r w:rsidR="00304979">
        <w:t>, B</w:t>
      </w:r>
      <w:r w:rsidRPr="00E527FF">
        <w:t xml:space="preserve">), the highest erosion distance measurements range from -91.8 to -68.5 meters </w:t>
      </w:r>
      <w:r w:rsidR="00304979">
        <w:t xml:space="preserve">accounting for all transects calculated. The NSM </w:t>
      </w:r>
      <w:r w:rsidRPr="00E527FF">
        <w:t>maximum accretion distance measurements range from 10.5 to 11 meters</w:t>
      </w:r>
      <w:r w:rsidR="004D30F6">
        <w:t>, accounting for 1.2% of all transects</w:t>
      </w:r>
      <w:r w:rsidR="00E9797C">
        <w:t xml:space="preserve">. </w:t>
      </w:r>
      <w:r w:rsidRPr="00E527FF">
        <w:t>The most frequent NSM distance</w:t>
      </w:r>
      <w:r w:rsidR="00E9797C">
        <w:t xml:space="preserve"> measurement range</w:t>
      </w:r>
      <w:r w:rsidRPr="00E527FF">
        <w:t xml:space="preserve"> is -45.7 to -22.9 meters accounting for 25.6% of all transects calculated. The largest erosion measurement distance is seen at the north end of Deer Island, while the middle has some areas of accretion and </w:t>
      </w:r>
      <w:r w:rsidR="002B26D2">
        <w:t>less</w:t>
      </w:r>
      <w:r w:rsidRPr="00E527FF">
        <w:t xml:space="preserve"> erosion. </w:t>
      </w:r>
      <w:r w:rsidR="004D30F6">
        <w:t>However, t</w:t>
      </w:r>
      <w:r w:rsidRPr="00E527FF">
        <w:t xml:space="preserve">he south </w:t>
      </w:r>
      <w:r w:rsidR="00E9797C">
        <w:t>end</w:t>
      </w:r>
      <w:r w:rsidRPr="00E527FF">
        <w:t xml:space="preserve"> of Deer Island has some </w:t>
      </w:r>
      <w:r w:rsidR="004D30F6">
        <w:t>sharp</w:t>
      </w:r>
      <w:r w:rsidRPr="00E527FF">
        <w:t xml:space="preserve"> peaks of erosion, however not as high as the north end.</w:t>
      </w:r>
    </w:p>
    <w:p w14:paraId="0BD593B3" w14:textId="7A1DA834" w:rsidR="007F4155" w:rsidRDefault="007F4155" w:rsidP="00500C3A">
      <w:pPr>
        <w:pStyle w:val="006BodyText"/>
      </w:pPr>
      <w:r>
        <w:t xml:space="preserve">Table 3-3 </w:t>
      </w:r>
      <w:del w:id="365" w:author="Bill Pine [2]" w:date="2021-04-11T09:30:00Z">
        <w:r w:rsidDel="00546FF1">
          <w:delText xml:space="preserve">concludes </w:delText>
        </w:r>
      </w:del>
      <w:ins w:id="366" w:author="Bill Pine [2]" w:date="2021-04-11T09:30:00Z">
        <w:r w:rsidR="00546FF1">
          <w:t xml:space="preserve">summarizes </w:t>
        </w:r>
      </w:ins>
      <w:r>
        <w:t xml:space="preserve">the DSAS </w:t>
      </w:r>
      <w:r w:rsidR="00D05943">
        <w:t xml:space="preserve">NSM </w:t>
      </w:r>
      <w:r>
        <w:t xml:space="preserve">results </w:t>
      </w:r>
      <w:del w:id="367" w:author="Bill Pine [2]" w:date="2021-04-11T09:30:00Z">
        <w:r w:rsidDel="00546FF1">
          <w:delText xml:space="preserve">calculated </w:delText>
        </w:r>
      </w:del>
      <w:ins w:id="368" w:author="Bill Pine [2]" w:date="2021-04-11T09:30:00Z">
        <w:r w:rsidR="00546FF1">
          <w:t xml:space="preserve">where </w:t>
        </w:r>
      </w:ins>
      <w:r>
        <w:t>81.70% of all transects</w:t>
      </w:r>
      <w:r w:rsidR="00DC7090">
        <w:t xml:space="preserve"> for </w:t>
      </w:r>
      <w:r w:rsidR="00F61CB6">
        <w:t xml:space="preserve">this </w:t>
      </w:r>
      <w:proofErr w:type="gramStart"/>
      <w:r w:rsidR="00F61CB6">
        <w:t>time period</w:t>
      </w:r>
      <w:proofErr w:type="gramEnd"/>
      <w:r>
        <w:t xml:space="preserve"> were</w:t>
      </w:r>
      <w:ins w:id="369" w:author="Bill Pine [2]" w:date="2021-04-11T09:30:00Z">
        <w:r w:rsidR="00546FF1">
          <w:t xml:space="preserve"> calculated as a negative distance identifying shoreline loss</w:t>
        </w:r>
      </w:ins>
      <w:del w:id="370" w:author="Bill Pine [2]" w:date="2021-04-11T09:30:00Z">
        <w:r w:rsidDel="00546FF1">
          <w:delText xml:space="preserve"> a negative distance</w:delText>
        </w:r>
      </w:del>
      <w:r>
        <w:t xml:space="preserve">. </w:t>
      </w:r>
      <w:r w:rsidR="00F61CB6">
        <w:t>Only</w:t>
      </w:r>
      <w:r>
        <w:t xml:space="preserve"> 18.29% </w:t>
      </w:r>
      <w:r w:rsidR="00F61CB6">
        <w:t xml:space="preserve">of the transect resulted in a </w:t>
      </w:r>
      <w:r>
        <w:t>positive distance. The average distance calculated for each transect is -29.1 meters</w:t>
      </w:r>
      <w:del w:id="371" w:author="Bill Pine [2]" w:date="2021-04-11T09:30:00Z">
        <w:r w:rsidDel="00546FF1">
          <w:delText xml:space="preserve"> (taking into account positive and negative transect</w:delText>
        </w:r>
        <w:r w:rsidR="00DC7090" w:rsidDel="00546FF1">
          <w:delText>s</w:delText>
        </w:r>
        <w:r w:rsidDel="00546FF1">
          <w:delText>)</w:delText>
        </w:r>
      </w:del>
      <w:r>
        <w:t>. The average of all negative distances</w:t>
      </w:r>
      <w:ins w:id="372" w:author="Bill Pine [2]" w:date="2021-04-11T09:30:00Z">
        <w:r w:rsidR="00546FF1">
          <w:t xml:space="preserve"> (all transects where loss </w:t>
        </w:r>
        <w:proofErr w:type="gramStart"/>
        <w:r w:rsidR="00546FF1">
          <w:t>was observed</w:t>
        </w:r>
      </w:ins>
      <w:proofErr w:type="gramEnd"/>
      <w:ins w:id="373" w:author="Bill Pine [2]" w:date="2021-04-11T09:31:00Z">
        <w:r w:rsidR="00546FF1">
          <w:t>)</w:t>
        </w:r>
      </w:ins>
      <w:r>
        <w:t xml:space="preserve"> is -36.83 meters. </w:t>
      </w:r>
      <w:r w:rsidR="00DC7090">
        <w:t xml:space="preserve">The maximum </w:t>
      </w:r>
      <w:r w:rsidR="006E081A">
        <w:t>negative distance measured is -91.71 meters</w:t>
      </w:r>
      <w:r w:rsidR="004D30F6">
        <w:t>,</w:t>
      </w:r>
      <w:r w:rsidR="006E081A">
        <w:t xml:space="preserve"> while the maximum </w:t>
      </w:r>
      <w:r w:rsidR="00DC7090">
        <w:t>positive distance calculated is 10.91 meters.</w:t>
      </w:r>
    </w:p>
    <w:p w14:paraId="3FB7A0F3" w14:textId="17AEB008" w:rsidR="00E527FF" w:rsidRPr="00500C3A" w:rsidRDefault="00D05943" w:rsidP="00500C3A">
      <w:pPr>
        <w:pStyle w:val="006BodyText"/>
      </w:pPr>
      <w:r>
        <w:t xml:space="preserve">Table 3-4 </w:t>
      </w:r>
      <w:del w:id="374" w:author="Bill Pine [2]" w:date="2021-04-11T09:31:00Z">
        <w:r w:rsidDel="00546FF1">
          <w:delText xml:space="preserve">concludes </w:delText>
        </w:r>
      </w:del>
      <w:proofErr w:type="spellStart"/>
      <w:ins w:id="375" w:author="Bill Pine [2]" w:date="2021-04-11T09:31:00Z">
        <w:r w:rsidR="00546FF1">
          <w:t>summarises</w:t>
        </w:r>
        <w:proofErr w:type="spellEnd"/>
        <w:r w:rsidR="00546FF1">
          <w:t xml:space="preserve"> </w:t>
        </w:r>
      </w:ins>
      <w:r>
        <w:t>the DSAS LRR calculat</w:t>
      </w:r>
      <w:r w:rsidR="00D05CE7">
        <w:t>ions</w:t>
      </w:r>
      <w:r>
        <w:t xml:space="preserve"> for </w:t>
      </w:r>
      <w:r w:rsidR="004D30F6">
        <w:t xml:space="preserve">the </w:t>
      </w:r>
      <w:r>
        <w:t>years</w:t>
      </w:r>
      <w:r w:rsidR="00D05CE7">
        <w:t xml:space="preserve"> 1994 to 2019. The average LRR rate calculated is -0.95 m/yr. The percent of all transect</w:t>
      </w:r>
      <w:r w:rsidR="00AC4A24">
        <w:t>s</w:t>
      </w:r>
      <w:r w:rsidR="00D05CE7">
        <w:t xml:space="preserve"> that are </w:t>
      </w:r>
      <w:r w:rsidR="00AC4A24">
        <w:t>erosional</w:t>
      </w:r>
      <w:r w:rsidR="00D05CE7">
        <w:t xml:space="preserve"> is 76.83% (n= 63). </w:t>
      </w:r>
      <w:r w:rsidR="00AC4A24">
        <w:t>The maximum value of erosion calculated is -3.32 m/yr</w:t>
      </w:r>
      <w:r w:rsidR="004D30F6">
        <w:t>,</w:t>
      </w:r>
      <w:r w:rsidR="00AC4A24">
        <w:t xml:space="preserve"> while the maximum value for accretion is 0.62 m/yr. The average of all erosional rates is </w:t>
      </w:r>
      <w:r w:rsidR="00AC4A24">
        <w:lastRenderedPageBreak/>
        <w:t xml:space="preserve">-1.33 m/yr. The percent of transects </w:t>
      </w:r>
      <w:r w:rsidR="00846EAE">
        <w:t>with statistically significant erosion is 69.51%</w:t>
      </w:r>
      <w:r w:rsidR="004D30F6">
        <w:t>,</w:t>
      </w:r>
      <w:r w:rsidR="00846EAE">
        <w:t xml:space="preserve"> while the percent of all transects with</w:t>
      </w:r>
      <w:r w:rsidR="00AC4A24">
        <w:t xml:space="preserve"> statistically significant accretion is 10.98%.</w:t>
      </w:r>
    </w:p>
    <w:p w14:paraId="02A65A14" w14:textId="560320C6" w:rsidR="00E527FF" w:rsidRPr="00E527FF" w:rsidRDefault="00574E27" w:rsidP="007A2D00">
      <w:pPr>
        <w:pStyle w:val="004Second-LevelSubheadingBOLD"/>
        <w:rPr>
          <w:rFonts w:eastAsia="Calibri"/>
          <w:noProof/>
        </w:rPr>
      </w:pPr>
      <w:bookmarkStart w:id="376" w:name="_Toc64018360"/>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376"/>
    </w:p>
    <w:p w14:paraId="42DA75E6" w14:textId="7BFF2E4C" w:rsidR="00E527FF" w:rsidRDefault="00E527FF" w:rsidP="00500C3A">
      <w:pPr>
        <w:pStyle w:val="006BodyText"/>
      </w:pPr>
      <w:r w:rsidRPr="00E527FF">
        <w:t>The 10-year prediction</w:t>
      </w:r>
      <w:ins w:id="377" w:author="Bill Pine [2]" w:date="2021-04-11T09:33:00Z">
        <w:r w:rsidR="00B3044D">
          <w:t xml:space="preserve"> of shoreline change for Deer Island</w:t>
        </w:r>
      </w:ins>
      <w:r w:rsidRPr="00E527FF">
        <w:t xml:space="preserve"> (</w:t>
      </w:r>
      <w:r w:rsidR="003047DA" w:rsidRPr="00E527FF">
        <w:t xml:space="preserve">Figure </w:t>
      </w:r>
      <w:r w:rsidR="003047DA">
        <w:t>3-</w:t>
      </w:r>
      <w:r w:rsidR="003047DA" w:rsidRPr="00E527FF">
        <w:t>1</w:t>
      </w:r>
      <w:r w:rsidR="004D30F6">
        <w:t>3</w:t>
      </w:r>
      <w:r w:rsidR="003047DA">
        <w:t>, A</w:t>
      </w:r>
      <w:r w:rsidRPr="00E527FF">
        <w:t xml:space="preserve">) </w:t>
      </w:r>
      <w:del w:id="378" w:author="Bill Pine [2]" w:date="2021-04-11T09:33:00Z">
        <w:r w:rsidRPr="00E527FF" w:rsidDel="00B3044D">
          <w:delText xml:space="preserve">demonstrates </w:delText>
        </w:r>
        <w:r w:rsidR="00846EAE" w:rsidDel="00B3044D">
          <w:delText>the potential of</w:delText>
        </w:r>
      </w:del>
      <w:ins w:id="379" w:author="Bill Pine [2]" w:date="2021-04-11T09:33:00Z">
        <w:r w:rsidR="00B3044D">
          <w:t>suggests uniform erosion focusing on the center and south end</w:t>
        </w:r>
      </w:ins>
      <w:del w:id="380" w:author="Bill Pine [2]" w:date="2021-04-11T09:34:00Z">
        <w:r w:rsidR="00846EAE" w:rsidDel="00B3044D">
          <w:delText xml:space="preserve"> </w:delText>
        </w:r>
        <w:r w:rsidRPr="00E527FF" w:rsidDel="00B3044D">
          <w:delText>uniformity of erosion</w:delText>
        </w:r>
        <w:r w:rsidR="00846EAE" w:rsidDel="00B3044D">
          <w:delText>,</w:delText>
        </w:r>
        <w:r w:rsidRPr="00E527FF" w:rsidDel="00B3044D">
          <w:delText xml:space="preserve"> particular</w:delText>
        </w:r>
        <w:r w:rsidR="00846EAE" w:rsidDel="00B3044D">
          <w:delText>l</w:delText>
        </w:r>
        <w:r w:rsidRPr="00E527FF" w:rsidDel="00B3044D">
          <w:delText xml:space="preserve">y in the </w:delText>
        </w:r>
        <w:r w:rsidR="00846EAE" w:rsidDel="00B3044D">
          <w:delText>center and south end</w:delText>
        </w:r>
      </w:del>
      <w:r w:rsidRPr="00E527FF">
        <w:t xml:space="preserve"> of Deer Island. </w:t>
      </w:r>
      <w:ins w:id="381" w:author="Bill Pine [2]" w:date="2021-04-11T09:35:00Z">
        <w:r w:rsidR="00B3044D">
          <w:t xml:space="preserve">Major predicted changes in shoreline features </w:t>
        </w:r>
      </w:ins>
      <w:ins w:id="382" w:author="Bill Pine [2]" w:date="2021-04-11T09:36:00Z">
        <w:r w:rsidR="00B3044D">
          <w:t>include</w:t>
        </w:r>
      </w:ins>
      <w:ins w:id="383" w:author="Bill Pine [2]" w:date="2021-04-11T09:35:00Z">
        <w:r w:rsidR="00B3044D">
          <w:t xml:space="preserve"> </w:t>
        </w:r>
      </w:ins>
      <w:ins w:id="384" w:author="Bill Pine [2]" w:date="2021-04-11T09:36:00Z">
        <w:r w:rsidR="00B3044D">
          <w:t>the loss of an extensive shoreline region located along the north end of the island in both the 10 and 20-year projections</w:t>
        </w:r>
      </w:ins>
      <w:del w:id="385" w:author="Bill Pine [2]" w:date="2021-04-11T09:36:00Z">
        <w:r w:rsidRPr="00E527FF" w:rsidDel="00B3044D">
          <w:delText xml:space="preserve">The north end of Deer Island has an area </w:delText>
        </w:r>
        <w:r w:rsidR="004A30B7" w:rsidDel="00B3044D">
          <w:delText>south of the</w:delText>
        </w:r>
        <w:r w:rsidRPr="00E527FF" w:rsidDel="00B3044D">
          <w:delText xml:space="preserve"> shoreline bulge that is projected to be eroded by the </w:delText>
        </w:r>
        <w:r w:rsidR="004A30B7" w:rsidDel="00B3044D">
          <w:delText>1</w:delText>
        </w:r>
        <w:r w:rsidRPr="00E527FF" w:rsidDel="00B3044D">
          <w:delText>0-year prediction. The 20-year prediction</w:delText>
        </w:r>
      </w:del>
      <w:r w:rsidR="003047DA">
        <w:t xml:space="preserve"> (</w:t>
      </w:r>
      <w:r w:rsidR="003047DA" w:rsidRPr="00E527FF">
        <w:t xml:space="preserve">Figure </w:t>
      </w:r>
      <w:r w:rsidR="003047DA">
        <w:t>3-</w:t>
      </w:r>
      <w:r w:rsidR="003047DA" w:rsidRPr="00E527FF">
        <w:t>1</w:t>
      </w:r>
      <w:r w:rsidR="004D30F6">
        <w:t>3</w:t>
      </w:r>
      <w:r w:rsidR="003047DA">
        <w:t>, B)</w:t>
      </w:r>
      <w:ins w:id="386" w:author="Bill Pine [2]" w:date="2021-04-11T09:36:00Z">
        <w:r w:rsidR="00B3044D">
          <w:t xml:space="preserve"> with limited accretion predicted for the center of the island.</w:t>
        </w:r>
      </w:ins>
      <w:del w:id="387" w:author="Bill Pine [2]" w:date="2021-04-11T09:36:00Z">
        <w:r w:rsidRPr="00E527FF" w:rsidDel="00B3044D">
          <w:delText xml:space="preserve"> is very similar to the 10-year prediction model, but with more drastic erosion in the north </w:delText>
        </w:r>
        <w:r w:rsidR="004A30B7" w:rsidDel="00B3044D">
          <w:delText>and south</w:delText>
        </w:r>
        <w:r w:rsidRPr="00E527FF" w:rsidDel="00B3044D">
          <w:delText xml:space="preserve">. </w:delText>
        </w:r>
        <w:r w:rsidR="00DB1993" w:rsidDel="00B3044D">
          <w:delText>A summary of the 10- and 20- year shoreline predictions suggest that erosion may occur on the north and south ends of the western shoreline of Deer Island</w:delText>
        </w:r>
        <w:r w:rsidR="00846EAE" w:rsidDel="00B3044D">
          <w:delText>,</w:delText>
        </w:r>
        <w:r w:rsidR="00DB1993" w:rsidDel="00B3044D">
          <w:delText xml:space="preserve"> with some accretion located around the center of the island.</w:delText>
        </w:r>
      </w:del>
    </w:p>
    <w:p w14:paraId="2A75DA0B" w14:textId="5E752867" w:rsidR="00E527FF" w:rsidRPr="00E527FF" w:rsidRDefault="00E527FF" w:rsidP="007A2D00">
      <w:pPr>
        <w:pStyle w:val="003First-LevelSubheadingBOLD"/>
        <w:rPr>
          <w:rFonts w:eastAsia="Calibri"/>
        </w:rPr>
      </w:pPr>
      <w:bookmarkStart w:id="388" w:name="_Toc64018362"/>
      <w:r w:rsidRPr="00E527FF">
        <w:rPr>
          <w:rFonts w:eastAsia="Calibri"/>
        </w:rPr>
        <w:t>Discussion</w:t>
      </w:r>
      <w:bookmarkEnd w:id="388"/>
    </w:p>
    <w:p w14:paraId="6571EC02" w14:textId="4E9CD757" w:rsidR="009E6918" w:rsidRDefault="009E6918" w:rsidP="009E6918">
      <w:pPr>
        <w:pStyle w:val="006BodyText"/>
      </w:pPr>
      <w:r>
        <w:t>I found that Deer Island shoreline features have eroded over two periods of time</w:t>
      </w:r>
      <w:r w:rsidR="00017799">
        <w:t>,</w:t>
      </w:r>
      <w:r>
        <w:t xml:space="preserve"> both 1994-2007 and 2010-2019. </w:t>
      </w:r>
      <w:commentRangeStart w:id="389"/>
      <w:r>
        <w:t>My</w:t>
      </w:r>
      <w:commentRangeEnd w:id="389"/>
      <w:r w:rsidR="00B3044D">
        <w:rPr>
          <w:rStyle w:val="CommentReference"/>
          <w:rFonts w:eastAsia="Times New Roman" w:cs="Times New Roman"/>
        </w:rPr>
        <w:commentReference w:id="389"/>
      </w:r>
      <w:r>
        <w:t xml:space="preserve">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w:t>
      </w:r>
      <w:r w:rsidR="00017799">
        <w:t>considerabl</w:t>
      </w:r>
      <w:r>
        <w:t xml:space="preserve">e changes in shoreline features elsewhere in the Big Bend region (Goodbred &amp; Hine, 1993). It is possible that </w:t>
      </w:r>
      <w:r>
        <w:lastRenderedPageBreak/>
        <w:t>the 1993 storm contributed to several years of erosional along Deer Island due to destabilizing shoreline features from the storm.</w:t>
      </w:r>
    </w:p>
    <w:p w14:paraId="5E77EC61" w14:textId="09FDFF7E" w:rsidR="009E6918" w:rsidRDefault="009E6918" w:rsidP="009E6918">
      <w:pPr>
        <w:pStyle w:val="006BodyText"/>
      </w:pPr>
      <w:r>
        <w:t>The observed overall net loss of Deer Island shoreline could result in loss of habitat used by wildlife resources, including shorebirds.  Vitale et al. (2020) documented erosion and shoreline retreat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39B43568" w14:textId="384FB91C" w:rsidR="009E6918" w:rsidRDefault="009E6918" w:rsidP="009E6918">
      <w:pPr>
        <w:pStyle w:val="006BodyText"/>
      </w:pPr>
      <w:r>
        <w:t>It is interesting to note that although the overall shoreline experienced erosion, evidence</w:t>
      </w:r>
      <w:ins w:id="390" w:author="Bill Pine [2]" w:date="2021-04-11T09:38:00Z">
        <w:r w:rsidR="00B3044D">
          <w:t xml:space="preserve"> of</w:t>
        </w:r>
      </w:ins>
      <w:r>
        <w:t xml:space="preserve"> accretion </w:t>
      </w:r>
      <w:del w:id="391" w:author="Bill Pine [2]" w:date="2021-04-11T09:38:00Z">
        <w:r w:rsidDel="00B3044D">
          <w:delText xml:space="preserve">might </w:delText>
        </w:r>
      </w:del>
      <w:ins w:id="392" w:author="Bill Pine [2]" w:date="2021-04-11T09:38:00Z">
        <w:r w:rsidR="00B3044D">
          <w:t xml:space="preserve">may </w:t>
        </w:r>
      </w:ins>
      <w:r>
        <w:t xml:space="preserve">have occurred in the middle of the </w:t>
      </w:r>
      <w:ins w:id="393" w:author="Bill Pine [2]" w:date="2021-04-11T09:38:00Z">
        <w:r w:rsidR="00B3044D">
          <w:t xml:space="preserve">Deer Island </w:t>
        </w:r>
      </w:ins>
      <w:r>
        <w:t xml:space="preserve">shoreline </w:t>
      </w:r>
      <w:del w:id="394" w:author="Bill Pine [2]" w:date="2021-04-11T09:38:00Z">
        <w:r w:rsidDel="00B3044D">
          <w:delText>during the entire time period analyzed</w:delText>
        </w:r>
      </w:del>
      <w:ins w:id="395" w:author="Bill Pine [2]" w:date="2021-04-11T09:38:00Z">
        <w:r w:rsidR="00B3044D">
          <w:t xml:space="preserve">over this </w:t>
        </w:r>
        <w:proofErr w:type="gramStart"/>
        <w:r w:rsidR="00B3044D">
          <w:t>time period</w:t>
        </w:r>
      </w:ins>
      <w:proofErr w:type="gramEnd"/>
      <w:r>
        <w:t xml:space="preserve"> (Table 3-3). </w:t>
      </w:r>
      <w:del w:id="396" w:author="Bill Pine [2]" w:date="2021-04-11T09:38:00Z">
        <w:r w:rsidDel="00B3044D">
          <w:delText>During this time period</w:delText>
        </w:r>
        <w:r w:rsidR="00017799" w:rsidDel="00B3044D">
          <w:delText>,</w:delText>
        </w:r>
        <w:r w:rsidDel="00B3044D">
          <w:delText xml:space="preserve"> t</w:delText>
        </w:r>
      </w:del>
      <w:ins w:id="397" w:author="Bill Pine [2]" w:date="2021-04-11T09:38:00Z">
        <w:r w:rsidR="00B3044D">
          <w:t>Using available data, the</w:t>
        </w:r>
      </w:ins>
      <w:del w:id="398" w:author="Bill Pine [2]" w:date="2021-04-11T09:38:00Z">
        <w:r w:rsidDel="00B3044D">
          <w:delText>he</w:delText>
        </w:r>
      </w:del>
      <w:r>
        <w:t xml:space="preserve"> maximum </w:t>
      </w:r>
      <w:ins w:id="399" w:author="Bill Pine [2]" w:date="2021-04-11T09:38:00Z">
        <w:r w:rsidR="00B3044D">
          <w:t xml:space="preserve">estimated </w:t>
        </w:r>
      </w:ins>
      <w:r>
        <w:t xml:space="preserve">positive distance gained was 10.91 meters occurring around the central shoreline on transect 44 (Table 3-3). Accretion for our study site may </w:t>
      </w:r>
      <w:ins w:id="400" w:author="Bill Pine [2]" w:date="2021-04-11T09:38:00Z">
        <w:r w:rsidR="00B3044D">
          <w:t>also be a result of</w:t>
        </w:r>
      </w:ins>
      <w:del w:id="401" w:author="Bill Pine [2]" w:date="2021-04-11T09:38:00Z">
        <w:r w:rsidDel="00B3044D">
          <w:delText>come from</w:delText>
        </w:r>
      </w:del>
      <w:r>
        <w:t xml:space="preserve"> </w:t>
      </w:r>
      <w:r w:rsidR="00017799">
        <w:t>extrem</w:t>
      </w:r>
      <w:r>
        <w:t>e meteorological events</w:t>
      </w:r>
      <w:ins w:id="402" w:author="Bill Pine [2]" w:date="2021-04-11T09:39:00Z">
        <w:r w:rsidR="00B3044D">
          <w:t xml:space="preserve"> which could cause sand within the </w:t>
        </w:r>
        <w:proofErr w:type="spellStart"/>
        <w:r w:rsidR="00B3044D">
          <w:t>hsystem</w:t>
        </w:r>
        <w:proofErr w:type="spellEnd"/>
        <w:r w:rsidR="00B3044D">
          <w:t xml:space="preserve"> to </w:t>
        </w:r>
        <w:proofErr w:type="gramStart"/>
        <w:r w:rsidR="00B3044D">
          <w:t>be redistributed</w:t>
        </w:r>
        <w:proofErr w:type="gramEnd"/>
        <w:r w:rsidR="00B3044D">
          <w:t xml:space="preserve"> as </w:t>
        </w:r>
        <w:r w:rsidR="00B3044D">
          <w:lastRenderedPageBreak/>
          <w:t xml:space="preserve">sand supply from the </w:t>
        </w:r>
      </w:ins>
      <w:del w:id="403" w:author="Bill Pine [2]" w:date="2021-04-11T09:39:00Z">
        <w:r w:rsidDel="00B3044D">
          <w:delText xml:space="preserve"> since </w:delText>
        </w:r>
        <w:r w:rsidR="00017799" w:rsidDel="00B3044D">
          <w:delText>a scant supply of sand is</w:delText>
        </w:r>
        <w:r w:rsidDel="00B3044D">
          <w:delText xml:space="preserve"> dispersed by the </w:delText>
        </w:r>
      </w:del>
      <w:r>
        <w:t>Suwannee River (Goodbred et al., 1998)</w:t>
      </w:r>
      <w:ins w:id="404" w:author="Bill Pine [2]" w:date="2021-04-11T09:39:00Z">
        <w:r w:rsidR="00B3044D">
          <w:t xml:space="preserve"> is limited</w:t>
        </w:r>
      </w:ins>
      <w:r>
        <w:t xml:space="preserve">. However, </w:t>
      </w:r>
      <w:ins w:id="405" w:author="Bill Pine [2]" w:date="2021-04-11T09:39:00Z">
        <w:r w:rsidR="00B3044D">
          <w:t>a critical factor is that while accretion in sand can occur, SLR is continuing to increase in this region</w:t>
        </w:r>
      </w:ins>
      <w:ins w:id="406" w:author="Bill Pine [2]" w:date="2021-04-11T09:54:00Z">
        <w:r w:rsidR="007330AB">
          <w:t xml:space="preserve">.  As SLR rise in this region is continuing </w:t>
        </w:r>
      </w:ins>
      <w:ins w:id="407" w:author="Bill Pine [2]" w:date="2021-04-11T09:55:00Z">
        <w:r w:rsidR="007330AB">
          <w:t>(</w:t>
        </w:r>
        <w:r w:rsidR="007330AB">
          <w:fldChar w:fldCharType="begin"/>
        </w:r>
        <w:r w:rsidR="007330AB">
          <w:instrText xml:space="preserve"> HYPERLINK "</w:instrText>
        </w:r>
        <w:r w:rsidR="007330AB" w:rsidRPr="007330AB">
          <w:instrText>https://tidesandcurrents.noaa.gov/sltrends/sltrends_station.shtml?id=8727520</w:instrText>
        </w:r>
        <w:r w:rsidR="007330AB">
          <w:instrText xml:space="preserve">" </w:instrText>
        </w:r>
        <w:r w:rsidR="007330AB">
          <w:fldChar w:fldCharType="separate"/>
        </w:r>
        <w:r w:rsidR="007330AB" w:rsidRPr="007045C1">
          <w:rPr>
            <w:rStyle w:val="Hyperlink"/>
          </w:rPr>
          <w:t>https://tidesandcurrents.noaa.gov/sltrends/sltrends_station.shtml?id=8727520</w:t>
        </w:r>
        <w:r w:rsidR="007330AB">
          <w:fldChar w:fldCharType="end"/>
        </w:r>
        <w:r w:rsidR="007330AB">
          <w:t>) the interactions between erosion, accretion, and sea level rise are complicated for this region in predicting how shoreline features will change</w:t>
        </w:r>
      </w:ins>
      <w:del w:id="408" w:author="Bill Pine [2]" w:date="2021-04-11T09:56:00Z">
        <w:r w:rsidDel="007330AB">
          <w:delText>it is unclear how much accretion can occur with the perpetuation of sea-level rise consistently stressing the sandy shoreline substrate</w:delText>
        </w:r>
        <w:r w:rsidR="008A114B" w:rsidDel="007330AB">
          <w:delText xml:space="preserve">. </w:delText>
        </w:r>
        <w:r w:rsidR="00017799" w:rsidDel="007330AB">
          <w:delText>Florida can</w:delText>
        </w:r>
        <w:r w:rsidDel="007330AB">
          <w:delText xml:space="preserve"> provide beach nourishment to areas where erosion is evident. Currently</w:delText>
        </w:r>
        <w:r w:rsidR="00017799" w:rsidDel="007330AB">
          <w:delText>,</w:delText>
        </w:r>
        <w:r w:rsidDel="007330AB">
          <w:delText xml:space="preserve"> there is no schedule to provide beach nourishment to our study site</w:delText>
        </w:r>
      </w:del>
      <w:r>
        <w:t>.</w:t>
      </w:r>
    </w:p>
    <w:p w14:paraId="5171AD66" w14:textId="4E4F879E" w:rsidR="009E6918" w:rsidRDefault="009E6918" w:rsidP="009E6918">
      <w:pPr>
        <w:pStyle w:val="006BodyText"/>
      </w:pPr>
      <w:del w:id="409" w:author="Bill Pine [2]" w:date="2021-04-11T09:56:00Z">
        <w:r w:rsidDel="007330AB">
          <w:delText xml:space="preserve">During </w:delText>
        </w:r>
      </w:del>
      <w:ins w:id="410" w:author="Bill Pine [2]" w:date="2021-04-11T09:56:00Z">
        <w:r w:rsidR="007330AB">
          <w:t xml:space="preserve">For </w:t>
        </w:r>
      </w:ins>
      <w:del w:id="411" w:author="Bill Pine [2]" w:date="2021-04-11T09:56:00Z">
        <w:r w:rsidDel="007330AB">
          <w:delText xml:space="preserve">this </w:delText>
        </w:r>
      </w:del>
      <w:ins w:id="412" w:author="Bill Pine [2]" w:date="2021-04-11T09:56:00Z">
        <w:r w:rsidR="007330AB">
          <w:t xml:space="preserve">these </w:t>
        </w:r>
      </w:ins>
      <w:del w:id="413" w:author="Bill Pine [2]" w:date="2021-04-11T09:56:00Z">
        <w:r w:rsidDel="007330AB">
          <w:delText>analysis</w:delText>
        </w:r>
      </w:del>
      <w:ins w:id="414" w:author="Bill Pine [2]" w:date="2021-04-11T09:56:00Z">
        <w:r w:rsidR="007330AB">
          <w:t>analyses</w:t>
        </w:r>
      </w:ins>
      <w:r>
        <w:t xml:space="preserve">, the </w:t>
      </w:r>
      <w:r w:rsidR="00017799">
        <w:t>primar</w:t>
      </w:r>
      <w:commentRangeStart w:id="415"/>
      <w:r w:rsidR="00017799">
        <w:t>y</w:t>
      </w:r>
      <w:r>
        <w:t xml:space="preserve"> source of error </w:t>
      </w:r>
      <w:commentRangeEnd w:id="415"/>
      <w:r w:rsidR="007330AB">
        <w:rPr>
          <w:rStyle w:val="CommentReference"/>
          <w:rFonts w:eastAsia="Times New Roman" w:cs="Times New Roman"/>
        </w:rPr>
        <w:commentReference w:id="415"/>
      </w:r>
      <w:r>
        <w:t xml:space="preserve">arises with the missing imagery years 2007- 2008 and 2011- 2012. If those missing years were available for analysis, it </w:t>
      </w:r>
      <w:del w:id="416" w:author="Bill Pine [2]" w:date="2021-04-11T09:56:00Z">
        <w:r w:rsidDel="007330AB">
          <w:delText xml:space="preserve">would </w:delText>
        </w:r>
      </w:del>
      <w:ins w:id="417" w:author="Bill Pine [2]" w:date="2021-04-11T09:56:00Z">
        <w:r w:rsidR="007330AB">
          <w:t>may provide important information to assist with interpreting the true erosion differences between these two time periods</w:t>
        </w:r>
      </w:ins>
      <w:del w:id="418" w:author="Bill Pine [2]" w:date="2021-04-11T09:57:00Z">
        <w:r w:rsidDel="007330AB">
          <w:delText>provide a closer interpretation of the true erosion differences between the two 12 to 13-year time periods</w:delText>
        </w:r>
      </w:del>
      <w:r>
        <w:t>. Since our study site is uninhabited, remote</w:t>
      </w:r>
      <w:r w:rsidR="00017799">
        <w:t>,</w:t>
      </w:r>
      <w:r>
        <w:t xml:space="preserve"> and not a tourist destination, it is not surprising to see that NAIP is not contracted to fly over this area every year. Another source for possible errors i</w:t>
      </w:r>
      <w:r w:rsidR="00017799">
        <w:t>n</w:t>
      </w:r>
      <w:r>
        <w:t xml:space="preserve"> the individual digitization of each shoreline due to user errors. Since the available imagery was used </w:t>
      </w:r>
      <w:r w:rsidR="00017799">
        <w:t>for digitizing</w:t>
      </w:r>
      <w:r>
        <w:t xml:space="preserve"> the years’ shoreline, the digitization of each shoreline may differ from user to user. In this study</w:t>
      </w:r>
      <w:r w:rsidR="00017799">
        <w:t>,</w:t>
      </w:r>
      <w:r>
        <w:t xml:space="preserve"> only one person digitized each shoreline to reduce this error. The resolution of each image was at least 1-meter resolution, which may be considered “high” resolution </w:t>
      </w:r>
      <w:r w:rsidR="00017799">
        <w:t>compared</w:t>
      </w:r>
      <w:r>
        <w:t xml:space="preserve"> to 30-meter resolution from Landsat 7 and 8 (Fisher et al., 2018), where Landsat imagery may also </w:t>
      </w:r>
      <w:r>
        <w:lastRenderedPageBreak/>
        <w:t>be used for analysis. The higher the resolution is, the more likely the digitized shorelines are accurate.</w:t>
      </w:r>
    </w:p>
    <w:p w14:paraId="1115FAFF" w14:textId="77093D02" w:rsidR="009E6918" w:rsidRDefault="009E6918" w:rsidP="009E6918">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are considered (Long &amp; Plant, 2012). Our prediction models project that more shoreline erosion is expected (Figure 3-12). This model predicts that shoreline erosion is expected to continue in future years based on observed </w:t>
      </w:r>
      <w:r w:rsidR="00017799">
        <w:t>erosion patterns</w:t>
      </w:r>
      <w:r>
        <w:t xml:space="preserve">. This prediction assumes that whatever mechanisms </w:t>
      </w:r>
      <w:r w:rsidR="00017799">
        <w:t>driving the observed shoreline loss (SLR, erosion from storm events) are</w:t>
      </w:r>
      <w:r>
        <w:t xml:space="preserve"> likely to continue in the future. Under </w:t>
      </w:r>
      <w:r w:rsidR="00017799">
        <w:t>various</w:t>
      </w:r>
      <w:r>
        <w:t xml:space="preserve"> climate change scenarios</w:t>
      </w:r>
      <w:r w:rsidR="00017799">
        <w:t>,</w:t>
      </w:r>
      <w:r>
        <w:t xml:space="preserve"> storm events are predicted to increase in severity and possibly frequency</w:t>
      </w:r>
      <w:r w:rsidR="00B42C5D">
        <w:t xml:space="preserve"> (Knutson et al., 2020)</w:t>
      </w:r>
      <w:r w:rsidR="00017799">
        <w:t>,</w:t>
      </w:r>
      <w:r>
        <w:t xml:space="preserve"> </w:t>
      </w:r>
      <w:r w:rsidR="00017799">
        <w:t>altering</w:t>
      </w:r>
      <w:r>
        <w:t xml:space="preserve"> the rate of erosion.</w:t>
      </w:r>
    </w:p>
    <w:p w14:paraId="134AD36B" w14:textId="0B543DA3" w:rsidR="009E6918" w:rsidRDefault="009E6918" w:rsidP="009E6918">
      <w:pPr>
        <w:pStyle w:val="006BodyText"/>
      </w:pPr>
      <w:r>
        <w:t>Sea level rise may be the domina</w:t>
      </w:r>
      <w:r w:rsidR="00017799">
        <w:t>nt</w:t>
      </w:r>
      <w:r>
        <w:t xml:space="preserve"> feature driving changes in shoreline features along Deer Island. While erosion and accretion </w:t>
      </w:r>
      <w:r w:rsidR="00017799">
        <w:t>are</w:t>
      </w:r>
      <w:r>
        <w:t xml:space="preserve"> </w:t>
      </w:r>
      <w:r w:rsidR="00017799">
        <w:t>indeed</w:t>
      </w:r>
      <w:r>
        <w:t xml:space="preserve"> occurring</w:t>
      </w:r>
      <w:r w:rsidR="00017799">
        <w:t>,</w:t>
      </w:r>
      <w:r>
        <w:t xml:space="preserve"> sea level has been monitored in Cedar Key for more than 100 years (NOAA station 8727520, https://tidesandcurrents.noaa.gov/sltrends/sltrends_station.shtml?id=8727520) and the long-term sea</w:t>
      </w:r>
      <w:r w:rsidR="00017799">
        <w:t>-</w:t>
      </w:r>
      <w:r>
        <w:t>level rise is about 2.23 mm/yr. This rate has shown an increase since 2010 (https://tidesandcurrents.noaa.gov/sltrends/sltrends_station.shtml?id=8727520)</w:t>
      </w:r>
      <w:r w:rsidR="00017799">
        <w:t>,</w:t>
      </w:r>
      <w:r>
        <w:t xml:space="preserve"> and an increasing rate of SLR would likely lead to an increased rate of shoreline inundation and loss.</w:t>
      </w:r>
    </w:p>
    <w:p w14:paraId="47C328E4" w14:textId="37E32D72" w:rsidR="00313524" w:rsidRDefault="009E6918" w:rsidP="009E6918">
      <w:pPr>
        <w:pStyle w:val="006BodyText"/>
        <w:rPr>
          <w:rFonts w:cs="Times New Roman"/>
        </w:rPr>
      </w:pPr>
      <w:r>
        <w:t xml:space="preserve">This study has revealed brief historical trends of coastal evolution along an undeveloped sandy shoreline. The shoreline statistics revealed greater meters of </w:t>
      </w:r>
      <w:r>
        <w:lastRenderedPageBreak/>
        <w:t xml:space="preserve">erosion during the first-time frame 1994-2007, possibly due to a </w:t>
      </w:r>
      <w:r w:rsidR="00017799">
        <w:t>significant</w:t>
      </w:r>
      <w:r>
        <w:t xml:space="preserve">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w:t>
      </w:r>
      <w:r w:rsidR="00017799">
        <w:t>-</w:t>
      </w:r>
      <w:r>
        <w:t>term sea-level rise and sediment supply are considered major factors that stimulate shoreline erosion and accretion (Sankar et al., 2018). This research has demonstrated that sandy shorelines in this area may be susceptible to more erosion than accretion due to the factors mentioned, which may ultimately lead to multidecadal shoreline loss.</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10A8B27F" w:rsidR="00313524" w:rsidRPr="00D45B59" w:rsidRDefault="005E04A7" w:rsidP="00C31173">
      <w:pPr>
        <w:pStyle w:val="014FigureCaption"/>
      </w:pPr>
      <w:bookmarkStart w:id="419" w:name="_Toc66280345"/>
      <w:r w:rsidRPr="00D45B59">
        <w:t xml:space="preserve">Figure 3-1.  </w:t>
      </w:r>
      <w:r w:rsidR="0058272A" w:rsidRPr="00D45B59">
        <w:t>A) Map of Florida with Dixie, Franklin</w:t>
      </w:r>
      <w:r w:rsidR="005D2FFD">
        <w:t>,</w:t>
      </w:r>
      <w:r w:rsidR="0058272A" w:rsidRPr="00D45B59">
        <w:t xml:space="preserve"> and Taylor counties identified along the Suwannee River</w:t>
      </w:r>
      <w:r w:rsidR="00D45B59" w:rsidRPr="00D45B59">
        <w:t>; B</w:t>
      </w:r>
      <w:r w:rsidR="0058272A" w:rsidRPr="00D45B59">
        <w:t xml:space="preserve">) </w:t>
      </w:r>
      <w:r w:rsidR="00D45B59" w:rsidRPr="00D45B59">
        <w:t xml:space="preserve">Zoomed in map of </w:t>
      </w:r>
      <w:r w:rsidR="005D2FFD">
        <w:t xml:space="preserve">the </w:t>
      </w:r>
      <w:r w:rsidR="00D45B59" w:rsidRPr="00D45B59">
        <w:t xml:space="preserve">study area with Dixie, Franklin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419"/>
    </w:p>
    <w:p w14:paraId="0A090E5D" w14:textId="1861006E" w:rsidR="00EB05BF" w:rsidRDefault="00EB05BF" w:rsidP="00902C67">
      <w:pPr>
        <w:pStyle w:val="014FigureCaption"/>
        <w:ind w:left="0" w:firstLine="0"/>
      </w:pPr>
      <w:bookmarkStart w:id="420" w:name="_Toc62479513"/>
      <w:bookmarkStart w:id="421" w:name="_Toc63171862"/>
      <w:bookmarkStart w:id="422" w:name="_Toc63347618"/>
      <w:bookmarkStart w:id="423" w:name="_Toc63416092"/>
      <w:bookmarkStart w:id="424" w:name="_Toc64018184"/>
      <w:bookmarkStart w:id="425"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BEBA8EAE-BF5A-486C-A8C5-ECC9F3942E4B}">
                          <a14:imgProps xmlns:a14="http://schemas.microsoft.com/office/drawing/2010/main">
                            <a14:imgLayer r:embed="rId34">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420"/>
      <w:bookmarkEnd w:id="421"/>
      <w:bookmarkEnd w:id="422"/>
      <w:bookmarkEnd w:id="423"/>
      <w:bookmarkEnd w:id="424"/>
      <w:bookmarkEnd w:id="425"/>
    </w:p>
    <w:p w14:paraId="5D9895CB" w14:textId="22EB00C4" w:rsidR="00EB05BF" w:rsidRDefault="00EB05BF" w:rsidP="00EB05BF">
      <w:pPr>
        <w:pStyle w:val="014FigureCaption"/>
      </w:pPr>
      <w:bookmarkStart w:id="426"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EndPr/>
        <w:sdtContent>
          <w:r w:rsidRPr="00EB05BF">
            <w:t>(Vitale, 2019)</w:t>
          </w:r>
          <w:r w:rsidR="00A91235">
            <w:t>.</w:t>
          </w:r>
        </w:sdtContent>
      </w:sdt>
      <w:bookmarkEnd w:id="426"/>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427"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fwc.com, (</w:t>
      </w:r>
      <w:r w:rsidR="0081628E">
        <w:t xml:space="preserve">Original source map scale </w:t>
      </w:r>
      <w:r w:rsidRPr="00C109C3">
        <w:t>1</w:t>
      </w:r>
      <w:r w:rsidR="0081628E">
        <w:t>:</w:t>
      </w:r>
      <w:r w:rsidRPr="00C109C3">
        <w:t xml:space="preserve"> 2,000,000 Scale, and digitized in 2017).</w:t>
      </w:r>
      <w:bookmarkEnd w:id="427"/>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428" w:name="_Toc66280349"/>
      <w:r w:rsidRPr="000E384F">
        <w:t>Figure 3-</w:t>
      </w:r>
      <w:r w:rsidR="00902C67">
        <w:t>4</w:t>
      </w:r>
      <w:r w:rsidRPr="000E384F">
        <w:t>.  Example of DSAS transect casting (</w:t>
      </w:r>
      <w:hyperlink r:id="rId37" w:anchor="qt-science_center_objects" w:history="1">
        <w:r w:rsidRPr="000E384F">
          <w:t>https://www.usgs.gov/centers/whcmsc/science/digital-shoreline-analysis-system-dsas?qt-science_center_objects=0#qt-science_center_objects</w:t>
        </w:r>
      </w:hyperlink>
      <w:r w:rsidRPr="006256D2">
        <w:rPr>
          <w:rFonts w:cs="Arial"/>
        </w:rPr>
        <w:t>)</w:t>
      </w:r>
      <w:bookmarkEnd w:id="428"/>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8">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763948F6" w:rsidR="007F360D" w:rsidRPr="007F360D" w:rsidRDefault="00500C3A" w:rsidP="007F360D">
      <w:pPr>
        <w:pStyle w:val="014FigureCaption"/>
      </w:pPr>
      <w:bookmarkStart w:id="429" w:name="_Toc66280350"/>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429"/>
      <w:r w:rsidR="007F360D" w:rsidRPr="007F360D">
        <w:t xml:space="preserve"> </w:t>
      </w:r>
      <w:r w:rsidR="007F360D">
        <w:br w:type="page"/>
      </w:r>
    </w:p>
    <w:p w14:paraId="3745FDA4" w14:textId="205F1611" w:rsidR="007F360D" w:rsidRDefault="007F360D" w:rsidP="007F360D">
      <w:pPr>
        <w:pStyle w:val="014FigureCaption"/>
        <w:ind w:left="0" w:firstLine="0"/>
      </w:pPr>
      <w:bookmarkStart w:id="430"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430"/>
    </w:p>
    <w:p w14:paraId="77E3AE26" w14:textId="34CDC422" w:rsidR="007F360D" w:rsidRDefault="007F360D" w:rsidP="007F360D">
      <w:pPr>
        <w:pStyle w:val="014FigureCaption"/>
      </w:pPr>
      <w:bookmarkStart w:id="431" w:name="_Toc66280352"/>
      <w:r>
        <w:t>Figure 3-6.  Observing the NAIP aerial photographs, in the same scale (1:3,000) and the same projection (NAD 1983 UTM, Zone 17N). A) consists of the 1994 aerial imagery and was taken on a day with a max wind speed of 19.31 KPH and a median river discharge of 274.9 (m</w:t>
      </w:r>
      <w:r w:rsidRPr="00CB2126">
        <w:rPr>
          <w:vertAlign w:val="superscript"/>
        </w:rPr>
        <w:t>3/s</w:t>
      </w:r>
      <w:r>
        <w:t>) (Table 3-1). B) consists of the 2019 aerial imagery aerial imagery and was taken on a day with a max wind speed of 11.27 KPH and a median river discharge of 146.9 (m</w:t>
      </w:r>
      <w:r w:rsidRPr="00CB2126">
        <w:rPr>
          <w:vertAlign w:val="superscript"/>
        </w:rPr>
        <w:t>3/s</w:t>
      </w:r>
      <w:r>
        <w:t>) (Table 3-1).</w:t>
      </w:r>
      <w:bookmarkEnd w:id="431"/>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3F8085BD" w:rsidR="006B1358" w:rsidRDefault="00D21284" w:rsidP="005A43CE">
      <w:pPr>
        <w:pStyle w:val="014FigureCaption"/>
      </w:pPr>
      <w:bookmarkStart w:id="432" w:name="_Toc66280353"/>
      <w:r>
        <w:t>Figure 3-</w:t>
      </w:r>
      <w:r w:rsidR="007F360D">
        <w:t>7</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w:t>
      </w:r>
      <w:r w:rsidR="004D30F6">
        <w:t xml:space="preserve">the </w:t>
      </w:r>
      <w:r w:rsidR="00F55A28">
        <w:t>years 1994 to 2007 in this figure.</w:t>
      </w:r>
      <w:bookmarkEnd w:id="432"/>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67C65A3B" w:rsidR="00AD654C" w:rsidRPr="004236B7" w:rsidRDefault="006B1358" w:rsidP="004236B7">
      <w:pPr>
        <w:pStyle w:val="014FigureCaption"/>
      </w:pPr>
      <w:bookmarkStart w:id="433" w:name="_Toc66280354"/>
      <w:r>
        <w:t>Figure 3-</w:t>
      </w:r>
      <w:r w:rsidR="007F360D">
        <w:t>8</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w:t>
      </w:r>
      <w:r w:rsidR="004D30F6">
        <w:t>,</w:t>
      </w:r>
      <w:r w:rsidR="00580EB9">
        <w:t xml:space="preserve">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433"/>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7D7AB6DE" w:rsidR="00AD44A4" w:rsidRDefault="00AD654C" w:rsidP="007F27D1">
      <w:pPr>
        <w:pStyle w:val="014FigureCaption"/>
      </w:pPr>
      <w:bookmarkStart w:id="434" w:name="_Toc66280355"/>
      <w:r w:rsidRPr="00AD654C">
        <w:t>Figure 3-</w:t>
      </w:r>
      <w:r w:rsidR="007F360D">
        <w:t>9</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displaying transects which colors correspond to Figure 3-9,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been detected.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 xml:space="preserve">The shorelines (green) include digitized shorelines for </w:t>
      </w:r>
      <w:r w:rsidR="004D30F6">
        <w:t xml:space="preserve">the </w:t>
      </w:r>
      <w:r w:rsidR="00D0532C">
        <w:t>years 2010 to 2019 in this figure.</w:t>
      </w:r>
      <w:bookmarkEnd w:id="434"/>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435"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35"/>
    </w:p>
    <w:p w14:paraId="7E1439D1" w14:textId="5F9B1A81" w:rsidR="00AD654C" w:rsidRDefault="007F27D1" w:rsidP="007F27D1">
      <w:pPr>
        <w:pStyle w:val="014FigureCaption"/>
      </w:pPr>
      <w:bookmarkStart w:id="436" w:name="_Toc64018369"/>
      <w:bookmarkStart w:id="437" w:name="_Toc66280357"/>
      <w:r>
        <w:t>Figure 3-</w:t>
      </w:r>
      <w:r w:rsidR="007F360D">
        <w:t>10</w:t>
      </w:r>
      <w:r>
        <w:t>.  Figure of the DSAS statistics for years 2010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436"/>
      <w:bookmarkEnd w:id="437"/>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38FFCEA8" w:rsidR="0077179C" w:rsidRDefault="00E1489E" w:rsidP="0077179C">
      <w:pPr>
        <w:pStyle w:val="014FigureCaption"/>
      </w:pPr>
      <w:bookmarkStart w:id="438" w:name="_Toc66280358"/>
      <w:r>
        <w:t>Figure 3-</w:t>
      </w:r>
      <w:r w:rsidR="00E01570">
        <w:t>1</w:t>
      </w:r>
      <w:r w:rsidR="007F360D">
        <w:t>1</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displaying transects which colors correspond to Figure 3-11,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been detected. B) </w:t>
      </w:r>
      <w:r w:rsidR="00936369" w:rsidRPr="00C109C3">
        <w:t xml:space="preserve">Net Shoreline </w:t>
      </w:r>
      <w:r w:rsidR="00936369">
        <w:t>model (in meters) displaying transects which colors correspond to Figure 3-11, B. The transects display w</w:t>
      </w:r>
      <w:r w:rsidR="004D30F6">
        <w:t>as</w:t>
      </w:r>
      <w:r w:rsidR="00936369">
        <w:t xml:space="preserve"> along</w:t>
      </w:r>
      <w:r w:rsidR="004D30F6">
        <w:t xml:space="preserve"> with</w:t>
      </w:r>
      <w:r w:rsidR="00936369">
        <w:t xml:space="preserve"> the shoreline erosion</w:t>
      </w:r>
      <w:r w:rsidR="004D30F6">
        <w:t>,</w:t>
      </w:r>
      <w:r w:rsidR="00936369">
        <w:t xml:space="preserve"> and accretion has been detected.</w:t>
      </w:r>
      <w:r w:rsidR="003A79CA">
        <w:t xml:space="preserve"> The shorelines (green) include all digitized shoreline</w:t>
      </w:r>
      <w:r w:rsidR="00D0532C">
        <w:t>s</w:t>
      </w:r>
      <w:r w:rsidR="003A79CA">
        <w:t xml:space="preserve"> in this figure.</w:t>
      </w:r>
      <w:bookmarkEnd w:id="438"/>
    </w:p>
    <w:p w14:paraId="5E1C6EDA" w14:textId="77777777"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2F0CD4A0" w:rsidR="0077179C" w:rsidRPr="0077179C" w:rsidRDefault="0039237A" w:rsidP="0077179C">
      <w:pPr>
        <w:pStyle w:val="014FigureCaption"/>
      </w:pPr>
      <w:bookmarkStart w:id="439" w:name="_Toc66280359"/>
      <w:r>
        <w:t>Figure</w:t>
      </w:r>
      <w:r w:rsidR="0077179C">
        <w:t xml:space="preserve"> 3-1</w:t>
      </w:r>
      <w:r w:rsidR="007F360D">
        <w:t>2</w:t>
      </w:r>
      <w:r w:rsidR="0077179C">
        <w:t xml:space="preserve">.  DSAS statistics for years </w:t>
      </w:r>
      <w:r w:rsidR="00D468AA">
        <w:t>1994</w:t>
      </w:r>
      <w:r w:rsidR="0077179C">
        <w:t xml:space="preserve"> to 2019, A) LRR results for the transects counted of each of the bins calculated for erosion and accretion in meters, the negative x-values are erosion in meters</w:t>
      </w:r>
      <w:r w:rsidR="004D30F6">
        <w:t>,</w:t>
      </w:r>
      <w:r w:rsidR="0077179C">
        <w:t xml:space="preserve">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439"/>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439F9141" w:rsidR="005A43CE" w:rsidRDefault="00343EE8" w:rsidP="007F27D1">
      <w:pPr>
        <w:pStyle w:val="014FigureCaption"/>
      </w:pPr>
      <w:bookmarkStart w:id="440" w:name="_Toc66280360"/>
      <w:r>
        <w:t>Figure 3-</w:t>
      </w:r>
      <w:r w:rsidR="007758BC">
        <w:t>1</w:t>
      </w:r>
      <w:r w:rsidR="007F360D">
        <w:t>3</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r w:rsidRPr="00C109C3">
        <w:t>Shorelines are located on the west side of each panel.</w:t>
      </w:r>
      <w:bookmarkStart w:id="441" w:name="_Toc64018370"/>
      <w:bookmarkEnd w:id="440"/>
    </w:p>
    <w:p w14:paraId="65A804F6" w14:textId="77777777" w:rsidR="003C4438" w:rsidRDefault="004F0BA2" w:rsidP="003C4438">
      <w:pPr>
        <w:pStyle w:val="014FigureCaption"/>
        <w:rPr>
          <w:noProof/>
        </w:rPr>
      </w:pPr>
      <w:r>
        <w:br w:type="page"/>
      </w:r>
      <w:bookmarkStart w:id="442" w:name="_Toc64018367"/>
    </w:p>
    <w:p w14:paraId="7C37F088" w14:textId="22CE4D78" w:rsidR="005A43CE" w:rsidRPr="00910114" w:rsidRDefault="005A43CE" w:rsidP="003E40AC">
      <w:pPr>
        <w:pStyle w:val="013TableCaption"/>
      </w:pPr>
      <w:bookmarkStart w:id="443"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51" w:history="1">
        <w:r w:rsidRPr="00910114">
          <w:rPr>
            <w:rStyle w:val="Hyperlink"/>
            <w:color w:val="auto"/>
          </w:rPr>
          <w:t>https://tidesandcurrents.noaa.gov/</w:t>
        </w:r>
      </w:hyperlink>
      <w:r w:rsidRPr="00910114">
        <w:t xml:space="preserve"> at Cedar Key, Florida Station 8727520, and observed weather provided by </w:t>
      </w:r>
      <w:hyperlink r:id="rId52" w:history="1">
        <w:r w:rsidRPr="00910114">
          <w:rPr>
            <w:rStyle w:val="Hyperlink"/>
            <w:color w:val="auto"/>
          </w:rPr>
          <w:t>www.wunderground.com</w:t>
        </w:r>
      </w:hyperlink>
      <w:r w:rsidRPr="00910114">
        <w:t xml:space="preserve">. Imagery metadata are provided by USGS Earth Explorer, </w:t>
      </w:r>
      <w:hyperlink r:id="rId53" w:history="1">
        <w:r w:rsidRPr="00910114">
          <w:rPr>
            <w:rStyle w:val="Hyperlink"/>
            <w:color w:val="auto"/>
          </w:rPr>
          <w:t>https://earthexplorer.usgs.gov/</w:t>
        </w:r>
      </w:hyperlink>
      <w:r w:rsidRPr="00910114">
        <w:t>.</w:t>
      </w:r>
      <w:bookmarkEnd w:id="442"/>
      <w:bookmarkEnd w:id="443"/>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5C4EBF4" w14:textId="77777777" w:rsidR="00CB2126" w:rsidRDefault="00CB2126" w:rsidP="005A43CE">
      <w:bookmarkStart w:id="444" w:name="_Toc62479418"/>
      <w:bookmarkStart w:id="445" w:name="_Toc63171678"/>
      <w:bookmarkStart w:id="446" w:name="_Toc63349191"/>
    </w:p>
    <w:p w14:paraId="60818CB0" w14:textId="1E741135" w:rsidR="005A43CE" w:rsidRDefault="005A43CE" w:rsidP="005A43CE">
      <w:r>
        <w:lastRenderedPageBreak/>
        <w:t xml:space="preserve">Table 3-1.   </w:t>
      </w:r>
      <w:r w:rsidRPr="008B74AA">
        <w:t>Continued</w:t>
      </w:r>
      <w:bookmarkEnd w:id="444"/>
      <w:bookmarkEnd w:id="445"/>
      <w:bookmarkEnd w:id="446"/>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77777777" w:rsidR="005A43CE" w:rsidRPr="000E384F" w:rsidRDefault="005A43CE" w:rsidP="005A43CE">
      <w:pPr>
        <w:pStyle w:val="013TableCaption"/>
      </w:pPr>
      <w:bookmarkStart w:id="447" w:name="_Toc64018368"/>
      <w:r w:rsidRPr="003E40AC">
        <w:lastRenderedPageBreak/>
        <w:t>Table 3-2.  National Agriculture Imagery Program (NAIP) aerial imagery band wavelength ranges in units (µm) (</w:t>
      </w:r>
      <w:hyperlink r:id="rId54" w:history="1">
        <w:r w:rsidRPr="003E40AC">
          <w:t>https://www.fsa.usda.gov/Assets/USDA-FSA-Public/usdafiles/APFO/support-documents/pdfs/fourband_infosheet_2017.pdf</w:t>
        </w:r>
      </w:hyperlink>
      <w:r w:rsidRPr="000E384F">
        <w:t>)</w:t>
      </w:r>
      <w:bookmarkEnd w:id="4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77777777" w:rsidR="005A43CE" w:rsidRPr="002069B5" w:rsidRDefault="005A43CE" w:rsidP="00A119E9">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24286010" w14:textId="77777777" w:rsidR="005A43CE" w:rsidRPr="002069B5" w:rsidRDefault="005A43CE" w:rsidP="00A119E9">
            <w:pPr>
              <w:spacing w:line="360" w:lineRule="auto"/>
              <w:rPr>
                <w:rFonts w:cs="Arial"/>
                <w:sz w:val="16"/>
                <w:szCs w:val="16"/>
              </w:rPr>
            </w:pPr>
            <w:r w:rsidRPr="002069B5">
              <w:rPr>
                <w:rFonts w:cs="Arial"/>
                <w:sz w:val="16"/>
                <w:szCs w:val="16"/>
              </w:rPr>
              <w:t>Band and color channel to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2A0412"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67EB21F2" w14:textId="77777777" w:rsidR="005A43CE" w:rsidRPr="002069B5" w:rsidRDefault="005A43CE" w:rsidP="00A119E9">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4282210C"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77777777" w:rsidR="005A43CE" w:rsidRPr="002069B5" w:rsidRDefault="005A43CE" w:rsidP="00A119E9">
            <w:pPr>
              <w:spacing w:line="360" w:lineRule="auto"/>
              <w:rPr>
                <w:rFonts w:cs="Arial"/>
                <w:sz w:val="16"/>
                <w:szCs w:val="16"/>
              </w:rPr>
            </w:pPr>
            <w:r w:rsidRPr="002069B5">
              <w:rPr>
                <w:rFonts w:cs="Arial"/>
                <w:sz w:val="16"/>
                <w:szCs w:val="16"/>
              </w:rPr>
              <w:t>3 – Blu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5B61EF"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4DC915D2" w14:textId="77777777" w:rsidR="005A43CE" w:rsidRPr="002069B5" w:rsidRDefault="005A43CE" w:rsidP="00A119E9">
            <w:pPr>
              <w:spacing w:line="360" w:lineRule="auto"/>
              <w:rPr>
                <w:rFonts w:cs="Arial"/>
                <w:sz w:val="16"/>
                <w:szCs w:val="16"/>
              </w:rPr>
            </w:pPr>
            <w:r w:rsidRPr="002069B5">
              <w:rPr>
                <w:rFonts w:cs="Arial"/>
                <w:sz w:val="16"/>
                <w:szCs w:val="16"/>
              </w:rPr>
              <w:t>Red 600–700</w:t>
            </w:r>
          </w:p>
          <w:p w14:paraId="3656E6D7" w14:textId="6062B6B5" w:rsidR="005A43CE" w:rsidRPr="002069B5" w:rsidRDefault="005A43CE" w:rsidP="00A119E9">
            <w:pPr>
              <w:spacing w:line="360" w:lineRule="auto"/>
              <w:rPr>
                <w:rFonts w:cs="Arial"/>
                <w:sz w:val="16"/>
                <w:szCs w:val="16"/>
              </w:rPr>
            </w:pPr>
            <w:r w:rsidRPr="002069B5">
              <w:rPr>
                <w:rFonts w:cs="Arial"/>
                <w:sz w:val="16"/>
                <w:szCs w:val="16"/>
              </w:rPr>
              <w:t>Near</w:t>
            </w:r>
            <w:r w:rsidR="00882481">
              <w:rPr>
                <w:rFonts w:cs="Arial"/>
                <w:sz w:val="16"/>
                <w:szCs w:val="16"/>
              </w:rPr>
              <w:t>-</w:t>
            </w:r>
            <w:r w:rsidRPr="002069B5">
              <w:rPr>
                <w:rFonts w:cs="Arial"/>
                <w:sz w:val="16"/>
                <w:szCs w:val="16"/>
              </w:rPr>
              <w:t>Infrared 800–900</w:t>
            </w:r>
          </w:p>
        </w:tc>
        <w:tc>
          <w:tcPr>
            <w:tcW w:w="3511" w:type="dxa"/>
            <w:tcBorders>
              <w:bottom w:val="single" w:sz="4" w:space="0" w:color="auto"/>
            </w:tcBorders>
          </w:tcPr>
          <w:p w14:paraId="3EE29FDF"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7777777" w:rsidR="005A43CE" w:rsidRPr="002069B5" w:rsidRDefault="005A43CE" w:rsidP="00A119E9">
            <w:pPr>
              <w:spacing w:line="360" w:lineRule="auto"/>
              <w:rPr>
                <w:rFonts w:cs="Arial"/>
                <w:sz w:val="16"/>
                <w:szCs w:val="16"/>
              </w:rPr>
            </w:pPr>
            <w:r w:rsidRPr="002069B5">
              <w:rPr>
                <w:rFonts w:cs="Arial"/>
                <w:sz w:val="16"/>
                <w:szCs w:val="16"/>
              </w:rPr>
              <w:t xml:space="preserve">3 – Blue channel </w:t>
            </w:r>
          </w:p>
          <w:p w14:paraId="46B91B20" w14:textId="3F61352F" w:rsidR="005A43CE" w:rsidRPr="002069B5" w:rsidRDefault="005A43CE" w:rsidP="00A119E9">
            <w:pPr>
              <w:spacing w:line="360" w:lineRule="auto"/>
              <w:rPr>
                <w:rFonts w:cs="Arial"/>
                <w:sz w:val="16"/>
                <w:szCs w:val="16"/>
              </w:rPr>
            </w:pPr>
            <w:r w:rsidRPr="002069B5">
              <w:rPr>
                <w:rFonts w:cs="Arial"/>
                <w:sz w:val="16"/>
                <w:szCs w:val="16"/>
              </w:rPr>
              <w:t>4 – Near Infrared (not show</w:t>
            </w:r>
            <w:r w:rsidR="00882481">
              <w:rPr>
                <w:rFonts w:cs="Arial"/>
                <w:sz w:val="16"/>
                <w:szCs w:val="16"/>
              </w:rPr>
              <w:t>n</w:t>
            </w:r>
            <w:r w:rsidRPr="002069B5">
              <w:rPr>
                <w:rFonts w:cs="Arial"/>
                <w:sz w:val="16"/>
                <w:szCs w:val="16"/>
              </w:rPr>
              <w:t xml:space="preserve"> on</w:t>
            </w:r>
            <w:r w:rsidR="00882481">
              <w:rPr>
                <w:rFonts w:cs="Arial"/>
                <w:sz w:val="16"/>
                <w:szCs w:val="16"/>
              </w:rPr>
              <w:t>-</w:t>
            </w:r>
            <w:r w:rsidRPr="002069B5">
              <w:rPr>
                <w:rFonts w:cs="Arial"/>
                <w:sz w:val="16"/>
                <w:szCs w:val="16"/>
              </w:rPr>
              <w:t>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448" w:name="_Toc66280362"/>
      <w:r>
        <w:t xml:space="preserve">Table 3-3.  </w:t>
      </w:r>
      <w:r w:rsidRPr="00C109C3">
        <w:t xml:space="preserve">Summary statistics calculated by DSAS, </w:t>
      </w:r>
      <w:r>
        <w:t>Distance</w:t>
      </w:r>
      <w:r w:rsidRPr="00C109C3">
        <w:t>: NSM (Net Shoreline Movement)</w:t>
      </w:r>
      <w:bookmarkEnd w:id="441"/>
      <w:bookmarkEnd w:id="448"/>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0F422850" w:rsidR="005A43CE" w:rsidRPr="002069B5" w:rsidRDefault="005A43CE" w:rsidP="00A119E9">
            <w:pPr>
              <w:spacing w:line="360" w:lineRule="auto"/>
              <w:rPr>
                <w:rFonts w:cs="Arial"/>
                <w:sz w:val="20"/>
                <w:szCs w:val="20"/>
              </w:rPr>
            </w:pPr>
            <w:r w:rsidRPr="002069B5">
              <w:rPr>
                <w:rFonts w:cs="Arial"/>
                <w:sz w:val="20"/>
                <w:szCs w:val="20"/>
              </w:rPr>
              <w:t xml:space="preserve">Number of transects with </w:t>
            </w:r>
            <w:r w:rsidR="00882481">
              <w:rPr>
                <w:rFonts w:cs="Arial"/>
                <w:sz w:val="20"/>
                <w:szCs w:val="20"/>
              </w:rPr>
              <w:t xml:space="preserve">a </w:t>
            </w:r>
            <w:r w:rsidRPr="002069B5">
              <w:rPr>
                <w:rFonts w:cs="Arial"/>
                <w:sz w:val="20"/>
                <w:szCs w:val="20"/>
              </w:rPr>
              <w:t>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449" w:name="_Toc63347629"/>
      <w:bookmarkStart w:id="450" w:name="_Toc64018371"/>
      <w:r w:rsidRPr="003E40AC">
        <w:lastRenderedPageBreak/>
        <w:t>Table 3-4.  Summary statistics calculated by DSAS, RATE: LRR (Linear Regression Rate)</w:t>
      </w:r>
      <w:bookmarkEnd w:id="449"/>
      <w:bookmarkEnd w:id="450"/>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1142880E" w14:textId="1957FAC1" w:rsidR="00842984" w:rsidRDefault="00B77D91" w:rsidP="00194F04">
      <w:pPr>
        <w:pStyle w:val="006BodyText"/>
      </w:pPr>
      <w:r>
        <w:t xml:space="preserve">Data management workflows are imperative </w:t>
      </w:r>
      <w:r w:rsidR="00BE5452">
        <w:t>to</w:t>
      </w:r>
      <w:r>
        <w:t xml:space="preserve"> every ecological project. Ecological projects may be prone to mismanaged data and file</w:t>
      </w:r>
      <w:r w:rsidR="00BE5452">
        <w:t xml:space="preserve"> organization </w:t>
      </w:r>
      <w:r w:rsidR="00410764">
        <w:t>because</w:t>
      </w:r>
      <w:r>
        <w:t xml:space="preserve"> every effort is different because of their hypothesis, instruments</w:t>
      </w:r>
      <w:r w:rsidR="00BE5452">
        <w:t xml:space="preserve">, </w:t>
      </w:r>
      <w:r>
        <w:t>data collectors</w:t>
      </w:r>
      <w:r w:rsidR="00BE5452">
        <w:t>, and turnover in staff/techs</w:t>
      </w:r>
      <w:r>
        <w:t xml:space="preserve">. </w:t>
      </w:r>
      <w:r w:rsidR="001D1941">
        <w:t>Data management workflows</w:t>
      </w:r>
      <w:r w:rsidR="002E47F5">
        <w:t xml:space="preserve"> increase efficiency</w:t>
      </w:r>
      <w:r w:rsidR="00194F04">
        <w:t xml:space="preserve">, </w:t>
      </w:r>
      <w:r w:rsidR="002E47F5">
        <w:t>reproducibility</w:t>
      </w:r>
      <w:r w:rsidR="00410764">
        <w:t>, and transparency within ecological projects by requiring project administrators to think through and document all steps starting from the start of data collection to the end of the workflow, including</w:t>
      </w:r>
      <w:r w:rsidR="002B5E41">
        <w:t xml:space="preserve"> analysis and reporting</w:t>
      </w:r>
      <w:r w:rsidR="00410764">
        <w:t xml:space="preserve"> while c</w:t>
      </w:r>
      <w:r w:rsidR="007F7A28">
        <w:t xml:space="preserve">onsidering </w:t>
      </w:r>
      <w:r w:rsidR="00CC1C9B">
        <w:t>what data types will be collected</w:t>
      </w:r>
      <w:r w:rsidR="007F7A28">
        <w:t xml:space="preserve"> and </w:t>
      </w:r>
      <w:r w:rsidR="00410764">
        <w:t>what frequency help guide data management workflows creation</w:t>
      </w:r>
      <w:r w:rsidR="00194F04">
        <w:t>.</w:t>
      </w:r>
    </w:p>
    <w:p w14:paraId="24C41779" w14:textId="04D9B8ED" w:rsidR="00194F04" w:rsidRDefault="00CC1C9B" w:rsidP="00194F04">
      <w:pPr>
        <w:pStyle w:val="006BodyText"/>
      </w:pPr>
      <w:r>
        <w:t xml:space="preserve">Ecological project workflows </w:t>
      </w:r>
      <w:r w:rsidR="003C638E">
        <w:t>should</w:t>
      </w:r>
      <w:r>
        <w:t xml:space="preserve"> include a way to save </w:t>
      </w:r>
      <w:r w:rsidR="002B7309">
        <w:t>iterations</w:t>
      </w:r>
      <w:r>
        <w:t xml:space="preserve"> </w:t>
      </w:r>
      <w:r w:rsidR="009641A6">
        <w:t xml:space="preserve">of </w:t>
      </w:r>
      <w:r w:rsidR="003C638E">
        <w:t xml:space="preserve">changing </w:t>
      </w:r>
      <w:r w:rsidR="009641A6">
        <w:t>project files</w:t>
      </w:r>
      <w:r w:rsidR="003C638E">
        <w:t xml:space="preserve"> and data</w:t>
      </w:r>
      <w:r w:rsidR="00137C41">
        <w:t>.</w:t>
      </w:r>
      <w:r w:rsidR="00B25419">
        <w:t xml:space="preserve"> Considering a version control software like GitHub to store data and project files increases reproducibility and transparency in ecological projects</w:t>
      </w:r>
      <w:r w:rsidR="00D76CCB">
        <w:t xml:space="preserve"> by having an online location where collaborators can view and contribute to project files</w:t>
      </w:r>
      <w:r w:rsidR="00B25419">
        <w:t>.</w:t>
      </w:r>
      <w:r w:rsidR="00D76CCB">
        <w:t xml:space="preserve"> Version control </w:t>
      </w:r>
      <w:r w:rsidR="00686FE2">
        <w:t>workflows are a standard in many disciplines</w:t>
      </w:r>
      <w:r w:rsidR="007C105E">
        <w:t>. They</w:t>
      </w:r>
      <w:r w:rsidR="00686FE2">
        <w:t xml:space="preserve"> would stand to benefit ecological projects in the same way other </w:t>
      </w:r>
      <w:r w:rsidR="007C105E">
        <w:t>than</w:t>
      </w:r>
      <w:r w:rsidR="009641A6">
        <w:t xml:space="preserve"> </w:t>
      </w:r>
      <w:r w:rsidR="00F51A53">
        <w:t xml:space="preserve">disciplines </w:t>
      </w:r>
      <w:r w:rsidR="009641A6">
        <w:t>by</w:t>
      </w:r>
      <w:r w:rsidR="00686FE2">
        <w:t xml:space="preserve"> tracking and managing </w:t>
      </w:r>
      <w:r w:rsidR="007C105E">
        <w:t>project file chang</w:t>
      </w:r>
      <w:r w:rsidR="00686FE2">
        <w:t>es.</w:t>
      </w:r>
    </w:p>
    <w:p w14:paraId="7352F6A7" w14:textId="0A4F141F" w:rsidR="006956D5" w:rsidRDefault="00EC1B70" w:rsidP="00ED1675">
      <w:pPr>
        <w:pStyle w:val="006BodyText"/>
      </w:pPr>
      <w:r>
        <w:t xml:space="preserve">The analysis in Chapter 3 follows the approach of creating and following a workflow to create a reproducible study for the study area and </w:t>
      </w:r>
      <w:r w:rsidR="005D2FFD">
        <w:t>additional</w:t>
      </w:r>
      <w:r>
        <w:t xml:space="preserve"> shorelines. Geographic geodatabases require their workflow to store the geographic data because all shapefiles used to create the map need to be located within the geodatabase. The workflow of Chapter 3 was designed by USGS, but </w:t>
      </w:r>
      <w:r w:rsidR="007C105E">
        <w:t>additional steps</w:t>
      </w:r>
      <w:r>
        <w:t xml:space="preserve"> were created for naming and storing the geodatabase. The study is organized with a geodatabase which contain</w:t>
      </w:r>
      <w:r w:rsidR="007C105E">
        <w:t>s</w:t>
      </w:r>
      <w:r>
        <w:t xml:space="preserve"> standardized naming conventions as described in Chapter 2. </w:t>
      </w:r>
      <w:r w:rsidR="004033BE">
        <w:t>S</w:t>
      </w:r>
      <w:r w:rsidR="002B5E41">
        <w:t xml:space="preserve">tandardizing a </w:t>
      </w:r>
      <w:r w:rsidR="002B5E41">
        <w:lastRenderedPageBreak/>
        <w:t>naming convention for the maps and shapefiles</w:t>
      </w:r>
      <w:r w:rsidR="002B0E12">
        <w:t xml:space="preserve">, as described in Chapter 2, will help team members locate files and </w:t>
      </w:r>
      <w:r w:rsidR="007A2C5A">
        <w:t>be able to identify files without having to click</w:t>
      </w:r>
      <w:r w:rsidR="00834EFB">
        <w:t xml:space="preserve"> on each one</w:t>
      </w:r>
      <w:r w:rsidR="00B97F77">
        <w:t xml:space="preserve"> while keeping maps and shapefiles names organized and standardized</w:t>
      </w:r>
      <w:r w:rsidR="007A2C5A">
        <w:t>.</w:t>
      </w:r>
      <w:r w:rsidR="00297AC0">
        <w:t xml:space="preserve"> Saving finalized maps in a version control environment </w:t>
      </w:r>
      <w:r w:rsidR="00834EFB">
        <w:t>will hel</w:t>
      </w:r>
      <w:r w:rsidR="00B97F77">
        <w:t xml:space="preserve">p investigators share their </w:t>
      </w:r>
      <w:r w:rsidR="004033BE">
        <w:t xml:space="preserve">maps with other researchers </w:t>
      </w:r>
      <w:r w:rsidR="00A223DF">
        <w:t>by providing a centralized place with finalized maps available online (e.g., through GitHub).</w:t>
      </w:r>
    </w:p>
    <w:p w14:paraId="2E39634B" w14:textId="517C3D9F" w:rsidR="008C226F" w:rsidRDefault="00A223DF" w:rsidP="00EC1B70">
      <w:pPr>
        <w:pStyle w:val="006BodyText"/>
      </w:pPr>
      <w:r>
        <w:t>Ultimately</w:t>
      </w:r>
      <w:r w:rsidR="007C105E">
        <w:t xml:space="preserve">, </w:t>
      </w:r>
      <w:r w:rsidR="005D2FFD">
        <w:t>it is up to</w:t>
      </w:r>
      <w:r w:rsidR="007C105E">
        <w:t xml:space="preserve"> ecological project researchers</w:t>
      </w:r>
      <w:r>
        <w:t xml:space="preserve"> </w:t>
      </w:r>
      <w:r w:rsidR="005D2FFD">
        <w:t xml:space="preserve">to </w:t>
      </w:r>
      <w:r>
        <w:t xml:space="preserve">take a pro-active approach to create workflows for </w:t>
      </w:r>
      <w:r w:rsidR="00F92685">
        <w:t>the</w:t>
      </w:r>
      <w:r>
        <w:t xml:space="preserve"> data collection, data types, and </w:t>
      </w:r>
      <w:r w:rsidR="00F92685">
        <w:t xml:space="preserve">various </w:t>
      </w:r>
      <w:r>
        <w:t>file types</w:t>
      </w:r>
      <w:r w:rsidR="00B66FA4">
        <w:t xml:space="preserve"> for their project</w:t>
      </w:r>
      <w:r>
        <w:t xml:space="preserve">. </w:t>
      </w:r>
      <w:r w:rsidR="007C105E">
        <w:t>As m</w:t>
      </w:r>
      <w:r>
        <w:t xml:space="preserve">entioned in Chapter 1, it is essential to consider the workflow dynamic of all employees in the project, what files/data they </w:t>
      </w:r>
      <w:r w:rsidR="00A46B7A">
        <w:t>will be handling, where the file</w:t>
      </w:r>
      <w:r w:rsidR="00F92685">
        <w:t>s</w:t>
      </w:r>
      <w:r w:rsidR="00A46B7A">
        <w:t xml:space="preserve">/data will be located, and how to track and manage </w:t>
      </w:r>
      <w:r w:rsidR="00F92685">
        <w:t>those</w:t>
      </w:r>
      <w:r w:rsidR="00A46B7A">
        <w:t xml:space="preserve"> changes. </w:t>
      </w:r>
      <w:r w:rsidR="00F92685">
        <w:t>The methods and suggestions in Chapter</w:t>
      </w:r>
      <w:r w:rsidR="007C105E">
        <w:t>s</w:t>
      </w:r>
      <w:r w:rsidR="00F92685">
        <w:t xml:space="preserve"> 1 and 2 may inspire investigators to</w:t>
      </w:r>
      <w:r w:rsidR="00B07C2D">
        <w:t xml:space="preserve"> plan out all aspects of data collection from start to finish</w:t>
      </w:r>
      <w:r w:rsidR="00B66FA4">
        <w:t>. Planning these steps will also help with project requirements from funding agencies who expect the research investigators to create a blueprint of the research proposed and research processes.</w:t>
      </w:r>
      <w:r w:rsidR="00EC1B70">
        <w:t xml:space="preserve"> </w:t>
      </w:r>
      <w:r w:rsidR="0007437C">
        <w:t xml:space="preserve">The ability to continue doing the same analysis over </w:t>
      </w:r>
      <w:proofErr w:type="gramStart"/>
      <w:r w:rsidR="0007437C">
        <w:t>a period of time</w:t>
      </w:r>
      <w:proofErr w:type="gramEnd"/>
      <w:r w:rsidR="0007437C">
        <w:t xml:space="preserve"> is </w:t>
      </w:r>
      <w:r w:rsidR="007C105E">
        <w:t>precise</w:t>
      </w:r>
      <w:r w:rsidR="0007437C">
        <w:t xml:space="preserve">ly the type of </w:t>
      </w:r>
      <w:r w:rsidR="002B3592">
        <w:t xml:space="preserve">reproducible stance that </w:t>
      </w:r>
      <w:r w:rsidR="007F041F">
        <w:t>should be encouraged in ecological projects.</w:t>
      </w:r>
    </w:p>
    <w:p w14:paraId="1C88D77D" w14:textId="7261D44A" w:rsidR="00A159BF" w:rsidRDefault="00A159BF" w:rsidP="00A159BF">
      <w:pPr>
        <w:pStyle w:val="006BodyText"/>
      </w:pPr>
      <w:r>
        <w:t>The Big Bend region of Florida has experienced significant changes in recent decades and observed changes such as loss of named islands, including Derrick Key (Vitale et al.</w:t>
      </w:r>
      <w:r w:rsidR="006C2709">
        <w:t>,</w:t>
      </w:r>
      <w:r>
        <w:t xml:space="preserve"> 2020), erosion of Deer Island as shown in this study, large scale losses of oyster reefs (Seavey et al.</w:t>
      </w:r>
      <w:r w:rsidR="006C2709">
        <w:t>,</w:t>
      </w:r>
      <w:r w:rsidR="00F5662E">
        <w:t>2011</w:t>
      </w:r>
      <w:r>
        <w:t>; Moore et al.</w:t>
      </w:r>
      <w:r w:rsidR="006C2709">
        <w:t>,</w:t>
      </w:r>
      <w:r>
        <w:t xml:space="preserve"> 2020), and increasing rate of SLR. Restoration efforts for shoreline habitats are ongoing, as demonstrated by the Lone Cabbage Reef project, with more restoration efforts proposed. My thesis demonstrates </w:t>
      </w:r>
      <w:r>
        <w:lastRenderedPageBreak/>
        <w:t>how the Big Bend region is changing (</w:t>
      </w:r>
      <w:r w:rsidR="006C2709">
        <w:t>C</w:t>
      </w:r>
      <w:r>
        <w:t>hapter 3) and how a data workflow and management system can be used to inform a restoration program to facilitate the restoration of coastal features (</w:t>
      </w:r>
      <w:r w:rsidR="006C2709">
        <w:t>C</w:t>
      </w:r>
      <w:r>
        <w:t>hapters 1 and 2). In this way, my hope is that future restoration decisions can be informed both by restoration needs such as documenting change in Deer Island and then effective on-the-ground implementation and evaluation of the restoration through sound data science practices.</w:t>
      </w: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55"/>
          <w:footerReference w:type="default" r:id="rId56"/>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451" w:name="_Toc64018364"/>
      <w:r w:rsidRPr="004A1924">
        <w:rPr>
          <w:rFonts w:cs="Arial"/>
        </w:rPr>
        <w:t>LIST OF REFERENCES</w:t>
      </w:r>
      <w:bookmarkEnd w:id="451"/>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27E3CB4E" w:rsidR="001800DD" w:rsidRPr="005D2FFD" w:rsidRDefault="001800DD" w:rsidP="005D2FFD">
      <w:pPr>
        <w:pStyle w:val="017ReferenceBlock"/>
      </w:pPr>
      <w:r w:rsidRPr="005D2FFD">
        <w:t xml:space="preserve">Barone, L., Williams, J., &amp; </w:t>
      </w:r>
      <w:proofErr w:type="spellStart"/>
      <w:r w:rsidRPr="005D2FFD">
        <w:t>Micklos</w:t>
      </w:r>
      <w:proofErr w:type="spellEnd"/>
      <w:r w:rsidRPr="005D2FFD">
        <w:t xml:space="preserve">, D. (2017). Unmet Needs for Analyzing Biological Big Data: A Survey of 704 NSF Principal Investigators. </w:t>
      </w:r>
      <w:hyperlink r:id="rId57" w:history="1">
        <w:r w:rsidR="006B5F5F" w:rsidRPr="005D2FFD">
          <w:rPr>
            <w:rStyle w:val="Hyperlink"/>
            <w:color w:val="auto"/>
          </w:rPr>
          <w:t>https://doi.org/10.1101/108555</w:t>
        </w:r>
      </w:hyperlink>
    </w:p>
    <w:p w14:paraId="29359B8A" w14:textId="753935E7" w:rsidR="006B5F5F" w:rsidRPr="001800DD" w:rsidRDefault="006B5F5F" w:rsidP="001800DD">
      <w:pPr>
        <w:pStyle w:val="017ReferenceBlock"/>
        <w:rPr>
          <w:rFonts w:eastAsia="Times New Roman" w:cs="Times New Roman"/>
        </w:rPr>
      </w:pPr>
      <w:r w:rsidRPr="006B5F5F">
        <w:rPr>
          <w:rFonts w:eastAsia="Times New Roman" w:cs="Times New Roman"/>
        </w:rPr>
        <w:t>Berg, R. (2017). National Hurricane Center Tropical Cyclone Report. Hurricane Hermine. Miami: National Hurricane Center.</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005F7378"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58" w:history="1">
        <w:r w:rsidR="00D45B59" w:rsidRPr="00D45B59">
          <w:t>https://doi.org/10.1017/S037689290200005X</w:t>
        </w:r>
      </w:hyperlink>
      <w:r w:rsidRPr="001800DD">
        <w:rPr>
          <w:rFonts w:eastAsia="Times New Roman" w:cs="Times New Roman"/>
        </w:rPr>
        <w:t xml:space="preserve"> </w:t>
      </w:r>
    </w:p>
    <w:p w14:paraId="68DD65A8" w14:textId="346D9F97" w:rsidR="00AC1046" w:rsidRDefault="00AC1046" w:rsidP="001800DD">
      <w:pPr>
        <w:pStyle w:val="017ReferenceBlock"/>
        <w:rPr>
          <w:rFonts w:eastAsia="Times New Roman" w:cs="Times New Roman"/>
        </w:rPr>
      </w:pPr>
      <w:r w:rsidRPr="00AC1046">
        <w:rPr>
          <w:rFonts w:eastAsia="Times New Roman" w:cs="Times New Roman"/>
        </w:rPr>
        <w:t xml:space="preserve">Brown, S., Nicholls, R. J., Woodroffe, C. D., Hanson, S., </w:t>
      </w:r>
      <w:proofErr w:type="spellStart"/>
      <w:r w:rsidRPr="00AC1046">
        <w:rPr>
          <w:rFonts w:eastAsia="Times New Roman" w:cs="Times New Roman"/>
        </w:rPr>
        <w:t>Hinkel</w:t>
      </w:r>
      <w:proofErr w:type="spellEnd"/>
      <w:r w:rsidRPr="00AC1046">
        <w:rPr>
          <w:rFonts w:eastAsia="Times New Roman" w:cs="Times New Roman"/>
        </w:rPr>
        <w:t xml:space="preserve">, J., Kebede, A. S., ... &amp; </w:t>
      </w:r>
      <w:proofErr w:type="spellStart"/>
      <w:r w:rsidRPr="00AC1046">
        <w:rPr>
          <w:rFonts w:eastAsia="Times New Roman" w:cs="Times New Roman"/>
        </w:rPr>
        <w:t>Vafeidis</w:t>
      </w:r>
      <w:proofErr w:type="spellEnd"/>
      <w:r w:rsidRPr="00AC1046">
        <w:rPr>
          <w:rFonts w:eastAsia="Times New Roman" w:cs="Times New Roman"/>
        </w:rPr>
        <w:t>, A. T. (2013). Sea-level rise impacts and responses: a global perspective. In Coastal hazards (pp. 117-149). Springer, Dordrecht.</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59"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03B52967" w:rsidR="001800DD" w:rsidRPr="00307B03" w:rsidRDefault="001800DD" w:rsidP="00307B03">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60" w:history="1">
        <w:r w:rsidR="00307B03" w:rsidRPr="00307B03">
          <w:rPr>
            <w:rStyle w:val="Hyperlink"/>
            <w:color w:val="auto"/>
          </w:rPr>
          <w:t>https://doi.org/10.1002/2013ef000188</w:t>
        </w:r>
      </w:hyperlink>
    </w:p>
    <w:p w14:paraId="4B9665AC" w14:textId="26BCB4F1" w:rsidR="00307B03" w:rsidRPr="001800DD" w:rsidRDefault="00307B03" w:rsidP="001800DD">
      <w:pPr>
        <w:pStyle w:val="017ReferenceBlock"/>
        <w:rPr>
          <w:rFonts w:eastAsia="Times New Roman" w:cs="Times New Roman"/>
        </w:rPr>
      </w:pPr>
      <w:r w:rsidRPr="00307B03">
        <w:rPr>
          <w:rFonts w:eastAsia="Times New Roman" w:cs="Times New Roman"/>
        </w:rPr>
        <w:t xml:space="preserve">Cahoon, D. R., &amp; </w:t>
      </w:r>
      <w:proofErr w:type="spellStart"/>
      <w:r w:rsidRPr="00307B03">
        <w:rPr>
          <w:rFonts w:eastAsia="Times New Roman" w:cs="Times New Roman"/>
        </w:rPr>
        <w:t>Guntenspergen</w:t>
      </w:r>
      <w:proofErr w:type="spellEnd"/>
      <w:r w:rsidRPr="00307B03">
        <w:rPr>
          <w:rFonts w:eastAsia="Times New Roman" w:cs="Times New Roman"/>
        </w:rPr>
        <w:t>, G. R. (2010). Climate change, sea-level rise, and coastal wetlands. National Wetlands Newsletter, 32(1), 8-12.</w:t>
      </w:r>
    </w:p>
    <w:p w14:paraId="589C8E78" w14:textId="1CD2199E" w:rsid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432D878F" w14:textId="2CF26821" w:rsidR="00727112" w:rsidRPr="001800DD" w:rsidRDefault="00727112" w:rsidP="001800DD">
      <w:pPr>
        <w:pStyle w:val="017ReferenceBlock"/>
        <w:rPr>
          <w:rFonts w:eastAsia="Times New Roman" w:cs="Times New Roman"/>
        </w:rPr>
      </w:pPr>
      <w:r w:rsidRPr="00727112">
        <w:rPr>
          <w:rFonts w:eastAsia="Times New Roman" w:cs="Times New Roman"/>
        </w:rPr>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DB3AC7">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61" w:history="1">
        <w:r w:rsidR="00595190" w:rsidRPr="00DB3AC7">
          <w:rPr>
            <w:rStyle w:val="Hyperlink"/>
            <w:color w:val="auto"/>
          </w:rPr>
          <w:t>https://doi.org/10.1111/j.1365-2486.2007.01440.x</w:t>
        </w:r>
      </w:hyperlink>
    </w:p>
    <w:p w14:paraId="4515C14E" w14:textId="5A141470" w:rsidR="00DB3AC7" w:rsidRPr="00DB3AC7" w:rsidRDefault="00DB3AC7" w:rsidP="00DB3AC7">
      <w:pPr>
        <w:pStyle w:val="017ReferenceBlock"/>
      </w:pPr>
      <w:r w:rsidRPr="00DB3AC7">
        <w:t xml:space="preserve">“Digital Shoreline Analysis System (DSAS) Version 5.0 User Guide.” </w:t>
      </w:r>
      <w:hyperlink r:id="rId62"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r w:rsidRPr="001800DD">
        <w:rPr>
          <w:rFonts w:eastAsia="Times New Roman" w:cs="Times New Roman"/>
        </w:rPr>
        <w:t>Geselbrach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73AD9A3A" w:rsid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1800DD">
      <w:pPr>
        <w:pStyle w:val="017ReferenceBlock"/>
        <w:rPr>
          <w:rFonts w:eastAsia="Times New Roman" w:cs="Times New Roman"/>
        </w:rPr>
      </w:pPr>
      <w:r>
        <w:t>Goodbred, Steven L., and Albert C. Hine 1995 Coastal Storm Deposition: Salt-marsh Response to a Severe Extratropical Storm, March 1993, West-Central Florida. Geology 23(8):679-682.</w:t>
      </w:r>
    </w:p>
    <w:p w14:paraId="2F1FBB70" w14:textId="0558E4DE"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3E50BB6A" w14:textId="11237C89" w:rsidR="005900E7" w:rsidRDefault="005900E7" w:rsidP="001800DD">
      <w:pPr>
        <w:pStyle w:val="017ReferenceBlock"/>
        <w:rPr>
          <w:rFonts w:eastAsia="Times New Roman" w:cs="Times New Roman"/>
        </w:rPr>
      </w:pPr>
      <w:proofErr w:type="spellStart"/>
      <w:r w:rsidRPr="005900E7">
        <w:rPr>
          <w:rFonts w:eastAsia="Times New Roman" w:cs="Times New Roman"/>
        </w:rPr>
        <w:t>Habel</w:t>
      </w:r>
      <w:proofErr w:type="spellEnd"/>
      <w:r w:rsidRPr="005900E7">
        <w:rPr>
          <w:rFonts w:eastAsia="Times New Roman" w:cs="Times New Roman"/>
        </w:rPr>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lastRenderedPageBreak/>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504608D8" w:rsidR="001800DD" w:rsidRDefault="001800DD" w:rsidP="003F17DC">
      <w:pPr>
        <w:pStyle w:val="017ReferenceBlock"/>
        <w:rPr>
          <w:rStyle w:val="Hyperlink"/>
          <w:color w:val="auto"/>
        </w:rPr>
      </w:pPr>
      <w:r w:rsidRPr="003F17DC">
        <w:t xml:space="preserve">Houston, J. R. (2015). Shoreline Response to Sea-Level Rise on the Southwest Coast of Florida. Journal of Coastal Research, 314, 777–789. </w:t>
      </w:r>
      <w:hyperlink r:id="rId63" w:history="1">
        <w:r w:rsidR="00327FD8" w:rsidRPr="003F17DC">
          <w:rPr>
            <w:rStyle w:val="Hyperlink"/>
            <w:color w:val="auto"/>
          </w:rPr>
          <w:t>https://doi.org/10.2112/jcoastres-d-14-00161.1</w:t>
        </w:r>
      </w:hyperlink>
    </w:p>
    <w:p w14:paraId="04E9B8FD" w14:textId="2F8F8EA5" w:rsidR="003610A0" w:rsidRDefault="00433E24" w:rsidP="003F17DC">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r w:rsidRPr="00433E24">
        <w:t>M.Marquis</w:t>
      </w:r>
      <w:proofErr w:type="spell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3F17DC">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F.Stocker</w:t>
      </w:r>
      <w:proofErr w:type="spell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77166C3E" w:rsid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3243883A" w14:textId="52A83F19" w:rsidR="00C17616" w:rsidRDefault="00C17616" w:rsidP="001800DD">
      <w:pPr>
        <w:pStyle w:val="017ReferenceBlock"/>
        <w:rPr>
          <w:rFonts w:eastAsia="Times New Roman" w:cs="Times New Roman"/>
        </w:rPr>
      </w:pPr>
      <w:r w:rsidRPr="00C17616">
        <w:rPr>
          <w:rFonts w:eastAsia="Times New Roman" w:cs="Times New Roman"/>
        </w:rPr>
        <w:t xml:space="preserve">Knutson, T., Camargo, S. J., Chan, J. C., Emanuel, K., Ho, C. H., </w:t>
      </w:r>
      <w:proofErr w:type="spellStart"/>
      <w:r w:rsidRPr="00C17616">
        <w:rPr>
          <w:rFonts w:eastAsia="Times New Roman" w:cs="Times New Roman"/>
        </w:rPr>
        <w:t>Kossin</w:t>
      </w:r>
      <w:proofErr w:type="spellEnd"/>
      <w:r w:rsidRPr="00C17616">
        <w:rPr>
          <w:rFonts w:eastAsia="Times New Roman" w:cs="Times New Roman"/>
        </w:rPr>
        <w:t>, J., ... &amp; Wu, L. (2020). Tropical cyclones and climate change assessment: Part II: Projected response to anthropogenic warming. Bulletin of the American Meteorological Society, 101(3), E303-E322.</w:t>
      </w:r>
    </w:p>
    <w:p w14:paraId="5E057D2D" w14:textId="7D78FC9C" w:rsidR="00D222C0" w:rsidRPr="001800DD" w:rsidRDefault="00D222C0" w:rsidP="001800DD">
      <w:pPr>
        <w:pStyle w:val="017ReferenceBlock"/>
        <w:rPr>
          <w:rFonts w:eastAsia="Times New Roman" w:cs="Times New Roman"/>
        </w:rPr>
      </w:pPr>
      <w:r w:rsidRPr="00D222C0">
        <w:rPr>
          <w:rFonts w:eastAsia="Times New Roman" w:cs="Times New Roman"/>
        </w:rPr>
        <w:t>Kopp, R. E., Gilmore, E. A., Little, C. M., Lorenzo</w:t>
      </w:r>
      <w:r w:rsidRPr="00D222C0">
        <w:rPr>
          <w:rFonts w:ascii="Cambria Math" w:eastAsia="Times New Roman" w:hAnsi="Cambria Math" w:cs="Cambria Math"/>
        </w:rPr>
        <w:t>‐</w:t>
      </w:r>
      <w:proofErr w:type="spellStart"/>
      <w:r w:rsidRPr="00D222C0">
        <w:rPr>
          <w:rFonts w:eastAsia="Times New Roman" w:cs="Times New Roman"/>
        </w:rPr>
        <w:t>Trueba</w:t>
      </w:r>
      <w:proofErr w:type="spellEnd"/>
      <w:r w:rsidRPr="00D222C0">
        <w:rPr>
          <w:rFonts w:eastAsia="Times New Roman" w:cs="Times New Roman"/>
        </w:rPr>
        <w:t xml:space="preserve">, J., </w:t>
      </w:r>
      <w:proofErr w:type="spellStart"/>
      <w:r w:rsidRPr="00D222C0">
        <w:rPr>
          <w:rFonts w:eastAsia="Times New Roman" w:cs="Times New Roman"/>
        </w:rPr>
        <w:t>Ramenzoni</w:t>
      </w:r>
      <w:proofErr w:type="spellEnd"/>
      <w:r w:rsidRPr="00D222C0">
        <w:rPr>
          <w:rFonts w:eastAsia="Times New Roman" w:cs="Times New Roman"/>
        </w:rPr>
        <w:t>, V. C., &amp; Sweet, W. V. (2019). Usable science for managing the risks of sea</w:t>
      </w:r>
      <w:r w:rsidRPr="00D222C0">
        <w:rPr>
          <w:rFonts w:ascii="Cambria Math" w:eastAsia="Times New Roman" w:hAnsi="Cambria Math" w:cs="Cambria Math"/>
        </w:rPr>
        <w:t>‐</w:t>
      </w:r>
      <w:r w:rsidRPr="00D222C0">
        <w:rPr>
          <w:rFonts w:eastAsia="Times New Roman" w:cs="Times New Roman"/>
        </w:rPr>
        <w:t>level rise. Earth's future, 7(12), 1235-1269.</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D272457" w:rsidR="001800DD" w:rsidRPr="001123E6" w:rsidRDefault="001800DD" w:rsidP="001123E6">
      <w:pPr>
        <w:pStyle w:val="017ReferenceBlock"/>
      </w:pPr>
      <w:r w:rsidRPr="001123E6">
        <w:t xml:space="preserve">Lowndes, J. S. S., Best, B. D., Scarborough, C., </w:t>
      </w:r>
      <w:proofErr w:type="spellStart"/>
      <w:r w:rsidRPr="001123E6">
        <w:t>Afflerbach</w:t>
      </w:r>
      <w:proofErr w:type="spellEnd"/>
      <w:r w:rsidRPr="001123E6">
        <w:t xml:space="preserve">, J. C., Frazier, M. R., O’Hara, C. C., Jiang, N., &amp; Halpern, B. S. (2017). Our path to better science in less time using open data science tools. Nature Ecology and Evolution, 1(6). </w:t>
      </w:r>
      <w:hyperlink r:id="rId64" w:history="1">
        <w:r w:rsidR="007A2134" w:rsidRPr="001123E6">
          <w:rPr>
            <w:rStyle w:val="Hyperlink"/>
            <w:color w:val="auto"/>
          </w:rPr>
          <w:t>https://doi.org/10.1038/s41559-017-0160</w:t>
        </w:r>
      </w:hyperlink>
    </w:p>
    <w:p w14:paraId="0B0D951E" w14:textId="023AD6F8" w:rsidR="007A2134" w:rsidRPr="007A2134" w:rsidRDefault="007A2134" w:rsidP="007A2134">
      <w:pPr>
        <w:pStyle w:val="017ReferenceBlock"/>
        <w:rPr>
          <w:rFonts w:eastAsia="Times New Roman" w:cs="Times New Roman"/>
        </w:rPr>
      </w:pPr>
      <w:r w:rsidRPr="007A2134">
        <w:rPr>
          <w:rFonts w:eastAsia="Times New Roman" w:cs="Times New Roman"/>
        </w:rPr>
        <w:t xml:space="preserve">Lyons, Dylan. “Tropical Storm ETA Had Little Impact on Cedar Key.” Https://Www.wcjb.com, www.wcjb.com/2020/11/12/tropical-storm-eta-had-little-impact-on-cedar-key/. </w:t>
      </w:r>
    </w:p>
    <w:p w14:paraId="59145ED7" w14:textId="26559906" w:rsidR="001800DD" w:rsidRPr="001800DD" w:rsidRDefault="001800DD" w:rsidP="001800DD">
      <w:pPr>
        <w:pStyle w:val="017ReferenceBlock"/>
        <w:rPr>
          <w:rFonts w:eastAsia="Times New Roman" w:cs="Times New Roman"/>
        </w:rPr>
      </w:pPr>
      <w:r w:rsidRPr="001800DD">
        <w:rPr>
          <w:rFonts w:eastAsia="Times New Roman" w:cs="Times New Roman"/>
        </w:rPr>
        <w:t xml:space="preserve">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72787A79" w:rsidR="001800DD" w:rsidRDefault="001800DD" w:rsidP="001800DD">
      <w:pPr>
        <w:pStyle w:val="017ReferenceBlock"/>
      </w:pPr>
      <w:r w:rsidRPr="001800DD">
        <w:rPr>
          <w:rFonts w:eastAsia="Times New Roman" w:cs="Times New Roman"/>
        </w:rPr>
        <w:t xml:space="preserve">McKinney, M. L. (2006). Urbanization as a major cause of biotic homogenization. Biological Conservation, 127(3), 247–260. </w:t>
      </w:r>
      <w:hyperlink r:id="rId65" w:history="1">
        <w:r w:rsidR="00DE4313" w:rsidRPr="00361E9B">
          <w:t>https://doi.org/10.1016/j.biocon.2005.09.005</w:t>
        </w:r>
      </w:hyperlink>
    </w:p>
    <w:p w14:paraId="12FF767C" w14:textId="7AB66FBD" w:rsidR="00971C62" w:rsidRDefault="00971C62" w:rsidP="001800DD">
      <w:pPr>
        <w:pStyle w:val="017ReferenceBlock"/>
        <w:rPr>
          <w:rFonts w:eastAsia="Times New Roman" w:cs="Times New Roman"/>
        </w:rPr>
      </w:pPr>
      <w:r w:rsidRPr="00971C62">
        <w:rPr>
          <w:rFonts w:eastAsia="Times New Roman" w:cs="Times New Roman"/>
        </w:rPr>
        <w:t>Mimura, N. (2013). Sea-level rise caused by climate change and its implications for society. Proceedings of the Japan Academy, Series B, 89(7), 281-301.</w:t>
      </w:r>
    </w:p>
    <w:p w14:paraId="43E9B227" w14:textId="782B31D0" w:rsidR="008B600F" w:rsidRDefault="008B600F" w:rsidP="001800DD">
      <w:pPr>
        <w:pStyle w:val="017ReferenceBlock"/>
        <w:rPr>
          <w:rFonts w:eastAsia="Times New Roman" w:cs="Times New Roman"/>
        </w:rPr>
      </w:pPr>
      <w:proofErr w:type="spellStart"/>
      <w:r>
        <w:t>Monés</w:t>
      </w:r>
      <w:proofErr w:type="spellEnd"/>
      <w:r>
        <w:t>, Micah P., Neill J. Wallis, and Kenneth E. Sassaman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6"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r w:rsidRPr="001800DD">
        <w:rPr>
          <w:rFonts w:eastAsia="Times New Roman" w:cs="Times New Roman"/>
        </w:rPr>
        <w:t>Purtlebaugh,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0F5E9D8B" w:rsidR="001800DD" w:rsidRPr="001123E6" w:rsidRDefault="001800DD" w:rsidP="001800DD">
      <w:pPr>
        <w:pStyle w:val="017ReferenceBlock"/>
      </w:pPr>
      <w:r w:rsidRPr="001800DD">
        <w:rPr>
          <w:rFonts w:eastAsia="Times New Roman" w:cs="Times New Roman"/>
        </w:rPr>
        <w:t xml:space="preserve">Sassaman,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 xml:space="preserve">ith Rising Sea: The First 6 Years of the Lower Suwannee </w:t>
      </w:r>
      <w:r w:rsidRPr="001123E6">
        <w:lastRenderedPageBreak/>
        <w:t xml:space="preserve">Archaeological Survey, Gulf Coastal Florida. Journal of Island and Coastal Archaeology, 12(2), 173–199. </w:t>
      </w:r>
      <w:hyperlink r:id="rId67" w:history="1">
        <w:r w:rsidR="006C2709" w:rsidRPr="001123E6">
          <w:t>https://doi.org/10.1080/15564894.2016.1163758</w:t>
        </w:r>
      </w:hyperlink>
    </w:p>
    <w:p w14:paraId="34F88198" w14:textId="2C61150B" w:rsidR="006C2709" w:rsidRPr="001800DD" w:rsidRDefault="006C2709" w:rsidP="001800DD">
      <w:pPr>
        <w:pStyle w:val="017ReferenceBlock"/>
        <w:rPr>
          <w:rFonts w:eastAsia="Times New Roman" w:cs="Times New Roman"/>
        </w:rPr>
      </w:pPr>
      <w:r w:rsidRPr="006C2709">
        <w:rPr>
          <w:rFonts w:eastAsia="Times New Roman" w:cs="Times New Roman"/>
        </w:rPr>
        <w:t>Seavey, J. R., Pine III, W. E., Frederick, P., Sturmer, L., &amp; Berrigan, M. (2011). Decadal changes in oyster reefs in the Big Bend of Florida's Gulf Coast. Ecosphere, 2(10), 1-14.</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8"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9"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lastRenderedPageBreak/>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r w:rsidRPr="001800DD">
        <w:rPr>
          <w:rFonts w:eastAsia="Times New Roman" w:cs="Times New Roman"/>
        </w:rPr>
        <w:t>Zedler,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452" w:name="_Toc64018365"/>
      <w:r w:rsidRPr="004A1924">
        <w:rPr>
          <w:rFonts w:cs="Arial"/>
        </w:rPr>
        <w:lastRenderedPageBreak/>
        <w:t>BIOGRAPHICAL SKETCH</w:t>
      </w:r>
      <w:bookmarkEnd w:id="452"/>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70"/>
      <w:footerReference w:type="default" r:id="rId71"/>
      <w:footerReference w:type="first" r:id="rId72"/>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Bill Pine" w:date="2021-04-01T17:10:00Z" w:initials="PB">
    <w:p w14:paraId="07F002E6" w14:textId="390CC353" w:rsidR="00ED3D0C" w:rsidRDefault="00ED3D0C">
      <w:pPr>
        <w:pStyle w:val="CommentText"/>
      </w:pPr>
      <w:r>
        <w:rPr>
          <w:rStyle w:val="CommentReference"/>
        </w:rPr>
        <w:annotationRef/>
      </w:r>
      <w:r>
        <w:t>Are you sure the grad school is going to allow you to use “we”?  Usually the thesis is written in first person.</w:t>
      </w:r>
    </w:p>
  </w:comment>
  <w:comment w:id="65" w:author="Bill Pine" w:date="2021-04-05T09:41:00Z" w:initials="PB">
    <w:p w14:paraId="38B1A91C" w14:textId="43657C28" w:rsidR="00ED3D0C" w:rsidRDefault="00ED3D0C">
      <w:pPr>
        <w:pStyle w:val="CommentText"/>
      </w:pPr>
      <w:r>
        <w:rPr>
          <w:rStyle w:val="CommentReference"/>
        </w:rPr>
        <w:annotationRef/>
      </w:r>
      <w:r>
        <w:t>I or we?</w:t>
      </w:r>
    </w:p>
  </w:comment>
  <w:comment w:id="183" w:author="Bill Pine" w:date="2021-04-05T14:04:00Z" w:initials="PB">
    <w:p w14:paraId="5A044308" w14:textId="1E6B4A74" w:rsidR="00ED3D0C" w:rsidRDefault="00ED3D0C">
      <w:pPr>
        <w:pStyle w:val="CommentText"/>
      </w:pPr>
      <w:r>
        <w:rPr>
          <w:rStyle w:val="CommentReference"/>
        </w:rPr>
        <w:annotationRef/>
      </w:r>
      <w:r>
        <w:t>I don’t think this is accurate. Derrick Key isn’t a spoil island, I think that is a natural island near Cedar Key. Re-read Nick’s paper, but I’ve never heard Derrick Key described as a spoil island and it certainly isn’t near the barge canal.</w:t>
      </w:r>
    </w:p>
  </w:comment>
  <w:comment w:id="264" w:author="Bill Pine" w:date="2021-04-05T15:55:00Z" w:initials="PB">
    <w:p w14:paraId="7FF9F6AF" w14:textId="6DA2A3F9" w:rsidR="00ED3D0C" w:rsidRDefault="00ED3D0C">
      <w:pPr>
        <w:pStyle w:val="CommentText"/>
      </w:pPr>
      <w:r>
        <w:rPr>
          <w:rStyle w:val="CommentReference"/>
        </w:rPr>
        <w:annotationRef/>
      </w:r>
      <w:r>
        <w:t>Required from a best practices perspective or for using the extension?</w:t>
      </w:r>
    </w:p>
  </w:comment>
  <w:comment w:id="273" w:author="Bill Pine" w:date="2021-04-05T16:03:00Z" w:initials="PB">
    <w:p w14:paraId="1B2ABC3A" w14:textId="6C24BAA3" w:rsidR="00ED3D0C" w:rsidRDefault="00ED3D0C">
      <w:pPr>
        <w:pStyle w:val="CommentText"/>
      </w:pPr>
      <w:r>
        <w:rPr>
          <w:rStyle w:val="CommentReference"/>
        </w:rPr>
        <w:annotationRef/>
      </w:r>
      <w:r>
        <w:t>Need a reference or delete this. If they data are not accurate then the regression will not be accurate.</w:t>
      </w:r>
    </w:p>
  </w:comment>
  <w:comment w:id="307" w:author="Bill Pine [2]" w:date="2021-04-11T08:04:00Z" w:initials="BP">
    <w:p w14:paraId="63F6E605" w14:textId="3EE28EBE" w:rsidR="00ED3D0C" w:rsidRDefault="00ED3D0C">
      <w:pPr>
        <w:pStyle w:val="CommentText"/>
      </w:pPr>
      <w:r>
        <w:rPr>
          <w:rStyle w:val="CommentReference"/>
        </w:rPr>
        <w:annotationRef/>
      </w:r>
      <w:r>
        <w:t xml:space="preserve">So the Kalman filter was initialized with values from the DSAS?  This reads as if it is copied from </w:t>
      </w:r>
      <w:proofErr w:type="spellStart"/>
      <w:r>
        <w:t>a users</w:t>
      </w:r>
      <w:proofErr w:type="spellEnd"/>
      <w:r>
        <w:t xml:space="preserve"> manual?</w:t>
      </w:r>
    </w:p>
  </w:comment>
  <w:comment w:id="313" w:author="Bill Pine [2]" w:date="2021-04-11T08:04:00Z" w:initials="BP">
    <w:p w14:paraId="6CF5A869" w14:textId="4727A183" w:rsidR="00ED3D0C" w:rsidRDefault="00ED3D0C">
      <w:pPr>
        <w:pStyle w:val="CommentText"/>
      </w:pPr>
      <w:r>
        <w:rPr>
          <w:rStyle w:val="CommentReference"/>
        </w:rPr>
        <w:annotationRef/>
      </w:r>
      <w:r>
        <w:t>What is it?  The Kalman filter or the DCS?</w:t>
      </w:r>
    </w:p>
  </w:comment>
  <w:comment w:id="310" w:author="Bill Pine [2]" w:date="2021-04-11T08:05:00Z" w:initials="BP">
    <w:p w14:paraId="39775CF7" w14:textId="09AF13D1" w:rsidR="00ED3D0C" w:rsidRDefault="00ED3D0C">
      <w:pPr>
        <w:pStyle w:val="CommentText"/>
      </w:pPr>
      <w:r>
        <w:rPr>
          <w:rStyle w:val="CommentReference"/>
        </w:rPr>
        <w:annotationRef/>
      </w:r>
      <w:r>
        <w:t>Is what I added correct?</w:t>
      </w:r>
    </w:p>
  </w:comment>
  <w:comment w:id="334" w:author="Bill Pine [2]" w:date="2021-04-11T08:29:00Z" w:initials="BP">
    <w:p w14:paraId="7B8EBCCF" w14:textId="4AEEEA31" w:rsidR="00896E2C" w:rsidRDefault="00896E2C">
      <w:pPr>
        <w:pStyle w:val="CommentText"/>
      </w:pPr>
      <w:r>
        <w:rPr>
          <w:rStyle w:val="CommentReference"/>
        </w:rPr>
        <w:annotationRef/>
      </w:r>
      <w:r>
        <w:t>I don’t understand this sentence.</w:t>
      </w:r>
    </w:p>
  </w:comment>
  <w:comment w:id="339" w:author="Bill Pine [2]" w:date="2021-04-11T08:47:00Z" w:initials="BP">
    <w:p w14:paraId="47B4B860" w14:textId="3C4D5410" w:rsidR="007348E0" w:rsidRDefault="007348E0">
      <w:pPr>
        <w:pStyle w:val="CommentText"/>
      </w:pPr>
      <w:r>
        <w:rPr>
          <w:rStyle w:val="CommentReference"/>
        </w:rPr>
        <w:annotationRef/>
      </w:r>
      <w:r>
        <w:t xml:space="preserve">I don’t understand this sentence.  I think it should say “Key shoreline features of Deer Island have changed based on an assessment of imagery from X to Y.  This change is apparent both from a visual </w:t>
      </w:r>
      <w:proofErr w:type="spellStart"/>
      <w:r>
        <w:t>examiniation</w:t>
      </w:r>
      <w:proofErr w:type="spellEnd"/>
      <w:r>
        <w:t xml:space="preserve"> of the images, as well as analyses using the DSAS tools in ArcView.  The rate of change estimated by the DSAS tools is about X per year, which when used as a baseline for forecasting future change suggests that within 100 years the shoreline of Deer Island will…”</w:t>
      </w:r>
    </w:p>
  </w:comment>
  <w:comment w:id="340" w:author="Bill Pine [2]" w:date="2021-04-11T08:50:00Z" w:initials="BP">
    <w:p w14:paraId="275991F6" w14:textId="67608E14" w:rsidR="007348E0" w:rsidRDefault="007348E0">
      <w:pPr>
        <w:pStyle w:val="CommentText"/>
      </w:pPr>
      <w:r>
        <w:rPr>
          <w:rStyle w:val="CommentReference"/>
        </w:rPr>
        <w:annotationRef/>
      </w:r>
      <w:r>
        <w:t>What are these rates of change?</w:t>
      </w:r>
    </w:p>
  </w:comment>
  <w:comment w:id="341" w:author="Bill Pine [2]" w:date="2021-04-11T08:51:00Z" w:initials="BP">
    <w:p w14:paraId="0A04DB62" w14:textId="00278962" w:rsidR="007348E0" w:rsidRDefault="007348E0">
      <w:pPr>
        <w:pStyle w:val="CommentText"/>
      </w:pPr>
      <w:r>
        <w:rPr>
          <w:rStyle w:val="CommentReference"/>
        </w:rPr>
        <w:annotationRef/>
      </w:r>
      <w:r>
        <w:t>This is a much better paragraph</w:t>
      </w:r>
    </w:p>
  </w:comment>
  <w:comment w:id="359" w:author="Bill Pine [2]" w:date="2021-04-11T09:18:00Z" w:initials="BP">
    <w:p w14:paraId="006BFAB5" w14:textId="730EFB03" w:rsidR="00071108" w:rsidRDefault="00071108">
      <w:pPr>
        <w:pStyle w:val="CommentText"/>
      </w:pPr>
      <w:r>
        <w:rPr>
          <w:rStyle w:val="CommentReference"/>
        </w:rPr>
        <w:annotationRef/>
      </w:r>
      <w:r>
        <w:t>Are these really two different methods? Or is one method really based on the other method?</w:t>
      </w:r>
    </w:p>
  </w:comment>
  <w:comment w:id="363" w:author="Bill Pine [2]" w:date="2021-04-11T09:29:00Z" w:initials="BP">
    <w:p w14:paraId="597F19D3" w14:textId="0031DC4D" w:rsidR="00546FF1" w:rsidRDefault="00546FF1">
      <w:pPr>
        <w:pStyle w:val="CommentText"/>
      </w:pPr>
      <w:r>
        <w:rPr>
          <w:rStyle w:val="CommentReference"/>
        </w:rPr>
        <w:annotationRef/>
      </w:r>
      <w:r>
        <w:t>I don’t understand this sentence</w:t>
      </w:r>
    </w:p>
  </w:comment>
  <w:comment w:id="389" w:author="Bill Pine [2]" w:date="2021-04-11T09:37:00Z" w:initials="BP">
    <w:p w14:paraId="0DA1D0B0" w14:textId="502F1998" w:rsidR="00B3044D" w:rsidRDefault="00B3044D">
      <w:pPr>
        <w:pStyle w:val="CommentText"/>
      </w:pPr>
      <w:r>
        <w:rPr>
          <w:rStyle w:val="CommentReference"/>
        </w:rPr>
        <w:annotationRef/>
      </w:r>
      <w:r>
        <w:t>This is an important result and one that you should make sure to emphasize</w:t>
      </w:r>
    </w:p>
  </w:comment>
  <w:comment w:id="415" w:author="Bill Pine [2]" w:date="2021-04-11T09:56:00Z" w:initials="BP">
    <w:p w14:paraId="21944D39" w14:textId="7F18D7D4" w:rsidR="007330AB" w:rsidRDefault="007330AB">
      <w:pPr>
        <w:pStyle w:val="CommentText"/>
      </w:pPr>
      <w:r>
        <w:rPr>
          <w:rStyle w:val="CommentReference"/>
        </w:rPr>
        <w:annotationRef/>
      </w:r>
      <w:r>
        <w:t>I don’t think this is error, but this is a possible source of uncertain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002E6" w15:done="1"/>
  <w15:commentEx w15:paraId="38B1A91C" w15:done="1"/>
  <w15:commentEx w15:paraId="5A044308" w15:done="0"/>
  <w15:commentEx w15:paraId="7FF9F6AF" w15:done="0"/>
  <w15:commentEx w15:paraId="1B2ABC3A" w15:done="0"/>
  <w15:commentEx w15:paraId="63F6E605" w15:done="0"/>
  <w15:commentEx w15:paraId="6CF5A869" w15:done="0"/>
  <w15:commentEx w15:paraId="39775CF7" w15:done="0"/>
  <w15:commentEx w15:paraId="7B8EBCCF" w15:done="0"/>
  <w15:commentEx w15:paraId="47B4B860" w15:done="0"/>
  <w15:commentEx w15:paraId="275991F6" w15:done="0"/>
  <w15:commentEx w15:paraId="0A04DB62" w15:done="0"/>
  <w15:commentEx w15:paraId="006BFAB5" w15:done="0"/>
  <w15:commentEx w15:paraId="597F19D3" w15:done="0"/>
  <w15:commentEx w15:paraId="0DA1D0B0" w15:done="0"/>
  <w15:commentEx w15:paraId="21944D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07D1D" w16cex:dateUtc="2021-04-01T21:10:00Z"/>
  <w16cex:commentExtensible w16cex:durableId="241559C2" w16cex:dateUtc="2021-04-05T13:41:00Z"/>
  <w16cex:commentExtensible w16cex:durableId="2415977C" w16cex:dateUtc="2021-04-05T18:04:00Z"/>
  <w16cex:commentExtensible w16cex:durableId="2415B175" w16cex:dateUtc="2021-04-05T19:55:00Z"/>
  <w16cex:commentExtensible w16cex:durableId="2415B356" w16cex:dateUtc="2021-04-05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002E6" w16cid:durableId="24107D1D"/>
  <w16cid:commentId w16cid:paraId="38B1A91C" w16cid:durableId="241559C2"/>
  <w16cid:commentId w16cid:paraId="5A044308" w16cid:durableId="2415977C"/>
  <w16cid:commentId w16cid:paraId="7FF9F6AF" w16cid:durableId="2415B175"/>
  <w16cid:commentId w16cid:paraId="1B2ABC3A" w16cid:durableId="2415B356"/>
  <w16cid:commentId w16cid:paraId="63F6E605" w16cid:durableId="242A930B"/>
  <w16cid:commentId w16cid:paraId="6CF5A869" w16cid:durableId="242A930C"/>
  <w16cid:commentId w16cid:paraId="39775CF7" w16cid:durableId="242A930D"/>
  <w16cid:commentId w16cid:paraId="7B8EBCCF" w16cid:durableId="242A930E"/>
  <w16cid:commentId w16cid:paraId="47B4B860" w16cid:durableId="242A930F"/>
  <w16cid:commentId w16cid:paraId="275991F6" w16cid:durableId="242A9310"/>
  <w16cid:commentId w16cid:paraId="0A04DB62" w16cid:durableId="242A9311"/>
  <w16cid:commentId w16cid:paraId="006BFAB5" w16cid:durableId="242A9312"/>
  <w16cid:commentId w16cid:paraId="597F19D3" w16cid:durableId="242A9313"/>
  <w16cid:commentId w16cid:paraId="0DA1D0B0" w16cid:durableId="242A9314"/>
  <w16cid:commentId w16cid:paraId="21944D39" w16cid:durableId="242A93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8437B" w14:textId="77777777" w:rsidR="00990DA2" w:rsidRDefault="00990DA2">
      <w:r>
        <w:separator/>
      </w:r>
    </w:p>
  </w:endnote>
  <w:endnote w:type="continuationSeparator" w:id="0">
    <w:p w14:paraId="55EDD4F9" w14:textId="77777777" w:rsidR="00990DA2" w:rsidRDefault="0099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D31D" w14:textId="77777777" w:rsidR="00ED3D0C" w:rsidRDefault="00ED3D0C"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ED3D0C" w:rsidRDefault="00ED3D0C"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5002" w14:textId="77777777" w:rsidR="00ED3D0C" w:rsidRDefault="00ED3D0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15D12408" w14:textId="0D7563D3" w:rsidR="00ED3D0C" w:rsidRDefault="00ED3D0C">
        <w:pPr>
          <w:pStyle w:val="Footer"/>
          <w:jc w:val="center"/>
        </w:pPr>
        <w:r>
          <w:fldChar w:fldCharType="begin"/>
        </w:r>
        <w:r>
          <w:instrText xml:space="preserve"> PAGE   \* MERGEFORMAT </w:instrText>
        </w:r>
        <w:r>
          <w:fldChar w:fldCharType="separate"/>
        </w:r>
        <w:r w:rsidR="00B43311">
          <w:rPr>
            <w:noProof/>
          </w:rPr>
          <w:t>87</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112B" w14:textId="26BCE16A" w:rsidR="00ED3D0C" w:rsidRDefault="00ED3D0C">
    <w:pPr>
      <w:pStyle w:val="Footer"/>
      <w:jc w:val="center"/>
    </w:pPr>
    <w:r>
      <w:fldChar w:fldCharType="begin"/>
    </w:r>
    <w:r>
      <w:instrText xml:space="preserve"> PAGE   \* MERGEFORMAT </w:instrText>
    </w:r>
    <w:r>
      <w:fldChar w:fldCharType="separate"/>
    </w:r>
    <w:r w:rsidR="00B43311">
      <w:rPr>
        <w:noProof/>
      </w:rPr>
      <w:t>9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6D2B" w14:textId="2D7C1CE1" w:rsidR="00ED3D0C" w:rsidRPr="009C588B" w:rsidRDefault="00ED3D0C" w:rsidP="00303058">
    <w:pPr>
      <w:pStyle w:val="Footer"/>
      <w:jc w:val="center"/>
    </w:pPr>
    <w:r>
      <w:fldChar w:fldCharType="begin"/>
    </w:r>
    <w:r>
      <w:instrText xml:space="preserve"> PAGE   \* MERGEFORMAT </w:instrText>
    </w:r>
    <w:r>
      <w:fldChar w:fldCharType="separate"/>
    </w:r>
    <w:r w:rsidR="00B43311">
      <w:rPr>
        <w:noProof/>
      </w:rPr>
      <w:t>98</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D9D" w14:textId="77777777" w:rsidR="00ED3D0C" w:rsidRDefault="00ED3D0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68557" w14:textId="77777777" w:rsidR="00990DA2" w:rsidRDefault="00990DA2">
      <w:r>
        <w:separator/>
      </w:r>
    </w:p>
  </w:footnote>
  <w:footnote w:type="continuationSeparator" w:id="0">
    <w:p w14:paraId="1C3FB751" w14:textId="77777777" w:rsidR="00990DA2" w:rsidRDefault="00990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0F4" w14:textId="77777777" w:rsidR="00ED3D0C" w:rsidRDefault="00ED3D0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14ED" w14:textId="77777777" w:rsidR="00ED3D0C" w:rsidRDefault="00ED3D0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20F" w14:textId="77777777" w:rsidR="00ED3D0C" w:rsidRDefault="00ED3D0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EE06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178C6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AA4C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AC8E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FECE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AC58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9A72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1ADA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296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365D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Bill Pine [2]">
    <w15:presenceInfo w15:providerId="None" w15:userId="Bill Pine"/>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otaAKz3Ptks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28A3"/>
    <w:rsid w:val="00022D9E"/>
    <w:rsid w:val="00023E77"/>
    <w:rsid w:val="000249BF"/>
    <w:rsid w:val="00024AE2"/>
    <w:rsid w:val="00024C17"/>
    <w:rsid w:val="00025429"/>
    <w:rsid w:val="0002594B"/>
    <w:rsid w:val="00026D95"/>
    <w:rsid w:val="000315FA"/>
    <w:rsid w:val="00031EBD"/>
    <w:rsid w:val="00033B99"/>
    <w:rsid w:val="00033F39"/>
    <w:rsid w:val="00035946"/>
    <w:rsid w:val="00035D64"/>
    <w:rsid w:val="0004395E"/>
    <w:rsid w:val="00044F94"/>
    <w:rsid w:val="00045DBA"/>
    <w:rsid w:val="00046535"/>
    <w:rsid w:val="00047605"/>
    <w:rsid w:val="00047F55"/>
    <w:rsid w:val="00050299"/>
    <w:rsid w:val="000506BA"/>
    <w:rsid w:val="00051A40"/>
    <w:rsid w:val="00051AD7"/>
    <w:rsid w:val="0005255B"/>
    <w:rsid w:val="0005344C"/>
    <w:rsid w:val="00053A01"/>
    <w:rsid w:val="00055920"/>
    <w:rsid w:val="00055FAC"/>
    <w:rsid w:val="000571C2"/>
    <w:rsid w:val="00057A55"/>
    <w:rsid w:val="0006004C"/>
    <w:rsid w:val="00061A43"/>
    <w:rsid w:val="00061DD8"/>
    <w:rsid w:val="00063A92"/>
    <w:rsid w:val="00064241"/>
    <w:rsid w:val="00065111"/>
    <w:rsid w:val="000666C4"/>
    <w:rsid w:val="000705A2"/>
    <w:rsid w:val="00071108"/>
    <w:rsid w:val="00071A99"/>
    <w:rsid w:val="00072F99"/>
    <w:rsid w:val="0007437C"/>
    <w:rsid w:val="00074F33"/>
    <w:rsid w:val="00076887"/>
    <w:rsid w:val="00076EF8"/>
    <w:rsid w:val="000805BD"/>
    <w:rsid w:val="0008135D"/>
    <w:rsid w:val="000819EC"/>
    <w:rsid w:val="00082323"/>
    <w:rsid w:val="00083C1C"/>
    <w:rsid w:val="00085B52"/>
    <w:rsid w:val="00093FA8"/>
    <w:rsid w:val="000960AC"/>
    <w:rsid w:val="00097608"/>
    <w:rsid w:val="000A0A37"/>
    <w:rsid w:val="000A0E95"/>
    <w:rsid w:val="000A28F5"/>
    <w:rsid w:val="000A3B01"/>
    <w:rsid w:val="000A5BD7"/>
    <w:rsid w:val="000A668B"/>
    <w:rsid w:val="000A6849"/>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C5B5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298"/>
    <w:rsid w:val="000E69A8"/>
    <w:rsid w:val="000E6FE8"/>
    <w:rsid w:val="000F1EAD"/>
    <w:rsid w:val="00101C36"/>
    <w:rsid w:val="0010261E"/>
    <w:rsid w:val="00104FCF"/>
    <w:rsid w:val="00105930"/>
    <w:rsid w:val="00105E43"/>
    <w:rsid w:val="00107CF5"/>
    <w:rsid w:val="00110E1E"/>
    <w:rsid w:val="00111F5B"/>
    <w:rsid w:val="001123E6"/>
    <w:rsid w:val="0011310C"/>
    <w:rsid w:val="00114B81"/>
    <w:rsid w:val="00115A68"/>
    <w:rsid w:val="00117132"/>
    <w:rsid w:val="00117F1B"/>
    <w:rsid w:val="00122E99"/>
    <w:rsid w:val="001269F3"/>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F04"/>
    <w:rsid w:val="0019652F"/>
    <w:rsid w:val="00196902"/>
    <w:rsid w:val="00196CD4"/>
    <w:rsid w:val="001A19B3"/>
    <w:rsid w:val="001A1FF0"/>
    <w:rsid w:val="001A23EF"/>
    <w:rsid w:val="001A3E1A"/>
    <w:rsid w:val="001A4387"/>
    <w:rsid w:val="001A6EEB"/>
    <w:rsid w:val="001A798F"/>
    <w:rsid w:val="001B073D"/>
    <w:rsid w:val="001B093B"/>
    <w:rsid w:val="001B1251"/>
    <w:rsid w:val="001B260C"/>
    <w:rsid w:val="001B2FB8"/>
    <w:rsid w:val="001B3F87"/>
    <w:rsid w:val="001B616D"/>
    <w:rsid w:val="001C1E01"/>
    <w:rsid w:val="001C43A4"/>
    <w:rsid w:val="001C47B7"/>
    <w:rsid w:val="001C4842"/>
    <w:rsid w:val="001C686E"/>
    <w:rsid w:val="001C69D5"/>
    <w:rsid w:val="001C6DD5"/>
    <w:rsid w:val="001C7925"/>
    <w:rsid w:val="001D1941"/>
    <w:rsid w:val="001D1AB4"/>
    <w:rsid w:val="001D20D1"/>
    <w:rsid w:val="001D3016"/>
    <w:rsid w:val="001D3D62"/>
    <w:rsid w:val="001D47B9"/>
    <w:rsid w:val="001E002B"/>
    <w:rsid w:val="001E0297"/>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66F0"/>
    <w:rsid w:val="002376D4"/>
    <w:rsid w:val="00240A6C"/>
    <w:rsid w:val="0024192B"/>
    <w:rsid w:val="00241D19"/>
    <w:rsid w:val="002420C0"/>
    <w:rsid w:val="00243E36"/>
    <w:rsid w:val="00245608"/>
    <w:rsid w:val="00247191"/>
    <w:rsid w:val="0025011C"/>
    <w:rsid w:val="00253073"/>
    <w:rsid w:val="00254121"/>
    <w:rsid w:val="00257414"/>
    <w:rsid w:val="00260464"/>
    <w:rsid w:val="00260CE9"/>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A5095"/>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E67"/>
    <w:rsid w:val="002C7D8A"/>
    <w:rsid w:val="002D011D"/>
    <w:rsid w:val="002D0553"/>
    <w:rsid w:val="002D199B"/>
    <w:rsid w:val="002D3B7E"/>
    <w:rsid w:val="002D4BAD"/>
    <w:rsid w:val="002D51ED"/>
    <w:rsid w:val="002D5E2E"/>
    <w:rsid w:val="002D6611"/>
    <w:rsid w:val="002D703A"/>
    <w:rsid w:val="002E1546"/>
    <w:rsid w:val="002E47F5"/>
    <w:rsid w:val="002E765B"/>
    <w:rsid w:val="002F07A0"/>
    <w:rsid w:val="002F0B1C"/>
    <w:rsid w:val="002F0E10"/>
    <w:rsid w:val="002F1441"/>
    <w:rsid w:val="002F2380"/>
    <w:rsid w:val="002F264F"/>
    <w:rsid w:val="002F3013"/>
    <w:rsid w:val="002F4BA0"/>
    <w:rsid w:val="002F51AF"/>
    <w:rsid w:val="002F76F1"/>
    <w:rsid w:val="002F7CD8"/>
    <w:rsid w:val="002F7F8D"/>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C78"/>
    <w:rsid w:val="003710B2"/>
    <w:rsid w:val="003719D3"/>
    <w:rsid w:val="00374AB0"/>
    <w:rsid w:val="003754A8"/>
    <w:rsid w:val="00376A40"/>
    <w:rsid w:val="003808E7"/>
    <w:rsid w:val="00380ABF"/>
    <w:rsid w:val="003824DB"/>
    <w:rsid w:val="00385A95"/>
    <w:rsid w:val="00385B7C"/>
    <w:rsid w:val="00387140"/>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333B"/>
    <w:rsid w:val="003D6359"/>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5D00"/>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2755"/>
    <w:rsid w:val="00462852"/>
    <w:rsid w:val="00462DB6"/>
    <w:rsid w:val="00466AF9"/>
    <w:rsid w:val="00470A68"/>
    <w:rsid w:val="00471126"/>
    <w:rsid w:val="00471253"/>
    <w:rsid w:val="00471370"/>
    <w:rsid w:val="004726A3"/>
    <w:rsid w:val="00476C86"/>
    <w:rsid w:val="0047728E"/>
    <w:rsid w:val="0048023F"/>
    <w:rsid w:val="00484A53"/>
    <w:rsid w:val="00485C33"/>
    <w:rsid w:val="004868D5"/>
    <w:rsid w:val="00490C47"/>
    <w:rsid w:val="00491A2F"/>
    <w:rsid w:val="00492792"/>
    <w:rsid w:val="004929C3"/>
    <w:rsid w:val="00496FA8"/>
    <w:rsid w:val="004A01EC"/>
    <w:rsid w:val="004A08B4"/>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7F0B"/>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46FF1"/>
    <w:rsid w:val="00550776"/>
    <w:rsid w:val="00552290"/>
    <w:rsid w:val="00553088"/>
    <w:rsid w:val="005534D1"/>
    <w:rsid w:val="0055368D"/>
    <w:rsid w:val="00555C8C"/>
    <w:rsid w:val="00556045"/>
    <w:rsid w:val="00557962"/>
    <w:rsid w:val="0056065E"/>
    <w:rsid w:val="00561107"/>
    <w:rsid w:val="005616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97412"/>
    <w:rsid w:val="005A0C48"/>
    <w:rsid w:val="005A1C3C"/>
    <w:rsid w:val="005A386B"/>
    <w:rsid w:val="005A43CE"/>
    <w:rsid w:val="005A4833"/>
    <w:rsid w:val="005A6F7D"/>
    <w:rsid w:val="005B06DD"/>
    <w:rsid w:val="005B13AB"/>
    <w:rsid w:val="005B1D27"/>
    <w:rsid w:val="005B1D56"/>
    <w:rsid w:val="005B29E1"/>
    <w:rsid w:val="005B4932"/>
    <w:rsid w:val="005B5AB8"/>
    <w:rsid w:val="005B749D"/>
    <w:rsid w:val="005B7A22"/>
    <w:rsid w:val="005C37DB"/>
    <w:rsid w:val="005C59C0"/>
    <w:rsid w:val="005C5E33"/>
    <w:rsid w:val="005D1257"/>
    <w:rsid w:val="005D2FFD"/>
    <w:rsid w:val="005D4D91"/>
    <w:rsid w:val="005D5036"/>
    <w:rsid w:val="005D6635"/>
    <w:rsid w:val="005D6FCA"/>
    <w:rsid w:val="005E04A7"/>
    <w:rsid w:val="005E2A01"/>
    <w:rsid w:val="005E40D2"/>
    <w:rsid w:val="005E40EB"/>
    <w:rsid w:val="005E71A7"/>
    <w:rsid w:val="005F083D"/>
    <w:rsid w:val="005F1900"/>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171C7"/>
    <w:rsid w:val="00620B2D"/>
    <w:rsid w:val="00620C9B"/>
    <w:rsid w:val="00621F05"/>
    <w:rsid w:val="006221A6"/>
    <w:rsid w:val="00624AC0"/>
    <w:rsid w:val="00624C89"/>
    <w:rsid w:val="006256D2"/>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9A"/>
    <w:rsid w:val="00661FE7"/>
    <w:rsid w:val="00663FEF"/>
    <w:rsid w:val="00664E9F"/>
    <w:rsid w:val="0066673B"/>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5F5F"/>
    <w:rsid w:val="006B623A"/>
    <w:rsid w:val="006B6435"/>
    <w:rsid w:val="006B7033"/>
    <w:rsid w:val="006B7723"/>
    <w:rsid w:val="006C17BD"/>
    <w:rsid w:val="006C1D2E"/>
    <w:rsid w:val="006C2709"/>
    <w:rsid w:val="006C3CAE"/>
    <w:rsid w:val="006C46C3"/>
    <w:rsid w:val="006C5F6D"/>
    <w:rsid w:val="006D0E14"/>
    <w:rsid w:val="006D27DD"/>
    <w:rsid w:val="006D3498"/>
    <w:rsid w:val="006D56F1"/>
    <w:rsid w:val="006E081A"/>
    <w:rsid w:val="006E0D58"/>
    <w:rsid w:val="006E1C35"/>
    <w:rsid w:val="006E2958"/>
    <w:rsid w:val="006E342A"/>
    <w:rsid w:val="006E3BE7"/>
    <w:rsid w:val="006E4827"/>
    <w:rsid w:val="006E4A6F"/>
    <w:rsid w:val="006E5F06"/>
    <w:rsid w:val="006E6884"/>
    <w:rsid w:val="006F0053"/>
    <w:rsid w:val="006F1752"/>
    <w:rsid w:val="006F2895"/>
    <w:rsid w:val="006F2EF5"/>
    <w:rsid w:val="006F4281"/>
    <w:rsid w:val="006F43BF"/>
    <w:rsid w:val="00701C63"/>
    <w:rsid w:val="00706F1D"/>
    <w:rsid w:val="00707087"/>
    <w:rsid w:val="007073ED"/>
    <w:rsid w:val="00711701"/>
    <w:rsid w:val="00712123"/>
    <w:rsid w:val="00713257"/>
    <w:rsid w:val="007139CE"/>
    <w:rsid w:val="007142C5"/>
    <w:rsid w:val="00714ECC"/>
    <w:rsid w:val="00716859"/>
    <w:rsid w:val="00722963"/>
    <w:rsid w:val="00723837"/>
    <w:rsid w:val="00723F44"/>
    <w:rsid w:val="00726889"/>
    <w:rsid w:val="00727112"/>
    <w:rsid w:val="0072768E"/>
    <w:rsid w:val="00730151"/>
    <w:rsid w:val="00732709"/>
    <w:rsid w:val="00732BF2"/>
    <w:rsid w:val="007330AB"/>
    <w:rsid w:val="00733DA2"/>
    <w:rsid w:val="007348E0"/>
    <w:rsid w:val="00737556"/>
    <w:rsid w:val="00737762"/>
    <w:rsid w:val="0074241D"/>
    <w:rsid w:val="00742A85"/>
    <w:rsid w:val="007438D3"/>
    <w:rsid w:val="0074402D"/>
    <w:rsid w:val="00744963"/>
    <w:rsid w:val="00746624"/>
    <w:rsid w:val="00746F88"/>
    <w:rsid w:val="00750DB0"/>
    <w:rsid w:val="007518DE"/>
    <w:rsid w:val="007523A4"/>
    <w:rsid w:val="00753171"/>
    <w:rsid w:val="00753B11"/>
    <w:rsid w:val="00762E6B"/>
    <w:rsid w:val="00763990"/>
    <w:rsid w:val="00763C58"/>
    <w:rsid w:val="00765F8E"/>
    <w:rsid w:val="00766F54"/>
    <w:rsid w:val="00767A38"/>
    <w:rsid w:val="0077166E"/>
    <w:rsid w:val="0077179C"/>
    <w:rsid w:val="007724F7"/>
    <w:rsid w:val="00772F64"/>
    <w:rsid w:val="00772F9C"/>
    <w:rsid w:val="00774373"/>
    <w:rsid w:val="00774B78"/>
    <w:rsid w:val="00774BA9"/>
    <w:rsid w:val="00774CB6"/>
    <w:rsid w:val="007758BC"/>
    <w:rsid w:val="0077600E"/>
    <w:rsid w:val="007761D0"/>
    <w:rsid w:val="00776748"/>
    <w:rsid w:val="007772A1"/>
    <w:rsid w:val="00777DCF"/>
    <w:rsid w:val="00780A4E"/>
    <w:rsid w:val="007840B0"/>
    <w:rsid w:val="007858C9"/>
    <w:rsid w:val="0078672C"/>
    <w:rsid w:val="00790FC8"/>
    <w:rsid w:val="007941F4"/>
    <w:rsid w:val="0079498B"/>
    <w:rsid w:val="00794BB1"/>
    <w:rsid w:val="007956F4"/>
    <w:rsid w:val="00796D89"/>
    <w:rsid w:val="007A2134"/>
    <w:rsid w:val="007A2C5A"/>
    <w:rsid w:val="007A2D00"/>
    <w:rsid w:val="007A31B5"/>
    <w:rsid w:val="007A5527"/>
    <w:rsid w:val="007A64C2"/>
    <w:rsid w:val="007A6872"/>
    <w:rsid w:val="007B0614"/>
    <w:rsid w:val="007B7ADC"/>
    <w:rsid w:val="007C105E"/>
    <w:rsid w:val="007C28AB"/>
    <w:rsid w:val="007C44EA"/>
    <w:rsid w:val="007C5097"/>
    <w:rsid w:val="007C6118"/>
    <w:rsid w:val="007D0E7F"/>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900"/>
    <w:rsid w:val="00807CDE"/>
    <w:rsid w:val="00811685"/>
    <w:rsid w:val="0081259C"/>
    <w:rsid w:val="00812B95"/>
    <w:rsid w:val="00812BD1"/>
    <w:rsid w:val="00814D88"/>
    <w:rsid w:val="00815041"/>
    <w:rsid w:val="0081628E"/>
    <w:rsid w:val="00820D5D"/>
    <w:rsid w:val="0082335C"/>
    <w:rsid w:val="00823717"/>
    <w:rsid w:val="0082553F"/>
    <w:rsid w:val="00826F91"/>
    <w:rsid w:val="00827E3E"/>
    <w:rsid w:val="00830DFE"/>
    <w:rsid w:val="00830F54"/>
    <w:rsid w:val="00832712"/>
    <w:rsid w:val="00832C63"/>
    <w:rsid w:val="00834EFB"/>
    <w:rsid w:val="00835477"/>
    <w:rsid w:val="00841D68"/>
    <w:rsid w:val="00842984"/>
    <w:rsid w:val="0084680F"/>
    <w:rsid w:val="00846D90"/>
    <w:rsid w:val="00846EAE"/>
    <w:rsid w:val="00852917"/>
    <w:rsid w:val="00854907"/>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481"/>
    <w:rsid w:val="00882943"/>
    <w:rsid w:val="0088360F"/>
    <w:rsid w:val="00883EF5"/>
    <w:rsid w:val="00884367"/>
    <w:rsid w:val="0088553E"/>
    <w:rsid w:val="008878DA"/>
    <w:rsid w:val="00887940"/>
    <w:rsid w:val="00890309"/>
    <w:rsid w:val="008932C2"/>
    <w:rsid w:val="00893FC3"/>
    <w:rsid w:val="00894116"/>
    <w:rsid w:val="00894194"/>
    <w:rsid w:val="00895787"/>
    <w:rsid w:val="00896E2C"/>
    <w:rsid w:val="00897BBF"/>
    <w:rsid w:val="008A0263"/>
    <w:rsid w:val="008A0D50"/>
    <w:rsid w:val="008A114B"/>
    <w:rsid w:val="008A2658"/>
    <w:rsid w:val="008A2F85"/>
    <w:rsid w:val="008A368E"/>
    <w:rsid w:val="008A4F10"/>
    <w:rsid w:val="008A5668"/>
    <w:rsid w:val="008A61F4"/>
    <w:rsid w:val="008A7A2D"/>
    <w:rsid w:val="008B1DD1"/>
    <w:rsid w:val="008B2B12"/>
    <w:rsid w:val="008B2F1E"/>
    <w:rsid w:val="008B32D1"/>
    <w:rsid w:val="008B54F5"/>
    <w:rsid w:val="008B600F"/>
    <w:rsid w:val="008B6CCB"/>
    <w:rsid w:val="008B74AA"/>
    <w:rsid w:val="008C0F26"/>
    <w:rsid w:val="008C1C53"/>
    <w:rsid w:val="008C226F"/>
    <w:rsid w:val="008C2CC8"/>
    <w:rsid w:val="008C3129"/>
    <w:rsid w:val="008C4D81"/>
    <w:rsid w:val="008C571B"/>
    <w:rsid w:val="008D032B"/>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3A3E"/>
    <w:rsid w:val="00933B8E"/>
    <w:rsid w:val="00933E4D"/>
    <w:rsid w:val="00935DDE"/>
    <w:rsid w:val="00935F8A"/>
    <w:rsid w:val="00936369"/>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811D7"/>
    <w:rsid w:val="00981422"/>
    <w:rsid w:val="00981E61"/>
    <w:rsid w:val="00982F4F"/>
    <w:rsid w:val="00983BC5"/>
    <w:rsid w:val="00983C43"/>
    <w:rsid w:val="00984046"/>
    <w:rsid w:val="00984C5E"/>
    <w:rsid w:val="00984DF6"/>
    <w:rsid w:val="009871F3"/>
    <w:rsid w:val="00987ACC"/>
    <w:rsid w:val="00990DA2"/>
    <w:rsid w:val="00993B2C"/>
    <w:rsid w:val="009942C7"/>
    <w:rsid w:val="0099545C"/>
    <w:rsid w:val="00997928"/>
    <w:rsid w:val="00997F27"/>
    <w:rsid w:val="009A0AB6"/>
    <w:rsid w:val="009A0C4A"/>
    <w:rsid w:val="009A173F"/>
    <w:rsid w:val="009A1EBA"/>
    <w:rsid w:val="009A4C2D"/>
    <w:rsid w:val="009A58BA"/>
    <w:rsid w:val="009B02B6"/>
    <w:rsid w:val="009B02EC"/>
    <w:rsid w:val="009B3807"/>
    <w:rsid w:val="009B64A6"/>
    <w:rsid w:val="009C0392"/>
    <w:rsid w:val="009C1E07"/>
    <w:rsid w:val="009C3C91"/>
    <w:rsid w:val="009C588B"/>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6BD"/>
    <w:rsid w:val="009E6918"/>
    <w:rsid w:val="009F4B2E"/>
    <w:rsid w:val="009F517C"/>
    <w:rsid w:val="009F51D8"/>
    <w:rsid w:val="009F64B4"/>
    <w:rsid w:val="009F7D56"/>
    <w:rsid w:val="00A00355"/>
    <w:rsid w:val="00A01720"/>
    <w:rsid w:val="00A01D27"/>
    <w:rsid w:val="00A01FF6"/>
    <w:rsid w:val="00A04F4A"/>
    <w:rsid w:val="00A05B46"/>
    <w:rsid w:val="00A100C4"/>
    <w:rsid w:val="00A11318"/>
    <w:rsid w:val="00A119E9"/>
    <w:rsid w:val="00A12787"/>
    <w:rsid w:val="00A12A7C"/>
    <w:rsid w:val="00A131F6"/>
    <w:rsid w:val="00A132BD"/>
    <w:rsid w:val="00A14F6A"/>
    <w:rsid w:val="00A159BF"/>
    <w:rsid w:val="00A16C0D"/>
    <w:rsid w:val="00A1753E"/>
    <w:rsid w:val="00A223DF"/>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0819"/>
    <w:rsid w:val="00A4127C"/>
    <w:rsid w:val="00A433F5"/>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726AF"/>
    <w:rsid w:val="00A72E56"/>
    <w:rsid w:val="00A766D5"/>
    <w:rsid w:val="00A76934"/>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1E3"/>
    <w:rsid w:val="00AB1E75"/>
    <w:rsid w:val="00AB257C"/>
    <w:rsid w:val="00AB341B"/>
    <w:rsid w:val="00AB3646"/>
    <w:rsid w:val="00AB4355"/>
    <w:rsid w:val="00AB4706"/>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E03C2"/>
    <w:rsid w:val="00AE0E43"/>
    <w:rsid w:val="00AF02E2"/>
    <w:rsid w:val="00AF087F"/>
    <w:rsid w:val="00AF1EE4"/>
    <w:rsid w:val="00AF54B2"/>
    <w:rsid w:val="00AF613E"/>
    <w:rsid w:val="00AF7CD2"/>
    <w:rsid w:val="00B00F4F"/>
    <w:rsid w:val="00B030CC"/>
    <w:rsid w:val="00B05716"/>
    <w:rsid w:val="00B07C2D"/>
    <w:rsid w:val="00B10422"/>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044D"/>
    <w:rsid w:val="00B33103"/>
    <w:rsid w:val="00B34650"/>
    <w:rsid w:val="00B35470"/>
    <w:rsid w:val="00B36E4A"/>
    <w:rsid w:val="00B407ED"/>
    <w:rsid w:val="00B40C71"/>
    <w:rsid w:val="00B4298F"/>
    <w:rsid w:val="00B42C5D"/>
    <w:rsid w:val="00B43311"/>
    <w:rsid w:val="00B437D8"/>
    <w:rsid w:val="00B449FD"/>
    <w:rsid w:val="00B477B2"/>
    <w:rsid w:val="00B50F40"/>
    <w:rsid w:val="00B51384"/>
    <w:rsid w:val="00B51B00"/>
    <w:rsid w:val="00B51C8A"/>
    <w:rsid w:val="00B538D5"/>
    <w:rsid w:val="00B5471A"/>
    <w:rsid w:val="00B55EC5"/>
    <w:rsid w:val="00B57981"/>
    <w:rsid w:val="00B6290D"/>
    <w:rsid w:val="00B64AE3"/>
    <w:rsid w:val="00B66FA4"/>
    <w:rsid w:val="00B7351D"/>
    <w:rsid w:val="00B73E43"/>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E4E"/>
    <w:rsid w:val="00BA2261"/>
    <w:rsid w:val="00BA523A"/>
    <w:rsid w:val="00BA6536"/>
    <w:rsid w:val="00BA691D"/>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17616"/>
    <w:rsid w:val="00C23884"/>
    <w:rsid w:val="00C25771"/>
    <w:rsid w:val="00C26EEE"/>
    <w:rsid w:val="00C2763A"/>
    <w:rsid w:val="00C30887"/>
    <w:rsid w:val="00C31173"/>
    <w:rsid w:val="00C31390"/>
    <w:rsid w:val="00C314A0"/>
    <w:rsid w:val="00C31B17"/>
    <w:rsid w:val="00C32BB9"/>
    <w:rsid w:val="00C34936"/>
    <w:rsid w:val="00C37496"/>
    <w:rsid w:val="00C404E3"/>
    <w:rsid w:val="00C40E0D"/>
    <w:rsid w:val="00C40FF3"/>
    <w:rsid w:val="00C43EE8"/>
    <w:rsid w:val="00C4408E"/>
    <w:rsid w:val="00C4482A"/>
    <w:rsid w:val="00C50E9A"/>
    <w:rsid w:val="00C512A9"/>
    <w:rsid w:val="00C54452"/>
    <w:rsid w:val="00C5524F"/>
    <w:rsid w:val="00C57681"/>
    <w:rsid w:val="00C600CD"/>
    <w:rsid w:val="00C61632"/>
    <w:rsid w:val="00C61732"/>
    <w:rsid w:val="00C62D0E"/>
    <w:rsid w:val="00C63D51"/>
    <w:rsid w:val="00C64337"/>
    <w:rsid w:val="00C65B33"/>
    <w:rsid w:val="00C7180C"/>
    <w:rsid w:val="00C72FA8"/>
    <w:rsid w:val="00C73787"/>
    <w:rsid w:val="00C73FD9"/>
    <w:rsid w:val="00C74040"/>
    <w:rsid w:val="00C81706"/>
    <w:rsid w:val="00C81CB0"/>
    <w:rsid w:val="00C84648"/>
    <w:rsid w:val="00C87CEB"/>
    <w:rsid w:val="00C92169"/>
    <w:rsid w:val="00C92DA8"/>
    <w:rsid w:val="00C93AC7"/>
    <w:rsid w:val="00C9579E"/>
    <w:rsid w:val="00C96406"/>
    <w:rsid w:val="00C96E0E"/>
    <w:rsid w:val="00C97005"/>
    <w:rsid w:val="00C976EB"/>
    <w:rsid w:val="00CA00A4"/>
    <w:rsid w:val="00CA0E77"/>
    <w:rsid w:val="00CA14B1"/>
    <w:rsid w:val="00CA1870"/>
    <w:rsid w:val="00CA320E"/>
    <w:rsid w:val="00CA3970"/>
    <w:rsid w:val="00CA5FA3"/>
    <w:rsid w:val="00CA696B"/>
    <w:rsid w:val="00CA78DC"/>
    <w:rsid w:val="00CA7966"/>
    <w:rsid w:val="00CA79F6"/>
    <w:rsid w:val="00CB0B92"/>
    <w:rsid w:val="00CB2126"/>
    <w:rsid w:val="00CB2853"/>
    <w:rsid w:val="00CB3303"/>
    <w:rsid w:val="00CB4EC9"/>
    <w:rsid w:val="00CB5953"/>
    <w:rsid w:val="00CB5E75"/>
    <w:rsid w:val="00CB697B"/>
    <w:rsid w:val="00CB76F2"/>
    <w:rsid w:val="00CC1A19"/>
    <w:rsid w:val="00CC1C9B"/>
    <w:rsid w:val="00CC2EAD"/>
    <w:rsid w:val="00CC3E05"/>
    <w:rsid w:val="00CC77F8"/>
    <w:rsid w:val="00CD1814"/>
    <w:rsid w:val="00CD43D8"/>
    <w:rsid w:val="00CD4C84"/>
    <w:rsid w:val="00CD6F30"/>
    <w:rsid w:val="00CD7AD8"/>
    <w:rsid w:val="00CD7B4E"/>
    <w:rsid w:val="00CD7B85"/>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3F2"/>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708"/>
    <w:rsid w:val="00D52B3C"/>
    <w:rsid w:val="00D5425B"/>
    <w:rsid w:val="00D54822"/>
    <w:rsid w:val="00D5520F"/>
    <w:rsid w:val="00D563F4"/>
    <w:rsid w:val="00D5663C"/>
    <w:rsid w:val="00D57D34"/>
    <w:rsid w:val="00D57EA0"/>
    <w:rsid w:val="00D57F50"/>
    <w:rsid w:val="00D61C9C"/>
    <w:rsid w:val="00D623E1"/>
    <w:rsid w:val="00D6410C"/>
    <w:rsid w:val="00D64829"/>
    <w:rsid w:val="00D6619B"/>
    <w:rsid w:val="00D71AEF"/>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AC7"/>
    <w:rsid w:val="00DB61E1"/>
    <w:rsid w:val="00DB793B"/>
    <w:rsid w:val="00DC0DB0"/>
    <w:rsid w:val="00DC1FF9"/>
    <w:rsid w:val="00DC2A1C"/>
    <w:rsid w:val="00DC65AB"/>
    <w:rsid w:val="00DC6D80"/>
    <w:rsid w:val="00DC7090"/>
    <w:rsid w:val="00DD06DB"/>
    <w:rsid w:val="00DD1D4D"/>
    <w:rsid w:val="00DD1DB4"/>
    <w:rsid w:val="00DD1FE9"/>
    <w:rsid w:val="00DD3C05"/>
    <w:rsid w:val="00DD47ED"/>
    <w:rsid w:val="00DD737F"/>
    <w:rsid w:val="00DD7603"/>
    <w:rsid w:val="00DE0F17"/>
    <w:rsid w:val="00DE126B"/>
    <w:rsid w:val="00DE27FB"/>
    <w:rsid w:val="00DE309F"/>
    <w:rsid w:val="00DE42A8"/>
    <w:rsid w:val="00DE4313"/>
    <w:rsid w:val="00DE491D"/>
    <w:rsid w:val="00DE4FC4"/>
    <w:rsid w:val="00DE50D1"/>
    <w:rsid w:val="00DE6927"/>
    <w:rsid w:val="00DE6DEE"/>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2426"/>
    <w:rsid w:val="00E42D56"/>
    <w:rsid w:val="00E436AB"/>
    <w:rsid w:val="00E500D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6C5E"/>
    <w:rsid w:val="00E86D66"/>
    <w:rsid w:val="00E87B34"/>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3D0C"/>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1AB"/>
    <w:rsid w:val="00F02ED3"/>
    <w:rsid w:val="00F04358"/>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962"/>
    <w:rsid w:val="00F53D8F"/>
    <w:rsid w:val="00F54615"/>
    <w:rsid w:val="00F5486D"/>
    <w:rsid w:val="00F55A28"/>
    <w:rsid w:val="00F5662E"/>
    <w:rsid w:val="00F57253"/>
    <w:rsid w:val="00F61CB6"/>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6174"/>
    <w:rsid w:val="00F76E5A"/>
    <w:rsid w:val="00F80460"/>
    <w:rsid w:val="00F807E4"/>
    <w:rsid w:val="00F81FE4"/>
    <w:rsid w:val="00F83BE5"/>
    <w:rsid w:val="00F856EC"/>
    <w:rsid w:val="00F9195D"/>
    <w:rsid w:val="00F92685"/>
    <w:rsid w:val="00F93534"/>
    <w:rsid w:val="00F94CA3"/>
    <w:rsid w:val="00F95133"/>
    <w:rsid w:val="00F95711"/>
    <w:rsid w:val="00FA2459"/>
    <w:rsid w:val="00FA2D60"/>
    <w:rsid w:val="00FA3145"/>
    <w:rsid w:val="00FA3B2C"/>
    <w:rsid w:val="00FA4821"/>
    <w:rsid w:val="00FA49E1"/>
    <w:rsid w:val="00FA4AC8"/>
    <w:rsid w:val="00FA5072"/>
    <w:rsid w:val="00FA5F04"/>
    <w:rsid w:val="00FA742B"/>
    <w:rsid w:val="00FB046A"/>
    <w:rsid w:val="00FB096E"/>
    <w:rsid w:val="00FB419C"/>
    <w:rsid w:val="00FB52C5"/>
    <w:rsid w:val="00FC0FE2"/>
    <w:rsid w:val="00FC4A88"/>
    <w:rsid w:val="00FC70E1"/>
    <w:rsid w:val="00FD1536"/>
    <w:rsid w:val="00FD179E"/>
    <w:rsid w:val="00FD23F2"/>
    <w:rsid w:val="00FD44C5"/>
    <w:rsid w:val="00FD650E"/>
    <w:rsid w:val="00FD6EC3"/>
    <w:rsid w:val="00FD729C"/>
    <w:rsid w:val="00FE25CF"/>
    <w:rsid w:val="00FE326E"/>
    <w:rsid w:val="00FE5742"/>
    <w:rsid w:val="00FE5789"/>
    <w:rsid w:val="00FE7CA6"/>
    <w:rsid w:val="00FF20AD"/>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729693629">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style.tidyverse.org/package-files.html" TargetMode="External"/><Relationship Id="rId39" Type="http://schemas.openxmlformats.org/officeDocument/2006/relationships/image" Target="media/image14.png"/><Relationship Id="rId21" Type="http://schemas.openxmlformats.org/officeDocument/2006/relationships/image" Target="media/image5.png"/><Relationship Id="rId34" Type="http://schemas.microsoft.com/office/2007/relationships/hdphoto" Target="media/hdphoto1.wdp"/><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header" Target="header2.xml"/><Relationship Id="rId63" Type="http://schemas.openxmlformats.org/officeDocument/2006/relationships/hyperlink" Target="https://doi.org/10.2112/jcoastres-d-14-00161.1" TargetMode="External"/><Relationship Id="rId68" Type="http://schemas.openxmlformats.org/officeDocument/2006/relationships/hyperlink" Target="https://www.sciencebase.gov/catalog/item/5a8a3ffbe4b00f54eb3ec75e"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arcs.uflib.ufl.edu/" TargetMode="External"/><Relationship Id="rId29" Type="http://schemas.openxmlformats.org/officeDocument/2006/relationships/image" Target="media/image8.jpeg"/><Relationship Id="rId11" Type="http://schemas.openxmlformats.org/officeDocument/2006/relationships/comments" Target="comments.xml"/><Relationship Id="rId24" Type="http://schemas.openxmlformats.org/officeDocument/2006/relationships/hyperlink" Target="https://help.github.com/en/github/collaborating-with-issues-and-pull-requests/about-merge-conflicts" TargetMode="External"/><Relationship Id="rId32" Type="http://schemas.openxmlformats.org/officeDocument/2006/relationships/image" Target="media/image9.png"/><Relationship Id="rId37" Type="http://schemas.openxmlformats.org/officeDocument/2006/relationships/hyperlink" Target="https://www.usgs.gov/centers/whcmsc/science/digital-shoreline-analysis-system-dsas?qt-science_center_objects=0" TargetMode="External"/><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s://earthexplorer.usgs.gov/" TargetMode="External"/><Relationship Id="rId58" Type="http://schemas.openxmlformats.org/officeDocument/2006/relationships/hyperlink" Target="https://doi.org/10.1017/S037689290200005X" TargetMode="External"/><Relationship Id="rId66" Type="http://schemas.openxmlformats.org/officeDocument/2006/relationships/hyperlink" Target="http://doi.org/10.5281/zenodo.4319177" TargetMode="External"/><Relationship Id="rId7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github.com" TargetMode="External"/><Relationship Id="rId28" Type="http://schemas.openxmlformats.org/officeDocument/2006/relationships/image" Target="media/image7.jpeg"/><Relationship Id="rId36" Type="http://schemas.openxmlformats.org/officeDocument/2006/relationships/image" Target="media/image12.png"/><Relationship Id="rId49" Type="http://schemas.openxmlformats.org/officeDocument/2006/relationships/image" Target="media/image24.png"/><Relationship Id="rId57" Type="http://schemas.openxmlformats.org/officeDocument/2006/relationships/hyperlink" Target="https://doi.org/10.1101/108555" TargetMode="External"/><Relationship Id="rId61" Type="http://schemas.openxmlformats.org/officeDocument/2006/relationships/hyperlink" Target="https://doi.org/10.1111/j.1365-2486.2007.01440.x" TargetMode="Externa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hyperlink" Target="https://www.fsa.usda.gov/programs-and-services/aerial-photography/imagery-programs/naip-imagery/" TargetMode="External"/><Relationship Id="rId44" Type="http://schemas.openxmlformats.org/officeDocument/2006/relationships/image" Target="media/image19.png"/><Relationship Id="rId52" Type="http://schemas.openxmlformats.org/officeDocument/2006/relationships/hyperlink" Target="http://www.wunderground.com" TargetMode="External"/><Relationship Id="rId60" Type="http://schemas.openxmlformats.org/officeDocument/2006/relationships/hyperlink" Target="https://doi.org/10.1002/2013ef000188" TargetMode="External"/><Relationship Id="rId65" Type="http://schemas.openxmlformats.org/officeDocument/2006/relationships/hyperlink" Target="https://doi.org/10.1016/j.biocon.2005.09.005"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image" Target="media/image6.jpeg"/><Relationship Id="rId27" Type="http://schemas.openxmlformats.org/officeDocument/2006/relationships/hyperlink" Target="https://guides.github.com/activities/hello-world/" TargetMode="External"/><Relationship Id="rId30" Type="http://schemas.openxmlformats.org/officeDocument/2006/relationships/hyperlink" Target="https://earthexplorer.usgs.gov/" TargetMode="External"/><Relationship Id="rId35" Type="http://schemas.openxmlformats.org/officeDocument/2006/relationships/image" Target="media/image11.jpe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footer" Target="footer4.xml"/><Relationship Id="rId64" Type="http://schemas.openxmlformats.org/officeDocument/2006/relationships/hyperlink" Target="https://doi.org/10.1038/s41559-017-0160" TargetMode="External"/><Relationship Id="rId69" Type="http://schemas.openxmlformats.org/officeDocument/2006/relationships/hyperlink" Target="https://waterdata.usgs.gov/nwis/inventory/?site_no=02323500" TargetMode="External"/><Relationship Id="rId8" Type="http://schemas.openxmlformats.org/officeDocument/2006/relationships/header" Target="header1.xml"/><Relationship Id="rId51" Type="http://schemas.openxmlformats.org/officeDocument/2006/relationships/hyperlink" Target="https://tidesandcurrents.noaa.gov/" TargetMode="External"/><Relationship Id="rId72" Type="http://schemas.openxmlformats.org/officeDocument/2006/relationships/footer" Target="footer6.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hyperlink" Target="https://github.com/LCRoysterproject/repo_structure" TargetMode="External"/><Relationship Id="rId33" Type="http://schemas.openxmlformats.org/officeDocument/2006/relationships/image" Target="media/image10.png"/><Relationship Id="rId38" Type="http://schemas.openxmlformats.org/officeDocument/2006/relationships/image" Target="media/image13.jpeg"/><Relationship Id="rId46" Type="http://schemas.openxmlformats.org/officeDocument/2006/relationships/image" Target="media/image21.png"/><Relationship Id="rId59" Type="http://schemas.openxmlformats.org/officeDocument/2006/relationships/hyperlink" Target="http://www.bebr.ufl.edu/population" TargetMode="External"/><Relationship Id="rId67" Type="http://schemas.openxmlformats.org/officeDocument/2006/relationships/hyperlink" Target="https://doi.org/10.1080/15564894.2016.1163758" TargetMode="External"/><Relationship Id="rId20" Type="http://schemas.openxmlformats.org/officeDocument/2006/relationships/image" Target="media/image4.jpeg"/><Relationship Id="rId41" Type="http://schemas.openxmlformats.org/officeDocument/2006/relationships/image" Target="media/image16.png"/><Relationship Id="rId54" Type="http://schemas.openxmlformats.org/officeDocument/2006/relationships/hyperlink" Target="https://www.fsa.usda.gov/Assets/USDA-FSA-Public/usdafiles/APFO/support-documents/pdfs/fourband_infosheet_2017.pdf" TargetMode="External"/><Relationship Id="rId62" Type="http://schemas.openxmlformats.org/officeDocument/2006/relationships/hyperlink" Target="Https://Pubs.usgs.gov/of/2018/1179/ofr20181179.Pdf" TargetMode="External"/><Relationship Id="rId70" Type="http://schemas.openxmlformats.org/officeDocument/2006/relationships/header" Target="header3.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2563978D62944C75B471473D2838CFD3"/>
        <w:category>
          <w:name w:val="General"/>
          <w:gallery w:val="placeholder"/>
        </w:category>
        <w:types>
          <w:type w:val="bbPlcHdr"/>
        </w:types>
        <w:behaviors>
          <w:behavior w:val="content"/>
        </w:behaviors>
        <w:guid w:val="{BB6767A9-13A5-49D5-8E56-83735C23A8FD}"/>
      </w:docPartPr>
      <w:docPartBody>
        <w:p w:rsidR="001D316D" w:rsidRDefault="00B3411E" w:rsidP="00B3411E">
          <w:pPr>
            <w:pStyle w:val="2563978D62944C75B471473D2838CFD3"/>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778C"/>
    <w:rsid w:val="0003778C"/>
    <w:rsid w:val="00172664"/>
    <w:rsid w:val="001A0444"/>
    <w:rsid w:val="001D316D"/>
    <w:rsid w:val="00334E42"/>
    <w:rsid w:val="0036118A"/>
    <w:rsid w:val="003E1A62"/>
    <w:rsid w:val="005D16BF"/>
    <w:rsid w:val="00724C8B"/>
    <w:rsid w:val="007729FE"/>
    <w:rsid w:val="00801838"/>
    <w:rsid w:val="008457CF"/>
    <w:rsid w:val="00874991"/>
    <w:rsid w:val="0092615A"/>
    <w:rsid w:val="009A3164"/>
    <w:rsid w:val="00B3411E"/>
    <w:rsid w:val="00B42126"/>
    <w:rsid w:val="00BD1690"/>
    <w:rsid w:val="00C600D4"/>
    <w:rsid w:val="00C63004"/>
    <w:rsid w:val="00E61929"/>
    <w:rsid w:val="00EA54BE"/>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11E"/>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2563978D62944C75B471473D2838CFD3">
    <w:name w:val="2563978D62944C75B471473D2838CFD3"/>
    <w:rsid w:val="00B3411E"/>
  </w:style>
  <w:style w:type="paragraph" w:customStyle="1" w:styleId="B7CBE9F9152B4064AF402F37707237E4">
    <w:name w:val="B7CBE9F9152B4064AF402F37707237E4"/>
    <w:rsid w:val="00E61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75D2C-AAAD-4F70-9596-E389C01D7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8</Pages>
  <Words>21168</Words>
  <Characters>120660</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41545</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3</cp:revision>
  <dcterms:created xsi:type="dcterms:W3CDTF">2021-04-21T17:42:00Z</dcterms:created>
  <dcterms:modified xsi:type="dcterms:W3CDTF">2021-04-21T17:58:00Z</dcterms:modified>
</cp:coreProperties>
</file>